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Pr="0026257C" w:rsidR="00121905" w:rsidP="00705C38" w:rsidRDefault="00121905" w14:paraId="3D3B6AC0" w14:textId="77777777">
      <w:pPr>
        <w:jc w:val="both"/>
        <w:rPr>
          <w:rFonts w:cs="Arial"/>
        </w:rPr>
      </w:pPr>
      <w:r w:rsidRPr="009E19CF">
        <w:rPr>
          <w:rFonts w:cs="Arial"/>
          <w:noProof/>
          <w:lang w:val="de-DE" w:eastAsia="zh-TW"/>
        </w:rPr>
        <w:drawing>
          <wp:anchor distT="0" distB="0" distL="114300" distR="114300" simplePos="0" relativeHeight="251658242" behindDoc="0" locked="0" layoutInCell="0" allowOverlap="1" wp14:anchorId="5E360F3E" wp14:editId="7D6CF1CA">
            <wp:simplePos x="0" y="0"/>
            <wp:positionH relativeFrom="page">
              <wp:posOffset>160020</wp:posOffset>
            </wp:positionH>
            <wp:positionV relativeFrom="page">
              <wp:posOffset>171450</wp:posOffset>
            </wp:positionV>
            <wp:extent cx="2016000" cy="853200"/>
            <wp:effectExtent l="0" t="0" r="3810" b="4445"/>
            <wp:wrapNone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e-logo-layer-petrol-rgb.wm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6000" cy="853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E19CF">
        <w:rPr>
          <w:rFonts w:cs="Arial"/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0" allowOverlap="1" wp14:anchorId="4EB4D470" wp14:editId="5784DE46">
                <wp:simplePos x="0" y="0"/>
                <wp:positionH relativeFrom="page">
                  <wp:posOffset>4688176</wp:posOffset>
                </wp:positionH>
                <wp:positionV relativeFrom="page">
                  <wp:posOffset>-1181100</wp:posOffset>
                </wp:positionV>
                <wp:extent cx="3099464" cy="11269345"/>
                <wp:effectExtent l="0" t="0" r="5715" b="8255"/>
                <wp:wrapNone/>
                <wp:docPr id="6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99464" cy="11269345"/>
                          <a:chOff x="7344" y="0"/>
                          <a:chExt cx="4896" cy="15840"/>
                        </a:xfrm>
                        <a:solidFill>
                          <a:srgbClr val="0F789B"/>
                        </a:solidFill>
                      </wpg:grpSpPr>
                      <wpg:grpSp>
                        <wpg:cNvPr id="7" name="Group 15"/>
                        <wpg:cNvGrpSpPr>
                          <a:grpSpLocks/>
                        </wpg:cNvGrpSpPr>
                        <wpg:grpSpPr bwMode="auto">
                          <a:xfrm>
                            <a:off x="7344" y="0"/>
                            <a:ext cx="4896" cy="15840"/>
                            <a:chOff x="7560" y="0"/>
                            <a:chExt cx="4700" cy="15840"/>
                          </a:xfrm>
                          <a:grpFill/>
                        </wpg:grpSpPr>
                        <wps:wsp>
                          <wps:cNvPr id="8" name="Rectangle 16"/>
                          <wps:cNvSpPr>
                            <a:spLocks noChangeArrowheads="1"/>
                          </wps:cNvSpPr>
                          <wps:spPr bwMode="auto">
                            <a:xfrm>
                              <a:off x="7755" y="0"/>
                              <a:ext cx="4505" cy="15840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FFC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" name="Rectangle 17"/>
                          <wps:cNvSpPr>
                            <a:spLocks noChangeArrowheads="1"/>
                          </wps:cNvSpPr>
                          <wps:spPr bwMode="auto">
                            <a:xfrm>
                              <a:off x="7560" y="8"/>
                              <a:ext cx="195" cy="15825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12700">
                                  <a:solidFill>
                                    <a:srgbClr val="FFC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53882" dir="2700000" algn="ctr" rotWithShape="0">
                                      <a:srgbClr val="D8D8D8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grpSp>
                      <wps:wsp>
                        <wps:cNvPr id="10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7344" y="0"/>
                            <a:ext cx="4896" cy="3958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FFC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:rsidRPr="00826933" w:rsidR="00D75BC0" w:rsidP="00121905" w:rsidRDefault="00D75BC0" w14:paraId="758438D9" w14:textId="77777777">
                              <w:pPr>
                                <w:pStyle w:val="NoSpacing"/>
                                <w:jc w:val="right"/>
                                <w:rPr>
                                  <w:rFonts w:ascii="Cambria" w:hAnsi="Cambria"/>
                                  <w:b/>
                                  <w:bCs/>
                                  <w:color w:val="FFFFFF"/>
                                  <w:sz w:val="96"/>
                                  <w:szCs w:val="96"/>
                                </w:rPr>
                              </w:pPr>
                            </w:p>
                          </w:txbxContent>
                        </wps:txbx>
                        <wps:bodyPr rot="0" vert="horz" wrap="square" lIns="365760" tIns="182880" rIns="182880" bIns="182880" anchor="b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4" style="position:absolute;left:0;text-align:left;margin-left:369.15pt;margin-top:-93pt;width:244.05pt;height:887.35pt;z-index:251658240;mso-position-horizontal-relative:page;mso-position-vertical-relative:page" coordsize="4896,15840" coordorigin="7344" o:spid="_x0000_s1026" o:allowincell="f" w14:anchorId="4EB4D4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">
                <v:group id="Group 15" style="position:absolute;left:7344;width:4896;height:15840" coordsize="4700,15840" coordorigin="7560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rect id="Rectangle 16" style="position:absolute;left:7755;width:4505;height:15840;visibility:visible;mso-wrap-style:square;v-text-anchor:top" o:spid="_x0000_s1028" filled="f" stroked="f" strokecolor="#ffc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"/>
                  <v:rect id="Rectangle 17" style="position:absolute;left:7560;top:8;width:195;height:15825;visibility:visible;mso-wrap-style:square;v-text-anchor:middle" o:spid="_x0000_s1029" filled="f" stroked="f" strokecolor="#ffc000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">
                    <v:shadow color="#d8d8d8" offset="3pt,3pt"/>
                  </v:rect>
                </v:group>
                <v:rect id="Rectangle 18" style="position:absolute;left:7344;width:4896;height:3958;visibility:visible;mso-wrap-style:square;v-text-anchor:bottom" o:spid="_x0000_s1030" filled="f" stroked="f" strokecolor="#ffc000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">
                  <v:textbox inset="28.8pt,14.4pt,14.4pt,14.4pt">
                    <w:txbxContent>
                      <w:p w:rsidRPr="00826933" w:rsidR="00D75BC0" w:rsidP="00121905" w:rsidRDefault="00D75BC0" w14:paraId="758438D9" w14:textId="77777777">
                        <w:pPr>
                          <w:pStyle w:val="NoSpacing"/>
                          <w:jc w:val="right"/>
                          <w:rPr>
                            <w:rFonts w:ascii="Cambria" w:hAnsi="Cambria"/>
                            <w:b/>
                            <w:bCs/>
                            <w:color w:val="FFFFFF"/>
                            <w:sz w:val="96"/>
                            <w:szCs w:val="96"/>
                          </w:rPr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  <w:r w:rsidRPr="4FF58745" w:rsidR="3911F819">
        <w:rPr>
          <w:rFonts w:cs="Arial"/>
        </w:rPr>
        <w:t>e</w:t>
      </w:r>
    </w:p>
    <w:p w:rsidRPr="0026257C" w:rsidR="00121905" w:rsidP="00705C38" w:rsidRDefault="00121905" w14:paraId="2B7B2902" w14:textId="77777777">
      <w:pPr>
        <w:pStyle w:val="NormalWeb"/>
        <w:jc w:val="both"/>
        <w:rPr>
          <w:rFonts w:ascii="Arial" w:hAnsi="Arial" w:eastAsia="Calibri" w:cs="Arial"/>
          <w:b/>
        </w:rPr>
      </w:pPr>
    </w:p>
    <w:p w:rsidRPr="0026257C" w:rsidR="00121905" w:rsidP="00705C38" w:rsidRDefault="00121905" w14:paraId="2EE102BA" w14:textId="77777777">
      <w:pPr>
        <w:pStyle w:val="NormalWeb"/>
        <w:jc w:val="both"/>
        <w:rPr>
          <w:rFonts w:ascii="Arial" w:hAnsi="Arial" w:eastAsia="Calibri" w:cs="Arial"/>
          <w:b/>
        </w:rPr>
      </w:pPr>
      <w:r w:rsidRPr="0026257C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0" allowOverlap="1" wp14:anchorId="555244FD" wp14:editId="1F500211">
                <wp:simplePos x="0" y="0"/>
                <wp:positionH relativeFrom="page">
                  <wp:posOffset>41564</wp:posOffset>
                </wp:positionH>
                <wp:positionV relativeFrom="page">
                  <wp:posOffset>1279814</wp:posOffset>
                </wp:positionV>
                <wp:extent cx="7042265" cy="2171700"/>
                <wp:effectExtent l="19050" t="19050" r="25400" b="19050"/>
                <wp:wrapNone/>
                <wp:docPr id="3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042265" cy="2171700"/>
                        </a:xfrm>
                        <a:prstGeom prst="rect">
                          <a:avLst/>
                        </a:prstGeom>
                        <a:solidFill>
                          <a:srgbClr val="0F789B"/>
                        </a:solidFill>
                        <a:ln w="38100">
                          <a:solidFill>
                            <a:srgbClr val="0F789B"/>
                          </a:solidFill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:rsidR="00D75BC0" w:rsidP="008A0E8A" w:rsidRDefault="00D75BC0" w14:paraId="6C85C940" w14:textId="5ED543DD">
                            <w:pPr>
                              <w:rPr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AC6F49">
                              <w:rPr>
                                <w:color w:val="FFFFFF" w:themeColor="background1"/>
                                <w:sz w:val="56"/>
                                <w:szCs w:val="56"/>
                              </w:rPr>
                              <w:t>C</w:t>
                            </w:r>
                            <w:r w:rsidR="00F14629">
                              <w:rPr>
                                <w:color w:val="FFFFFF" w:themeColor="background1"/>
                                <w:sz w:val="56"/>
                                <w:szCs w:val="56"/>
                              </w:rPr>
                              <w:t>onnectivity</w:t>
                            </w:r>
                            <w:r w:rsidR="00B1518D">
                              <w:rPr>
                                <w:color w:val="FFFFFF" w:themeColor="background1"/>
                                <w:sz w:val="56"/>
                                <w:szCs w:val="56"/>
                              </w:rPr>
                              <w:t xml:space="preserve"> </w:t>
                            </w:r>
                            <w:r w:rsidR="00F14629">
                              <w:rPr>
                                <w:color w:val="FFFFFF" w:themeColor="background1"/>
                                <w:sz w:val="56"/>
                                <w:szCs w:val="56"/>
                              </w:rPr>
                              <w:t>– Automation Testing</w:t>
                            </w:r>
                          </w:p>
                          <w:p w:rsidRPr="00AC6F49" w:rsidR="00D75BC0" w:rsidP="008A0E8A" w:rsidRDefault="00D75BC0" w14:paraId="77B566AD" w14:textId="77777777">
                            <w:pPr>
                              <w:rPr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</w:p>
                          <w:p w:rsidRPr="00AC6F49" w:rsidR="00D75BC0" w:rsidP="003D7698" w:rsidRDefault="00B1518D" w14:paraId="63869628" w14:textId="48C779E3">
                            <w:pPr>
                              <w:ind w:left="1440" w:firstLine="720"/>
                              <w:jc w:val="center"/>
                              <w:rPr>
                                <w:rFonts w:ascii="Calibri" w:hAnsi="Calibri" w:cs="Times New Roman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56"/>
                                <w:szCs w:val="56"/>
                              </w:rPr>
                              <w:t>Developer Documentation</w:t>
                            </w:r>
                          </w:p>
                        </w:txbxContent>
                      </wps:txbx>
                      <wps:bodyPr rot="0" vert="horz" wrap="square" lIns="182880" tIns="45720" rIns="18288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0" style="position:absolute;left:0;text-align:left;margin-left:3.25pt;margin-top:100.75pt;width:554.5pt;height:171pt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spid="_x0000_s1031" o:allowincell="f" fillcolor="#0f789b" strokecolor="#0f789b" strokeweight="3pt" w14:anchorId="555244F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">
                <v:textbox inset="14.4pt,,14.4pt">
                  <w:txbxContent>
                    <w:p w:rsidR="00D75BC0" w:rsidP="008A0E8A" w:rsidRDefault="00D75BC0" w14:paraId="6C85C940" w14:textId="5ED543DD">
                      <w:pPr>
                        <w:rPr>
                          <w:color w:val="FFFFFF" w:themeColor="background1"/>
                          <w:sz w:val="56"/>
                          <w:szCs w:val="56"/>
                        </w:rPr>
                      </w:pPr>
                      <w:r w:rsidRPr="00AC6F49">
                        <w:rPr>
                          <w:color w:val="FFFFFF" w:themeColor="background1"/>
                          <w:sz w:val="56"/>
                          <w:szCs w:val="56"/>
                        </w:rPr>
                        <w:t>C</w:t>
                      </w:r>
                      <w:r w:rsidR="00F14629">
                        <w:rPr>
                          <w:color w:val="FFFFFF" w:themeColor="background1"/>
                          <w:sz w:val="56"/>
                          <w:szCs w:val="56"/>
                        </w:rPr>
                        <w:t>onnectivity</w:t>
                      </w:r>
                      <w:r w:rsidR="00B1518D">
                        <w:rPr>
                          <w:color w:val="FFFFFF" w:themeColor="background1"/>
                          <w:sz w:val="56"/>
                          <w:szCs w:val="56"/>
                        </w:rPr>
                        <w:t xml:space="preserve"> </w:t>
                      </w:r>
                      <w:r w:rsidR="00F14629">
                        <w:rPr>
                          <w:color w:val="FFFFFF" w:themeColor="background1"/>
                          <w:sz w:val="56"/>
                          <w:szCs w:val="56"/>
                        </w:rPr>
                        <w:t>– Automation Testing</w:t>
                      </w:r>
                    </w:p>
                    <w:p w:rsidRPr="00AC6F49" w:rsidR="00D75BC0" w:rsidP="008A0E8A" w:rsidRDefault="00D75BC0" w14:paraId="77B566AD" w14:textId="77777777">
                      <w:pPr>
                        <w:rPr>
                          <w:color w:val="FFFFFF" w:themeColor="background1"/>
                          <w:sz w:val="56"/>
                          <w:szCs w:val="56"/>
                        </w:rPr>
                      </w:pPr>
                    </w:p>
                    <w:p w:rsidRPr="00AC6F49" w:rsidR="00D75BC0" w:rsidP="003D7698" w:rsidRDefault="00B1518D" w14:paraId="63869628" w14:textId="48C779E3">
                      <w:pPr>
                        <w:ind w:left="1440" w:firstLine="720"/>
                        <w:jc w:val="center"/>
                        <w:rPr>
                          <w:rFonts w:ascii="Calibri" w:hAnsi="Calibri" w:cs="Times New Roman"/>
                          <w:color w:val="FFFFFF" w:themeColor="background1"/>
                          <w:sz w:val="56"/>
                          <w:szCs w:val="56"/>
                        </w:rPr>
                      </w:pPr>
                      <w:r>
                        <w:rPr>
                          <w:color w:val="FFFFFF" w:themeColor="background1"/>
                          <w:sz w:val="56"/>
                          <w:szCs w:val="56"/>
                        </w:rPr>
                        <w:t>Developer Documentation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:rsidRPr="0026257C" w:rsidR="00121905" w:rsidP="00705C38" w:rsidRDefault="00121905" w14:paraId="09325A9D" w14:textId="77777777">
      <w:pPr>
        <w:pStyle w:val="NormalWeb"/>
        <w:jc w:val="both"/>
        <w:rPr>
          <w:rFonts w:ascii="Arial" w:hAnsi="Arial" w:eastAsia="Calibri" w:cs="Arial"/>
          <w:b/>
        </w:rPr>
      </w:pPr>
    </w:p>
    <w:p w:rsidRPr="0026257C" w:rsidR="00121905" w:rsidP="00705C38" w:rsidRDefault="00121905" w14:paraId="6BCADF9F" w14:textId="77777777">
      <w:pPr>
        <w:pStyle w:val="NormalWeb"/>
        <w:jc w:val="both"/>
        <w:rPr>
          <w:rFonts w:ascii="Arial" w:hAnsi="Arial" w:eastAsia="Calibri" w:cs="Arial"/>
          <w:b/>
        </w:rPr>
      </w:pPr>
    </w:p>
    <w:p w:rsidRPr="0026257C" w:rsidR="00121905" w:rsidP="00705C38" w:rsidRDefault="00121905" w14:paraId="60F1C581" w14:textId="77777777">
      <w:pPr>
        <w:pStyle w:val="NormalWeb"/>
        <w:jc w:val="both"/>
        <w:rPr>
          <w:rFonts w:ascii="Arial" w:hAnsi="Arial" w:eastAsia="Calibri" w:cs="Arial"/>
          <w:b/>
        </w:rPr>
      </w:pPr>
    </w:p>
    <w:p w:rsidRPr="0026257C" w:rsidR="00121905" w:rsidP="00705C38" w:rsidRDefault="00121905" w14:paraId="3632D1B0" w14:textId="77777777">
      <w:pPr>
        <w:pStyle w:val="NormalWeb"/>
        <w:jc w:val="both"/>
        <w:rPr>
          <w:rFonts w:ascii="Arial" w:hAnsi="Arial" w:eastAsia="Calibri" w:cs="Arial"/>
          <w:b/>
        </w:rPr>
      </w:pPr>
    </w:p>
    <w:p w:rsidRPr="0026257C" w:rsidR="00121905" w:rsidP="00705C38" w:rsidRDefault="00121905" w14:paraId="56A30F06" w14:textId="77777777">
      <w:pPr>
        <w:pStyle w:val="NormalWeb"/>
        <w:jc w:val="both"/>
        <w:rPr>
          <w:rFonts w:ascii="Arial" w:hAnsi="Arial" w:eastAsia="Calibri" w:cs="Arial"/>
          <w:b/>
        </w:rPr>
      </w:pPr>
    </w:p>
    <w:p w:rsidRPr="0026257C" w:rsidR="00121905" w:rsidP="00705C38" w:rsidRDefault="00121905" w14:paraId="48843AF6" w14:textId="77777777">
      <w:pPr>
        <w:pStyle w:val="NormalWeb"/>
        <w:jc w:val="both"/>
        <w:rPr>
          <w:rFonts w:ascii="Arial" w:hAnsi="Arial" w:eastAsia="Calibri" w:cs="Arial"/>
          <w:b/>
        </w:rPr>
      </w:pPr>
    </w:p>
    <w:p w:rsidRPr="0026257C" w:rsidR="00121905" w:rsidP="00705C38" w:rsidRDefault="00121905" w14:paraId="13D6CAC8" w14:textId="77777777">
      <w:pPr>
        <w:pStyle w:val="NormalWeb"/>
        <w:jc w:val="both"/>
        <w:rPr>
          <w:rFonts w:ascii="Arial" w:hAnsi="Arial" w:eastAsia="Calibri" w:cs="Arial"/>
          <w:b/>
        </w:rPr>
      </w:pPr>
    </w:p>
    <w:p w:rsidRPr="0026257C" w:rsidR="00121905" w:rsidP="00705C38" w:rsidRDefault="00121905" w14:paraId="322E2536" w14:textId="77777777">
      <w:pPr>
        <w:pStyle w:val="NormalWeb"/>
        <w:jc w:val="both"/>
        <w:rPr>
          <w:rFonts w:ascii="Arial" w:hAnsi="Arial" w:eastAsia="Calibri" w:cs="Arial"/>
          <w:b/>
        </w:rPr>
      </w:pPr>
    </w:p>
    <w:p w:rsidRPr="0026257C" w:rsidR="00121905" w:rsidP="00705C38" w:rsidRDefault="00121905" w14:paraId="2F565831" w14:textId="77777777">
      <w:pPr>
        <w:pStyle w:val="NormalWeb"/>
        <w:jc w:val="both"/>
        <w:rPr>
          <w:rFonts w:ascii="Arial" w:hAnsi="Arial" w:eastAsia="Calibri" w:cs="Arial"/>
          <w:b/>
        </w:rPr>
      </w:pPr>
    </w:p>
    <w:p w:rsidRPr="0026257C" w:rsidR="00121905" w:rsidP="00705C38" w:rsidRDefault="00121905" w14:paraId="1E8225E5" w14:textId="77777777">
      <w:pPr>
        <w:pStyle w:val="NormalWeb"/>
        <w:jc w:val="both"/>
        <w:rPr>
          <w:rFonts w:ascii="Arial" w:hAnsi="Arial" w:eastAsia="Calibri" w:cs="Arial"/>
          <w:b/>
        </w:rPr>
      </w:pPr>
    </w:p>
    <w:p w:rsidRPr="0026257C" w:rsidR="00121905" w:rsidP="00705C38" w:rsidRDefault="00121905" w14:paraId="01F490B8" w14:textId="77777777">
      <w:pPr>
        <w:pStyle w:val="NormalWeb"/>
        <w:jc w:val="both"/>
        <w:rPr>
          <w:rFonts w:ascii="Arial" w:hAnsi="Arial" w:eastAsia="Calibri" w:cs="Arial"/>
          <w:b/>
        </w:rPr>
      </w:pPr>
    </w:p>
    <w:p w:rsidRPr="0026257C" w:rsidR="00121905" w:rsidP="00705C38" w:rsidRDefault="00121905" w14:paraId="1E60A41C" w14:textId="77777777">
      <w:pPr>
        <w:pStyle w:val="NormalWeb"/>
        <w:jc w:val="both"/>
        <w:rPr>
          <w:rFonts w:ascii="Arial" w:hAnsi="Arial" w:eastAsia="Calibri" w:cs="Arial"/>
          <w:b/>
        </w:rPr>
      </w:pPr>
    </w:p>
    <w:p w:rsidRPr="0026257C" w:rsidR="00121905" w:rsidP="00705C38" w:rsidRDefault="00121905" w14:paraId="7C8481AA" w14:textId="77777777">
      <w:pPr>
        <w:pStyle w:val="NormalWeb"/>
        <w:jc w:val="both"/>
        <w:rPr>
          <w:rFonts w:ascii="Arial" w:hAnsi="Arial" w:eastAsia="Calibri" w:cs="Arial"/>
          <w:b/>
        </w:rPr>
      </w:pPr>
    </w:p>
    <w:p w:rsidRPr="0026257C" w:rsidR="00121905" w:rsidP="00705C38" w:rsidRDefault="00121905" w14:paraId="026F5025" w14:textId="77777777">
      <w:pPr>
        <w:pStyle w:val="NormalWeb"/>
        <w:jc w:val="both"/>
        <w:rPr>
          <w:rFonts w:ascii="Arial" w:hAnsi="Arial" w:eastAsia="Calibri" w:cs="Arial"/>
          <w:b/>
        </w:rPr>
      </w:pPr>
    </w:p>
    <w:p w:rsidRPr="0026257C" w:rsidR="00121905" w:rsidP="00705C38" w:rsidRDefault="00121905" w14:paraId="036258D0" w14:textId="77777777">
      <w:pPr>
        <w:pStyle w:val="NormalWeb"/>
        <w:jc w:val="both"/>
        <w:rPr>
          <w:rFonts w:ascii="Arial" w:hAnsi="Arial" w:eastAsia="Calibri" w:cs="Arial"/>
          <w:b/>
        </w:rPr>
      </w:pPr>
    </w:p>
    <w:p w:rsidRPr="0026257C" w:rsidR="00121905" w:rsidP="00705C38" w:rsidRDefault="00121905" w14:paraId="6EF5CDF9" w14:textId="77777777">
      <w:pPr>
        <w:pStyle w:val="NormalWeb"/>
        <w:jc w:val="both"/>
        <w:rPr>
          <w:rFonts w:ascii="Arial" w:hAnsi="Arial" w:eastAsia="Calibri" w:cs="Arial"/>
          <w:b/>
        </w:rPr>
      </w:pPr>
    </w:p>
    <w:p w:rsidRPr="0026257C" w:rsidR="00121905" w:rsidP="00705C38" w:rsidRDefault="00121905" w14:paraId="66EBB2F2" w14:textId="77777777">
      <w:pPr>
        <w:pStyle w:val="NormalWeb"/>
        <w:jc w:val="both"/>
        <w:rPr>
          <w:rFonts w:ascii="Arial" w:hAnsi="Arial" w:eastAsia="Calibri" w:cs="Arial"/>
          <w:b/>
        </w:rPr>
      </w:pPr>
    </w:p>
    <w:p w:rsidRPr="0026257C" w:rsidR="00121905" w:rsidP="00705C38" w:rsidRDefault="00121905" w14:paraId="7B3CD563" w14:textId="77777777">
      <w:pPr>
        <w:pStyle w:val="NormalWeb"/>
        <w:jc w:val="both"/>
        <w:rPr>
          <w:rFonts w:ascii="Arial" w:hAnsi="Arial" w:eastAsia="Calibri" w:cs="Arial"/>
          <w:b/>
        </w:rPr>
      </w:pPr>
    </w:p>
    <w:p w:rsidRPr="0026257C" w:rsidR="00121905" w:rsidP="00705C38" w:rsidRDefault="00121905" w14:paraId="67D3313F" w14:textId="77777777">
      <w:pPr>
        <w:pStyle w:val="NormalWeb"/>
        <w:jc w:val="both"/>
        <w:rPr>
          <w:rFonts w:ascii="Arial" w:hAnsi="Arial" w:eastAsia="Calibri" w:cs="Arial"/>
          <w:b/>
        </w:rPr>
      </w:pPr>
    </w:p>
    <w:p w:rsidRPr="0026257C" w:rsidR="00121905" w:rsidP="00705C38" w:rsidRDefault="00121905" w14:paraId="2C152883" w14:textId="77777777">
      <w:pPr>
        <w:pStyle w:val="NormalWeb"/>
        <w:jc w:val="both"/>
        <w:rPr>
          <w:rFonts w:ascii="Arial" w:hAnsi="Arial" w:eastAsia="Calibri" w:cs="Arial"/>
          <w:b/>
        </w:rPr>
      </w:pPr>
    </w:p>
    <w:p w:rsidRPr="0026257C" w:rsidR="00121905" w:rsidP="00705C38" w:rsidRDefault="00121905" w14:paraId="42BFEF46" w14:textId="77777777">
      <w:pPr>
        <w:pStyle w:val="NormalWeb"/>
        <w:jc w:val="both"/>
        <w:rPr>
          <w:rFonts w:ascii="Arial" w:hAnsi="Arial" w:eastAsia="Calibri" w:cs="Arial"/>
          <w:b/>
        </w:rPr>
      </w:pPr>
    </w:p>
    <w:p w:rsidRPr="0026257C" w:rsidR="00121905" w:rsidP="00705C38" w:rsidRDefault="00121905" w14:paraId="584B276C" w14:textId="77777777">
      <w:pPr>
        <w:pStyle w:val="NormalWeb"/>
        <w:spacing w:line="276" w:lineRule="auto"/>
        <w:jc w:val="both"/>
        <w:rPr>
          <w:rFonts w:ascii="Arial" w:hAnsi="Arial" w:eastAsia="Calibri" w:cs="Arial"/>
          <w:b/>
        </w:rPr>
      </w:pPr>
    </w:p>
    <w:sdt>
      <w:sdtPr>
        <w:rPr>
          <w:rFonts w:ascii="Arial" w:hAnsi="Arial" w:cs="Arial" w:eastAsiaTheme="minorHAnsi"/>
          <w:color w:val="auto"/>
          <w:sz w:val="22"/>
          <w:szCs w:val="22"/>
          <w:lang w:val="en-IN"/>
        </w:rPr>
        <w:id w:val="670769017"/>
        <w:docPartObj>
          <w:docPartGallery w:val="Table of Contents"/>
          <w:docPartUnique/>
        </w:docPartObj>
      </w:sdtPr>
      <w:sdtEndPr>
        <w:rPr>
          <w:b/>
        </w:rPr>
      </w:sdtEndPr>
      <w:sdtContent>
        <w:p w:rsidRPr="0026257C" w:rsidR="00E47143" w:rsidP="007E2539" w:rsidRDefault="00B035A9" w14:paraId="5B716840" w14:textId="5A4C2109">
          <w:pPr>
            <w:pStyle w:val="TOCHeading"/>
            <w:shd w:val="clear" w:color="auto" w:fill="0F789B"/>
            <w:spacing w:after="240"/>
            <w:jc w:val="both"/>
            <w:rPr>
              <w:rFonts w:ascii="Arial" w:hAnsi="Arial" w:cs="Arial"/>
              <w:b/>
              <w:color w:val="FFFFFF" w:themeColor="background1"/>
            </w:rPr>
          </w:pPr>
          <w:r w:rsidRPr="0026257C">
            <w:rPr>
              <w:rFonts w:ascii="Arial" w:hAnsi="Arial" w:cs="Arial"/>
              <w:b/>
              <w:color w:val="FFFFFF" w:themeColor="background1"/>
            </w:rPr>
            <w:t>Contents</w:t>
          </w:r>
        </w:p>
        <w:p w:rsidR="00BB0E43" w:rsidRDefault="00E47143" w14:paraId="09DF4626" w14:textId="7316BF56">
          <w:pPr>
            <w:pStyle w:val="TOC1"/>
            <w:tabs>
              <w:tab w:val="right" w:leader="dot" w:pos="10790"/>
            </w:tabs>
            <w:rPr>
              <w:rFonts w:asciiTheme="minorHAnsi" w:hAnsiTheme="minorHAnsi" w:eastAsiaTheme="minorEastAsia"/>
              <w:noProof/>
              <w:lang w:val="de-DE" w:eastAsia="de-DE"/>
            </w:rPr>
          </w:pPr>
          <w:r w:rsidRPr="009E19CF">
            <w:rPr>
              <w:rFonts w:cs="Arial"/>
            </w:rPr>
            <w:fldChar w:fldCharType="begin"/>
          </w:r>
          <w:r>
            <w:instrText xml:space="preserve"> TOC \o "1-3" \h \z \u </w:instrText>
          </w:r>
          <w:r w:rsidRPr="009E19CF">
            <w:rPr>
              <w:rFonts w:cs="Arial"/>
            </w:rPr>
            <w:fldChar w:fldCharType="separate"/>
          </w:r>
          <w:hyperlink w:history="1" w:anchor="_Toc60126151">
            <w:r w:rsidRPr="000C4C29" w:rsidR="00BB0E43">
              <w:rPr>
                <w:rStyle w:val="Hyperlink"/>
                <w:noProof/>
              </w:rPr>
              <w:t>1. Introduction</w:t>
            </w:r>
            <w:r w:rsidR="00BB0E43">
              <w:rPr>
                <w:noProof/>
                <w:webHidden/>
              </w:rPr>
              <w:tab/>
            </w:r>
            <w:r w:rsidR="00BB0E43">
              <w:rPr>
                <w:noProof/>
                <w:webHidden/>
              </w:rPr>
              <w:fldChar w:fldCharType="begin"/>
            </w:r>
            <w:r w:rsidR="00BB0E43">
              <w:rPr>
                <w:noProof/>
                <w:webHidden/>
              </w:rPr>
              <w:instrText xml:space="preserve"> PAGEREF _Toc60126151 \h </w:instrText>
            </w:r>
            <w:r w:rsidR="00BB0E43">
              <w:rPr>
                <w:noProof/>
                <w:webHidden/>
              </w:rPr>
            </w:r>
            <w:r w:rsidR="00BB0E43">
              <w:rPr>
                <w:noProof/>
                <w:webHidden/>
              </w:rPr>
              <w:fldChar w:fldCharType="separate"/>
            </w:r>
            <w:r w:rsidR="00BB0E43">
              <w:rPr>
                <w:noProof/>
                <w:webHidden/>
              </w:rPr>
              <w:t>3</w:t>
            </w:r>
            <w:r w:rsidR="00BB0E43">
              <w:rPr>
                <w:noProof/>
                <w:webHidden/>
              </w:rPr>
              <w:fldChar w:fldCharType="end"/>
            </w:r>
          </w:hyperlink>
        </w:p>
        <w:p w:rsidR="00BB0E43" w:rsidRDefault="00BB0E43" w14:paraId="5592D860" w14:textId="6332BA2B">
          <w:pPr>
            <w:pStyle w:val="TOC1"/>
            <w:tabs>
              <w:tab w:val="right" w:leader="dot" w:pos="10790"/>
            </w:tabs>
            <w:rPr>
              <w:rFonts w:asciiTheme="minorHAnsi" w:hAnsiTheme="minorHAnsi" w:eastAsiaTheme="minorEastAsia"/>
              <w:noProof/>
              <w:lang w:val="de-DE" w:eastAsia="de-DE"/>
            </w:rPr>
          </w:pPr>
          <w:hyperlink w:history="1" w:anchor="_Toc60126152">
            <w:r w:rsidRPr="000C4C29">
              <w:rPr>
                <w:rStyle w:val="Hyperlink"/>
                <w:noProof/>
              </w:rPr>
              <w:t>2. Pre-requisi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26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0E43" w:rsidRDefault="00BB0E43" w14:paraId="7D83C588" w14:textId="2B94B833">
          <w:pPr>
            <w:pStyle w:val="TOC1"/>
            <w:tabs>
              <w:tab w:val="right" w:leader="dot" w:pos="10790"/>
            </w:tabs>
            <w:rPr>
              <w:rFonts w:asciiTheme="minorHAnsi" w:hAnsiTheme="minorHAnsi" w:eastAsiaTheme="minorEastAsia"/>
              <w:noProof/>
              <w:lang w:val="de-DE" w:eastAsia="de-DE"/>
            </w:rPr>
          </w:pPr>
          <w:hyperlink w:history="1" w:anchor="_Toc60126153">
            <w:r w:rsidRPr="000C4C29">
              <w:rPr>
                <w:rStyle w:val="Hyperlink"/>
                <w:noProof/>
              </w:rPr>
              <w:t>3. How-To’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126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Pr="009E19CF" w:rsidR="00E47143" w:rsidP="00705C38" w:rsidRDefault="00E47143" w14:paraId="28B951A0" w14:textId="433DF515">
          <w:pPr>
            <w:jc w:val="both"/>
            <w:rPr>
              <w:rFonts w:cs="Arial"/>
            </w:rPr>
          </w:pPr>
          <w:r w:rsidRPr="009E19CF">
            <w:rPr>
              <w:rFonts w:cs="Arial"/>
              <w:b/>
            </w:rPr>
            <w:fldChar w:fldCharType="end"/>
          </w:r>
        </w:p>
      </w:sdtContent>
    </w:sdt>
    <w:p w:rsidR="005B419A" w:rsidRDefault="005B419A" w14:paraId="49ABBACF" w14:textId="57DB9793">
      <w:pPr>
        <w:rPr>
          <w:rFonts w:cs="Arial"/>
        </w:rPr>
      </w:pPr>
      <w:r>
        <w:rPr>
          <w:rFonts w:cs="Arial"/>
        </w:rPr>
        <w:br w:type="page"/>
      </w:r>
      <w:bookmarkStart w:name="_GoBack" w:id="0"/>
      <w:bookmarkEnd w:id="0"/>
    </w:p>
    <w:p w:rsidRPr="004E23CD" w:rsidR="00C65015" w:rsidP="00652850" w:rsidRDefault="00C65015" w14:paraId="2A3C0D8F" w14:textId="3AB43181">
      <w:pPr>
        <w:pStyle w:val="heading10"/>
      </w:pPr>
      <w:bookmarkStart w:name="_Toc20154069" w:id="1"/>
      <w:bookmarkStart w:name="_Toc60126151" w:id="2"/>
      <w:r w:rsidRPr="004E23CD">
        <w:lastRenderedPageBreak/>
        <w:t>Introduction</w:t>
      </w:r>
      <w:bookmarkEnd w:id="1"/>
      <w:bookmarkEnd w:id="2"/>
    </w:p>
    <w:p w:rsidR="00E556C9" w:rsidP="00411596" w:rsidRDefault="006849DB" w14:paraId="0BFD34C2" w14:textId="728E1DE3">
      <w:proofErr w:type="gramStart"/>
      <w:r>
        <w:t>What ?</w:t>
      </w:r>
      <w:proofErr w:type="gramEnd"/>
      <w:r>
        <w:t xml:space="preserve"> why? </w:t>
      </w:r>
    </w:p>
    <w:p w:rsidR="006849DB" w:rsidP="22C4A61E" w:rsidRDefault="006849DB" w14:paraId="511D8A85" w14:textId="633CED08" w14:noSpellErr="1">
      <w:pPr>
        <w:pStyle w:val="heading10"/>
        <w:rPr/>
      </w:pPr>
      <w:r w:rsidR="006849DB">
        <w:rPr/>
        <w:t>List of modules included for testing</w:t>
      </w:r>
    </w:p>
    <w:p w:rsidR="006849DB" w:rsidP="00411596" w:rsidRDefault="006849DB" w14:paraId="68E73BE1" w14:textId="09F111AA"/>
    <w:p w:rsidR="006849DB" w:rsidP="00411596" w:rsidRDefault="006849DB" w14:paraId="003F61F5" w14:textId="77777777"/>
    <w:p w:rsidRPr="00411596" w:rsidR="006849DB" w:rsidP="006849DB" w:rsidRDefault="006849DB" w14:paraId="49AA8799" w14:textId="18CBC1C5">
      <w:pPr>
        <w:pStyle w:val="heading10"/>
        <w:rPr/>
      </w:pPr>
      <w:bookmarkStart w:name="_Toc60126152" w:id="3"/>
      <w:r w:rsidR="006849DB">
        <w:rPr/>
        <w:t>Pre-requisites</w:t>
      </w:r>
      <w:bookmarkEnd w:id="3"/>
    </w:p>
    <w:p w:rsidR="00F648FD" w:rsidP="0042140A" w:rsidRDefault="006849DB" w14:paraId="05F4F81B" w14:textId="5EE577E6">
      <w:pPr>
        <w:jc w:val="both"/>
      </w:pPr>
      <w:r>
        <w:t>Required set up</w:t>
      </w:r>
    </w:p>
    <w:p w:rsidR="006849DB" w:rsidP="0042140A" w:rsidRDefault="006849DB" w14:paraId="24359324" w14:textId="365A84BA">
      <w:pPr>
        <w:jc w:val="both"/>
      </w:pPr>
    </w:p>
    <w:p w:rsidR="006849DB" w:rsidP="0042140A" w:rsidRDefault="006849DB" w14:paraId="49A29356" w14:textId="77777777">
      <w:pPr>
        <w:jc w:val="both"/>
      </w:pPr>
    </w:p>
    <w:p w:rsidR="00A25E27" w:rsidP="006849DB" w:rsidRDefault="006849DB" w14:paraId="0CCC1439" w14:textId="2E8806AE">
      <w:pPr>
        <w:pStyle w:val="heading10"/>
        <w:rPr/>
      </w:pPr>
      <w:bookmarkStart w:name="_Toc60126153" w:id="4"/>
      <w:r w:rsidR="006849DB">
        <w:rPr/>
        <w:t>How-</w:t>
      </w:r>
      <w:proofErr w:type="spellStart"/>
      <w:r w:rsidR="006849DB">
        <w:rPr/>
        <w:t>To’s</w:t>
      </w:r>
      <w:bookmarkEnd w:id="4"/>
    </w:p>
    <w:p w:rsidR="00295AC2" w:rsidP="00BA2C9B" w:rsidRDefault="006849DB" w14:paraId="5C00D5FE" w14:textId="5C704EBB">
      <w:r>
        <w:t>How to test individual modules?</w:t>
      </w:r>
      <w:r w:rsidR="00BB0E43">
        <w:t xml:space="preserve"> </w:t>
      </w:r>
      <w:r>
        <w:t xml:space="preserve"> Step by step instruction with images wherever needed</w:t>
      </w:r>
      <w:r w:rsidR="00CC2D21">
        <w:t>, example of test data,</w:t>
      </w:r>
    </w:p>
    <w:p w:rsidR="00CC2D21" w:rsidP="00BA2C9B" w:rsidRDefault="00CC2D21" w14:paraId="649773DD" w14:textId="7A97CE44">
      <w:r>
        <w:t>Important notes in case of any data to be deleted after testing</w:t>
      </w:r>
    </w:p>
    <w:p w:rsidR="006849DB" w:rsidP="00BA2C9B" w:rsidRDefault="006849DB" w14:paraId="06C1ACC4" w14:textId="4F0D884F"/>
    <w:p w:rsidRPr="00BA2C9B" w:rsidR="006849DB" w:rsidP="00BA2C9B" w:rsidRDefault="006849DB" w14:paraId="553325E0" w14:textId="77777777"/>
    <w:sectPr w:rsidRPr="00BA2C9B" w:rsidR="006849DB" w:rsidSect="00F83465">
      <w:headerReference w:type="default" r:id="rId12"/>
      <w:footerReference w:type="default" r:id="rId13"/>
      <w:pgSz w:w="12240" w:h="15840" w:orient="portrait" w:code="1"/>
      <w:pgMar w:top="629" w:right="720" w:bottom="629" w:left="720" w:header="720" w:footer="52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E0BEB" w:rsidP="00BB1F20" w:rsidRDefault="00FE0BEB" w14:paraId="0EA429B9" w14:textId="77777777">
      <w:pPr>
        <w:spacing w:after="0" w:line="240" w:lineRule="auto"/>
      </w:pPr>
      <w:r>
        <w:separator/>
      </w:r>
    </w:p>
  </w:endnote>
  <w:endnote w:type="continuationSeparator" w:id="0">
    <w:p w:rsidR="00FE0BEB" w:rsidP="00BB1F20" w:rsidRDefault="00FE0BEB" w14:paraId="40A89C84" w14:textId="77777777">
      <w:pPr>
        <w:spacing w:after="0" w:line="240" w:lineRule="auto"/>
      </w:pPr>
      <w:r>
        <w:continuationSeparator/>
      </w:r>
    </w:p>
  </w:endnote>
  <w:endnote w:type="continuationNotice" w:id="1">
    <w:p w:rsidR="00FE0BEB" w:rsidRDefault="00FE0BEB" w14:paraId="6ECB3553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Yu Gothic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4434788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3B607B" w:rsidRDefault="003B607B" w14:paraId="1409EAA5" w14:textId="071683EC">
            <w:pPr>
              <w:pStyle w:val="Footer"/>
              <w:jc w:val="right"/>
            </w:pP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E0BEB" w:rsidP="00BB1F20" w:rsidRDefault="00FE0BEB" w14:paraId="55A4FEC8" w14:textId="77777777">
      <w:pPr>
        <w:spacing w:after="0" w:line="240" w:lineRule="auto"/>
      </w:pPr>
      <w:r>
        <w:separator/>
      </w:r>
    </w:p>
  </w:footnote>
  <w:footnote w:type="continuationSeparator" w:id="0">
    <w:p w:rsidR="00FE0BEB" w:rsidP="00BB1F20" w:rsidRDefault="00FE0BEB" w14:paraId="63F17D0F" w14:textId="77777777">
      <w:pPr>
        <w:spacing w:after="0" w:line="240" w:lineRule="auto"/>
      </w:pPr>
      <w:r>
        <w:continuationSeparator/>
      </w:r>
    </w:p>
  </w:footnote>
  <w:footnote w:type="continuationNotice" w:id="1">
    <w:p w:rsidR="00FE0BEB" w:rsidRDefault="00FE0BEB" w14:paraId="3419AC71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Pr="001524F7" w:rsidR="00D75BC0" w:rsidP="00B3329C" w:rsidRDefault="00D75BC0" w14:paraId="7B01964C" w14:textId="77777777">
    <w:pPr>
      <w:pStyle w:val="Header"/>
      <w:jc w:val="center"/>
      <w:rPr>
        <w:rFonts w:ascii="Times New Roman" w:hAnsi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F10D3"/>
    <w:multiLevelType w:val="hybridMultilevel"/>
    <w:tmpl w:val="49BAE7C0"/>
    <w:lvl w:ilvl="0" w:tplc="DB74B2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B6D02A9"/>
    <w:multiLevelType w:val="hybridMultilevel"/>
    <w:tmpl w:val="7E0E4356"/>
    <w:lvl w:ilvl="0" w:tplc="3962B9E0">
      <w:numFmt w:val="bullet"/>
      <w:lvlText w:val=""/>
      <w:lvlJc w:val="left"/>
      <w:pPr>
        <w:ind w:left="360" w:hanging="360"/>
      </w:pPr>
      <w:rPr>
        <w:rFonts w:hint="default" w:ascii="Wingdings" w:hAnsi="Wingdings" w:eastAsia="Calibri" w:cs="Arial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156E5342"/>
    <w:multiLevelType w:val="hybridMultilevel"/>
    <w:tmpl w:val="B01258C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A5571C9"/>
    <w:multiLevelType w:val="hybridMultilevel"/>
    <w:tmpl w:val="E77C3C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2E570D"/>
    <w:multiLevelType w:val="hybridMultilevel"/>
    <w:tmpl w:val="F980545A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AD15EFE"/>
    <w:multiLevelType w:val="multilevel"/>
    <w:tmpl w:val="B75E12D2"/>
    <w:lvl w:ilvl="0">
      <w:start w:val="1"/>
      <w:numFmt w:val="decimal"/>
      <w:pStyle w:val="heading10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0"/>
      <w:suff w:val="space"/>
      <w:lvlText w:val="%1.%2."/>
      <w:lvlJc w:val="left"/>
      <w:pPr>
        <w:ind w:left="0" w:firstLine="0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FFFF" w:themeColor="background1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0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0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0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31082EA6"/>
    <w:multiLevelType w:val="hybridMultilevel"/>
    <w:tmpl w:val="41443750"/>
    <w:lvl w:ilvl="0" w:tplc="EC5407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25C33DA"/>
    <w:multiLevelType w:val="multilevel"/>
    <w:tmpl w:val="DCD2E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8" w15:restartNumberingAfterBreak="0">
    <w:nsid w:val="367D253C"/>
    <w:multiLevelType w:val="hybridMultilevel"/>
    <w:tmpl w:val="44E80306"/>
    <w:lvl w:ilvl="0" w:tplc="2000000F">
      <w:start w:val="1"/>
      <w:numFmt w:val="decimal"/>
      <w:lvlText w:val="%1.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6970E66"/>
    <w:multiLevelType w:val="hybridMultilevel"/>
    <w:tmpl w:val="012C364E"/>
    <w:lvl w:ilvl="0" w:tplc="B6542ED2">
      <w:start w:val="1"/>
      <w:numFmt w:val="decimal"/>
      <w:lvlText w:val="%1."/>
      <w:lvlJc w:val="left"/>
      <w:pPr>
        <w:ind w:left="720" w:hanging="360"/>
      </w:pPr>
    </w:lvl>
    <w:lvl w:ilvl="1" w:tplc="A8FA2870">
      <w:start w:val="1"/>
      <w:numFmt w:val="lowerLetter"/>
      <w:lvlText w:val="%2."/>
      <w:lvlJc w:val="left"/>
      <w:pPr>
        <w:ind w:left="1440" w:hanging="360"/>
      </w:pPr>
    </w:lvl>
    <w:lvl w:ilvl="2" w:tplc="D39A5FC2">
      <w:start w:val="1"/>
      <w:numFmt w:val="lowerRoman"/>
      <w:lvlText w:val="%3."/>
      <w:lvlJc w:val="right"/>
      <w:pPr>
        <w:ind w:left="2160" w:hanging="180"/>
      </w:pPr>
    </w:lvl>
    <w:lvl w:ilvl="3" w:tplc="E9367852">
      <w:start w:val="1"/>
      <w:numFmt w:val="decimal"/>
      <w:lvlText w:val="%4."/>
      <w:lvlJc w:val="left"/>
      <w:pPr>
        <w:ind w:left="2880" w:hanging="360"/>
      </w:pPr>
    </w:lvl>
    <w:lvl w:ilvl="4" w:tplc="5D7CB4E6">
      <w:start w:val="1"/>
      <w:numFmt w:val="lowerLetter"/>
      <w:lvlText w:val="%5."/>
      <w:lvlJc w:val="left"/>
      <w:pPr>
        <w:ind w:left="3600" w:hanging="360"/>
      </w:pPr>
    </w:lvl>
    <w:lvl w:ilvl="5" w:tplc="6E763CFE">
      <w:start w:val="1"/>
      <w:numFmt w:val="lowerRoman"/>
      <w:lvlText w:val="%6."/>
      <w:lvlJc w:val="right"/>
      <w:pPr>
        <w:ind w:left="4320" w:hanging="180"/>
      </w:pPr>
    </w:lvl>
    <w:lvl w:ilvl="6" w:tplc="3D4A9936">
      <w:start w:val="1"/>
      <w:numFmt w:val="decimal"/>
      <w:lvlText w:val="%7."/>
      <w:lvlJc w:val="left"/>
      <w:pPr>
        <w:ind w:left="5040" w:hanging="360"/>
      </w:pPr>
    </w:lvl>
    <w:lvl w:ilvl="7" w:tplc="29EA8248">
      <w:start w:val="1"/>
      <w:numFmt w:val="lowerLetter"/>
      <w:lvlText w:val="%8."/>
      <w:lvlJc w:val="left"/>
      <w:pPr>
        <w:ind w:left="5760" w:hanging="360"/>
      </w:pPr>
    </w:lvl>
    <w:lvl w:ilvl="8" w:tplc="A7E2FC10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662819"/>
    <w:multiLevelType w:val="hybridMultilevel"/>
    <w:tmpl w:val="A36A80D2"/>
    <w:lvl w:ilvl="0" w:tplc="384AEC74">
      <w:start w:val="10"/>
      <w:numFmt w:val="bullet"/>
      <w:lvlText w:val="-"/>
      <w:lvlJc w:val="left"/>
      <w:pPr>
        <w:ind w:left="720" w:hanging="360"/>
      </w:pPr>
      <w:rPr>
        <w:rFonts w:hint="default" w:ascii="Arial" w:hAnsi="Arial" w:eastAsia="Calibri" w:cs="Arial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EDB1725"/>
    <w:multiLevelType w:val="hybridMultilevel"/>
    <w:tmpl w:val="2D765E6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F12E38"/>
    <w:multiLevelType w:val="hybridMultilevel"/>
    <w:tmpl w:val="B580655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107597"/>
    <w:multiLevelType w:val="multilevel"/>
    <w:tmpl w:val="55E8035E"/>
    <w:lvl w:ilvl="0">
      <w:start w:val="1"/>
      <w:numFmt w:val="decimal"/>
      <w:suff w:val="space"/>
      <w:lvlText w:val="%1.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4E1838E2"/>
    <w:multiLevelType w:val="hybridMultilevel"/>
    <w:tmpl w:val="D19CDF6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6CD3B78"/>
    <w:multiLevelType w:val="multilevel"/>
    <w:tmpl w:val="4ABA3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6" w15:restartNumberingAfterBreak="0">
    <w:nsid w:val="592525A0"/>
    <w:multiLevelType w:val="hybridMultilevel"/>
    <w:tmpl w:val="3D1CB24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8425D0"/>
    <w:multiLevelType w:val="hybridMultilevel"/>
    <w:tmpl w:val="6A883EBC"/>
    <w:lvl w:ilvl="0" w:tplc="78C81D0A">
      <w:numFmt w:val="bullet"/>
      <w:lvlText w:val="-"/>
      <w:lvlJc w:val="left"/>
      <w:pPr>
        <w:ind w:left="720" w:hanging="360"/>
      </w:pPr>
      <w:rPr>
        <w:rFonts w:hint="default" w:ascii="Arial" w:hAnsi="Arial" w:eastAsia="Calibri" w:cs="Arial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607D67CA"/>
    <w:multiLevelType w:val="multilevel"/>
    <w:tmpl w:val="1D3027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9" w15:restartNumberingAfterBreak="0">
    <w:nsid w:val="6B212C66"/>
    <w:multiLevelType w:val="hybridMultilevel"/>
    <w:tmpl w:val="98E2B5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920B5C"/>
    <w:multiLevelType w:val="multilevel"/>
    <w:tmpl w:val="6EFE68D8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/>
        <w:i w:val="0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FFFF" w:themeColor="background1"/>
        <w:spacing w:val="0"/>
        <w:kern w:val="0"/>
        <w:position w:val="0"/>
        <w:sz w:val="26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45B1165"/>
    <w:multiLevelType w:val="hybridMultilevel"/>
    <w:tmpl w:val="E426243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921A98"/>
    <w:multiLevelType w:val="multilevel"/>
    <w:tmpl w:val="DE842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3" w15:restartNumberingAfterBreak="0">
    <w:nsid w:val="770A0F86"/>
    <w:multiLevelType w:val="hybridMultilevel"/>
    <w:tmpl w:val="E77C3C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9B183A"/>
    <w:multiLevelType w:val="multilevel"/>
    <w:tmpl w:val="19DA3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5" w15:restartNumberingAfterBreak="0">
    <w:nsid w:val="79B317AF"/>
    <w:multiLevelType w:val="multilevel"/>
    <w:tmpl w:val="7E7020E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1.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6" w15:restartNumberingAfterBreak="0">
    <w:nsid w:val="79DA7567"/>
    <w:multiLevelType w:val="multilevel"/>
    <w:tmpl w:val="EBEC7EF6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7" w15:restartNumberingAfterBreak="0">
    <w:nsid w:val="7D113F9F"/>
    <w:multiLevelType w:val="hybridMultilevel"/>
    <w:tmpl w:val="92C4D14A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7F7B56ED"/>
    <w:multiLevelType w:val="hybridMultilevel"/>
    <w:tmpl w:val="FFFFFFFF"/>
    <w:lvl w:ilvl="0" w:tplc="498E38E4">
      <w:start w:val="1"/>
      <w:numFmt w:val="decimal"/>
      <w:lvlText w:val="%1."/>
      <w:lvlJc w:val="left"/>
      <w:pPr>
        <w:ind w:left="720" w:hanging="360"/>
      </w:pPr>
    </w:lvl>
    <w:lvl w:ilvl="1" w:tplc="FD66E434">
      <w:start w:val="1"/>
      <w:numFmt w:val="lowerLetter"/>
      <w:lvlText w:val="%2."/>
      <w:lvlJc w:val="left"/>
      <w:pPr>
        <w:ind w:left="1440" w:hanging="360"/>
      </w:pPr>
    </w:lvl>
    <w:lvl w:ilvl="2" w:tplc="3A962080">
      <w:start w:val="1"/>
      <w:numFmt w:val="lowerRoman"/>
      <w:lvlText w:val="%3."/>
      <w:lvlJc w:val="right"/>
      <w:pPr>
        <w:ind w:left="2160" w:hanging="180"/>
      </w:pPr>
    </w:lvl>
    <w:lvl w:ilvl="3" w:tplc="23DE6720">
      <w:start w:val="1"/>
      <w:numFmt w:val="decimal"/>
      <w:lvlText w:val="%4."/>
      <w:lvlJc w:val="left"/>
      <w:pPr>
        <w:ind w:left="2880" w:hanging="360"/>
      </w:pPr>
    </w:lvl>
    <w:lvl w:ilvl="4" w:tplc="AE3A7494">
      <w:start w:val="1"/>
      <w:numFmt w:val="lowerLetter"/>
      <w:lvlText w:val="%5."/>
      <w:lvlJc w:val="left"/>
      <w:pPr>
        <w:ind w:left="3600" w:hanging="360"/>
      </w:pPr>
    </w:lvl>
    <w:lvl w:ilvl="5" w:tplc="B0483E5C">
      <w:start w:val="1"/>
      <w:numFmt w:val="lowerRoman"/>
      <w:lvlText w:val="%6."/>
      <w:lvlJc w:val="right"/>
      <w:pPr>
        <w:ind w:left="4320" w:hanging="180"/>
      </w:pPr>
    </w:lvl>
    <w:lvl w:ilvl="6" w:tplc="B7EEB7E6">
      <w:start w:val="1"/>
      <w:numFmt w:val="decimal"/>
      <w:lvlText w:val="%7."/>
      <w:lvlJc w:val="left"/>
      <w:pPr>
        <w:ind w:left="5040" w:hanging="360"/>
      </w:pPr>
    </w:lvl>
    <w:lvl w:ilvl="7" w:tplc="9EB61580">
      <w:start w:val="1"/>
      <w:numFmt w:val="lowerLetter"/>
      <w:lvlText w:val="%8."/>
      <w:lvlJc w:val="left"/>
      <w:pPr>
        <w:ind w:left="5760" w:hanging="360"/>
      </w:pPr>
    </w:lvl>
    <w:lvl w:ilvl="8" w:tplc="446EA0D6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5"/>
  </w:num>
  <w:num w:numId="3">
    <w:abstractNumId w:val="26"/>
  </w:num>
  <w:num w:numId="4">
    <w:abstractNumId w:val="16"/>
  </w:num>
  <w:num w:numId="5">
    <w:abstractNumId w:val="19"/>
  </w:num>
  <w:num w:numId="6">
    <w:abstractNumId w:val="28"/>
  </w:num>
  <w:num w:numId="7">
    <w:abstractNumId w:val="21"/>
  </w:num>
  <w:num w:numId="8">
    <w:abstractNumId w:val="3"/>
  </w:num>
  <w:num w:numId="9">
    <w:abstractNumId w:val="23"/>
  </w:num>
  <w:num w:numId="10">
    <w:abstractNumId w:val="20"/>
  </w:num>
  <w:num w:numId="11">
    <w:abstractNumId w:val="13"/>
  </w:num>
  <w:num w:numId="1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5"/>
  </w:num>
  <w:num w:numId="14">
    <w:abstractNumId w:val="5"/>
  </w:num>
  <w:num w:numId="15">
    <w:abstractNumId w:val="5"/>
    <w:lvlOverride w:ilvl="0">
      <w:startOverride w:val="4"/>
    </w:lvlOverride>
    <w:lvlOverride w:ilvl="1">
      <w:startOverride w:val="4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</w:num>
  <w:num w:numId="17">
    <w:abstractNumId w:val="5"/>
  </w:num>
  <w:num w:numId="18">
    <w:abstractNumId w:val="8"/>
  </w:num>
  <w:num w:numId="19">
    <w:abstractNumId w:val="11"/>
  </w:num>
  <w:num w:numId="20">
    <w:abstractNumId w:val="6"/>
  </w:num>
  <w:num w:numId="21">
    <w:abstractNumId w:val="0"/>
  </w:num>
  <w:num w:numId="22">
    <w:abstractNumId w:val="5"/>
    <w:lvlOverride w:ilvl="0">
      <w:startOverride w:val="4"/>
    </w:lvlOverride>
  </w:num>
  <w:num w:numId="23">
    <w:abstractNumId w:val="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2"/>
  </w:num>
  <w:num w:numId="25">
    <w:abstractNumId w:val="1"/>
  </w:num>
  <w:num w:numId="26">
    <w:abstractNumId w:val="17"/>
  </w:num>
  <w:num w:numId="27">
    <w:abstractNumId w:val="10"/>
  </w:num>
  <w:num w:numId="28">
    <w:abstractNumId w:val="2"/>
  </w:num>
  <w:num w:numId="29">
    <w:abstractNumId w:val="14"/>
  </w:num>
  <w:num w:numId="30">
    <w:abstractNumId w:val="27"/>
  </w:num>
  <w:num w:numId="31">
    <w:abstractNumId w:val="15"/>
  </w:num>
  <w:num w:numId="32">
    <w:abstractNumId w:val="4"/>
  </w:num>
  <w:num w:numId="33">
    <w:abstractNumId w:val="22"/>
  </w:num>
  <w:num w:numId="34">
    <w:abstractNumId w:val="7"/>
  </w:num>
  <w:num w:numId="35">
    <w:abstractNumId w:val="24"/>
  </w:num>
  <w:num w:numId="3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 w:val="false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NzAyMDQxAZLmFko6SsGpxcWZ+XkgBca1AH6No3YsAAAA"/>
  </w:docVars>
  <w:rsids>
    <w:rsidRoot w:val="00210481"/>
    <w:rsid w:val="000001C8"/>
    <w:rsid w:val="00000398"/>
    <w:rsid w:val="00000749"/>
    <w:rsid w:val="00000F7F"/>
    <w:rsid w:val="0000159E"/>
    <w:rsid w:val="0000160D"/>
    <w:rsid w:val="0000189F"/>
    <w:rsid w:val="00002AD3"/>
    <w:rsid w:val="00002B07"/>
    <w:rsid w:val="00003327"/>
    <w:rsid w:val="0000338F"/>
    <w:rsid w:val="0000352E"/>
    <w:rsid w:val="00003539"/>
    <w:rsid w:val="00003955"/>
    <w:rsid w:val="00003E35"/>
    <w:rsid w:val="00003F89"/>
    <w:rsid w:val="00003FF4"/>
    <w:rsid w:val="0000423B"/>
    <w:rsid w:val="00004471"/>
    <w:rsid w:val="0000456D"/>
    <w:rsid w:val="00004760"/>
    <w:rsid w:val="00004975"/>
    <w:rsid w:val="00005335"/>
    <w:rsid w:val="00005E06"/>
    <w:rsid w:val="000061CC"/>
    <w:rsid w:val="000064CF"/>
    <w:rsid w:val="0000680D"/>
    <w:rsid w:val="000077CA"/>
    <w:rsid w:val="00007F59"/>
    <w:rsid w:val="00010270"/>
    <w:rsid w:val="00010285"/>
    <w:rsid w:val="000105CB"/>
    <w:rsid w:val="00010644"/>
    <w:rsid w:val="0001071E"/>
    <w:rsid w:val="000109AF"/>
    <w:rsid w:val="00010EF2"/>
    <w:rsid w:val="00011295"/>
    <w:rsid w:val="00012269"/>
    <w:rsid w:val="000123E1"/>
    <w:rsid w:val="000123FA"/>
    <w:rsid w:val="000124DF"/>
    <w:rsid w:val="00012772"/>
    <w:rsid w:val="00012C6E"/>
    <w:rsid w:val="00012F3B"/>
    <w:rsid w:val="00013774"/>
    <w:rsid w:val="00013E24"/>
    <w:rsid w:val="00014811"/>
    <w:rsid w:val="00014A4A"/>
    <w:rsid w:val="00015353"/>
    <w:rsid w:val="00015368"/>
    <w:rsid w:val="00015BB5"/>
    <w:rsid w:val="00016518"/>
    <w:rsid w:val="0001681D"/>
    <w:rsid w:val="00016C04"/>
    <w:rsid w:val="00016CF3"/>
    <w:rsid w:val="00017235"/>
    <w:rsid w:val="000173E3"/>
    <w:rsid w:val="00017A59"/>
    <w:rsid w:val="00017EBA"/>
    <w:rsid w:val="000202D5"/>
    <w:rsid w:val="000206D0"/>
    <w:rsid w:val="00020D20"/>
    <w:rsid w:val="00021169"/>
    <w:rsid w:val="00021267"/>
    <w:rsid w:val="000214F8"/>
    <w:rsid w:val="000217EF"/>
    <w:rsid w:val="0002197B"/>
    <w:rsid w:val="00021ACB"/>
    <w:rsid w:val="00021BAA"/>
    <w:rsid w:val="00021EA9"/>
    <w:rsid w:val="00022668"/>
    <w:rsid w:val="00022C85"/>
    <w:rsid w:val="00022E58"/>
    <w:rsid w:val="00023529"/>
    <w:rsid w:val="000237F4"/>
    <w:rsid w:val="0002385D"/>
    <w:rsid w:val="00023914"/>
    <w:rsid w:val="00024832"/>
    <w:rsid w:val="000248BE"/>
    <w:rsid w:val="00025BC9"/>
    <w:rsid w:val="00026507"/>
    <w:rsid w:val="00026ED0"/>
    <w:rsid w:val="000271D2"/>
    <w:rsid w:val="0002747A"/>
    <w:rsid w:val="0002753B"/>
    <w:rsid w:val="00027BAC"/>
    <w:rsid w:val="00030004"/>
    <w:rsid w:val="000303AB"/>
    <w:rsid w:val="00030423"/>
    <w:rsid w:val="00030580"/>
    <w:rsid w:val="00030E8E"/>
    <w:rsid w:val="00031977"/>
    <w:rsid w:val="00031AB2"/>
    <w:rsid w:val="00031FCB"/>
    <w:rsid w:val="00032168"/>
    <w:rsid w:val="00032405"/>
    <w:rsid w:val="00032843"/>
    <w:rsid w:val="0003364F"/>
    <w:rsid w:val="00033AA5"/>
    <w:rsid w:val="00033FF2"/>
    <w:rsid w:val="00034E81"/>
    <w:rsid w:val="00034EF4"/>
    <w:rsid w:val="000350FA"/>
    <w:rsid w:val="0003525A"/>
    <w:rsid w:val="00035271"/>
    <w:rsid w:val="0003545A"/>
    <w:rsid w:val="000354F9"/>
    <w:rsid w:val="00036150"/>
    <w:rsid w:val="000366C8"/>
    <w:rsid w:val="000372B9"/>
    <w:rsid w:val="00037383"/>
    <w:rsid w:val="00040DBC"/>
    <w:rsid w:val="000413F9"/>
    <w:rsid w:val="00041956"/>
    <w:rsid w:val="00042472"/>
    <w:rsid w:val="0004273E"/>
    <w:rsid w:val="00042914"/>
    <w:rsid w:val="00042ABA"/>
    <w:rsid w:val="00042AFE"/>
    <w:rsid w:val="00043840"/>
    <w:rsid w:val="00043B05"/>
    <w:rsid w:val="00043BE3"/>
    <w:rsid w:val="000441BF"/>
    <w:rsid w:val="000442E1"/>
    <w:rsid w:val="00044AD8"/>
    <w:rsid w:val="00045141"/>
    <w:rsid w:val="0004528B"/>
    <w:rsid w:val="00045E1A"/>
    <w:rsid w:val="00046102"/>
    <w:rsid w:val="000461B8"/>
    <w:rsid w:val="000464A5"/>
    <w:rsid w:val="00046753"/>
    <w:rsid w:val="00046B0C"/>
    <w:rsid w:val="00046B4A"/>
    <w:rsid w:val="00047D11"/>
    <w:rsid w:val="00047D43"/>
    <w:rsid w:val="000502C0"/>
    <w:rsid w:val="000504E9"/>
    <w:rsid w:val="00050A54"/>
    <w:rsid w:val="00050C03"/>
    <w:rsid w:val="000523D5"/>
    <w:rsid w:val="00052587"/>
    <w:rsid w:val="00052848"/>
    <w:rsid w:val="00052B2F"/>
    <w:rsid w:val="00053676"/>
    <w:rsid w:val="00053B9C"/>
    <w:rsid w:val="00053C56"/>
    <w:rsid w:val="000545E7"/>
    <w:rsid w:val="0005465E"/>
    <w:rsid w:val="000546F5"/>
    <w:rsid w:val="00054A67"/>
    <w:rsid w:val="00054B12"/>
    <w:rsid w:val="00054B53"/>
    <w:rsid w:val="00055018"/>
    <w:rsid w:val="00055733"/>
    <w:rsid w:val="00055F5D"/>
    <w:rsid w:val="00055F7C"/>
    <w:rsid w:val="00056A68"/>
    <w:rsid w:val="00060163"/>
    <w:rsid w:val="000601C0"/>
    <w:rsid w:val="00061243"/>
    <w:rsid w:val="00061339"/>
    <w:rsid w:val="00061663"/>
    <w:rsid w:val="000616AF"/>
    <w:rsid w:val="00061F4E"/>
    <w:rsid w:val="0006220A"/>
    <w:rsid w:val="00062399"/>
    <w:rsid w:val="00062820"/>
    <w:rsid w:val="00062A73"/>
    <w:rsid w:val="00062D51"/>
    <w:rsid w:val="00062F9B"/>
    <w:rsid w:val="00063215"/>
    <w:rsid w:val="0006323A"/>
    <w:rsid w:val="00063C27"/>
    <w:rsid w:val="00063EAB"/>
    <w:rsid w:val="0006438A"/>
    <w:rsid w:val="000643B5"/>
    <w:rsid w:val="00064603"/>
    <w:rsid w:val="0006490F"/>
    <w:rsid w:val="0006493E"/>
    <w:rsid w:val="00064EAA"/>
    <w:rsid w:val="00064EDA"/>
    <w:rsid w:val="00065019"/>
    <w:rsid w:val="00065500"/>
    <w:rsid w:val="000655EE"/>
    <w:rsid w:val="0006584C"/>
    <w:rsid w:val="00065F0E"/>
    <w:rsid w:val="00065F3F"/>
    <w:rsid w:val="00066242"/>
    <w:rsid w:val="00066D6C"/>
    <w:rsid w:val="000679E8"/>
    <w:rsid w:val="00067A9A"/>
    <w:rsid w:val="00070422"/>
    <w:rsid w:val="000706BE"/>
    <w:rsid w:val="000710F4"/>
    <w:rsid w:val="00071BF1"/>
    <w:rsid w:val="00072007"/>
    <w:rsid w:val="000722DE"/>
    <w:rsid w:val="00072305"/>
    <w:rsid w:val="000725E3"/>
    <w:rsid w:val="00072603"/>
    <w:rsid w:val="000729A1"/>
    <w:rsid w:val="00072ACE"/>
    <w:rsid w:val="00072DD0"/>
    <w:rsid w:val="000732C8"/>
    <w:rsid w:val="0007381B"/>
    <w:rsid w:val="00073E50"/>
    <w:rsid w:val="000745E0"/>
    <w:rsid w:val="00075E32"/>
    <w:rsid w:val="0007684A"/>
    <w:rsid w:val="0007697B"/>
    <w:rsid w:val="000771F4"/>
    <w:rsid w:val="0007741D"/>
    <w:rsid w:val="000776E2"/>
    <w:rsid w:val="00077890"/>
    <w:rsid w:val="00077B47"/>
    <w:rsid w:val="00077BF3"/>
    <w:rsid w:val="00077D78"/>
    <w:rsid w:val="00077E8D"/>
    <w:rsid w:val="00077F18"/>
    <w:rsid w:val="00077F59"/>
    <w:rsid w:val="00080787"/>
    <w:rsid w:val="00080B06"/>
    <w:rsid w:val="000810A2"/>
    <w:rsid w:val="000810D1"/>
    <w:rsid w:val="000817FF"/>
    <w:rsid w:val="00081F22"/>
    <w:rsid w:val="000823AF"/>
    <w:rsid w:val="0008243D"/>
    <w:rsid w:val="00082508"/>
    <w:rsid w:val="00082532"/>
    <w:rsid w:val="00082751"/>
    <w:rsid w:val="00082E13"/>
    <w:rsid w:val="000830A3"/>
    <w:rsid w:val="000831D0"/>
    <w:rsid w:val="00083A47"/>
    <w:rsid w:val="00083A4D"/>
    <w:rsid w:val="00083F98"/>
    <w:rsid w:val="000844C7"/>
    <w:rsid w:val="00084A66"/>
    <w:rsid w:val="00084C07"/>
    <w:rsid w:val="00084E13"/>
    <w:rsid w:val="00084E8C"/>
    <w:rsid w:val="00084EEE"/>
    <w:rsid w:val="000856F3"/>
    <w:rsid w:val="00085B4A"/>
    <w:rsid w:val="00086C24"/>
    <w:rsid w:val="000877C5"/>
    <w:rsid w:val="00087EDE"/>
    <w:rsid w:val="0009033B"/>
    <w:rsid w:val="00090423"/>
    <w:rsid w:val="00090534"/>
    <w:rsid w:val="00090BAD"/>
    <w:rsid w:val="00090D0A"/>
    <w:rsid w:val="00090E50"/>
    <w:rsid w:val="000911FE"/>
    <w:rsid w:val="000917B1"/>
    <w:rsid w:val="00091A42"/>
    <w:rsid w:val="00091ACE"/>
    <w:rsid w:val="00092B00"/>
    <w:rsid w:val="0009331D"/>
    <w:rsid w:val="0009372F"/>
    <w:rsid w:val="0009448A"/>
    <w:rsid w:val="00094C18"/>
    <w:rsid w:val="00095C63"/>
    <w:rsid w:val="0009612F"/>
    <w:rsid w:val="00096462"/>
    <w:rsid w:val="000965B0"/>
    <w:rsid w:val="000965EA"/>
    <w:rsid w:val="000967E7"/>
    <w:rsid w:val="0009694C"/>
    <w:rsid w:val="00096A16"/>
    <w:rsid w:val="000975C0"/>
    <w:rsid w:val="0009774E"/>
    <w:rsid w:val="00097DCA"/>
    <w:rsid w:val="00097E1C"/>
    <w:rsid w:val="00097FBB"/>
    <w:rsid w:val="000A018A"/>
    <w:rsid w:val="000A0318"/>
    <w:rsid w:val="000A0410"/>
    <w:rsid w:val="000A0669"/>
    <w:rsid w:val="000A082A"/>
    <w:rsid w:val="000A0DF2"/>
    <w:rsid w:val="000A19B9"/>
    <w:rsid w:val="000A1B66"/>
    <w:rsid w:val="000A1B82"/>
    <w:rsid w:val="000A1C55"/>
    <w:rsid w:val="000A1E1E"/>
    <w:rsid w:val="000A1ED2"/>
    <w:rsid w:val="000A2A96"/>
    <w:rsid w:val="000A2BBF"/>
    <w:rsid w:val="000A3512"/>
    <w:rsid w:val="000A395E"/>
    <w:rsid w:val="000A3B22"/>
    <w:rsid w:val="000A3C37"/>
    <w:rsid w:val="000A3D13"/>
    <w:rsid w:val="000A3F3B"/>
    <w:rsid w:val="000A3FC4"/>
    <w:rsid w:val="000A4298"/>
    <w:rsid w:val="000A44B0"/>
    <w:rsid w:val="000A46A3"/>
    <w:rsid w:val="000A5B10"/>
    <w:rsid w:val="000A5F66"/>
    <w:rsid w:val="000A6880"/>
    <w:rsid w:val="000A68A0"/>
    <w:rsid w:val="000A6BDB"/>
    <w:rsid w:val="000A6C23"/>
    <w:rsid w:val="000A755B"/>
    <w:rsid w:val="000A7DFB"/>
    <w:rsid w:val="000A7E76"/>
    <w:rsid w:val="000B0858"/>
    <w:rsid w:val="000B0A6D"/>
    <w:rsid w:val="000B0AD6"/>
    <w:rsid w:val="000B1CA2"/>
    <w:rsid w:val="000B1CDB"/>
    <w:rsid w:val="000B20A8"/>
    <w:rsid w:val="000B2714"/>
    <w:rsid w:val="000B272F"/>
    <w:rsid w:val="000B3031"/>
    <w:rsid w:val="000B345C"/>
    <w:rsid w:val="000B358C"/>
    <w:rsid w:val="000B35C1"/>
    <w:rsid w:val="000B35DC"/>
    <w:rsid w:val="000B3666"/>
    <w:rsid w:val="000B4FFE"/>
    <w:rsid w:val="000B590A"/>
    <w:rsid w:val="000B6815"/>
    <w:rsid w:val="000B6887"/>
    <w:rsid w:val="000C0266"/>
    <w:rsid w:val="000C0443"/>
    <w:rsid w:val="000C173B"/>
    <w:rsid w:val="000C1D82"/>
    <w:rsid w:val="000C2936"/>
    <w:rsid w:val="000C3006"/>
    <w:rsid w:val="000C3B2B"/>
    <w:rsid w:val="000C3D57"/>
    <w:rsid w:val="000C3F1F"/>
    <w:rsid w:val="000C43D8"/>
    <w:rsid w:val="000C45B5"/>
    <w:rsid w:val="000C4792"/>
    <w:rsid w:val="000C51CB"/>
    <w:rsid w:val="000C56C7"/>
    <w:rsid w:val="000C59C8"/>
    <w:rsid w:val="000C5B5F"/>
    <w:rsid w:val="000C5F1A"/>
    <w:rsid w:val="000C6230"/>
    <w:rsid w:val="000C6D21"/>
    <w:rsid w:val="000C76FE"/>
    <w:rsid w:val="000C780F"/>
    <w:rsid w:val="000C7E79"/>
    <w:rsid w:val="000C7FFB"/>
    <w:rsid w:val="000D060D"/>
    <w:rsid w:val="000D0694"/>
    <w:rsid w:val="000D0754"/>
    <w:rsid w:val="000D0912"/>
    <w:rsid w:val="000D0F01"/>
    <w:rsid w:val="000D1788"/>
    <w:rsid w:val="000D183A"/>
    <w:rsid w:val="000D1A2F"/>
    <w:rsid w:val="000D1A56"/>
    <w:rsid w:val="000D1B78"/>
    <w:rsid w:val="000D1EE8"/>
    <w:rsid w:val="000D27F5"/>
    <w:rsid w:val="000D2BE0"/>
    <w:rsid w:val="000D2FF9"/>
    <w:rsid w:val="000D31B9"/>
    <w:rsid w:val="000D41C8"/>
    <w:rsid w:val="000D4482"/>
    <w:rsid w:val="000D4BE0"/>
    <w:rsid w:val="000D4C9D"/>
    <w:rsid w:val="000D5A36"/>
    <w:rsid w:val="000D5C59"/>
    <w:rsid w:val="000D6051"/>
    <w:rsid w:val="000D63A7"/>
    <w:rsid w:val="000D6DBC"/>
    <w:rsid w:val="000D73B6"/>
    <w:rsid w:val="000D7513"/>
    <w:rsid w:val="000E04A1"/>
    <w:rsid w:val="000E0A2C"/>
    <w:rsid w:val="000E1093"/>
    <w:rsid w:val="000E1B1D"/>
    <w:rsid w:val="000E1B4A"/>
    <w:rsid w:val="000E2405"/>
    <w:rsid w:val="000E268F"/>
    <w:rsid w:val="000E27C5"/>
    <w:rsid w:val="000E2DA2"/>
    <w:rsid w:val="000E33D2"/>
    <w:rsid w:val="000E3BB3"/>
    <w:rsid w:val="000E43B0"/>
    <w:rsid w:val="000E44BF"/>
    <w:rsid w:val="000E45B0"/>
    <w:rsid w:val="000E4925"/>
    <w:rsid w:val="000E5CFF"/>
    <w:rsid w:val="000E603E"/>
    <w:rsid w:val="000E659D"/>
    <w:rsid w:val="000E6ABB"/>
    <w:rsid w:val="000E6DF2"/>
    <w:rsid w:val="000E6F08"/>
    <w:rsid w:val="000E757E"/>
    <w:rsid w:val="000E75EF"/>
    <w:rsid w:val="000E7A26"/>
    <w:rsid w:val="000E7F55"/>
    <w:rsid w:val="000F0C60"/>
    <w:rsid w:val="000F1AE5"/>
    <w:rsid w:val="000F1E7D"/>
    <w:rsid w:val="000F333C"/>
    <w:rsid w:val="000F34A9"/>
    <w:rsid w:val="000F3C8B"/>
    <w:rsid w:val="000F3CF7"/>
    <w:rsid w:val="000F4351"/>
    <w:rsid w:val="000F4EBA"/>
    <w:rsid w:val="000F508C"/>
    <w:rsid w:val="000F51AA"/>
    <w:rsid w:val="000F56A4"/>
    <w:rsid w:val="000F588A"/>
    <w:rsid w:val="000F5A6A"/>
    <w:rsid w:val="000F5BBF"/>
    <w:rsid w:val="000F5F08"/>
    <w:rsid w:val="000F61B0"/>
    <w:rsid w:val="000F626F"/>
    <w:rsid w:val="000F6821"/>
    <w:rsid w:val="000F685B"/>
    <w:rsid w:val="000F696E"/>
    <w:rsid w:val="000F6F93"/>
    <w:rsid w:val="000F712A"/>
    <w:rsid w:val="000F71EA"/>
    <w:rsid w:val="000F7380"/>
    <w:rsid w:val="001001A6"/>
    <w:rsid w:val="00100243"/>
    <w:rsid w:val="001014FF"/>
    <w:rsid w:val="00101638"/>
    <w:rsid w:val="00101F84"/>
    <w:rsid w:val="00102DE8"/>
    <w:rsid w:val="00103373"/>
    <w:rsid w:val="00103680"/>
    <w:rsid w:val="00103748"/>
    <w:rsid w:val="00103B29"/>
    <w:rsid w:val="00104024"/>
    <w:rsid w:val="001041B3"/>
    <w:rsid w:val="0010437D"/>
    <w:rsid w:val="00104AC4"/>
    <w:rsid w:val="00104B1D"/>
    <w:rsid w:val="00104FDF"/>
    <w:rsid w:val="00105181"/>
    <w:rsid w:val="00105448"/>
    <w:rsid w:val="001057E9"/>
    <w:rsid w:val="00105ACB"/>
    <w:rsid w:val="00106101"/>
    <w:rsid w:val="0010611B"/>
    <w:rsid w:val="001062AA"/>
    <w:rsid w:val="001063F4"/>
    <w:rsid w:val="00106721"/>
    <w:rsid w:val="00106BBB"/>
    <w:rsid w:val="00107F85"/>
    <w:rsid w:val="00110144"/>
    <w:rsid w:val="001102DE"/>
    <w:rsid w:val="0011033B"/>
    <w:rsid w:val="0011064C"/>
    <w:rsid w:val="00110BB1"/>
    <w:rsid w:val="00110E15"/>
    <w:rsid w:val="00111276"/>
    <w:rsid w:val="00111536"/>
    <w:rsid w:val="0011164C"/>
    <w:rsid w:val="001119BF"/>
    <w:rsid w:val="00111E92"/>
    <w:rsid w:val="0011237A"/>
    <w:rsid w:val="00112964"/>
    <w:rsid w:val="00112ED8"/>
    <w:rsid w:val="0011337E"/>
    <w:rsid w:val="00113ACE"/>
    <w:rsid w:val="001144DF"/>
    <w:rsid w:val="00114639"/>
    <w:rsid w:val="0011465B"/>
    <w:rsid w:val="001151DC"/>
    <w:rsid w:val="001152FB"/>
    <w:rsid w:val="001154F6"/>
    <w:rsid w:val="001157E7"/>
    <w:rsid w:val="00115D5E"/>
    <w:rsid w:val="00116718"/>
    <w:rsid w:val="00117E04"/>
    <w:rsid w:val="00120068"/>
    <w:rsid w:val="00120320"/>
    <w:rsid w:val="0012069F"/>
    <w:rsid w:val="00120CF0"/>
    <w:rsid w:val="00121029"/>
    <w:rsid w:val="00121171"/>
    <w:rsid w:val="00121180"/>
    <w:rsid w:val="00121905"/>
    <w:rsid w:val="0012244E"/>
    <w:rsid w:val="00122590"/>
    <w:rsid w:val="0012269D"/>
    <w:rsid w:val="001232EA"/>
    <w:rsid w:val="00123439"/>
    <w:rsid w:val="0012381E"/>
    <w:rsid w:val="00123939"/>
    <w:rsid w:val="00123A33"/>
    <w:rsid w:val="00123F09"/>
    <w:rsid w:val="00124083"/>
    <w:rsid w:val="00124E0E"/>
    <w:rsid w:val="00124E23"/>
    <w:rsid w:val="00124F58"/>
    <w:rsid w:val="001255CC"/>
    <w:rsid w:val="0012576E"/>
    <w:rsid w:val="00125AE7"/>
    <w:rsid w:val="00125F98"/>
    <w:rsid w:val="00126645"/>
    <w:rsid w:val="00126C80"/>
    <w:rsid w:val="00126D03"/>
    <w:rsid w:val="00126F61"/>
    <w:rsid w:val="00127575"/>
    <w:rsid w:val="00127C3E"/>
    <w:rsid w:val="00127FED"/>
    <w:rsid w:val="00130939"/>
    <w:rsid w:val="00130E0B"/>
    <w:rsid w:val="001313A5"/>
    <w:rsid w:val="00131DBF"/>
    <w:rsid w:val="0013266E"/>
    <w:rsid w:val="0013336C"/>
    <w:rsid w:val="0013367C"/>
    <w:rsid w:val="0013422F"/>
    <w:rsid w:val="001345A9"/>
    <w:rsid w:val="00134DE4"/>
    <w:rsid w:val="0013533E"/>
    <w:rsid w:val="001354D1"/>
    <w:rsid w:val="001355BC"/>
    <w:rsid w:val="00135A39"/>
    <w:rsid w:val="00136093"/>
    <w:rsid w:val="00136AD7"/>
    <w:rsid w:val="00136C04"/>
    <w:rsid w:val="00136D9C"/>
    <w:rsid w:val="00136ED7"/>
    <w:rsid w:val="00136EEA"/>
    <w:rsid w:val="00137199"/>
    <w:rsid w:val="00140048"/>
    <w:rsid w:val="001400AE"/>
    <w:rsid w:val="00140932"/>
    <w:rsid w:val="00140B6C"/>
    <w:rsid w:val="001412A4"/>
    <w:rsid w:val="00141775"/>
    <w:rsid w:val="00141868"/>
    <w:rsid w:val="001422BD"/>
    <w:rsid w:val="001423AD"/>
    <w:rsid w:val="00142505"/>
    <w:rsid w:val="001428F4"/>
    <w:rsid w:val="00142967"/>
    <w:rsid w:val="00142A54"/>
    <w:rsid w:val="0014330E"/>
    <w:rsid w:val="0014433D"/>
    <w:rsid w:val="001452C6"/>
    <w:rsid w:val="00145C10"/>
    <w:rsid w:val="00145F7A"/>
    <w:rsid w:val="00146194"/>
    <w:rsid w:val="00146ACF"/>
    <w:rsid w:val="00146BF3"/>
    <w:rsid w:val="00146F47"/>
    <w:rsid w:val="00147910"/>
    <w:rsid w:val="00147AF5"/>
    <w:rsid w:val="00150337"/>
    <w:rsid w:val="0015039D"/>
    <w:rsid w:val="00150CBB"/>
    <w:rsid w:val="00151464"/>
    <w:rsid w:val="00151483"/>
    <w:rsid w:val="001522B1"/>
    <w:rsid w:val="00152BBC"/>
    <w:rsid w:val="00152DD0"/>
    <w:rsid w:val="001537C3"/>
    <w:rsid w:val="0015383F"/>
    <w:rsid w:val="00153CCF"/>
    <w:rsid w:val="00153FD5"/>
    <w:rsid w:val="0015463A"/>
    <w:rsid w:val="00154D18"/>
    <w:rsid w:val="001550DE"/>
    <w:rsid w:val="001555C1"/>
    <w:rsid w:val="0015588F"/>
    <w:rsid w:val="001558A0"/>
    <w:rsid w:val="00155D8F"/>
    <w:rsid w:val="00155F7D"/>
    <w:rsid w:val="001560BB"/>
    <w:rsid w:val="001569AC"/>
    <w:rsid w:val="00156E22"/>
    <w:rsid w:val="00157A25"/>
    <w:rsid w:val="00157AE5"/>
    <w:rsid w:val="00160040"/>
    <w:rsid w:val="00160210"/>
    <w:rsid w:val="00160C26"/>
    <w:rsid w:val="001612A4"/>
    <w:rsid w:val="00161F03"/>
    <w:rsid w:val="001623FE"/>
    <w:rsid w:val="001625F8"/>
    <w:rsid w:val="00162EDF"/>
    <w:rsid w:val="0016301E"/>
    <w:rsid w:val="00163269"/>
    <w:rsid w:val="00163965"/>
    <w:rsid w:val="00163ABF"/>
    <w:rsid w:val="00163D88"/>
    <w:rsid w:val="00164A98"/>
    <w:rsid w:val="0016501B"/>
    <w:rsid w:val="001654D2"/>
    <w:rsid w:val="00165520"/>
    <w:rsid w:val="001657BB"/>
    <w:rsid w:val="00165E46"/>
    <w:rsid w:val="00165FC8"/>
    <w:rsid w:val="001662EF"/>
    <w:rsid w:val="001675A3"/>
    <w:rsid w:val="0016767B"/>
    <w:rsid w:val="00167AE3"/>
    <w:rsid w:val="00167F12"/>
    <w:rsid w:val="001707CF"/>
    <w:rsid w:val="00170C57"/>
    <w:rsid w:val="00170FC6"/>
    <w:rsid w:val="0017152F"/>
    <w:rsid w:val="00172612"/>
    <w:rsid w:val="00173032"/>
    <w:rsid w:val="00173B2C"/>
    <w:rsid w:val="00173EF4"/>
    <w:rsid w:val="00173F13"/>
    <w:rsid w:val="00174AED"/>
    <w:rsid w:val="00174BB3"/>
    <w:rsid w:val="00174DAE"/>
    <w:rsid w:val="00174F4F"/>
    <w:rsid w:val="00175391"/>
    <w:rsid w:val="00175837"/>
    <w:rsid w:val="00175959"/>
    <w:rsid w:val="00175B56"/>
    <w:rsid w:val="00175BBC"/>
    <w:rsid w:val="0017696A"/>
    <w:rsid w:val="00176A10"/>
    <w:rsid w:val="00176CD3"/>
    <w:rsid w:val="00176CFF"/>
    <w:rsid w:val="0018026D"/>
    <w:rsid w:val="00181246"/>
    <w:rsid w:val="00182187"/>
    <w:rsid w:val="00182F35"/>
    <w:rsid w:val="00183225"/>
    <w:rsid w:val="001835F9"/>
    <w:rsid w:val="00183633"/>
    <w:rsid w:val="00184B56"/>
    <w:rsid w:val="00184C52"/>
    <w:rsid w:val="00184CEE"/>
    <w:rsid w:val="00185C08"/>
    <w:rsid w:val="00185F5B"/>
    <w:rsid w:val="0018602A"/>
    <w:rsid w:val="00186608"/>
    <w:rsid w:val="0018676F"/>
    <w:rsid w:val="0018694C"/>
    <w:rsid w:val="00186EA2"/>
    <w:rsid w:val="00190321"/>
    <w:rsid w:val="00190536"/>
    <w:rsid w:val="0019065E"/>
    <w:rsid w:val="00190AA7"/>
    <w:rsid w:val="00190B3A"/>
    <w:rsid w:val="00190B47"/>
    <w:rsid w:val="00190BEE"/>
    <w:rsid w:val="00191A95"/>
    <w:rsid w:val="00192CB0"/>
    <w:rsid w:val="00192F16"/>
    <w:rsid w:val="001930CA"/>
    <w:rsid w:val="001930FD"/>
    <w:rsid w:val="0019330F"/>
    <w:rsid w:val="001934A4"/>
    <w:rsid w:val="00193B76"/>
    <w:rsid w:val="00193C74"/>
    <w:rsid w:val="001942E8"/>
    <w:rsid w:val="00194CBE"/>
    <w:rsid w:val="00194FCC"/>
    <w:rsid w:val="0019507B"/>
    <w:rsid w:val="001950BF"/>
    <w:rsid w:val="001959E1"/>
    <w:rsid w:val="00195A88"/>
    <w:rsid w:val="00196AFA"/>
    <w:rsid w:val="00197509"/>
    <w:rsid w:val="001976D9"/>
    <w:rsid w:val="00197D73"/>
    <w:rsid w:val="00197E64"/>
    <w:rsid w:val="00197ECC"/>
    <w:rsid w:val="00197F36"/>
    <w:rsid w:val="001A01B1"/>
    <w:rsid w:val="001A01F9"/>
    <w:rsid w:val="001A0A9E"/>
    <w:rsid w:val="001A1496"/>
    <w:rsid w:val="001A185F"/>
    <w:rsid w:val="001A19B9"/>
    <w:rsid w:val="001A2408"/>
    <w:rsid w:val="001A244D"/>
    <w:rsid w:val="001A2459"/>
    <w:rsid w:val="001A2716"/>
    <w:rsid w:val="001A2BD7"/>
    <w:rsid w:val="001A3322"/>
    <w:rsid w:val="001A3347"/>
    <w:rsid w:val="001A3C10"/>
    <w:rsid w:val="001A4259"/>
    <w:rsid w:val="001A42CA"/>
    <w:rsid w:val="001A4D80"/>
    <w:rsid w:val="001A4E32"/>
    <w:rsid w:val="001A5851"/>
    <w:rsid w:val="001A5AC7"/>
    <w:rsid w:val="001A5FB5"/>
    <w:rsid w:val="001A6B8A"/>
    <w:rsid w:val="001A71C4"/>
    <w:rsid w:val="001A797C"/>
    <w:rsid w:val="001A7ED5"/>
    <w:rsid w:val="001B013B"/>
    <w:rsid w:val="001B02B5"/>
    <w:rsid w:val="001B0A3F"/>
    <w:rsid w:val="001B0C13"/>
    <w:rsid w:val="001B17F3"/>
    <w:rsid w:val="001B19E0"/>
    <w:rsid w:val="001B1CB1"/>
    <w:rsid w:val="001B2459"/>
    <w:rsid w:val="001B3063"/>
    <w:rsid w:val="001B337B"/>
    <w:rsid w:val="001B3502"/>
    <w:rsid w:val="001B3BAA"/>
    <w:rsid w:val="001B52BC"/>
    <w:rsid w:val="001B56EC"/>
    <w:rsid w:val="001B587B"/>
    <w:rsid w:val="001B5F46"/>
    <w:rsid w:val="001B61A1"/>
    <w:rsid w:val="001B64A2"/>
    <w:rsid w:val="001B6EC7"/>
    <w:rsid w:val="001B744E"/>
    <w:rsid w:val="001B7CFB"/>
    <w:rsid w:val="001B7E33"/>
    <w:rsid w:val="001B7E6A"/>
    <w:rsid w:val="001C06DE"/>
    <w:rsid w:val="001C0B39"/>
    <w:rsid w:val="001C10F2"/>
    <w:rsid w:val="001C1FFF"/>
    <w:rsid w:val="001C2E09"/>
    <w:rsid w:val="001C2FFB"/>
    <w:rsid w:val="001C30B5"/>
    <w:rsid w:val="001C35F4"/>
    <w:rsid w:val="001C3895"/>
    <w:rsid w:val="001C3B91"/>
    <w:rsid w:val="001C3FD6"/>
    <w:rsid w:val="001C4276"/>
    <w:rsid w:val="001C5127"/>
    <w:rsid w:val="001C5602"/>
    <w:rsid w:val="001C5809"/>
    <w:rsid w:val="001C60CC"/>
    <w:rsid w:val="001C64DC"/>
    <w:rsid w:val="001C660B"/>
    <w:rsid w:val="001C6E61"/>
    <w:rsid w:val="001C6F30"/>
    <w:rsid w:val="001C7081"/>
    <w:rsid w:val="001C70B1"/>
    <w:rsid w:val="001C7C6B"/>
    <w:rsid w:val="001C7FC8"/>
    <w:rsid w:val="001D0111"/>
    <w:rsid w:val="001D0ECF"/>
    <w:rsid w:val="001D12A1"/>
    <w:rsid w:val="001D1423"/>
    <w:rsid w:val="001D1544"/>
    <w:rsid w:val="001D1CE2"/>
    <w:rsid w:val="001D247B"/>
    <w:rsid w:val="001D25D4"/>
    <w:rsid w:val="001D262D"/>
    <w:rsid w:val="001D2BFC"/>
    <w:rsid w:val="001D2E12"/>
    <w:rsid w:val="001D35E6"/>
    <w:rsid w:val="001D36CA"/>
    <w:rsid w:val="001D3ADF"/>
    <w:rsid w:val="001D3AF5"/>
    <w:rsid w:val="001D3E56"/>
    <w:rsid w:val="001D40AA"/>
    <w:rsid w:val="001D41E9"/>
    <w:rsid w:val="001D4878"/>
    <w:rsid w:val="001D48A3"/>
    <w:rsid w:val="001D4A8F"/>
    <w:rsid w:val="001D4BB5"/>
    <w:rsid w:val="001D4D11"/>
    <w:rsid w:val="001D5340"/>
    <w:rsid w:val="001D56A1"/>
    <w:rsid w:val="001D58B7"/>
    <w:rsid w:val="001D6AF6"/>
    <w:rsid w:val="001D6C9A"/>
    <w:rsid w:val="001D7125"/>
    <w:rsid w:val="001D74B3"/>
    <w:rsid w:val="001D7CE7"/>
    <w:rsid w:val="001D7F29"/>
    <w:rsid w:val="001E030A"/>
    <w:rsid w:val="001E0345"/>
    <w:rsid w:val="001E1570"/>
    <w:rsid w:val="001E15BF"/>
    <w:rsid w:val="001E24FE"/>
    <w:rsid w:val="001E2524"/>
    <w:rsid w:val="001E2EF0"/>
    <w:rsid w:val="001E449A"/>
    <w:rsid w:val="001E4522"/>
    <w:rsid w:val="001E4681"/>
    <w:rsid w:val="001E4905"/>
    <w:rsid w:val="001E49FA"/>
    <w:rsid w:val="001E4D30"/>
    <w:rsid w:val="001E5614"/>
    <w:rsid w:val="001E5856"/>
    <w:rsid w:val="001E6775"/>
    <w:rsid w:val="001E6AFE"/>
    <w:rsid w:val="001E6DB4"/>
    <w:rsid w:val="001E7545"/>
    <w:rsid w:val="001E77C6"/>
    <w:rsid w:val="001E7A19"/>
    <w:rsid w:val="001E7A50"/>
    <w:rsid w:val="001E7EE9"/>
    <w:rsid w:val="001F01C7"/>
    <w:rsid w:val="001F054E"/>
    <w:rsid w:val="001F0817"/>
    <w:rsid w:val="001F0AA7"/>
    <w:rsid w:val="001F0C04"/>
    <w:rsid w:val="001F0D68"/>
    <w:rsid w:val="001F16D7"/>
    <w:rsid w:val="001F1E72"/>
    <w:rsid w:val="001F20CE"/>
    <w:rsid w:val="001F23A2"/>
    <w:rsid w:val="001F26C3"/>
    <w:rsid w:val="001F32C4"/>
    <w:rsid w:val="001F3393"/>
    <w:rsid w:val="001F3A53"/>
    <w:rsid w:val="001F3A74"/>
    <w:rsid w:val="001F3ABA"/>
    <w:rsid w:val="001F42B5"/>
    <w:rsid w:val="001F45CA"/>
    <w:rsid w:val="001F488A"/>
    <w:rsid w:val="001F5031"/>
    <w:rsid w:val="001F505E"/>
    <w:rsid w:val="001F523D"/>
    <w:rsid w:val="001F5528"/>
    <w:rsid w:val="001F56CF"/>
    <w:rsid w:val="001F5759"/>
    <w:rsid w:val="001F6877"/>
    <w:rsid w:val="001F696F"/>
    <w:rsid w:val="001F69F4"/>
    <w:rsid w:val="001F799C"/>
    <w:rsid w:val="0020012B"/>
    <w:rsid w:val="002004AE"/>
    <w:rsid w:val="002005FE"/>
    <w:rsid w:val="00200C1B"/>
    <w:rsid w:val="00200F55"/>
    <w:rsid w:val="00200FC3"/>
    <w:rsid w:val="00201B77"/>
    <w:rsid w:val="00201D4E"/>
    <w:rsid w:val="00201E7E"/>
    <w:rsid w:val="00201EE5"/>
    <w:rsid w:val="002025FB"/>
    <w:rsid w:val="00202B24"/>
    <w:rsid w:val="00203650"/>
    <w:rsid w:val="00203A1B"/>
    <w:rsid w:val="00203B7B"/>
    <w:rsid w:val="00203FDD"/>
    <w:rsid w:val="002056CB"/>
    <w:rsid w:val="002064B3"/>
    <w:rsid w:val="00207C73"/>
    <w:rsid w:val="002100C6"/>
    <w:rsid w:val="00210481"/>
    <w:rsid w:val="0021129A"/>
    <w:rsid w:val="00211379"/>
    <w:rsid w:val="0021220C"/>
    <w:rsid w:val="0021245B"/>
    <w:rsid w:val="0021282B"/>
    <w:rsid w:val="00212AB8"/>
    <w:rsid w:val="00213192"/>
    <w:rsid w:val="00213D22"/>
    <w:rsid w:val="0021449D"/>
    <w:rsid w:val="00214C78"/>
    <w:rsid w:val="00214F14"/>
    <w:rsid w:val="00215357"/>
    <w:rsid w:val="00215B2B"/>
    <w:rsid w:val="00215BBB"/>
    <w:rsid w:val="00215CB4"/>
    <w:rsid w:val="0021650C"/>
    <w:rsid w:val="0021696F"/>
    <w:rsid w:val="00216B6E"/>
    <w:rsid w:val="0021757B"/>
    <w:rsid w:val="0021778B"/>
    <w:rsid w:val="00217D04"/>
    <w:rsid w:val="00220056"/>
    <w:rsid w:val="00220C58"/>
    <w:rsid w:val="00220CCE"/>
    <w:rsid w:val="00220F1E"/>
    <w:rsid w:val="002212C1"/>
    <w:rsid w:val="00221463"/>
    <w:rsid w:val="002214FB"/>
    <w:rsid w:val="00221BFA"/>
    <w:rsid w:val="00221C9E"/>
    <w:rsid w:val="002224BB"/>
    <w:rsid w:val="002227F3"/>
    <w:rsid w:val="00222A2C"/>
    <w:rsid w:val="00222E1F"/>
    <w:rsid w:val="0022311B"/>
    <w:rsid w:val="002231BC"/>
    <w:rsid w:val="00223473"/>
    <w:rsid w:val="00223526"/>
    <w:rsid w:val="00223C4B"/>
    <w:rsid w:val="002241AE"/>
    <w:rsid w:val="002244B2"/>
    <w:rsid w:val="00224718"/>
    <w:rsid w:val="0022475F"/>
    <w:rsid w:val="002250C6"/>
    <w:rsid w:val="002250F2"/>
    <w:rsid w:val="00225267"/>
    <w:rsid w:val="002255FD"/>
    <w:rsid w:val="002257B0"/>
    <w:rsid w:val="002268B9"/>
    <w:rsid w:val="00226B42"/>
    <w:rsid w:val="00226CFF"/>
    <w:rsid w:val="00226EF0"/>
    <w:rsid w:val="00226F20"/>
    <w:rsid w:val="002270A1"/>
    <w:rsid w:val="002276A8"/>
    <w:rsid w:val="00227A21"/>
    <w:rsid w:val="00227EBE"/>
    <w:rsid w:val="00227EC7"/>
    <w:rsid w:val="00227F7F"/>
    <w:rsid w:val="002300B5"/>
    <w:rsid w:val="00230739"/>
    <w:rsid w:val="00230A84"/>
    <w:rsid w:val="00230C32"/>
    <w:rsid w:val="00230FE2"/>
    <w:rsid w:val="0023171C"/>
    <w:rsid w:val="00231D0D"/>
    <w:rsid w:val="0023233F"/>
    <w:rsid w:val="002324E8"/>
    <w:rsid w:val="002325BE"/>
    <w:rsid w:val="00232817"/>
    <w:rsid w:val="00232C26"/>
    <w:rsid w:val="002330D1"/>
    <w:rsid w:val="00233734"/>
    <w:rsid w:val="00233E32"/>
    <w:rsid w:val="00234242"/>
    <w:rsid w:val="00234304"/>
    <w:rsid w:val="00234382"/>
    <w:rsid w:val="00234677"/>
    <w:rsid w:val="002347F3"/>
    <w:rsid w:val="00234851"/>
    <w:rsid w:val="00234B2D"/>
    <w:rsid w:val="002358C9"/>
    <w:rsid w:val="002365AA"/>
    <w:rsid w:val="00236A37"/>
    <w:rsid w:val="0023798C"/>
    <w:rsid w:val="00237B8A"/>
    <w:rsid w:val="00237CCC"/>
    <w:rsid w:val="0023B9C7"/>
    <w:rsid w:val="00241FAF"/>
    <w:rsid w:val="0024200F"/>
    <w:rsid w:val="00242034"/>
    <w:rsid w:val="00242277"/>
    <w:rsid w:val="0024244F"/>
    <w:rsid w:val="00242624"/>
    <w:rsid w:val="00242745"/>
    <w:rsid w:val="00242C21"/>
    <w:rsid w:val="00242D2C"/>
    <w:rsid w:val="0024396C"/>
    <w:rsid w:val="00243A29"/>
    <w:rsid w:val="00243F27"/>
    <w:rsid w:val="00244C63"/>
    <w:rsid w:val="00244CB1"/>
    <w:rsid w:val="00244D27"/>
    <w:rsid w:val="002451ED"/>
    <w:rsid w:val="0024550E"/>
    <w:rsid w:val="00245B1E"/>
    <w:rsid w:val="00245E1A"/>
    <w:rsid w:val="00246088"/>
    <w:rsid w:val="00246E56"/>
    <w:rsid w:val="00246E87"/>
    <w:rsid w:val="002473D6"/>
    <w:rsid w:val="0024758E"/>
    <w:rsid w:val="00247B9D"/>
    <w:rsid w:val="00247CBC"/>
    <w:rsid w:val="00250200"/>
    <w:rsid w:val="002502D1"/>
    <w:rsid w:val="002506F7"/>
    <w:rsid w:val="0025086F"/>
    <w:rsid w:val="00250B20"/>
    <w:rsid w:val="00250ED5"/>
    <w:rsid w:val="002511E3"/>
    <w:rsid w:val="0025127D"/>
    <w:rsid w:val="00251C7C"/>
    <w:rsid w:val="002525D8"/>
    <w:rsid w:val="00252808"/>
    <w:rsid w:val="00252A12"/>
    <w:rsid w:val="00252CF7"/>
    <w:rsid w:val="0025314E"/>
    <w:rsid w:val="00253DF6"/>
    <w:rsid w:val="00254286"/>
    <w:rsid w:val="0025437F"/>
    <w:rsid w:val="0025445C"/>
    <w:rsid w:val="0025495C"/>
    <w:rsid w:val="00254D2B"/>
    <w:rsid w:val="002550CB"/>
    <w:rsid w:val="0025519C"/>
    <w:rsid w:val="00255304"/>
    <w:rsid w:val="002555C4"/>
    <w:rsid w:val="00255715"/>
    <w:rsid w:val="0025602A"/>
    <w:rsid w:val="002562D0"/>
    <w:rsid w:val="00256718"/>
    <w:rsid w:val="00256AD9"/>
    <w:rsid w:val="0025719D"/>
    <w:rsid w:val="00257718"/>
    <w:rsid w:val="0025788B"/>
    <w:rsid w:val="0026023B"/>
    <w:rsid w:val="002606D0"/>
    <w:rsid w:val="0026100D"/>
    <w:rsid w:val="002615AD"/>
    <w:rsid w:val="00261644"/>
    <w:rsid w:val="002617BF"/>
    <w:rsid w:val="0026257C"/>
    <w:rsid w:val="002627E1"/>
    <w:rsid w:val="00263162"/>
    <w:rsid w:val="0026362D"/>
    <w:rsid w:val="002641A0"/>
    <w:rsid w:val="002644A3"/>
    <w:rsid w:val="0026494A"/>
    <w:rsid w:val="0026544F"/>
    <w:rsid w:val="002658D8"/>
    <w:rsid w:val="00265BF1"/>
    <w:rsid w:val="002660D0"/>
    <w:rsid w:val="002661ED"/>
    <w:rsid w:val="002662D9"/>
    <w:rsid w:val="00266322"/>
    <w:rsid w:val="002663FB"/>
    <w:rsid w:val="002668A8"/>
    <w:rsid w:val="00266C96"/>
    <w:rsid w:val="00266E22"/>
    <w:rsid w:val="00267D41"/>
    <w:rsid w:val="00270214"/>
    <w:rsid w:val="00270726"/>
    <w:rsid w:val="00270741"/>
    <w:rsid w:val="00270A4F"/>
    <w:rsid w:val="00270D07"/>
    <w:rsid w:val="00270D2D"/>
    <w:rsid w:val="00270DB7"/>
    <w:rsid w:val="00270DE3"/>
    <w:rsid w:val="0027114E"/>
    <w:rsid w:val="0027132C"/>
    <w:rsid w:val="0027132F"/>
    <w:rsid w:val="00271662"/>
    <w:rsid w:val="00271816"/>
    <w:rsid w:val="00271FEE"/>
    <w:rsid w:val="002723C6"/>
    <w:rsid w:val="002728C8"/>
    <w:rsid w:val="00272D30"/>
    <w:rsid w:val="00273005"/>
    <w:rsid w:val="0027312D"/>
    <w:rsid w:val="00273264"/>
    <w:rsid w:val="00273807"/>
    <w:rsid w:val="00273D6D"/>
    <w:rsid w:val="00273E2C"/>
    <w:rsid w:val="002749E2"/>
    <w:rsid w:val="002750AE"/>
    <w:rsid w:val="00275395"/>
    <w:rsid w:val="00275866"/>
    <w:rsid w:val="002758E5"/>
    <w:rsid w:val="002761DF"/>
    <w:rsid w:val="002763F1"/>
    <w:rsid w:val="002764EA"/>
    <w:rsid w:val="002766F4"/>
    <w:rsid w:val="00276BBA"/>
    <w:rsid w:val="00277639"/>
    <w:rsid w:val="002776FA"/>
    <w:rsid w:val="002778B5"/>
    <w:rsid w:val="00277DE2"/>
    <w:rsid w:val="00277EC0"/>
    <w:rsid w:val="0028020B"/>
    <w:rsid w:val="002804E4"/>
    <w:rsid w:val="00280639"/>
    <w:rsid w:val="00280976"/>
    <w:rsid w:val="00281E90"/>
    <w:rsid w:val="002821EB"/>
    <w:rsid w:val="00282780"/>
    <w:rsid w:val="002827F6"/>
    <w:rsid w:val="00282AC3"/>
    <w:rsid w:val="00283302"/>
    <w:rsid w:val="00283543"/>
    <w:rsid w:val="00283BAA"/>
    <w:rsid w:val="00284156"/>
    <w:rsid w:val="002842F5"/>
    <w:rsid w:val="0028504D"/>
    <w:rsid w:val="00285864"/>
    <w:rsid w:val="002865AC"/>
    <w:rsid w:val="00286E70"/>
    <w:rsid w:val="00287C56"/>
    <w:rsid w:val="00287F85"/>
    <w:rsid w:val="0029040E"/>
    <w:rsid w:val="002906F7"/>
    <w:rsid w:val="0029071B"/>
    <w:rsid w:val="00290B46"/>
    <w:rsid w:val="00292540"/>
    <w:rsid w:val="00292C7E"/>
    <w:rsid w:val="00293072"/>
    <w:rsid w:val="0029421C"/>
    <w:rsid w:val="00294692"/>
    <w:rsid w:val="0029472E"/>
    <w:rsid w:val="00294A88"/>
    <w:rsid w:val="00294F42"/>
    <w:rsid w:val="002955A3"/>
    <w:rsid w:val="002955E0"/>
    <w:rsid w:val="002956D4"/>
    <w:rsid w:val="002958F1"/>
    <w:rsid w:val="00295AC2"/>
    <w:rsid w:val="00295B1F"/>
    <w:rsid w:val="0029609F"/>
    <w:rsid w:val="00296413"/>
    <w:rsid w:val="002965B0"/>
    <w:rsid w:val="002971D6"/>
    <w:rsid w:val="0029734E"/>
    <w:rsid w:val="00297811"/>
    <w:rsid w:val="00297E55"/>
    <w:rsid w:val="00297FF2"/>
    <w:rsid w:val="002A00F2"/>
    <w:rsid w:val="002A0179"/>
    <w:rsid w:val="002A067A"/>
    <w:rsid w:val="002A082E"/>
    <w:rsid w:val="002A0A0A"/>
    <w:rsid w:val="002A0F7F"/>
    <w:rsid w:val="002A1107"/>
    <w:rsid w:val="002A1120"/>
    <w:rsid w:val="002A13EC"/>
    <w:rsid w:val="002A1841"/>
    <w:rsid w:val="002A1CFC"/>
    <w:rsid w:val="002A2888"/>
    <w:rsid w:val="002A2A50"/>
    <w:rsid w:val="002A2D51"/>
    <w:rsid w:val="002A2DB3"/>
    <w:rsid w:val="002A2E55"/>
    <w:rsid w:val="002A301D"/>
    <w:rsid w:val="002A3309"/>
    <w:rsid w:val="002A3489"/>
    <w:rsid w:val="002A393F"/>
    <w:rsid w:val="002A4153"/>
    <w:rsid w:val="002A4356"/>
    <w:rsid w:val="002A4666"/>
    <w:rsid w:val="002A4829"/>
    <w:rsid w:val="002A4BFB"/>
    <w:rsid w:val="002A5025"/>
    <w:rsid w:val="002A53CB"/>
    <w:rsid w:val="002A5BB5"/>
    <w:rsid w:val="002A5FBA"/>
    <w:rsid w:val="002A663D"/>
    <w:rsid w:val="002A6DC3"/>
    <w:rsid w:val="002A6E27"/>
    <w:rsid w:val="002A7251"/>
    <w:rsid w:val="002A72E8"/>
    <w:rsid w:val="002A7991"/>
    <w:rsid w:val="002A7F19"/>
    <w:rsid w:val="002B043F"/>
    <w:rsid w:val="002B0EAA"/>
    <w:rsid w:val="002B10EE"/>
    <w:rsid w:val="002B1539"/>
    <w:rsid w:val="002B182A"/>
    <w:rsid w:val="002B1B43"/>
    <w:rsid w:val="002B237C"/>
    <w:rsid w:val="002B29D6"/>
    <w:rsid w:val="002B2E0E"/>
    <w:rsid w:val="002B2E32"/>
    <w:rsid w:val="002B360D"/>
    <w:rsid w:val="002B3813"/>
    <w:rsid w:val="002B402B"/>
    <w:rsid w:val="002B4CD9"/>
    <w:rsid w:val="002B4DA5"/>
    <w:rsid w:val="002B4FF6"/>
    <w:rsid w:val="002B52FE"/>
    <w:rsid w:val="002B5C6A"/>
    <w:rsid w:val="002B5D99"/>
    <w:rsid w:val="002B5FF0"/>
    <w:rsid w:val="002B6244"/>
    <w:rsid w:val="002B641A"/>
    <w:rsid w:val="002B6C85"/>
    <w:rsid w:val="002B7433"/>
    <w:rsid w:val="002B743F"/>
    <w:rsid w:val="002B7781"/>
    <w:rsid w:val="002B7922"/>
    <w:rsid w:val="002B7C3E"/>
    <w:rsid w:val="002C0626"/>
    <w:rsid w:val="002C0B06"/>
    <w:rsid w:val="002C152C"/>
    <w:rsid w:val="002C1BD3"/>
    <w:rsid w:val="002C1CB8"/>
    <w:rsid w:val="002C20A4"/>
    <w:rsid w:val="002C27B9"/>
    <w:rsid w:val="002C38BE"/>
    <w:rsid w:val="002C3EA9"/>
    <w:rsid w:val="002C3F3C"/>
    <w:rsid w:val="002C4462"/>
    <w:rsid w:val="002C44A4"/>
    <w:rsid w:val="002C44FB"/>
    <w:rsid w:val="002C4655"/>
    <w:rsid w:val="002C4D80"/>
    <w:rsid w:val="002C4EB4"/>
    <w:rsid w:val="002C5561"/>
    <w:rsid w:val="002C5748"/>
    <w:rsid w:val="002C5822"/>
    <w:rsid w:val="002C5D47"/>
    <w:rsid w:val="002C6008"/>
    <w:rsid w:val="002C6C70"/>
    <w:rsid w:val="002C6CBB"/>
    <w:rsid w:val="002C7267"/>
    <w:rsid w:val="002C76B6"/>
    <w:rsid w:val="002C786B"/>
    <w:rsid w:val="002C7EA3"/>
    <w:rsid w:val="002C7F89"/>
    <w:rsid w:val="002D0737"/>
    <w:rsid w:val="002D08D4"/>
    <w:rsid w:val="002D124B"/>
    <w:rsid w:val="002D15FC"/>
    <w:rsid w:val="002D1D67"/>
    <w:rsid w:val="002D1E17"/>
    <w:rsid w:val="002D2371"/>
    <w:rsid w:val="002D2772"/>
    <w:rsid w:val="002D2CC9"/>
    <w:rsid w:val="002D31C8"/>
    <w:rsid w:val="002D45F8"/>
    <w:rsid w:val="002D5070"/>
    <w:rsid w:val="002D5085"/>
    <w:rsid w:val="002D5363"/>
    <w:rsid w:val="002D5B01"/>
    <w:rsid w:val="002D5D53"/>
    <w:rsid w:val="002D5FF1"/>
    <w:rsid w:val="002D6169"/>
    <w:rsid w:val="002D6732"/>
    <w:rsid w:val="002D6BEE"/>
    <w:rsid w:val="002D6DB5"/>
    <w:rsid w:val="002D6F33"/>
    <w:rsid w:val="002D773E"/>
    <w:rsid w:val="002D7C68"/>
    <w:rsid w:val="002D7EA4"/>
    <w:rsid w:val="002E05A8"/>
    <w:rsid w:val="002E065A"/>
    <w:rsid w:val="002E08C5"/>
    <w:rsid w:val="002E0F4C"/>
    <w:rsid w:val="002E1136"/>
    <w:rsid w:val="002E17C8"/>
    <w:rsid w:val="002E1FB0"/>
    <w:rsid w:val="002E2EFF"/>
    <w:rsid w:val="002E2F79"/>
    <w:rsid w:val="002E3544"/>
    <w:rsid w:val="002E36D5"/>
    <w:rsid w:val="002E387E"/>
    <w:rsid w:val="002E3A17"/>
    <w:rsid w:val="002E3C98"/>
    <w:rsid w:val="002E405D"/>
    <w:rsid w:val="002E447A"/>
    <w:rsid w:val="002E4E6D"/>
    <w:rsid w:val="002E53D4"/>
    <w:rsid w:val="002E53ED"/>
    <w:rsid w:val="002E5806"/>
    <w:rsid w:val="002E5AE3"/>
    <w:rsid w:val="002E5D2C"/>
    <w:rsid w:val="002E61F0"/>
    <w:rsid w:val="002E633A"/>
    <w:rsid w:val="002E6F1D"/>
    <w:rsid w:val="002E7537"/>
    <w:rsid w:val="002E7563"/>
    <w:rsid w:val="002E780D"/>
    <w:rsid w:val="002E7908"/>
    <w:rsid w:val="002E7E87"/>
    <w:rsid w:val="002F0123"/>
    <w:rsid w:val="002F03D3"/>
    <w:rsid w:val="002F08B6"/>
    <w:rsid w:val="002F0BAA"/>
    <w:rsid w:val="002F1849"/>
    <w:rsid w:val="002F1A50"/>
    <w:rsid w:val="002F1A56"/>
    <w:rsid w:val="002F2A90"/>
    <w:rsid w:val="002F3933"/>
    <w:rsid w:val="002F3D87"/>
    <w:rsid w:val="002F3E53"/>
    <w:rsid w:val="002F401F"/>
    <w:rsid w:val="002F4D5E"/>
    <w:rsid w:val="002F5025"/>
    <w:rsid w:val="002F522E"/>
    <w:rsid w:val="002F54BB"/>
    <w:rsid w:val="002F5CAA"/>
    <w:rsid w:val="002F64C9"/>
    <w:rsid w:val="002F65DA"/>
    <w:rsid w:val="002F6AA1"/>
    <w:rsid w:val="002F6DFB"/>
    <w:rsid w:val="002F72C6"/>
    <w:rsid w:val="002F74C9"/>
    <w:rsid w:val="002F77CC"/>
    <w:rsid w:val="002F7F9E"/>
    <w:rsid w:val="003007D5"/>
    <w:rsid w:val="00300DAC"/>
    <w:rsid w:val="0030170F"/>
    <w:rsid w:val="003018C0"/>
    <w:rsid w:val="003027EE"/>
    <w:rsid w:val="0030297D"/>
    <w:rsid w:val="003029D6"/>
    <w:rsid w:val="00303160"/>
    <w:rsid w:val="003033C4"/>
    <w:rsid w:val="00303540"/>
    <w:rsid w:val="003036D0"/>
    <w:rsid w:val="00303CBA"/>
    <w:rsid w:val="00303D98"/>
    <w:rsid w:val="0030432C"/>
    <w:rsid w:val="0030489A"/>
    <w:rsid w:val="00304E6E"/>
    <w:rsid w:val="00304F99"/>
    <w:rsid w:val="00305AF0"/>
    <w:rsid w:val="00305BE1"/>
    <w:rsid w:val="00305CBB"/>
    <w:rsid w:val="0030692F"/>
    <w:rsid w:val="00306BD2"/>
    <w:rsid w:val="0030729F"/>
    <w:rsid w:val="003073A4"/>
    <w:rsid w:val="00307528"/>
    <w:rsid w:val="00307A7D"/>
    <w:rsid w:val="00307DA3"/>
    <w:rsid w:val="00307FA9"/>
    <w:rsid w:val="0031049A"/>
    <w:rsid w:val="0031117A"/>
    <w:rsid w:val="0031148D"/>
    <w:rsid w:val="00311D3C"/>
    <w:rsid w:val="00312BB2"/>
    <w:rsid w:val="00312E66"/>
    <w:rsid w:val="00312EE3"/>
    <w:rsid w:val="003138A0"/>
    <w:rsid w:val="00313C54"/>
    <w:rsid w:val="00313F4B"/>
    <w:rsid w:val="003140DA"/>
    <w:rsid w:val="003146EA"/>
    <w:rsid w:val="00314750"/>
    <w:rsid w:val="00314C06"/>
    <w:rsid w:val="00314D52"/>
    <w:rsid w:val="0031549A"/>
    <w:rsid w:val="003159F9"/>
    <w:rsid w:val="00316132"/>
    <w:rsid w:val="003162B8"/>
    <w:rsid w:val="003164C8"/>
    <w:rsid w:val="003167FA"/>
    <w:rsid w:val="00316B19"/>
    <w:rsid w:val="00316B8D"/>
    <w:rsid w:val="00317225"/>
    <w:rsid w:val="00317CA0"/>
    <w:rsid w:val="00320D63"/>
    <w:rsid w:val="00321C98"/>
    <w:rsid w:val="00321D35"/>
    <w:rsid w:val="003226D6"/>
    <w:rsid w:val="003228F8"/>
    <w:rsid w:val="00322B5C"/>
    <w:rsid w:val="00322DBC"/>
    <w:rsid w:val="003231F3"/>
    <w:rsid w:val="003236DE"/>
    <w:rsid w:val="003238EF"/>
    <w:rsid w:val="0032457C"/>
    <w:rsid w:val="003246D9"/>
    <w:rsid w:val="00324896"/>
    <w:rsid w:val="00324978"/>
    <w:rsid w:val="00324D5B"/>
    <w:rsid w:val="0032531E"/>
    <w:rsid w:val="0032581D"/>
    <w:rsid w:val="00326054"/>
    <w:rsid w:val="003263AF"/>
    <w:rsid w:val="0032641A"/>
    <w:rsid w:val="00326CE6"/>
    <w:rsid w:val="00326F5A"/>
    <w:rsid w:val="00326F7A"/>
    <w:rsid w:val="00327019"/>
    <w:rsid w:val="003270B1"/>
    <w:rsid w:val="00327326"/>
    <w:rsid w:val="0032771F"/>
    <w:rsid w:val="003300F7"/>
    <w:rsid w:val="0033064A"/>
    <w:rsid w:val="003319EA"/>
    <w:rsid w:val="00331CE5"/>
    <w:rsid w:val="0033244E"/>
    <w:rsid w:val="00332D48"/>
    <w:rsid w:val="0033374A"/>
    <w:rsid w:val="0033394D"/>
    <w:rsid w:val="00334A3B"/>
    <w:rsid w:val="00334F8C"/>
    <w:rsid w:val="003355C3"/>
    <w:rsid w:val="00335A2C"/>
    <w:rsid w:val="003362ED"/>
    <w:rsid w:val="0033663F"/>
    <w:rsid w:val="00336D93"/>
    <w:rsid w:val="00337155"/>
    <w:rsid w:val="0033736A"/>
    <w:rsid w:val="00337A61"/>
    <w:rsid w:val="00337CA1"/>
    <w:rsid w:val="00337E76"/>
    <w:rsid w:val="00337EC8"/>
    <w:rsid w:val="00340233"/>
    <w:rsid w:val="00340415"/>
    <w:rsid w:val="00341410"/>
    <w:rsid w:val="0034152E"/>
    <w:rsid w:val="00341C7C"/>
    <w:rsid w:val="003424C9"/>
    <w:rsid w:val="0034264F"/>
    <w:rsid w:val="00342ADE"/>
    <w:rsid w:val="00343317"/>
    <w:rsid w:val="0034343A"/>
    <w:rsid w:val="003434E8"/>
    <w:rsid w:val="0034418E"/>
    <w:rsid w:val="00344704"/>
    <w:rsid w:val="00344CFD"/>
    <w:rsid w:val="003459CC"/>
    <w:rsid w:val="003466FE"/>
    <w:rsid w:val="00346CBE"/>
    <w:rsid w:val="00346D24"/>
    <w:rsid w:val="00346E8D"/>
    <w:rsid w:val="00347205"/>
    <w:rsid w:val="003472DA"/>
    <w:rsid w:val="003475F0"/>
    <w:rsid w:val="003477F6"/>
    <w:rsid w:val="00347B70"/>
    <w:rsid w:val="0035052F"/>
    <w:rsid w:val="00350777"/>
    <w:rsid w:val="003509B4"/>
    <w:rsid w:val="00350EFF"/>
    <w:rsid w:val="0035100B"/>
    <w:rsid w:val="0035127E"/>
    <w:rsid w:val="00351FAA"/>
    <w:rsid w:val="00352141"/>
    <w:rsid w:val="003521EE"/>
    <w:rsid w:val="0035424C"/>
    <w:rsid w:val="003543DE"/>
    <w:rsid w:val="003554A6"/>
    <w:rsid w:val="00355942"/>
    <w:rsid w:val="003568C7"/>
    <w:rsid w:val="00356FBC"/>
    <w:rsid w:val="003573B9"/>
    <w:rsid w:val="003578FF"/>
    <w:rsid w:val="00357C0E"/>
    <w:rsid w:val="00357C1E"/>
    <w:rsid w:val="00357CF3"/>
    <w:rsid w:val="00357E2C"/>
    <w:rsid w:val="00357EF1"/>
    <w:rsid w:val="00360250"/>
    <w:rsid w:val="00360461"/>
    <w:rsid w:val="00360CB7"/>
    <w:rsid w:val="003611DC"/>
    <w:rsid w:val="0036266E"/>
    <w:rsid w:val="003627C6"/>
    <w:rsid w:val="0036288C"/>
    <w:rsid w:val="00363939"/>
    <w:rsid w:val="00363985"/>
    <w:rsid w:val="00363C64"/>
    <w:rsid w:val="00363E92"/>
    <w:rsid w:val="0036434E"/>
    <w:rsid w:val="00364ADC"/>
    <w:rsid w:val="00364BEE"/>
    <w:rsid w:val="00364C69"/>
    <w:rsid w:val="00364FEC"/>
    <w:rsid w:val="00365239"/>
    <w:rsid w:val="003652C7"/>
    <w:rsid w:val="003656DD"/>
    <w:rsid w:val="003659B1"/>
    <w:rsid w:val="00365BF4"/>
    <w:rsid w:val="00366960"/>
    <w:rsid w:val="00366B89"/>
    <w:rsid w:val="0036736D"/>
    <w:rsid w:val="00367DAF"/>
    <w:rsid w:val="00367DC2"/>
    <w:rsid w:val="003707C9"/>
    <w:rsid w:val="00370AB2"/>
    <w:rsid w:val="00370BA6"/>
    <w:rsid w:val="00371490"/>
    <w:rsid w:val="00371BFC"/>
    <w:rsid w:val="00371C7F"/>
    <w:rsid w:val="00371FD6"/>
    <w:rsid w:val="003723EB"/>
    <w:rsid w:val="00372540"/>
    <w:rsid w:val="0037291C"/>
    <w:rsid w:val="00372AC3"/>
    <w:rsid w:val="00373493"/>
    <w:rsid w:val="00373C8E"/>
    <w:rsid w:val="00373EE8"/>
    <w:rsid w:val="0037428C"/>
    <w:rsid w:val="003749C8"/>
    <w:rsid w:val="00374B7B"/>
    <w:rsid w:val="00374F23"/>
    <w:rsid w:val="00374FC9"/>
    <w:rsid w:val="003750BA"/>
    <w:rsid w:val="003752BE"/>
    <w:rsid w:val="00376422"/>
    <w:rsid w:val="00376729"/>
    <w:rsid w:val="0037691E"/>
    <w:rsid w:val="00376F8F"/>
    <w:rsid w:val="0037717D"/>
    <w:rsid w:val="003778C4"/>
    <w:rsid w:val="00377B51"/>
    <w:rsid w:val="00377D20"/>
    <w:rsid w:val="00377D66"/>
    <w:rsid w:val="00380BC4"/>
    <w:rsid w:val="00380D13"/>
    <w:rsid w:val="00381FC4"/>
    <w:rsid w:val="0038201C"/>
    <w:rsid w:val="00382415"/>
    <w:rsid w:val="00382804"/>
    <w:rsid w:val="00382AC1"/>
    <w:rsid w:val="003830AC"/>
    <w:rsid w:val="0038316D"/>
    <w:rsid w:val="003835BA"/>
    <w:rsid w:val="0038393C"/>
    <w:rsid w:val="003839FD"/>
    <w:rsid w:val="00383C40"/>
    <w:rsid w:val="00385080"/>
    <w:rsid w:val="0038597B"/>
    <w:rsid w:val="00385E3D"/>
    <w:rsid w:val="003861E9"/>
    <w:rsid w:val="00386604"/>
    <w:rsid w:val="00386DD6"/>
    <w:rsid w:val="00386E19"/>
    <w:rsid w:val="00387687"/>
    <w:rsid w:val="00390795"/>
    <w:rsid w:val="00390B7F"/>
    <w:rsid w:val="00391836"/>
    <w:rsid w:val="003919B3"/>
    <w:rsid w:val="00391A6C"/>
    <w:rsid w:val="00392146"/>
    <w:rsid w:val="003925BF"/>
    <w:rsid w:val="003926B3"/>
    <w:rsid w:val="0039273B"/>
    <w:rsid w:val="0039282D"/>
    <w:rsid w:val="00392870"/>
    <w:rsid w:val="00392D77"/>
    <w:rsid w:val="0039323F"/>
    <w:rsid w:val="00393347"/>
    <w:rsid w:val="00393972"/>
    <w:rsid w:val="003939CA"/>
    <w:rsid w:val="003941C1"/>
    <w:rsid w:val="00394351"/>
    <w:rsid w:val="00394AFF"/>
    <w:rsid w:val="00394DE8"/>
    <w:rsid w:val="003950FD"/>
    <w:rsid w:val="003953C6"/>
    <w:rsid w:val="003960DC"/>
    <w:rsid w:val="003962C4"/>
    <w:rsid w:val="00396C66"/>
    <w:rsid w:val="00396F6D"/>
    <w:rsid w:val="00397350"/>
    <w:rsid w:val="003A04AB"/>
    <w:rsid w:val="003A093B"/>
    <w:rsid w:val="003A0A4E"/>
    <w:rsid w:val="003A0CDD"/>
    <w:rsid w:val="003A138B"/>
    <w:rsid w:val="003A140A"/>
    <w:rsid w:val="003A148E"/>
    <w:rsid w:val="003A1654"/>
    <w:rsid w:val="003A188F"/>
    <w:rsid w:val="003A20A6"/>
    <w:rsid w:val="003A2B71"/>
    <w:rsid w:val="003A2CD5"/>
    <w:rsid w:val="003A31A8"/>
    <w:rsid w:val="003A36A7"/>
    <w:rsid w:val="003A3930"/>
    <w:rsid w:val="003A39CB"/>
    <w:rsid w:val="003A3FE0"/>
    <w:rsid w:val="003A43B0"/>
    <w:rsid w:val="003A46B7"/>
    <w:rsid w:val="003A4C9C"/>
    <w:rsid w:val="003A4DE9"/>
    <w:rsid w:val="003A4F00"/>
    <w:rsid w:val="003A5AC7"/>
    <w:rsid w:val="003A5D9B"/>
    <w:rsid w:val="003A6318"/>
    <w:rsid w:val="003A657C"/>
    <w:rsid w:val="003A681B"/>
    <w:rsid w:val="003A6B38"/>
    <w:rsid w:val="003A6BDA"/>
    <w:rsid w:val="003A721B"/>
    <w:rsid w:val="003B005E"/>
    <w:rsid w:val="003B0E81"/>
    <w:rsid w:val="003B10F8"/>
    <w:rsid w:val="003B1113"/>
    <w:rsid w:val="003B141D"/>
    <w:rsid w:val="003B1501"/>
    <w:rsid w:val="003B15D2"/>
    <w:rsid w:val="003B21F7"/>
    <w:rsid w:val="003B2366"/>
    <w:rsid w:val="003B317F"/>
    <w:rsid w:val="003B331F"/>
    <w:rsid w:val="003B3B09"/>
    <w:rsid w:val="003B3C85"/>
    <w:rsid w:val="003B3E8B"/>
    <w:rsid w:val="003B4A8B"/>
    <w:rsid w:val="003B5A4E"/>
    <w:rsid w:val="003B5AD6"/>
    <w:rsid w:val="003B5B6D"/>
    <w:rsid w:val="003B5BF7"/>
    <w:rsid w:val="003B5C3C"/>
    <w:rsid w:val="003B607B"/>
    <w:rsid w:val="003B65A1"/>
    <w:rsid w:val="003B69EF"/>
    <w:rsid w:val="003B76AF"/>
    <w:rsid w:val="003B76C4"/>
    <w:rsid w:val="003C003A"/>
    <w:rsid w:val="003C0774"/>
    <w:rsid w:val="003C0CE1"/>
    <w:rsid w:val="003C1490"/>
    <w:rsid w:val="003C1D17"/>
    <w:rsid w:val="003C283F"/>
    <w:rsid w:val="003C3211"/>
    <w:rsid w:val="003C595B"/>
    <w:rsid w:val="003C5F90"/>
    <w:rsid w:val="003C60F9"/>
    <w:rsid w:val="003C6489"/>
    <w:rsid w:val="003C6C09"/>
    <w:rsid w:val="003C6EAB"/>
    <w:rsid w:val="003C76B4"/>
    <w:rsid w:val="003C7886"/>
    <w:rsid w:val="003C792B"/>
    <w:rsid w:val="003C7F38"/>
    <w:rsid w:val="003D0497"/>
    <w:rsid w:val="003D04F1"/>
    <w:rsid w:val="003D10DA"/>
    <w:rsid w:val="003D13AF"/>
    <w:rsid w:val="003D1581"/>
    <w:rsid w:val="003D1622"/>
    <w:rsid w:val="003D166F"/>
    <w:rsid w:val="003D1EB2"/>
    <w:rsid w:val="003D1F27"/>
    <w:rsid w:val="003D2345"/>
    <w:rsid w:val="003D24C6"/>
    <w:rsid w:val="003D274B"/>
    <w:rsid w:val="003D2892"/>
    <w:rsid w:val="003D2A80"/>
    <w:rsid w:val="003D2E21"/>
    <w:rsid w:val="003D2E7E"/>
    <w:rsid w:val="003D3245"/>
    <w:rsid w:val="003D3748"/>
    <w:rsid w:val="003D41A9"/>
    <w:rsid w:val="003D464D"/>
    <w:rsid w:val="003D4B89"/>
    <w:rsid w:val="003D4C3E"/>
    <w:rsid w:val="003D5072"/>
    <w:rsid w:val="003D58C6"/>
    <w:rsid w:val="003D64D7"/>
    <w:rsid w:val="003D6766"/>
    <w:rsid w:val="003D6CD4"/>
    <w:rsid w:val="003D6FC1"/>
    <w:rsid w:val="003D765D"/>
    <w:rsid w:val="003D7698"/>
    <w:rsid w:val="003D7E6D"/>
    <w:rsid w:val="003E0087"/>
    <w:rsid w:val="003E0478"/>
    <w:rsid w:val="003E0C6C"/>
    <w:rsid w:val="003E1D6A"/>
    <w:rsid w:val="003E2191"/>
    <w:rsid w:val="003E2300"/>
    <w:rsid w:val="003E2614"/>
    <w:rsid w:val="003E278B"/>
    <w:rsid w:val="003E2B81"/>
    <w:rsid w:val="003E3068"/>
    <w:rsid w:val="003E3BDC"/>
    <w:rsid w:val="003E440A"/>
    <w:rsid w:val="003E4414"/>
    <w:rsid w:val="003E4808"/>
    <w:rsid w:val="003E4FA9"/>
    <w:rsid w:val="003E51CA"/>
    <w:rsid w:val="003E5AD6"/>
    <w:rsid w:val="003E6225"/>
    <w:rsid w:val="003E6386"/>
    <w:rsid w:val="003E6C09"/>
    <w:rsid w:val="003E6D17"/>
    <w:rsid w:val="003F01E0"/>
    <w:rsid w:val="003F0F1D"/>
    <w:rsid w:val="003F118D"/>
    <w:rsid w:val="003F1191"/>
    <w:rsid w:val="003F19EC"/>
    <w:rsid w:val="003F2560"/>
    <w:rsid w:val="003F264F"/>
    <w:rsid w:val="003F27DF"/>
    <w:rsid w:val="003F33A6"/>
    <w:rsid w:val="003F3C6D"/>
    <w:rsid w:val="003F3D30"/>
    <w:rsid w:val="003F4808"/>
    <w:rsid w:val="003F4A00"/>
    <w:rsid w:val="003F6058"/>
    <w:rsid w:val="003F6103"/>
    <w:rsid w:val="003F61B5"/>
    <w:rsid w:val="003F63A5"/>
    <w:rsid w:val="003F6C3C"/>
    <w:rsid w:val="003F6EDA"/>
    <w:rsid w:val="003F7753"/>
    <w:rsid w:val="003F7EA7"/>
    <w:rsid w:val="0040006A"/>
    <w:rsid w:val="004005FD"/>
    <w:rsid w:val="00400BBB"/>
    <w:rsid w:val="00400DB3"/>
    <w:rsid w:val="00401102"/>
    <w:rsid w:val="00401226"/>
    <w:rsid w:val="00402464"/>
    <w:rsid w:val="004029C6"/>
    <w:rsid w:val="00402E8A"/>
    <w:rsid w:val="00403DE0"/>
    <w:rsid w:val="004040D0"/>
    <w:rsid w:val="00404C00"/>
    <w:rsid w:val="00404C63"/>
    <w:rsid w:val="00404D91"/>
    <w:rsid w:val="00405248"/>
    <w:rsid w:val="0040587B"/>
    <w:rsid w:val="004059B9"/>
    <w:rsid w:val="00405A17"/>
    <w:rsid w:val="00405BE6"/>
    <w:rsid w:val="00405E00"/>
    <w:rsid w:val="0040677F"/>
    <w:rsid w:val="004068BE"/>
    <w:rsid w:val="00406903"/>
    <w:rsid w:val="00406BE4"/>
    <w:rsid w:val="004076D6"/>
    <w:rsid w:val="00407748"/>
    <w:rsid w:val="00407B4C"/>
    <w:rsid w:val="00407CCD"/>
    <w:rsid w:val="00410CEB"/>
    <w:rsid w:val="004111D1"/>
    <w:rsid w:val="00411596"/>
    <w:rsid w:val="004116E1"/>
    <w:rsid w:val="00411B1C"/>
    <w:rsid w:val="00411B9A"/>
    <w:rsid w:val="00412A58"/>
    <w:rsid w:val="00412B24"/>
    <w:rsid w:val="00412CAE"/>
    <w:rsid w:val="00412DB8"/>
    <w:rsid w:val="00413836"/>
    <w:rsid w:val="00413F32"/>
    <w:rsid w:val="004142CC"/>
    <w:rsid w:val="00414340"/>
    <w:rsid w:val="0041434A"/>
    <w:rsid w:val="004144C2"/>
    <w:rsid w:val="00414F09"/>
    <w:rsid w:val="00415B48"/>
    <w:rsid w:val="00415D20"/>
    <w:rsid w:val="004166B5"/>
    <w:rsid w:val="0041682C"/>
    <w:rsid w:val="00416D6B"/>
    <w:rsid w:val="00416DD7"/>
    <w:rsid w:val="00417437"/>
    <w:rsid w:val="00417508"/>
    <w:rsid w:val="004179B5"/>
    <w:rsid w:val="004179BD"/>
    <w:rsid w:val="00417A0F"/>
    <w:rsid w:val="0042000A"/>
    <w:rsid w:val="004212EE"/>
    <w:rsid w:val="0042140A"/>
    <w:rsid w:val="0042143E"/>
    <w:rsid w:val="00421549"/>
    <w:rsid w:val="004216BA"/>
    <w:rsid w:val="00421EED"/>
    <w:rsid w:val="00422240"/>
    <w:rsid w:val="004229A3"/>
    <w:rsid w:val="00422D59"/>
    <w:rsid w:val="00422E75"/>
    <w:rsid w:val="00423882"/>
    <w:rsid w:val="00423B8D"/>
    <w:rsid w:val="00423C0C"/>
    <w:rsid w:val="00423DFC"/>
    <w:rsid w:val="00424199"/>
    <w:rsid w:val="00425097"/>
    <w:rsid w:val="004254FC"/>
    <w:rsid w:val="00425B90"/>
    <w:rsid w:val="0042601C"/>
    <w:rsid w:val="004262D6"/>
    <w:rsid w:val="004262EE"/>
    <w:rsid w:val="0042636A"/>
    <w:rsid w:val="0042641A"/>
    <w:rsid w:val="004264E3"/>
    <w:rsid w:val="004268CB"/>
    <w:rsid w:val="00426C84"/>
    <w:rsid w:val="004271B6"/>
    <w:rsid w:val="00427603"/>
    <w:rsid w:val="00427877"/>
    <w:rsid w:val="00427B10"/>
    <w:rsid w:val="00427F0E"/>
    <w:rsid w:val="00427F22"/>
    <w:rsid w:val="00427FA2"/>
    <w:rsid w:val="00430B64"/>
    <w:rsid w:val="00430E13"/>
    <w:rsid w:val="004319AF"/>
    <w:rsid w:val="00431E63"/>
    <w:rsid w:val="00432198"/>
    <w:rsid w:val="00432A0B"/>
    <w:rsid w:val="00433315"/>
    <w:rsid w:val="004337C7"/>
    <w:rsid w:val="0043393A"/>
    <w:rsid w:val="00433DA4"/>
    <w:rsid w:val="004340A3"/>
    <w:rsid w:val="00434249"/>
    <w:rsid w:val="0043424D"/>
    <w:rsid w:val="00434632"/>
    <w:rsid w:val="004346EB"/>
    <w:rsid w:val="004351A2"/>
    <w:rsid w:val="00435578"/>
    <w:rsid w:val="004360AB"/>
    <w:rsid w:val="00436407"/>
    <w:rsid w:val="004366D5"/>
    <w:rsid w:val="004367D4"/>
    <w:rsid w:val="00437695"/>
    <w:rsid w:val="00437714"/>
    <w:rsid w:val="004377A3"/>
    <w:rsid w:val="00437F70"/>
    <w:rsid w:val="00440030"/>
    <w:rsid w:val="0044003B"/>
    <w:rsid w:val="004401C6"/>
    <w:rsid w:val="00440266"/>
    <w:rsid w:val="004405A4"/>
    <w:rsid w:val="004406D1"/>
    <w:rsid w:val="00440763"/>
    <w:rsid w:val="00440A94"/>
    <w:rsid w:val="00440E29"/>
    <w:rsid w:val="00440E8D"/>
    <w:rsid w:val="00440F23"/>
    <w:rsid w:val="004417A0"/>
    <w:rsid w:val="00441855"/>
    <w:rsid w:val="00441905"/>
    <w:rsid w:val="004419AA"/>
    <w:rsid w:val="00441F1A"/>
    <w:rsid w:val="004423CD"/>
    <w:rsid w:val="00442509"/>
    <w:rsid w:val="00442AE9"/>
    <w:rsid w:val="00442EFA"/>
    <w:rsid w:val="004432E3"/>
    <w:rsid w:val="00443453"/>
    <w:rsid w:val="00443467"/>
    <w:rsid w:val="004435D3"/>
    <w:rsid w:val="00443981"/>
    <w:rsid w:val="00443BC3"/>
    <w:rsid w:val="00443C2F"/>
    <w:rsid w:val="00443CDC"/>
    <w:rsid w:val="00443D09"/>
    <w:rsid w:val="00444221"/>
    <w:rsid w:val="004444EE"/>
    <w:rsid w:val="00444731"/>
    <w:rsid w:val="00444B2C"/>
    <w:rsid w:val="00444D11"/>
    <w:rsid w:val="00445110"/>
    <w:rsid w:val="004458F8"/>
    <w:rsid w:val="004466AD"/>
    <w:rsid w:val="00446748"/>
    <w:rsid w:val="0045053F"/>
    <w:rsid w:val="004509A6"/>
    <w:rsid w:val="00450BDC"/>
    <w:rsid w:val="0045194D"/>
    <w:rsid w:val="00451BB8"/>
    <w:rsid w:val="00451C96"/>
    <w:rsid w:val="00451E4B"/>
    <w:rsid w:val="00451FA5"/>
    <w:rsid w:val="0045271F"/>
    <w:rsid w:val="00453492"/>
    <w:rsid w:val="00453522"/>
    <w:rsid w:val="0045397F"/>
    <w:rsid w:val="00453FE1"/>
    <w:rsid w:val="0045433E"/>
    <w:rsid w:val="00454709"/>
    <w:rsid w:val="00454829"/>
    <w:rsid w:val="00454988"/>
    <w:rsid w:val="00454B00"/>
    <w:rsid w:val="00454B08"/>
    <w:rsid w:val="00455C2C"/>
    <w:rsid w:val="00455D9B"/>
    <w:rsid w:val="00455DB8"/>
    <w:rsid w:val="00455F21"/>
    <w:rsid w:val="00456911"/>
    <w:rsid w:val="00457831"/>
    <w:rsid w:val="00460049"/>
    <w:rsid w:val="0046024B"/>
    <w:rsid w:val="0046033F"/>
    <w:rsid w:val="004603C1"/>
    <w:rsid w:val="0046139D"/>
    <w:rsid w:val="004613C7"/>
    <w:rsid w:val="00461538"/>
    <w:rsid w:val="00461DA5"/>
    <w:rsid w:val="00461E87"/>
    <w:rsid w:val="00462B82"/>
    <w:rsid w:val="00462C0F"/>
    <w:rsid w:val="00463624"/>
    <w:rsid w:val="004637CC"/>
    <w:rsid w:val="00463C57"/>
    <w:rsid w:val="004646FC"/>
    <w:rsid w:val="0046486B"/>
    <w:rsid w:val="00464AEE"/>
    <w:rsid w:val="00465BE2"/>
    <w:rsid w:val="00465ED2"/>
    <w:rsid w:val="0046621B"/>
    <w:rsid w:val="00466366"/>
    <w:rsid w:val="004669D1"/>
    <w:rsid w:val="00467170"/>
    <w:rsid w:val="0046734A"/>
    <w:rsid w:val="00467359"/>
    <w:rsid w:val="00467D6E"/>
    <w:rsid w:val="00471545"/>
    <w:rsid w:val="00471DFF"/>
    <w:rsid w:val="00472085"/>
    <w:rsid w:val="004727ED"/>
    <w:rsid w:val="00472B7C"/>
    <w:rsid w:val="00472C4B"/>
    <w:rsid w:val="00472E15"/>
    <w:rsid w:val="00473282"/>
    <w:rsid w:val="004732A1"/>
    <w:rsid w:val="004734AC"/>
    <w:rsid w:val="00473798"/>
    <w:rsid w:val="00473AF0"/>
    <w:rsid w:val="004741AA"/>
    <w:rsid w:val="004743E1"/>
    <w:rsid w:val="00474785"/>
    <w:rsid w:val="00475368"/>
    <w:rsid w:val="0047596E"/>
    <w:rsid w:val="00475BAD"/>
    <w:rsid w:val="00475FE3"/>
    <w:rsid w:val="004763E0"/>
    <w:rsid w:val="0047685E"/>
    <w:rsid w:val="00476C1C"/>
    <w:rsid w:val="00476DC8"/>
    <w:rsid w:val="00476E5D"/>
    <w:rsid w:val="00477485"/>
    <w:rsid w:val="004779DA"/>
    <w:rsid w:val="004801C6"/>
    <w:rsid w:val="00480AFE"/>
    <w:rsid w:val="00480B09"/>
    <w:rsid w:val="00480D87"/>
    <w:rsid w:val="0048106D"/>
    <w:rsid w:val="0048144B"/>
    <w:rsid w:val="004819D3"/>
    <w:rsid w:val="0048230A"/>
    <w:rsid w:val="00482C8E"/>
    <w:rsid w:val="00483AD1"/>
    <w:rsid w:val="004845B5"/>
    <w:rsid w:val="004848E2"/>
    <w:rsid w:val="0048496B"/>
    <w:rsid w:val="00484A33"/>
    <w:rsid w:val="00484C5C"/>
    <w:rsid w:val="00484F4F"/>
    <w:rsid w:val="004855B5"/>
    <w:rsid w:val="004855E0"/>
    <w:rsid w:val="00486061"/>
    <w:rsid w:val="004864E3"/>
    <w:rsid w:val="00486965"/>
    <w:rsid w:val="00487C51"/>
    <w:rsid w:val="00487F18"/>
    <w:rsid w:val="00490215"/>
    <w:rsid w:val="0049036E"/>
    <w:rsid w:val="0049041C"/>
    <w:rsid w:val="00490B09"/>
    <w:rsid w:val="00490E66"/>
    <w:rsid w:val="00490F29"/>
    <w:rsid w:val="00491AC3"/>
    <w:rsid w:val="00491B40"/>
    <w:rsid w:val="00491F27"/>
    <w:rsid w:val="00492897"/>
    <w:rsid w:val="00492A3F"/>
    <w:rsid w:val="00492A6C"/>
    <w:rsid w:val="00492AF1"/>
    <w:rsid w:val="004930B2"/>
    <w:rsid w:val="00493A51"/>
    <w:rsid w:val="00493A54"/>
    <w:rsid w:val="00493B6A"/>
    <w:rsid w:val="00493CFB"/>
    <w:rsid w:val="00493E25"/>
    <w:rsid w:val="00493F31"/>
    <w:rsid w:val="00494480"/>
    <w:rsid w:val="00494501"/>
    <w:rsid w:val="0049494F"/>
    <w:rsid w:val="004952A1"/>
    <w:rsid w:val="00495BF9"/>
    <w:rsid w:val="00495CC4"/>
    <w:rsid w:val="00496C3D"/>
    <w:rsid w:val="00497C42"/>
    <w:rsid w:val="00497D8E"/>
    <w:rsid w:val="004A0018"/>
    <w:rsid w:val="004A060A"/>
    <w:rsid w:val="004A17FC"/>
    <w:rsid w:val="004A2480"/>
    <w:rsid w:val="004A2A66"/>
    <w:rsid w:val="004A31C9"/>
    <w:rsid w:val="004A3320"/>
    <w:rsid w:val="004A33FF"/>
    <w:rsid w:val="004A3529"/>
    <w:rsid w:val="004A3BC6"/>
    <w:rsid w:val="004A40DB"/>
    <w:rsid w:val="004A5286"/>
    <w:rsid w:val="004A5CAA"/>
    <w:rsid w:val="004A607F"/>
    <w:rsid w:val="004A630F"/>
    <w:rsid w:val="004A63DD"/>
    <w:rsid w:val="004A6C9C"/>
    <w:rsid w:val="004A6DFD"/>
    <w:rsid w:val="004A72E1"/>
    <w:rsid w:val="004A7A7F"/>
    <w:rsid w:val="004A7C76"/>
    <w:rsid w:val="004A7DB8"/>
    <w:rsid w:val="004B0B13"/>
    <w:rsid w:val="004B0C46"/>
    <w:rsid w:val="004B0F92"/>
    <w:rsid w:val="004B123C"/>
    <w:rsid w:val="004B14FB"/>
    <w:rsid w:val="004B156B"/>
    <w:rsid w:val="004B1642"/>
    <w:rsid w:val="004B1964"/>
    <w:rsid w:val="004B1C49"/>
    <w:rsid w:val="004B20DE"/>
    <w:rsid w:val="004B2329"/>
    <w:rsid w:val="004B33E0"/>
    <w:rsid w:val="004B374F"/>
    <w:rsid w:val="004B43A6"/>
    <w:rsid w:val="004B43EE"/>
    <w:rsid w:val="004B4A80"/>
    <w:rsid w:val="004B595B"/>
    <w:rsid w:val="004B60C6"/>
    <w:rsid w:val="004B6CB4"/>
    <w:rsid w:val="004B6FDE"/>
    <w:rsid w:val="004B7453"/>
    <w:rsid w:val="004B74E0"/>
    <w:rsid w:val="004B798E"/>
    <w:rsid w:val="004B7E29"/>
    <w:rsid w:val="004C022D"/>
    <w:rsid w:val="004C039B"/>
    <w:rsid w:val="004C0452"/>
    <w:rsid w:val="004C108D"/>
    <w:rsid w:val="004C15CE"/>
    <w:rsid w:val="004C19E9"/>
    <w:rsid w:val="004C29AD"/>
    <w:rsid w:val="004C2C1C"/>
    <w:rsid w:val="004C32FB"/>
    <w:rsid w:val="004C38FC"/>
    <w:rsid w:val="004C3CAE"/>
    <w:rsid w:val="004C41EA"/>
    <w:rsid w:val="004C45F8"/>
    <w:rsid w:val="004C4C88"/>
    <w:rsid w:val="004C5BD6"/>
    <w:rsid w:val="004C629D"/>
    <w:rsid w:val="004C63C6"/>
    <w:rsid w:val="004C66C4"/>
    <w:rsid w:val="004C672E"/>
    <w:rsid w:val="004C67C2"/>
    <w:rsid w:val="004C7228"/>
    <w:rsid w:val="004C77C7"/>
    <w:rsid w:val="004C7D93"/>
    <w:rsid w:val="004D08DD"/>
    <w:rsid w:val="004D0AD5"/>
    <w:rsid w:val="004D0BAF"/>
    <w:rsid w:val="004D1097"/>
    <w:rsid w:val="004D1828"/>
    <w:rsid w:val="004D1C6C"/>
    <w:rsid w:val="004D228A"/>
    <w:rsid w:val="004D229F"/>
    <w:rsid w:val="004D29A1"/>
    <w:rsid w:val="004D2B50"/>
    <w:rsid w:val="004D2C2A"/>
    <w:rsid w:val="004D3003"/>
    <w:rsid w:val="004D3C94"/>
    <w:rsid w:val="004D441D"/>
    <w:rsid w:val="004D44FD"/>
    <w:rsid w:val="004D465E"/>
    <w:rsid w:val="004D48EF"/>
    <w:rsid w:val="004D491D"/>
    <w:rsid w:val="004D4BCD"/>
    <w:rsid w:val="004D56D1"/>
    <w:rsid w:val="004D5F53"/>
    <w:rsid w:val="004D60D7"/>
    <w:rsid w:val="004D6529"/>
    <w:rsid w:val="004D671E"/>
    <w:rsid w:val="004D6CDE"/>
    <w:rsid w:val="004D6D43"/>
    <w:rsid w:val="004D713F"/>
    <w:rsid w:val="004D7252"/>
    <w:rsid w:val="004D7488"/>
    <w:rsid w:val="004D7708"/>
    <w:rsid w:val="004D7963"/>
    <w:rsid w:val="004E0D2A"/>
    <w:rsid w:val="004E0D91"/>
    <w:rsid w:val="004E0DD5"/>
    <w:rsid w:val="004E1A09"/>
    <w:rsid w:val="004E1E84"/>
    <w:rsid w:val="004E23CD"/>
    <w:rsid w:val="004E2B55"/>
    <w:rsid w:val="004E2D54"/>
    <w:rsid w:val="004E304D"/>
    <w:rsid w:val="004E31B0"/>
    <w:rsid w:val="004E40E1"/>
    <w:rsid w:val="004E4194"/>
    <w:rsid w:val="004E4195"/>
    <w:rsid w:val="004E4234"/>
    <w:rsid w:val="004E50EF"/>
    <w:rsid w:val="004E6491"/>
    <w:rsid w:val="004E77CF"/>
    <w:rsid w:val="004E7892"/>
    <w:rsid w:val="004E7F5D"/>
    <w:rsid w:val="004ECCA5"/>
    <w:rsid w:val="004F0166"/>
    <w:rsid w:val="004F0458"/>
    <w:rsid w:val="004F07DB"/>
    <w:rsid w:val="004F0B58"/>
    <w:rsid w:val="004F1312"/>
    <w:rsid w:val="004F1693"/>
    <w:rsid w:val="004F1BB3"/>
    <w:rsid w:val="004F1BEA"/>
    <w:rsid w:val="004F2793"/>
    <w:rsid w:val="004F27E0"/>
    <w:rsid w:val="004F3194"/>
    <w:rsid w:val="004F3411"/>
    <w:rsid w:val="004F3775"/>
    <w:rsid w:val="004F37ED"/>
    <w:rsid w:val="004F3C46"/>
    <w:rsid w:val="004F41FB"/>
    <w:rsid w:val="004F479D"/>
    <w:rsid w:val="004F4C10"/>
    <w:rsid w:val="004F516E"/>
    <w:rsid w:val="004F55A3"/>
    <w:rsid w:val="004F6213"/>
    <w:rsid w:val="004F6928"/>
    <w:rsid w:val="004F7542"/>
    <w:rsid w:val="004F75E7"/>
    <w:rsid w:val="005002AC"/>
    <w:rsid w:val="00500474"/>
    <w:rsid w:val="005005C1"/>
    <w:rsid w:val="0050061D"/>
    <w:rsid w:val="00500BBB"/>
    <w:rsid w:val="00501057"/>
    <w:rsid w:val="0050125F"/>
    <w:rsid w:val="00501272"/>
    <w:rsid w:val="0050169A"/>
    <w:rsid w:val="005016B2"/>
    <w:rsid w:val="00501922"/>
    <w:rsid w:val="00501DD8"/>
    <w:rsid w:val="00501E30"/>
    <w:rsid w:val="0050304C"/>
    <w:rsid w:val="005031E9"/>
    <w:rsid w:val="005035B6"/>
    <w:rsid w:val="00503ABC"/>
    <w:rsid w:val="00504086"/>
    <w:rsid w:val="005041F4"/>
    <w:rsid w:val="005049C6"/>
    <w:rsid w:val="00505376"/>
    <w:rsid w:val="0050549B"/>
    <w:rsid w:val="005055A7"/>
    <w:rsid w:val="005055C6"/>
    <w:rsid w:val="00506820"/>
    <w:rsid w:val="005071F5"/>
    <w:rsid w:val="00507338"/>
    <w:rsid w:val="0050741C"/>
    <w:rsid w:val="005076D5"/>
    <w:rsid w:val="00507824"/>
    <w:rsid w:val="00507B6D"/>
    <w:rsid w:val="00510D14"/>
    <w:rsid w:val="00511376"/>
    <w:rsid w:val="00511643"/>
    <w:rsid w:val="0051164E"/>
    <w:rsid w:val="005119AF"/>
    <w:rsid w:val="00511F79"/>
    <w:rsid w:val="005121CC"/>
    <w:rsid w:val="005121EB"/>
    <w:rsid w:val="00512461"/>
    <w:rsid w:val="00512732"/>
    <w:rsid w:val="005127F1"/>
    <w:rsid w:val="0051316C"/>
    <w:rsid w:val="0051334A"/>
    <w:rsid w:val="00513407"/>
    <w:rsid w:val="00513963"/>
    <w:rsid w:val="00513AD6"/>
    <w:rsid w:val="00513B34"/>
    <w:rsid w:val="00514072"/>
    <w:rsid w:val="00514234"/>
    <w:rsid w:val="005143AA"/>
    <w:rsid w:val="005143E7"/>
    <w:rsid w:val="00515003"/>
    <w:rsid w:val="00515097"/>
    <w:rsid w:val="005153F0"/>
    <w:rsid w:val="005158C4"/>
    <w:rsid w:val="00516675"/>
    <w:rsid w:val="00516C06"/>
    <w:rsid w:val="0052008D"/>
    <w:rsid w:val="00520803"/>
    <w:rsid w:val="005211C6"/>
    <w:rsid w:val="00521AB9"/>
    <w:rsid w:val="00522141"/>
    <w:rsid w:val="005233B2"/>
    <w:rsid w:val="005234E8"/>
    <w:rsid w:val="005249F2"/>
    <w:rsid w:val="00524C2E"/>
    <w:rsid w:val="00525362"/>
    <w:rsid w:val="005258EC"/>
    <w:rsid w:val="005259AE"/>
    <w:rsid w:val="00526E0C"/>
    <w:rsid w:val="005270D8"/>
    <w:rsid w:val="005277A2"/>
    <w:rsid w:val="00527A07"/>
    <w:rsid w:val="00530036"/>
    <w:rsid w:val="00530162"/>
    <w:rsid w:val="005301D4"/>
    <w:rsid w:val="00530426"/>
    <w:rsid w:val="00530756"/>
    <w:rsid w:val="00530981"/>
    <w:rsid w:val="00530AB2"/>
    <w:rsid w:val="00530D89"/>
    <w:rsid w:val="005313BF"/>
    <w:rsid w:val="0053170A"/>
    <w:rsid w:val="00531A1E"/>
    <w:rsid w:val="00531D1D"/>
    <w:rsid w:val="00531F4B"/>
    <w:rsid w:val="00532004"/>
    <w:rsid w:val="00532FF2"/>
    <w:rsid w:val="00533333"/>
    <w:rsid w:val="005334C0"/>
    <w:rsid w:val="0053375C"/>
    <w:rsid w:val="00533C4C"/>
    <w:rsid w:val="00533E7D"/>
    <w:rsid w:val="005340EF"/>
    <w:rsid w:val="00534235"/>
    <w:rsid w:val="00534380"/>
    <w:rsid w:val="0053481B"/>
    <w:rsid w:val="005348C6"/>
    <w:rsid w:val="005351F5"/>
    <w:rsid w:val="00535219"/>
    <w:rsid w:val="005352AC"/>
    <w:rsid w:val="0053545C"/>
    <w:rsid w:val="005355D9"/>
    <w:rsid w:val="005363D9"/>
    <w:rsid w:val="00536B2E"/>
    <w:rsid w:val="005377FD"/>
    <w:rsid w:val="00537B62"/>
    <w:rsid w:val="00537DF9"/>
    <w:rsid w:val="00537F5B"/>
    <w:rsid w:val="00540058"/>
    <w:rsid w:val="00540A83"/>
    <w:rsid w:val="00540B29"/>
    <w:rsid w:val="00541150"/>
    <w:rsid w:val="00541E2A"/>
    <w:rsid w:val="00542131"/>
    <w:rsid w:val="00542891"/>
    <w:rsid w:val="00543045"/>
    <w:rsid w:val="005432F9"/>
    <w:rsid w:val="00543B15"/>
    <w:rsid w:val="005440B4"/>
    <w:rsid w:val="00544258"/>
    <w:rsid w:val="00544269"/>
    <w:rsid w:val="005442DF"/>
    <w:rsid w:val="005443FC"/>
    <w:rsid w:val="0054536B"/>
    <w:rsid w:val="005455C1"/>
    <w:rsid w:val="0054583B"/>
    <w:rsid w:val="00545B1A"/>
    <w:rsid w:val="00545C09"/>
    <w:rsid w:val="0054633B"/>
    <w:rsid w:val="00546C11"/>
    <w:rsid w:val="00546E59"/>
    <w:rsid w:val="00547008"/>
    <w:rsid w:val="00547131"/>
    <w:rsid w:val="00547627"/>
    <w:rsid w:val="00550132"/>
    <w:rsid w:val="005501FA"/>
    <w:rsid w:val="00550294"/>
    <w:rsid w:val="00550A23"/>
    <w:rsid w:val="0055128C"/>
    <w:rsid w:val="005519FC"/>
    <w:rsid w:val="00551ABB"/>
    <w:rsid w:val="00551F1C"/>
    <w:rsid w:val="00552107"/>
    <w:rsid w:val="005522EA"/>
    <w:rsid w:val="00553183"/>
    <w:rsid w:val="00553984"/>
    <w:rsid w:val="005546B1"/>
    <w:rsid w:val="00554A5F"/>
    <w:rsid w:val="00554BBA"/>
    <w:rsid w:val="00554BF0"/>
    <w:rsid w:val="005554C7"/>
    <w:rsid w:val="005555E7"/>
    <w:rsid w:val="00555714"/>
    <w:rsid w:val="005559A7"/>
    <w:rsid w:val="00555E36"/>
    <w:rsid w:val="00556857"/>
    <w:rsid w:val="00556B52"/>
    <w:rsid w:val="00556C08"/>
    <w:rsid w:val="00557045"/>
    <w:rsid w:val="005571C3"/>
    <w:rsid w:val="00557314"/>
    <w:rsid w:val="00557E8E"/>
    <w:rsid w:val="00560313"/>
    <w:rsid w:val="005608FB"/>
    <w:rsid w:val="00560F6E"/>
    <w:rsid w:val="00560FEF"/>
    <w:rsid w:val="00561609"/>
    <w:rsid w:val="00561943"/>
    <w:rsid w:val="00561CA3"/>
    <w:rsid w:val="00561F3E"/>
    <w:rsid w:val="005622F9"/>
    <w:rsid w:val="00562513"/>
    <w:rsid w:val="00562AEC"/>
    <w:rsid w:val="0056363C"/>
    <w:rsid w:val="00563F93"/>
    <w:rsid w:val="00563FFF"/>
    <w:rsid w:val="005648AA"/>
    <w:rsid w:val="00565083"/>
    <w:rsid w:val="005651BD"/>
    <w:rsid w:val="005651E2"/>
    <w:rsid w:val="00565815"/>
    <w:rsid w:val="00565AC7"/>
    <w:rsid w:val="00565CC8"/>
    <w:rsid w:val="0056711D"/>
    <w:rsid w:val="00567701"/>
    <w:rsid w:val="0056776A"/>
    <w:rsid w:val="0056798A"/>
    <w:rsid w:val="0057021D"/>
    <w:rsid w:val="00570400"/>
    <w:rsid w:val="00570404"/>
    <w:rsid w:val="00570582"/>
    <w:rsid w:val="00570915"/>
    <w:rsid w:val="00570FD3"/>
    <w:rsid w:val="00570FD9"/>
    <w:rsid w:val="00571594"/>
    <w:rsid w:val="0057180D"/>
    <w:rsid w:val="005719B0"/>
    <w:rsid w:val="00572172"/>
    <w:rsid w:val="00572227"/>
    <w:rsid w:val="0057242E"/>
    <w:rsid w:val="005727AD"/>
    <w:rsid w:val="00573716"/>
    <w:rsid w:val="00573A7D"/>
    <w:rsid w:val="00573BEC"/>
    <w:rsid w:val="00574398"/>
    <w:rsid w:val="00574CD7"/>
    <w:rsid w:val="00575187"/>
    <w:rsid w:val="00575918"/>
    <w:rsid w:val="00575D91"/>
    <w:rsid w:val="00575DB1"/>
    <w:rsid w:val="00575DF3"/>
    <w:rsid w:val="0057653F"/>
    <w:rsid w:val="005765AB"/>
    <w:rsid w:val="00576F0E"/>
    <w:rsid w:val="00576FF1"/>
    <w:rsid w:val="00577B31"/>
    <w:rsid w:val="00577DE9"/>
    <w:rsid w:val="00577E66"/>
    <w:rsid w:val="005805C2"/>
    <w:rsid w:val="00580F21"/>
    <w:rsid w:val="00581172"/>
    <w:rsid w:val="00581A91"/>
    <w:rsid w:val="005821FB"/>
    <w:rsid w:val="00582248"/>
    <w:rsid w:val="005825A1"/>
    <w:rsid w:val="00582A79"/>
    <w:rsid w:val="00582C34"/>
    <w:rsid w:val="00582FD6"/>
    <w:rsid w:val="0058322A"/>
    <w:rsid w:val="00583727"/>
    <w:rsid w:val="00583ABE"/>
    <w:rsid w:val="005844E5"/>
    <w:rsid w:val="005848DC"/>
    <w:rsid w:val="00584D06"/>
    <w:rsid w:val="00584DBC"/>
    <w:rsid w:val="005857C9"/>
    <w:rsid w:val="0058584D"/>
    <w:rsid w:val="005863CF"/>
    <w:rsid w:val="00586698"/>
    <w:rsid w:val="00587361"/>
    <w:rsid w:val="00587678"/>
    <w:rsid w:val="00587C78"/>
    <w:rsid w:val="00587D65"/>
    <w:rsid w:val="00590225"/>
    <w:rsid w:val="00590B68"/>
    <w:rsid w:val="005910BE"/>
    <w:rsid w:val="0059155E"/>
    <w:rsid w:val="005927E8"/>
    <w:rsid w:val="00592D57"/>
    <w:rsid w:val="00592E64"/>
    <w:rsid w:val="005937B2"/>
    <w:rsid w:val="00593A9B"/>
    <w:rsid w:val="00593DF1"/>
    <w:rsid w:val="0059427A"/>
    <w:rsid w:val="00594B31"/>
    <w:rsid w:val="00594FCC"/>
    <w:rsid w:val="0059522D"/>
    <w:rsid w:val="00595375"/>
    <w:rsid w:val="00595D25"/>
    <w:rsid w:val="005962FD"/>
    <w:rsid w:val="0059641B"/>
    <w:rsid w:val="005964B2"/>
    <w:rsid w:val="00596614"/>
    <w:rsid w:val="0059698F"/>
    <w:rsid w:val="00596A34"/>
    <w:rsid w:val="0059721B"/>
    <w:rsid w:val="0059724F"/>
    <w:rsid w:val="005977FA"/>
    <w:rsid w:val="005978BE"/>
    <w:rsid w:val="00597C2F"/>
    <w:rsid w:val="00597D79"/>
    <w:rsid w:val="00597F24"/>
    <w:rsid w:val="005A01B2"/>
    <w:rsid w:val="005A0C35"/>
    <w:rsid w:val="005A1D90"/>
    <w:rsid w:val="005A1FC7"/>
    <w:rsid w:val="005A1FD4"/>
    <w:rsid w:val="005A2D38"/>
    <w:rsid w:val="005A2DB3"/>
    <w:rsid w:val="005A362F"/>
    <w:rsid w:val="005A36D8"/>
    <w:rsid w:val="005A3D6E"/>
    <w:rsid w:val="005A3E3A"/>
    <w:rsid w:val="005A3FE4"/>
    <w:rsid w:val="005A41A8"/>
    <w:rsid w:val="005A4700"/>
    <w:rsid w:val="005A4930"/>
    <w:rsid w:val="005A4DFB"/>
    <w:rsid w:val="005A4F08"/>
    <w:rsid w:val="005A51A9"/>
    <w:rsid w:val="005A51D6"/>
    <w:rsid w:val="005A52F9"/>
    <w:rsid w:val="005A5A9F"/>
    <w:rsid w:val="005A5DFF"/>
    <w:rsid w:val="005A672E"/>
    <w:rsid w:val="005A67F5"/>
    <w:rsid w:val="005A68FD"/>
    <w:rsid w:val="005A6DF5"/>
    <w:rsid w:val="005A7EB1"/>
    <w:rsid w:val="005A7EE4"/>
    <w:rsid w:val="005B01EF"/>
    <w:rsid w:val="005B10C9"/>
    <w:rsid w:val="005B15BA"/>
    <w:rsid w:val="005B15FE"/>
    <w:rsid w:val="005B28C4"/>
    <w:rsid w:val="005B2CC7"/>
    <w:rsid w:val="005B2DDF"/>
    <w:rsid w:val="005B2E88"/>
    <w:rsid w:val="005B34AA"/>
    <w:rsid w:val="005B352F"/>
    <w:rsid w:val="005B360A"/>
    <w:rsid w:val="005B36DE"/>
    <w:rsid w:val="005B3797"/>
    <w:rsid w:val="005B419A"/>
    <w:rsid w:val="005B475C"/>
    <w:rsid w:val="005B4B57"/>
    <w:rsid w:val="005B4D8E"/>
    <w:rsid w:val="005B4F05"/>
    <w:rsid w:val="005B528B"/>
    <w:rsid w:val="005B585A"/>
    <w:rsid w:val="005B5AD3"/>
    <w:rsid w:val="005B5BE4"/>
    <w:rsid w:val="005B5C26"/>
    <w:rsid w:val="005B5F60"/>
    <w:rsid w:val="005B6255"/>
    <w:rsid w:val="005B696F"/>
    <w:rsid w:val="005B6CAB"/>
    <w:rsid w:val="005B6CC9"/>
    <w:rsid w:val="005B6EA7"/>
    <w:rsid w:val="005B6F32"/>
    <w:rsid w:val="005B7320"/>
    <w:rsid w:val="005B746C"/>
    <w:rsid w:val="005B7D5B"/>
    <w:rsid w:val="005B7E34"/>
    <w:rsid w:val="005B7F0C"/>
    <w:rsid w:val="005C0101"/>
    <w:rsid w:val="005C15D3"/>
    <w:rsid w:val="005C1727"/>
    <w:rsid w:val="005C278C"/>
    <w:rsid w:val="005C3475"/>
    <w:rsid w:val="005C34BB"/>
    <w:rsid w:val="005C36D1"/>
    <w:rsid w:val="005C3701"/>
    <w:rsid w:val="005C37CB"/>
    <w:rsid w:val="005C41AB"/>
    <w:rsid w:val="005C4936"/>
    <w:rsid w:val="005C496B"/>
    <w:rsid w:val="005C497A"/>
    <w:rsid w:val="005C5E1E"/>
    <w:rsid w:val="005C5E4F"/>
    <w:rsid w:val="005C6704"/>
    <w:rsid w:val="005C6EB7"/>
    <w:rsid w:val="005C7039"/>
    <w:rsid w:val="005C722C"/>
    <w:rsid w:val="005C732C"/>
    <w:rsid w:val="005D15DE"/>
    <w:rsid w:val="005D22E0"/>
    <w:rsid w:val="005D2881"/>
    <w:rsid w:val="005D2909"/>
    <w:rsid w:val="005D2DE0"/>
    <w:rsid w:val="005D2F07"/>
    <w:rsid w:val="005D2F20"/>
    <w:rsid w:val="005D322E"/>
    <w:rsid w:val="005D379F"/>
    <w:rsid w:val="005D393F"/>
    <w:rsid w:val="005D3DBB"/>
    <w:rsid w:val="005D3F3F"/>
    <w:rsid w:val="005D44D1"/>
    <w:rsid w:val="005D4804"/>
    <w:rsid w:val="005D4C8F"/>
    <w:rsid w:val="005D4D0B"/>
    <w:rsid w:val="005D53D0"/>
    <w:rsid w:val="005D5589"/>
    <w:rsid w:val="005D5ACD"/>
    <w:rsid w:val="005D5CA8"/>
    <w:rsid w:val="005D5D59"/>
    <w:rsid w:val="005D5E6B"/>
    <w:rsid w:val="005D5FDF"/>
    <w:rsid w:val="005D6908"/>
    <w:rsid w:val="005D71E2"/>
    <w:rsid w:val="005D7B9D"/>
    <w:rsid w:val="005D7C19"/>
    <w:rsid w:val="005D7F70"/>
    <w:rsid w:val="005D7FA6"/>
    <w:rsid w:val="005E09A1"/>
    <w:rsid w:val="005E1396"/>
    <w:rsid w:val="005E143D"/>
    <w:rsid w:val="005E17A9"/>
    <w:rsid w:val="005E2006"/>
    <w:rsid w:val="005E23D6"/>
    <w:rsid w:val="005E38D7"/>
    <w:rsid w:val="005E3C30"/>
    <w:rsid w:val="005E4A8B"/>
    <w:rsid w:val="005E4D30"/>
    <w:rsid w:val="005E4F32"/>
    <w:rsid w:val="005E5039"/>
    <w:rsid w:val="005E57B5"/>
    <w:rsid w:val="005E5916"/>
    <w:rsid w:val="005E5B18"/>
    <w:rsid w:val="005E6375"/>
    <w:rsid w:val="005E6414"/>
    <w:rsid w:val="005E68E7"/>
    <w:rsid w:val="005E691E"/>
    <w:rsid w:val="005E7EAB"/>
    <w:rsid w:val="005F054E"/>
    <w:rsid w:val="005F0793"/>
    <w:rsid w:val="005F0B56"/>
    <w:rsid w:val="005F17DD"/>
    <w:rsid w:val="005F1804"/>
    <w:rsid w:val="005F1E0E"/>
    <w:rsid w:val="005F2608"/>
    <w:rsid w:val="005F325A"/>
    <w:rsid w:val="005F41D9"/>
    <w:rsid w:val="005F45A9"/>
    <w:rsid w:val="005F466D"/>
    <w:rsid w:val="005F4753"/>
    <w:rsid w:val="005F4B38"/>
    <w:rsid w:val="005F4BA0"/>
    <w:rsid w:val="005F50B2"/>
    <w:rsid w:val="005F58F8"/>
    <w:rsid w:val="005F6299"/>
    <w:rsid w:val="005F6355"/>
    <w:rsid w:val="005F6811"/>
    <w:rsid w:val="005F6967"/>
    <w:rsid w:val="005F696C"/>
    <w:rsid w:val="005F710E"/>
    <w:rsid w:val="005F7268"/>
    <w:rsid w:val="005F762B"/>
    <w:rsid w:val="005F77F4"/>
    <w:rsid w:val="005F7D12"/>
    <w:rsid w:val="006003C6"/>
    <w:rsid w:val="006004A9"/>
    <w:rsid w:val="006006A8"/>
    <w:rsid w:val="00600C2C"/>
    <w:rsid w:val="00600FAE"/>
    <w:rsid w:val="00601058"/>
    <w:rsid w:val="00601497"/>
    <w:rsid w:val="00601CA2"/>
    <w:rsid w:val="00601CC6"/>
    <w:rsid w:val="00601F20"/>
    <w:rsid w:val="0060237F"/>
    <w:rsid w:val="00602578"/>
    <w:rsid w:val="006025FF"/>
    <w:rsid w:val="00602ACF"/>
    <w:rsid w:val="00602D87"/>
    <w:rsid w:val="0060336D"/>
    <w:rsid w:val="006036B1"/>
    <w:rsid w:val="006036BF"/>
    <w:rsid w:val="006036D1"/>
    <w:rsid w:val="00603880"/>
    <w:rsid w:val="006040C6"/>
    <w:rsid w:val="00604D7F"/>
    <w:rsid w:val="00604E72"/>
    <w:rsid w:val="006058D8"/>
    <w:rsid w:val="00605D04"/>
    <w:rsid w:val="00605EB0"/>
    <w:rsid w:val="0060622C"/>
    <w:rsid w:val="00606275"/>
    <w:rsid w:val="00606A80"/>
    <w:rsid w:val="00606AA6"/>
    <w:rsid w:val="00606B60"/>
    <w:rsid w:val="006079EA"/>
    <w:rsid w:val="0061047B"/>
    <w:rsid w:val="006104E2"/>
    <w:rsid w:val="006108CD"/>
    <w:rsid w:val="00610F64"/>
    <w:rsid w:val="00610F96"/>
    <w:rsid w:val="00610FF8"/>
    <w:rsid w:val="006113C7"/>
    <w:rsid w:val="006113E1"/>
    <w:rsid w:val="0061141F"/>
    <w:rsid w:val="00611D92"/>
    <w:rsid w:val="006121EB"/>
    <w:rsid w:val="00612310"/>
    <w:rsid w:val="00612398"/>
    <w:rsid w:val="006128D2"/>
    <w:rsid w:val="00612A5A"/>
    <w:rsid w:val="00612BBE"/>
    <w:rsid w:val="00612C55"/>
    <w:rsid w:val="00612E41"/>
    <w:rsid w:val="00613608"/>
    <w:rsid w:val="00613677"/>
    <w:rsid w:val="00613FF0"/>
    <w:rsid w:val="006148A7"/>
    <w:rsid w:val="00614983"/>
    <w:rsid w:val="006149EA"/>
    <w:rsid w:val="006152C2"/>
    <w:rsid w:val="00615504"/>
    <w:rsid w:val="0061591F"/>
    <w:rsid w:val="00616151"/>
    <w:rsid w:val="00616C3B"/>
    <w:rsid w:val="0061751A"/>
    <w:rsid w:val="0061795C"/>
    <w:rsid w:val="00620462"/>
    <w:rsid w:val="0062046E"/>
    <w:rsid w:val="00620530"/>
    <w:rsid w:val="00620865"/>
    <w:rsid w:val="0062114A"/>
    <w:rsid w:val="0062172D"/>
    <w:rsid w:val="0062198E"/>
    <w:rsid w:val="00621E24"/>
    <w:rsid w:val="00621F58"/>
    <w:rsid w:val="006226F5"/>
    <w:rsid w:val="00623B2F"/>
    <w:rsid w:val="00623BC3"/>
    <w:rsid w:val="00623BDB"/>
    <w:rsid w:val="00624035"/>
    <w:rsid w:val="006245D6"/>
    <w:rsid w:val="00624C67"/>
    <w:rsid w:val="00624CE9"/>
    <w:rsid w:val="00624EF9"/>
    <w:rsid w:val="0062544D"/>
    <w:rsid w:val="006258CB"/>
    <w:rsid w:val="006259EA"/>
    <w:rsid w:val="006261C4"/>
    <w:rsid w:val="006263E8"/>
    <w:rsid w:val="00626757"/>
    <w:rsid w:val="006275E7"/>
    <w:rsid w:val="006278DB"/>
    <w:rsid w:val="0063075E"/>
    <w:rsid w:val="006307A9"/>
    <w:rsid w:val="00630C5D"/>
    <w:rsid w:val="00630EBD"/>
    <w:rsid w:val="006317C5"/>
    <w:rsid w:val="00632375"/>
    <w:rsid w:val="006324E4"/>
    <w:rsid w:val="00632BA1"/>
    <w:rsid w:val="006331FF"/>
    <w:rsid w:val="00633422"/>
    <w:rsid w:val="006338EA"/>
    <w:rsid w:val="00633CD0"/>
    <w:rsid w:val="00633E5D"/>
    <w:rsid w:val="00634503"/>
    <w:rsid w:val="00634F95"/>
    <w:rsid w:val="006352CC"/>
    <w:rsid w:val="006354E1"/>
    <w:rsid w:val="00635AA6"/>
    <w:rsid w:val="00636F74"/>
    <w:rsid w:val="00637334"/>
    <w:rsid w:val="006377D5"/>
    <w:rsid w:val="00637A86"/>
    <w:rsid w:val="00637ED7"/>
    <w:rsid w:val="00637FA3"/>
    <w:rsid w:val="00640648"/>
    <w:rsid w:val="00640E15"/>
    <w:rsid w:val="00641079"/>
    <w:rsid w:val="00641099"/>
    <w:rsid w:val="00641743"/>
    <w:rsid w:val="00641D85"/>
    <w:rsid w:val="00641E63"/>
    <w:rsid w:val="00642A8E"/>
    <w:rsid w:val="00642C44"/>
    <w:rsid w:val="00642DC4"/>
    <w:rsid w:val="00643094"/>
    <w:rsid w:val="00645317"/>
    <w:rsid w:val="00645B6B"/>
    <w:rsid w:val="00645D49"/>
    <w:rsid w:val="00646462"/>
    <w:rsid w:val="006464EA"/>
    <w:rsid w:val="00646658"/>
    <w:rsid w:val="00646CEB"/>
    <w:rsid w:val="00646DEE"/>
    <w:rsid w:val="006471D3"/>
    <w:rsid w:val="0064752D"/>
    <w:rsid w:val="0064758F"/>
    <w:rsid w:val="00647975"/>
    <w:rsid w:val="00647A05"/>
    <w:rsid w:val="0065081A"/>
    <w:rsid w:val="0065099B"/>
    <w:rsid w:val="00650EB4"/>
    <w:rsid w:val="006513A9"/>
    <w:rsid w:val="006514EC"/>
    <w:rsid w:val="00651663"/>
    <w:rsid w:val="00651A55"/>
    <w:rsid w:val="00651BF4"/>
    <w:rsid w:val="00652812"/>
    <w:rsid w:val="00652850"/>
    <w:rsid w:val="00652900"/>
    <w:rsid w:val="00652C65"/>
    <w:rsid w:val="0065316C"/>
    <w:rsid w:val="00653530"/>
    <w:rsid w:val="0065362D"/>
    <w:rsid w:val="00653664"/>
    <w:rsid w:val="00653D3A"/>
    <w:rsid w:val="006544BC"/>
    <w:rsid w:val="0065490F"/>
    <w:rsid w:val="00654D27"/>
    <w:rsid w:val="00655666"/>
    <w:rsid w:val="00655ED4"/>
    <w:rsid w:val="00655F1E"/>
    <w:rsid w:val="006560A0"/>
    <w:rsid w:val="0065639C"/>
    <w:rsid w:val="00656411"/>
    <w:rsid w:val="0065650D"/>
    <w:rsid w:val="00656777"/>
    <w:rsid w:val="006573EB"/>
    <w:rsid w:val="0065745E"/>
    <w:rsid w:val="00657E42"/>
    <w:rsid w:val="00657F3B"/>
    <w:rsid w:val="006601AF"/>
    <w:rsid w:val="006608FC"/>
    <w:rsid w:val="006616FA"/>
    <w:rsid w:val="006617DC"/>
    <w:rsid w:val="00661897"/>
    <w:rsid w:val="00661C50"/>
    <w:rsid w:val="00661C7E"/>
    <w:rsid w:val="00661E31"/>
    <w:rsid w:val="00661FAC"/>
    <w:rsid w:val="00662A10"/>
    <w:rsid w:val="00662E21"/>
    <w:rsid w:val="00663136"/>
    <w:rsid w:val="00663BBB"/>
    <w:rsid w:val="00663F5F"/>
    <w:rsid w:val="006643BC"/>
    <w:rsid w:val="00664789"/>
    <w:rsid w:val="00664F02"/>
    <w:rsid w:val="00665A38"/>
    <w:rsid w:val="006677C4"/>
    <w:rsid w:val="00667D34"/>
    <w:rsid w:val="00667FF4"/>
    <w:rsid w:val="006701AB"/>
    <w:rsid w:val="00670AC0"/>
    <w:rsid w:val="006712D3"/>
    <w:rsid w:val="00671BAF"/>
    <w:rsid w:val="00672308"/>
    <w:rsid w:val="00672630"/>
    <w:rsid w:val="00672A9E"/>
    <w:rsid w:val="00672C51"/>
    <w:rsid w:val="00672E23"/>
    <w:rsid w:val="00673655"/>
    <w:rsid w:val="00673CE7"/>
    <w:rsid w:val="00673D20"/>
    <w:rsid w:val="00673D9D"/>
    <w:rsid w:val="00674E17"/>
    <w:rsid w:val="00675226"/>
    <w:rsid w:val="00675602"/>
    <w:rsid w:val="0067595B"/>
    <w:rsid w:val="0067597E"/>
    <w:rsid w:val="00676007"/>
    <w:rsid w:val="0067601E"/>
    <w:rsid w:val="0067680C"/>
    <w:rsid w:val="006768C6"/>
    <w:rsid w:val="00676AB7"/>
    <w:rsid w:val="00677253"/>
    <w:rsid w:val="00677286"/>
    <w:rsid w:val="0067728A"/>
    <w:rsid w:val="00677496"/>
    <w:rsid w:val="0068007D"/>
    <w:rsid w:val="00680290"/>
    <w:rsid w:val="006805A2"/>
    <w:rsid w:val="0068137F"/>
    <w:rsid w:val="00681EDB"/>
    <w:rsid w:val="00681FB9"/>
    <w:rsid w:val="00682759"/>
    <w:rsid w:val="006838E2"/>
    <w:rsid w:val="00683E42"/>
    <w:rsid w:val="006849DB"/>
    <w:rsid w:val="00684B00"/>
    <w:rsid w:val="006856BF"/>
    <w:rsid w:val="006857F6"/>
    <w:rsid w:val="006858C4"/>
    <w:rsid w:val="00685A58"/>
    <w:rsid w:val="00686168"/>
    <w:rsid w:val="006862AA"/>
    <w:rsid w:val="00686557"/>
    <w:rsid w:val="006865DD"/>
    <w:rsid w:val="00687091"/>
    <w:rsid w:val="0068754A"/>
    <w:rsid w:val="00687FB2"/>
    <w:rsid w:val="0069099D"/>
    <w:rsid w:val="00690C7A"/>
    <w:rsid w:val="00691125"/>
    <w:rsid w:val="00691C6B"/>
    <w:rsid w:val="00692B30"/>
    <w:rsid w:val="006930B0"/>
    <w:rsid w:val="006935FC"/>
    <w:rsid w:val="0069381D"/>
    <w:rsid w:val="0069483D"/>
    <w:rsid w:val="006949BE"/>
    <w:rsid w:val="00694B2B"/>
    <w:rsid w:val="00694B34"/>
    <w:rsid w:val="00694BA8"/>
    <w:rsid w:val="00695E8F"/>
    <w:rsid w:val="00696A2F"/>
    <w:rsid w:val="00697639"/>
    <w:rsid w:val="006976A2"/>
    <w:rsid w:val="00697B2D"/>
    <w:rsid w:val="00697C0B"/>
    <w:rsid w:val="006A06F0"/>
    <w:rsid w:val="006A0B2B"/>
    <w:rsid w:val="006A0FD9"/>
    <w:rsid w:val="006A1B7A"/>
    <w:rsid w:val="006A1C7A"/>
    <w:rsid w:val="006A22C2"/>
    <w:rsid w:val="006A2539"/>
    <w:rsid w:val="006A40F5"/>
    <w:rsid w:val="006A5427"/>
    <w:rsid w:val="006A584D"/>
    <w:rsid w:val="006A5C2D"/>
    <w:rsid w:val="006A5D17"/>
    <w:rsid w:val="006A5D81"/>
    <w:rsid w:val="006A5F60"/>
    <w:rsid w:val="006A6519"/>
    <w:rsid w:val="006A6638"/>
    <w:rsid w:val="006A6BF8"/>
    <w:rsid w:val="006A6D8F"/>
    <w:rsid w:val="006A70BB"/>
    <w:rsid w:val="006A73D2"/>
    <w:rsid w:val="006A74A4"/>
    <w:rsid w:val="006A7905"/>
    <w:rsid w:val="006B0119"/>
    <w:rsid w:val="006B0508"/>
    <w:rsid w:val="006B054A"/>
    <w:rsid w:val="006B08A8"/>
    <w:rsid w:val="006B0B05"/>
    <w:rsid w:val="006B0EE4"/>
    <w:rsid w:val="006B0F5C"/>
    <w:rsid w:val="006B147C"/>
    <w:rsid w:val="006B14D0"/>
    <w:rsid w:val="006B1625"/>
    <w:rsid w:val="006B1662"/>
    <w:rsid w:val="006B239C"/>
    <w:rsid w:val="006B32C7"/>
    <w:rsid w:val="006B33F3"/>
    <w:rsid w:val="006B3438"/>
    <w:rsid w:val="006B34BF"/>
    <w:rsid w:val="006B3CD4"/>
    <w:rsid w:val="006B4219"/>
    <w:rsid w:val="006B4398"/>
    <w:rsid w:val="006B44E6"/>
    <w:rsid w:val="006B4699"/>
    <w:rsid w:val="006B4B1B"/>
    <w:rsid w:val="006B4E70"/>
    <w:rsid w:val="006B4F18"/>
    <w:rsid w:val="006B5097"/>
    <w:rsid w:val="006B5C54"/>
    <w:rsid w:val="006B5EDF"/>
    <w:rsid w:val="006B6334"/>
    <w:rsid w:val="006B6FCB"/>
    <w:rsid w:val="006B70CC"/>
    <w:rsid w:val="006B747C"/>
    <w:rsid w:val="006B7647"/>
    <w:rsid w:val="006B7B0B"/>
    <w:rsid w:val="006B7BD4"/>
    <w:rsid w:val="006C009F"/>
    <w:rsid w:val="006C0FEA"/>
    <w:rsid w:val="006C10AF"/>
    <w:rsid w:val="006C1327"/>
    <w:rsid w:val="006C168D"/>
    <w:rsid w:val="006C1993"/>
    <w:rsid w:val="006C1C0D"/>
    <w:rsid w:val="006C1F48"/>
    <w:rsid w:val="006C21B0"/>
    <w:rsid w:val="006C2242"/>
    <w:rsid w:val="006C25E4"/>
    <w:rsid w:val="006C31AE"/>
    <w:rsid w:val="006C3647"/>
    <w:rsid w:val="006C3878"/>
    <w:rsid w:val="006C39B0"/>
    <w:rsid w:val="006C4724"/>
    <w:rsid w:val="006C4F2D"/>
    <w:rsid w:val="006C5198"/>
    <w:rsid w:val="006C51F5"/>
    <w:rsid w:val="006C5DDF"/>
    <w:rsid w:val="006C62EF"/>
    <w:rsid w:val="006C7100"/>
    <w:rsid w:val="006C722F"/>
    <w:rsid w:val="006C735C"/>
    <w:rsid w:val="006C77EF"/>
    <w:rsid w:val="006C7833"/>
    <w:rsid w:val="006D05FF"/>
    <w:rsid w:val="006D0B7B"/>
    <w:rsid w:val="006D0D2F"/>
    <w:rsid w:val="006D152A"/>
    <w:rsid w:val="006D17A7"/>
    <w:rsid w:val="006D17BC"/>
    <w:rsid w:val="006D1BFE"/>
    <w:rsid w:val="006D1D19"/>
    <w:rsid w:val="006D2B23"/>
    <w:rsid w:val="006D2CAE"/>
    <w:rsid w:val="006D3198"/>
    <w:rsid w:val="006D343F"/>
    <w:rsid w:val="006D3539"/>
    <w:rsid w:val="006D35DF"/>
    <w:rsid w:val="006D4452"/>
    <w:rsid w:val="006D478F"/>
    <w:rsid w:val="006D50FA"/>
    <w:rsid w:val="006D523D"/>
    <w:rsid w:val="006D524F"/>
    <w:rsid w:val="006D53B1"/>
    <w:rsid w:val="006D591E"/>
    <w:rsid w:val="006D5A29"/>
    <w:rsid w:val="006D5B1B"/>
    <w:rsid w:val="006D5B6B"/>
    <w:rsid w:val="006D68CD"/>
    <w:rsid w:val="006D68F3"/>
    <w:rsid w:val="006D68F5"/>
    <w:rsid w:val="006D699B"/>
    <w:rsid w:val="006D715B"/>
    <w:rsid w:val="006D73DD"/>
    <w:rsid w:val="006D7700"/>
    <w:rsid w:val="006D78A8"/>
    <w:rsid w:val="006D7C44"/>
    <w:rsid w:val="006D7FC8"/>
    <w:rsid w:val="006E0713"/>
    <w:rsid w:val="006E099F"/>
    <w:rsid w:val="006E1072"/>
    <w:rsid w:val="006E1636"/>
    <w:rsid w:val="006E2124"/>
    <w:rsid w:val="006E215C"/>
    <w:rsid w:val="006E2958"/>
    <w:rsid w:val="006E2995"/>
    <w:rsid w:val="006E3F65"/>
    <w:rsid w:val="006E4799"/>
    <w:rsid w:val="006E51C7"/>
    <w:rsid w:val="006E55BC"/>
    <w:rsid w:val="006E561C"/>
    <w:rsid w:val="006E567B"/>
    <w:rsid w:val="006E5CDB"/>
    <w:rsid w:val="006E5DF1"/>
    <w:rsid w:val="006E6393"/>
    <w:rsid w:val="006E66F9"/>
    <w:rsid w:val="006E6C5D"/>
    <w:rsid w:val="006E71C0"/>
    <w:rsid w:val="006E75EA"/>
    <w:rsid w:val="006E7665"/>
    <w:rsid w:val="006E76FD"/>
    <w:rsid w:val="006E9E9F"/>
    <w:rsid w:val="006F01DE"/>
    <w:rsid w:val="006F046D"/>
    <w:rsid w:val="006F0772"/>
    <w:rsid w:val="006F0984"/>
    <w:rsid w:val="006F190C"/>
    <w:rsid w:val="006F1A1A"/>
    <w:rsid w:val="006F1B23"/>
    <w:rsid w:val="006F29DB"/>
    <w:rsid w:val="006F2EDF"/>
    <w:rsid w:val="006F3177"/>
    <w:rsid w:val="006F31ED"/>
    <w:rsid w:val="006F4159"/>
    <w:rsid w:val="006F415E"/>
    <w:rsid w:val="006F42F7"/>
    <w:rsid w:val="006F430A"/>
    <w:rsid w:val="006F43C0"/>
    <w:rsid w:val="006F46C7"/>
    <w:rsid w:val="006F477E"/>
    <w:rsid w:val="006F4785"/>
    <w:rsid w:val="006F5501"/>
    <w:rsid w:val="006F55A8"/>
    <w:rsid w:val="006F57D8"/>
    <w:rsid w:val="006F5A0B"/>
    <w:rsid w:val="006F5B59"/>
    <w:rsid w:val="006F5EE1"/>
    <w:rsid w:val="006F5FED"/>
    <w:rsid w:val="006F5FEE"/>
    <w:rsid w:val="006F6388"/>
    <w:rsid w:val="006F66CA"/>
    <w:rsid w:val="006F72AE"/>
    <w:rsid w:val="006F76A7"/>
    <w:rsid w:val="006F7718"/>
    <w:rsid w:val="006F7AF3"/>
    <w:rsid w:val="00700592"/>
    <w:rsid w:val="00700DA4"/>
    <w:rsid w:val="00701139"/>
    <w:rsid w:val="00701A89"/>
    <w:rsid w:val="00701B62"/>
    <w:rsid w:val="00701BFC"/>
    <w:rsid w:val="00701E0B"/>
    <w:rsid w:val="00702383"/>
    <w:rsid w:val="00702583"/>
    <w:rsid w:val="00702584"/>
    <w:rsid w:val="007026B1"/>
    <w:rsid w:val="0070284C"/>
    <w:rsid w:val="00702C72"/>
    <w:rsid w:val="007031C8"/>
    <w:rsid w:val="00703F01"/>
    <w:rsid w:val="00703F4D"/>
    <w:rsid w:val="007043BA"/>
    <w:rsid w:val="0070485B"/>
    <w:rsid w:val="00704F3F"/>
    <w:rsid w:val="00705291"/>
    <w:rsid w:val="00705C38"/>
    <w:rsid w:val="00706AF4"/>
    <w:rsid w:val="00706B0F"/>
    <w:rsid w:val="00706E75"/>
    <w:rsid w:val="00707204"/>
    <w:rsid w:val="00707436"/>
    <w:rsid w:val="007074AB"/>
    <w:rsid w:val="007102DE"/>
    <w:rsid w:val="00710487"/>
    <w:rsid w:val="007105EE"/>
    <w:rsid w:val="007106E0"/>
    <w:rsid w:val="007109C4"/>
    <w:rsid w:val="0071108D"/>
    <w:rsid w:val="00711388"/>
    <w:rsid w:val="00711784"/>
    <w:rsid w:val="00711864"/>
    <w:rsid w:val="00711C26"/>
    <w:rsid w:val="00712568"/>
    <w:rsid w:val="00712EA2"/>
    <w:rsid w:val="007131A9"/>
    <w:rsid w:val="007137DD"/>
    <w:rsid w:val="0071398D"/>
    <w:rsid w:val="0071435A"/>
    <w:rsid w:val="00714634"/>
    <w:rsid w:val="007147AE"/>
    <w:rsid w:val="0071489C"/>
    <w:rsid w:val="00714C92"/>
    <w:rsid w:val="00714F6E"/>
    <w:rsid w:val="007154A5"/>
    <w:rsid w:val="007157D9"/>
    <w:rsid w:val="007158A3"/>
    <w:rsid w:val="00715B64"/>
    <w:rsid w:val="00715D12"/>
    <w:rsid w:val="007165BB"/>
    <w:rsid w:val="00717592"/>
    <w:rsid w:val="007177D4"/>
    <w:rsid w:val="007200D8"/>
    <w:rsid w:val="00720BF7"/>
    <w:rsid w:val="0072134E"/>
    <w:rsid w:val="00721916"/>
    <w:rsid w:val="00721D39"/>
    <w:rsid w:val="00722B40"/>
    <w:rsid w:val="00722F9F"/>
    <w:rsid w:val="00723301"/>
    <w:rsid w:val="00723604"/>
    <w:rsid w:val="00723C30"/>
    <w:rsid w:val="00723D8C"/>
    <w:rsid w:val="00723F85"/>
    <w:rsid w:val="007242F1"/>
    <w:rsid w:val="00724457"/>
    <w:rsid w:val="00724752"/>
    <w:rsid w:val="00724D95"/>
    <w:rsid w:val="00725232"/>
    <w:rsid w:val="0072529C"/>
    <w:rsid w:val="007255CD"/>
    <w:rsid w:val="0072602D"/>
    <w:rsid w:val="0072633C"/>
    <w:rsid w:val="00726B49"/>
    <w:rsid w:val="00726BED"/>
    <w:rsid w:val="00727164"/>
    <w:rsid w:val="00727170"/>
    <w:rsid w:val="007274ED"/>
    <w:rsid w:val="007276E0"/>
    <w:rsid w:val="00727760"/>
    <w:rsid w:val="00727D4D"/>
    <w:rsid w:val="0073003E"/>
    <w:rsid w:val="0073092D"/>
    <w:rsid w:val="0073095E"/>
    <w:rsid w:val="00730E5E"/>
    <w:rsid w:val="00730EB3"/>
    <w:rsid w:val="007311E0"/>
    <w:rsid w:val="007323AB"/>
    <w:rsid w:val="00732683"/>
    <w:rsid w:val="00732EF7"/>
    <w:rsid w:val="00732F0A"/>
    <w:rsid w:val="007331A0"/>
    <w:rsid w:val="0073356F"/>
    <w:rsid w:val="0073372E"/>
    <w:rsid w:val="007338DD"/>
    <w:rsid w:val="00733F1B"/>
    <w:rsid w:val="007345A1"/>
    <w:rsid w:val="00734700"/>
    <w:rsid w:val="00734B9C"/>
    <w:rsid w:val="00734D02"/>
    <w:rsid w:val="00734FA0"/>
    <w:rsid w:val="00735313"/>
    <w:rsid w:val="00735383"/>
    <w:rsid w:val="00735753"/>
    <w:rsid w:val="00735961"/>
    <w:rsid w:val="00735B12"/>
    <w:rsid w:val="00735C3E"/>
    <w:rsid w:val="00736092"/>
    <w:rsid w:val="0073644E"/>
    <w:rsid w:val="00737229"/>
    <w:rsid w:val="007374F6"/>
    <w:rsid w:val="007377F6"/>
    <w:rsid w:val="007378C9"/>
    <w:rsid w:val="00737D79"/>
    <w:rsid w:val="00737E23"/>
    <w:rsid w:val="0074096A"/>
    <w:rsid w:val="00740A00"/>
    <w:rsid w:val="00741576"/>
    <w:rsid w:val="00741CAE"/>
    <w:rsid w:val="00741EFE"/>
    <w:rsid w:val="0074281D"/>
    <w:rsid w:val="00742946"/>
    <w:rsid w:val="00742A3D"/>
    <w:rsid w:val="00743036"/>
    <w:rsid w:val="00743370"/>
    <w:rsid w:val="0074337F"/>
    <w:rsid w:val="00743644"/>
    <w:rsid w:val="00743D7C"/>
    <w:rsid w:val="0074494B"/>
    <w:rsid w:val="00744FF0"/>
    <w:rsid w:val="0074577F"/>
    <w:rsid w:val="0074582A"/>
    <w:rsid w:val="00745F56"/>
    <w:rsid w:val="007460E4"/>
    <w:rsid w:val="007462EB"/>
    <w:rsid w:val="007469AE"/>
    <w:rsid w:val="007501A6"/>
    <w:rsid w:val="007508C7"/>
    <w:rsid w:val="00750BF5"/>
    <w:rsid w:val="007512F2"/>
    <w:rsid w:val="007517DE"/>
    <w:rsid w:val="0075194D"/>
    <w:rsid w:val="00751B9B"/>
    <w:rsid w:val="00751BA5"/>
    <w:rsid w:val="007524DC"/>
    <w:rsid w:val="0075252D"/>
    <w:rsid w:val="00752730"/>
    <w:rsid w:val="0075277E"/>
    <w:rsid w:val="00752C6C"/>
    <w:rsid w:val="00752FA6"/>
    <w:rsid w:val="00752FB0"/>
    <w:rsid w:val="00753A19"/>
    <w:rsid w:val="00753B27"/>
    <w:rsid w:val="00753E0B"/>
    <w:rsid w:val="00754371"/>
    <w:rsid w:val="00755253"/>
    <w:rsid w:val="00755798"/>
    <w:rsid w:val="00755A24"/>
    <w:rsid w:val="00755C61"/>
    <w:rsid w:val="00755DD8"/>
    <w:rsid w:val="00756289"/>
    <w:rsid w:val="0075680D"/>
    <w:rsid w:val="0075689B"/>
    <w:rsid w:val="00756A0A"/>
    <w:rsid w:val="00756A29"/>
    <w:rsid w:val="00756AEF"/>
    <w:rsid w:val="00756D40"/>
    <w:rsid w:val="0075714F"/>
    <w:rsid w:val="00757239"/>
    <w:rsid w:val="0075743F"/>
    <w:rsid w:val="007605EB"/>
    <w:rsid w:val="007615E5"/>
    <w:rsid w:val="00761650"/>
    <w:rsid w:val="00761790"/>
    <w:rsid w:val="00761DD9"/>
    <w:rsid w:val="00761E63"/>
    <w:rsid w:val="007624F4"/>
    <w:rsid w:val="0076365D"/>
    <w:rsid w:val="00763681"/>
    <w:rsid w:val="00763797"/>
    <w:rsid w:val="00764293"/>
    <w:rsid w:val="007644CD"/>
    <w:rsid w:val="007649E3"/>
    <w:rsid w:val="00764A43"/>
    <w:rsid w:val="00764E81"/>
    <w:rsid w:val="007653FF"/>
    <w:rsid w:val="007658D2"/>
    <w:rsid w:val="00765A35"/>
    <w:rsid w:val="00765C69"/>
    <w:rsid w:val="0076641C"/>
    <w:rsid w:val="007668A3"/>
    <w:rsid w:val="007669EA"/>
    <w:rsid w:val="00766CA1"/>
    <w:rsid w:val="00766D54"/>
    <w:rsid w:val="0077091C"/>
    <w:rsid w:val="00770A6D"/>
    <w:rsid w:val="00770B6D"/>
    <w:rsid w:val="00770C81"/>
    <w:rsid w:val="00770CD3"/>
    <w:rsid w:val="00771439"/>
    <w:rsid w:val="0077148B"/>
    <w:rsid w:val="0077176B"/>
    <w:rsid w:val="00771F6B"/>
    <w:rsid w:val="007720D0"/>
    <w:rsid w:val="007720DF"/>
    <w:rsid w:val="007720E1"/>
    <w:rsid w:val="0077251E"/>
    <w:rsid w:val="0077293F"/>
    <w:rsid w:val="00773153"/>
    <w:rsid w:val="00773368"/>
    <w:rsid w:val="00773A0E"/>
    <w:rsid w:val="00773B60"/>
    <w:rsid w:val="00773B69"/>
    <w:rsid w:val="0077429B"/>
    <w:rsid w:val="007746ED"/>
    <w:rsid w:val="00775B39"/>
    <w:rsid w:val="00775FCE"/>
    <w:rsid w:val="0077619C"/>
    <w:rsid w:val="007762D6"/>
    <w:rsid w:val="0077658C"/>
    <w:rsid w:val="00776AA5"/>
    <w:rsid w:val="00776AE4"/>
    <w:rsid w:val="007778DF"/>
    <w:rsid w:val="00777A50"/>
    <w:rsid w:val="00780409"/>
    <w:rsid w:val="00780A7F"/>
    <w:rsid w:val="00780CB2"/>
    <w:rsid w:val="00780CBE"/>
    <w:rsid w:val="00780DE8"/>
    <w:rsid w:val="00780E11"/>
    <w:rsid w:val="00780EF8"/>
    <w:rsid w:val="00781072"/>
    <w:rsid w:val="0078158C"/>
    <w:rsid w:val="00781759"/>
    <w:rsid w:val="00781786"/>
    <w:rsid w:val="007818EA"/>
    <w:rsid w:val="00781DF2"/>
    <w:rsid w:val="00782050"/>
    <w:rsid w:val="00782110"/>
    <w:rsid w:val="0078244F"/>
    <w:rsid w:val="0078289B"/>
    <w:rsid w:val="00782B7E"/>
    <w:rsid w:val="00782F13"/>
    <w:rsid w:val="007831C8"/>
    <w:rsid w:val="00784090"/>
    <w:rsid w:val="007849DA"/>
    <w:rsid w:val="00785231"/>
    <w:rsid w:val="00785FDB"/>
    <w:rsid w:val="00786040"/>
    <w:rsid w:val="007863FF"/>
    <w:rsid w:val="0078650F"/>
    <w:rsid w:val="00786622"/>
    <w:rsid w:val="0078671B"/>
    <w:rsid w:val="0078692B"/>
    <w:rsid w:val="007869A1"/>
    <w:rsid w:val="00786EAA"/>
    <w:rsid w:val="007878A9"/>
    <w:rsid w:val="00787AA9"/>
    <w:rsid w:val="00787FF9"/>
    <w:rsid w:val="007909FC"/>
    <w:rsid w:val="00790DF9"/>
    <w:rsid w:val="0079124A"/>
    <w:rsid w:val="00791296"/>
    <w:rsid w:val="0079215D"/>
    <w:rsid w:val="007928F5"/>
    <w:rsid w:val="00793137"/>
    <w:rsid w:val="0079347F"/>
    <w:rsid w:val="007935CC"/>
    <w:rsid w:val="007937E3"/>
    <w:rsid w:val="00793C55"/>
    <w:rsid w:val="00794149"/>
    <w:rsid w:val="007942A4"/>
    <w:rsid w:val="0079432D"/>
    <w:rsid w:val="0079462E"/>
    <w:rsid w:val="007946E6"/>
    <w:rsid w:val="007947A6"/>
    <w:rsid w:val="00794816"/>
    <w:rsid w:val="007949D1"/>
    <w:rsid w:val="00794AB9"/>
    <w:rsid w:val="00794CF9"/>
    <w:rsid w:val="00795188"/>
    <w:rsid w:val="007955B5"/>
    <w:rsid w:val="00795B01"/>
    <w:rsid w:val="00795BE9"/>
    <w:rsid w:val="00796042"/>
    <w:rsid w:val="00796100"/>
    <w:rsid w:val="00796580"/>
    <w:rsid w:val="007968ED"/>
    <w:rsid w:val="00796C33"/>
    <w:rsid w:val="00796C8D"/>
    <w:rsid w:val="00796F01"/>
    <w:rsid w:val="00797074"/>
    <w:rsid w:val="00797135"/>
    <w:rsid w:val="00797826"/>
    <w:rsid w:val="00797C44"/>
    <w:rsid w:val="00797C51"/>
    <w:rsid w:val="007A0516"/>
    <w:rsid w:val="007A14D8"/>
    <w:rsid w:val="007A203C"/>
    <w:rsid w:val="007A229C"/>
    <w:rsid w:val="007A26FD"/>
    <w:rsid w:val="007A285B"/>
    <w:rsid w:val="007A2E9F"/>
    <w:rsid w:val="007A2FDD"/>
    <w:rsid w:val="007A3255"/>
    <w:rsid w:val="007A38CD"/>
    <w:rsid w:val="007A3E51"/>
    <w:rsid w:val="007A3E97"/>
    <w:rsid w:val="007A3F76"/>
    <w:rsid w:val="007A43B1"/>
    <w:rsid w:val="007A45C6"/>
    <w:rsid w:val="007A4C31"/>
    <w:rsid w:val="007A5270"/>
    <w:rsid w:val="007A5719"/>
    <w:rsid w:val="007A65A6"/>
    <w:rsid w:val="007A668D"/>
    <w:rsid w:val="007A688C"/>
    <w:rsid w:val="007A7F3F"/>
    <w:rsid w:val="007B0436"/>
    <w:rsid w:val="007B08C8"/>
    <w:rsid w:val="007B16CF"/>
    <w:rsid w:val="007B1FE1"/>
    <w:rsid w:val="007B22EF"/>
    <w:rsid w:val="007B2654"/>
    <w:rsid w:val="007B2840"/>
    <w:rsid w:val="007B2F4C"/>
    <w:rsid w:val="007B35FC"/>
    <w:rsid w:val="007B39BE"/>
    <w:rsid w:val="007B3C26"/>
    <w:rsid w:val="007B3D4A"/>
    <w:rsid w:val="007B3D5E"/>
    <w:rsid w:val="007B3E17"/>
    <w:rsid w:val="007B3E8C"/>
    <w:rsid w:val="007B3F60"/>
    <w:rsid w:val="007B45F5"/>
    <w:rsid w:val="007B47BB"/>
    <w:rsid w:val="007B4D0D"/>
    <w:rsid w:val="007B4DE7"/>
    <w:rsid w:val="007B547E"/>
    <w:rsid w:val="007B5778"/>
    <w:rsid w:val="007B6389"/>
    <w:rsid w:val="007B6C85"/>
    <w:rsid w:val="007B7379"/>
    <w:rsid w:val="007B7871"/>
    <w:rsid w:val="007B7EF3"/>
    <w:rsid w:val="007C0338"/>
    <w:rsid w:val="007C076F"/>
    <w:rsid w:val="007C0C20"/>
    <w:rsid w:val="007C16C6"/>
    <w:rsid w:val="007C18F3"/>
    <w:rsid w:val="007C1AC9"/>
    <w:rsid w:val="007C1B8A"/>
    <w:rsid w:val="007C1C29"/>
    <w:rsid w:val="007C1EBC"/>
    <w:rsid w:val="007C224F"/>
    <w:rsid w:val="007C305D"/>
    <w:rsid w:val="007C331A"/>
    <w:rsid w:val="007C33DE"/>
    <w:rsid w:val="007C348A"/>
    <w:rsid w:val="007C393D"/>
    <w:rsid w:val="007C446E"/>
    <w:rsid w:val="007C4ABE"/>
    <w:rsid w:val="007C4B58"/>
    <w:rsid w:val="007C4E12"/>
    <w:rsid w:val="007C5054"/>
    <w:rsid w:val="007C5114"/>
    <w:rsid w:val="007C58C9"/>
    <w:rsid w:val="007C5B23"/>
    <w:rsid w:val="007C62B7"/>
    <w:rsid w:val="007C63DE"/>
    <w:rsid w:val="007C6A7A"/>
    <w:rsid w:val="007C6ABF"/>
    <w:rsid w:val="007C6CC2"/>
    <w:rsid w:val="007C6D79"/>
    <w:rsid w:val="007C7A91"/>
    <w:rsid w:val="007C7E84"/>
    <w:rsid w:val="007C7EFC"/>
    <w:rsid w:val="007D01D0"/>
    <w:rsid w:val="007D04D4"/>
    <w:rsid w:val="007D070C"/>
    <w:rsid w:val="007D087E"/>
    <w:rsid w:val="007D0B6A"/>
    <w:rsid w:val="007D1BED"/>
    <w:rsid w:val="007D2120"/>
    <w:rsid w:val="007D23E3"/>
    <w:rsid w:val="007D285D"/>
    <w:rsid w:val="007D2D24"/>
    <w:rsid w:val="007D310B"/>
    <w:rsid w:val="007D3250"/>
    <w:rsid w:val="007D34BE"/>
    <w:rsid w:val="007D355F"/>
    <w:rsid w:val="007D3ED4"/>
    <w:rsid w:val="007D42A6"/>
    <w:rsid w:val="007D48FA"/>
    <w:rsid w:val="007D5161"/>
    <w:rsid w:val="007D5218"/>
    <w:rsid w:val="007D5674"/>
    <w:rsid w:val="007D5882"/>
    <w:rsid w:val="007D6441"/>
    <w:rsid w:val="007D64FE"/>
    <w:rsid w:val="007D66B7"/>
    <w:rsid w:val="007D6AA9"/>
    <w:rsid w:val="007D6BBB"/>
    <w:rsid w:val="007D6D8A"/>
    <w:rsid w:val="007D6DDE"/>
    <w:rsid w:val="007D7849"/>
    <w:rsid w:val="007D7A07"/>
    <w:rsid w:val="007D7AB3"/>
    <w:rsid w:val="007D7E30"/>
    <w:rsid w:val="007E075C"/>
    <w:rsid w:val="007E077F"/>
    <w:rsid w:val="007E0A6C"/>
    <w:rsid w:val="007E0D81"/>
    <w:rsid w:val="007E1451"/>
    <w:rsid w:val="007E1537"/>
    <w:rsid w:val="007E2539"/>
    <w:rsid w:val="007E27D2"/>
    <w:rsid w:val="007E2E96"/>
    <w:rsid w:val="007E2EC9"/>
    <w:rsid w:val="007E2F50"/>
    <w:rsid w:val="007E305E"/>
    <w:rsid w:val="007E3457"/>
    <w:rsid w:val="007E3772"/>
    <w:rsid w:val="007E39BB"/>
    <w:rsid w:val="007E3A58"/>
    <w:rsid w:val="007E3E24"/>
    <w:rsid w:val="007E3EF6"/>
    <w:rsid w:val="007E4333"/>
    <w:rsid w:val="007E4D32"/>
    <w:rsid w:val="007E5041"/>
    <w:rsid w:val="007E51F3"/>
    <w:rsid w:val="007E51F7"/>
    <w:rsid w:val="007E560D"/>
    <w:rsid w:val="007E58E9"/>
    <w:rsid w:val="007E6043"/>
    <w:rsid w:val="007E6435"/>
    <w:rsid w:val="007E6CEA"/>
    <w:rsid w:val="007E76C2"/>
    <w:rsid w:val="007E7BA6"/>
    <w:rsid w:val="007E7DCF"/>
    <w:rsid w:val="007F02C1"/>
    <w:rsid w:val="007F0673"/>
    <w:rsid w:val="007F0CD2"/>
    <w:rsid w:val="007F11DC"/>
    <w:rsid w:val="007F1411"/>
    <w:rsid w:val="007F16C2"/>
    <w:rsid w:val="007F1861"/>
    <w:rsid w:val="007F19AE"/>
    <w:rsid w:val="007F1A5C"/>
    <w:rsid w:val="007F2202"/>
    <w:rsid w:val="007F25FF"/>
    <w:rsid w:val="007F2D55"/>
    <w:rsid w:val="007F2D73"/>
    <w:rsid w:val="007F302F"/>
    <w:rsid w:val="007F33C9"/>
    <w:rsid w:val="007F34EF"/>
    <w:rsid w:val="007F3D81"/>
    <w:rsid w:val="007F3E3E"/>
    <w:rsid w:val="007F412C"/>
    <w:rsid w:val="007F44F4"/>
    <w:rsid w:val="007F4B4A"/>
    <w:rsid w:val="007F502E"/>
    <w:rsid w:val="007F525D"/>
    <w:rsid w:val="007F5833"/>
    <w:rsid w:val="007F5BB7"/>
    <w:rsid w:val="007F5CC0"/>
    <w:rsid w:val="007F5CF6"/>
    <w:rsid w:val="007F5FAD"/>
    <w:rsid w:val="007F708F"/>
    <w:rsid w:val="007F7C32"/>
    <w:rsid w:val="007F7E58"/>
    <w:rsid w:val="008006F4"/>
    <w:rsid w:val="00800C69"/>
    <w:rsid w:val="00800E94"/>
    <w:rsid w:val="008010AA"/>
    <w:rsid w:val="0080111C"/>
    <w:rsid w:val="00801312"/>
    <w:rsid w:val="008025BA"/>
    <w:rsid w:val="00802895"/>
    <w:rsid w:val="008028E0"/>
    <w:rsid w:val="008029DB"/>
    <w:rsid w:val="008029F3"/>
    <w:rsid w:val="00802E1E"/>
    <w:rsid w:val="00803016"/>
    <w:rsid w:val="008036CE"/>
    <w:rsid w:val="00803A00"/>
    <w:rsid w:val="00803A3B"/>
    <w:rsid w:val="00803FDD"/>
    <w:rsid w:val="00804080"/>
    <w:rsid w:val="00804455"/>
    <w:rsid w:val="0080461B"/>
    <w:rsid w:val="00804DB9"/>
    <w:rsid w:val="00804E67"/>
    <w:rsid w:val="00805914"/>
    <w:rsid w:val="00805AF4"/>
    <w:rsid w:val="00805CA8"/>
    <w:rsid w:val="00805D72"/>
    <w:rsid w:val="00805D9D"/>
    <w:rsid w:val="008060F2"/>
    <w:rsid w:val="00806B12"/>
    <w:rsid w:val="00806C39"/>
    <w:rsid w:val="00806DAF"/>
    <w:rsid w:val="0080701E"/>
    <w:rsid w:val="00807458"/>
    <w:rsid w:val="00807509"/>
    <w:rsid w:val="00807C62"/>
    <w:rsid w:val="00807FAD"/>
    <w:rsid w:val="0081046D"/>
    <w:rsid w:val="00810532"/>
    <w:rsid w:val="00810578"/>
    <w:rsid w:val="00810626"/>
    <w:rsid w:val="008106D6"/>
    <w:rsid w:val="00810994"/>
    <w:rsid w:val="008109FC"/>
    <w:rsid w:val="00810E6A"/>
    <w:rsid w:val="00811047"/>
    <w:rsid w:val="00811DA3"/>
    <w:rsid w:val="0081213C"/>
    <w:rsid w:val="00812F99"/>
    <w:rsid w:val="0081359F"/>
    <w:rsid w:val="00813B6B"/>
    <w:rsid w:val="008141AD"/>
    <w:rsid w:val="00814C98"/>
    <w:rsid w:val="00814E1C"/>
    <w:rsid w:val="00814E87"/>
    <w:rsid w:val="00815FA8"/>
    <w:rsid w:val="008169BD"/>
    <w:rsid w:val="00816E8C"/>
    <w:rsid w:val="008177E7"/>
    <w:rsid w:val="008179DA"/>
    <w:rsid w:val="00817C57"/>
    <w:rsid w:val="008206B8"/>
    <w:rsid w:val="00820B0E"/>
    <w:rsid w:val="00820B89"/>
    <w:rsid w:val="00820D43"/>
    <w:rsid w:val="00820FBB"/>
    <w:rsid w:val="008217C6"/>
    <w:rsid w:val="00821805"/>
    <w:rsid w:val="0082180A"/>
    <w:rsid w:val="00821E94"/>
    <w:rsid w:val="0082200E"/>
    <w:rsid w:val="0082207C"/>
    <w:rsid w:val="00822350"/>
    <w:rsid w:val="008233E5"/>
    <w:rsid w:val="00823EE2"/>
    <w:rsid w:val="008242F4"/>
    <w:rsid w:val="0082445C"/>
    <w:rsid w:val="0082460F"/>
    <w:rsid w:val="00824B3B"/>
    <w:rsid w:val="00825330"/>
    <w:rsid w:val="008259A5"/>
    <w:rsid w:val="008259CA"/>
    <w:rsid w:val="008259FF"/>
    <w:rsid w:val="00826577"/>
    <w:rsid w:val="00826933"/>
    <w:rsid w:val="00826B37"/>
    <w:rsid w:val="0082708E"/>
    <w:rsid w:val="008278FC"/>
    <w:rsid w:val="00827BA7"/>
    <w:rsid w:val="00830677"/>
    <w:rsid w:val="00830AF5"/>
    <w:rsid w:val="00830CB7"/>
    <w:rsid w:val="0083137B"/>
    <w:rsid w:val="008316CF"/>
    <w:rsid w:val="00832246"/>
    <w:rsid w:val="00832D39"/>
    <w:rsid w:val="0083330F"/>
    <w:rsid w:val="00833925"/>
    <w:rsid w:val="00833E99"/>
    <w:rsid w:val="008342EF"/>
    <w:rsid w:val="00834B96"/>
    <w:rsid w:val="00835079"/>
    <w:rsid w:val="008350A9"/>
    <w:rsid w:val="00835D4D"/>
    <w:rsid w:val="008360A4"/>
    <w:rsid w:val="0083623A"/>
    <w:rsid w:val="00836FCD"/>
    <w:rsid w:val="008378BC"/>
    <w:rsid w:val="00837962"/>
    <w:rsid w:val="00837AA1"/>
    <w:rsid w:val="008413C9"/>
    <w:rsid w:val="00842150"/>
    <w:rsid w:val="00842483"/>
    <w:rsid w:val="008427AE"/>
    <w:rsid w:val="00842B1E"/>
    <w:rsid w:val="00842FD6"/>
    <w:rsid w:val="00843172"/>
    <w:rsid w:val="00843433"/>
    <w:rsid w:val="00843495"/>
    <w:rsid w:val="008434FB"/>
    <w:rsid w:val="00843531"/>
    <w:rsid w:val="00843970"/>
    <w:rsid w:val="00843C4F"/>
    <w:rsid w:val="00844937"/>
    <w:rsid w:val="008449E5"/>
    <w:rsid w:val="00845168"/>
    <w:rsid w:val="008452C4"/>
    <w:rsid w:val="00846240"/>
    <w:rsid w:val="00846675"/>
    <w:rsid w:val="00846726"/>
    <w:rsid w:val="008467C0"/>
    <w:rsid w:val="00846DB8"/>
    <w:rsid w:val="0085001C"/>
    <w:rsid w:val="00851018"/>
    <w:rsid w:val="008515A9"/>
    <w:rsid w:val="0085218C"/>
    <w:rsid w:val="00852286"/>
    <w:rsid w:val="00852CBB"/>
    <w:rsid w:val="0085317F"/>
    <w:rsid w:val="00853F38"/>
    <w:rsid w:val="008542F5"/>
    <w:rsid w:val="00854551"/>
    <w:rsid w:val="00854627"/>
    <w:rsid w:val="008546A1"/>
    <w:rsid w:val="00854E8D"/>
    <w:rsid w:val="0085512B"/>
    <w:rsid w:val="008552AB"/>
    <w:rsid w:val="00855497"/>
    <w:rsid w:val="0085574D"/>
    <w:rsid w:val="00855B5E"/>
    <w:rsid w:val="008561D6"/>
    <w:rsid w:val="00856414"/>
    <w:rsid w:val="0085642E"/>
    <w:rsid w:val="00856563"/>
    <w:rsid w:val="00856BC5"/>
    <w:rsid w:val="00856E2D"/>
    <w:rsid w:val="0085746B"/>
    <w:rsid w:val="00857D36"/>
    <w:rsid w:val="00859C84"/>
    <w:rsid w:val="00860297"/>
    <w:rsid w:val="00860CCD"/>
    <w:rsid w:val="00860D5A"/>
    <w:rsid w:val="00860FE8"/>
    <w:rsid w:val="00861818"/>
    <w:rsid w:val="00861E59"/>
    <w:rsid w:val="0086263C"/>
    <w:rsid w:val="00863053"/>
    <w:rsid w:val="00863E83"/>
    <w:rsid w:val="0086428A"/>
    <w:rsid w:val="00865212"/>
    <w:rsid w:val="00865460"/>
    <w:rsid w:val="00865777"/>
    <w:rsid w:val="008658A1"/>
    <w:rsid w:val="008658E5"/>
    <w:rsid w:val="00866108"/>
    <w:rsid w:val="008663CD"/>
    <w:rsid w:val="008668E4"/>
    <w:rsid w:val="00866A22"/>
    <w:rsid w:val="00866A97"/>
    <w:rsid w:val="00866EF8"/>
    <w:rsid w:val="00866F9D"/>
    <w:rsid w:val="00867F1A"/>
    <w:rsid w:val="00867FF7"/>
    <w:rsid w:val="00870269"/>
    <w:rsid w:val="00870443"/>
    <w:rsid w:val="00870620"/>
    <w:rsid w:val="0087091F"/>
    <w:rsid w:val="00870AF7"/>
    <w:rsid w:val="00870B06"/>
    <w:rsid w:val="00870BFE"/>
    <w:rsid w:val="00870E81"/>
    <w:rsid w:val="00870F3F"/>
    <w:rsid w:val="00871A50"/>
    <w:rsid w:val="00871B41"/>
    <w:rsid w:val="00872770"/>
    <w:rsid w:val="00872E2D"/>
    <w:rsid w:val="00872E63"/>
    <w:rsid w:val="00873227"/>
    <w:rsid w:val="008732F2"/>
    <w:rsid w:val="008734FF"/>
    <w:rsid w:val="008736ED"/>
    <w:rsid w:val="00873A6C"/>
    <w:rsid w:val="0087404F"/>
    <w:rsid w:val="00874BEC"/>
    <w:rsid w:val="00875423"/>
    <w:rsid w:val="00875841"/>
    <w:rsid w:val="0087621F"/>
    <w:rsid w:val="008762AF"/>
    <w:rsid w:val="008772E5"/>
    <w:rsid w:val="008777E5"/>
    <w:rsid w:val="00877E3F"/>
    <w:rsid w:val="00880020"/>
    <w:rsid w:val="008809FF"/>
    <w:rsid w:val="00880B9D"/>
    <w:rsid w:val="00881559"/>
    <w:rsid w:val="00881755"/>
    <w:rsid w:val="00881936"/>
    <w:rsid w:val="008819F1"/>
    <w:rsid w:val="00881A70"/>
    <w:rsid w:val="00881B99"/>
    <w:rsid w:val="0088229C"/>
    <w:rsid w:val="00882E65"/>
    <w:rsid w:val="008831BB"/>
    <w:rsid w:val="008833FF"/>
    <w:rsid w:val="00883D99"/>
    <w:rsid w:val="00883E6A"/>
    <w:rsid w:val="00883F9B"/>
    <w:rsid w:val="008842E7"/>
    <w:rsid w:val="0088463D"/>
    <w:rsid w:val="008848B8"/>
    <w:rsid w:val="00884E6B"/>
    <w:rsid w:val="0088506D"/>
    <w:rsid w:val="00885B3C"/>
    <w:rsid w:val="00885C53"/>
    <w:rsid w:val="0088633A"/>
    <w:rsid w:val="00887A2B"/>
    <w:rsid w:val="00887A84"/>
    <w:rsid w:val="00887D56"/>
    <w:rsid w:val="00887D6B"/>
    <w:rsid w:val="00890016"/>
    <w:rsid w:val="008901F2"/>
    <w:rsid w:val="00890239"/>
    <w:rsid w:val="00890472"/>
    <w:rsid w:val="00890BFF"/>
    <w:rsid w:val="00890FD9"/>
    <w:rsid w:val="008913F3"/>
    <w:rsid w:val="00891760"/>
    <w:rsid w:val="00891FA8"/>
    <w:rsid w:val="008925BD"/>
    <w:rsid w:val="00892920"/>
    <w:rsid w:val="008929AA"/>
    <w:rsid w:val="00892D42"/>
    <w:rsid w:val="00892F95"/>
    <w:rsid w:val="0089419B"/>
    <w:rsid w:val="008944BE"/>
    <w:rsid w:val="00894715"/>
    <w:rsid w:val="008957AA"/>
    <w:rsid w:val="00895A38"/>
    <w:rsid w:val="008967AD"/>
    <w:rsid w:val="00896E04"/>
    <w:rsid w:val="008A064F"/>
    <w:rsid w:val="008A0CC8"/>
    <w:rsid w:val="008A0D4C"/>
    <w:rsid w:val="008A0D51"/>
    <w:rsid w:val="008A0E8A"/>
    <w:rsid w:val="008A1BB5"/>
    <w:rsid w:val="008A2175"/>
    <w:rsid w:val="008A2A47"/>
    <w:rsid w:val="008A2C00"/>
    <w:rsid w:val="008A3A7F"/>
    <w:rsid w:val="008A3CDE"/>
    <w:rsid w:val="008A3E52"/>
    <w:rsid w:val="008A3E7D"/>
    <w:rsid w:val="008A4042"/>
    <w:rsid w:val="008A46D4"/>
    <w:rsid w:val="008A4915"/>
    <w:rsid w:val="008A5AA3"/>
    <w:rsid w:val="008A60D5"/>
    <w:rsid w:val="008A648A"/>
    <w:rsid w:val="008A69C7"/>
    <w:rsid w:val="008A75C1"/>
    <w:rsid w:val="008A77CD"/>
    <w:rsid w:val="008B0467"/>
    <w:rsid w:val="008B0BE7"/>
    <w:rsid w:val="008B0CB4"/>
    <w:rsid w:val="008B11E3"/>
    <w:rsid w:val="008B142D"/>
    <w:rsid w:val="008B1BCC"/>
    <w:rsid w:val="008B1EA5"/>
    <w:rsid w:val="008B2606"/>
    <w:rsid w:val="008B261B"/>
    <w:rsid w:val="008B3080"/>
    <w:rsid w:val="008B3357"/>
    <w:rsid w:val="008B335B"/>
    <w:rsid w:val="008B39DB"/>
    <w:rsid w:val="008B3C83"/>
    <w:rsid w:val="008B3CDD"/>
    <w:rsid w:val="008B41DC"/>
    <w:rsid w:val="008B4655"/>
    <w:rsid w:val="008B4A72"/>
    <w:rsid w:val="008B4E75"/>
    <w:rsid w:val="008B4E91"/>
    <w:rsid w:val="008B548D"/>
    <w:rsid w:val="008B5539"/>
    <w:rsid w:val="008B616F"/>
    <w:rsid w:val="008B6436"/>
    <w:rsid w:val="008B69AA"/>
    <w:rsid w:val="008B6D17"/>
    <w:rsid w:val="008B72E7"/>
    <w:rsid w:val="008B75A2"/>
    <w:rsid w:val="008B78BD"/>
    <w:rsid w:val="008B7B17"/>
    <w:rsid w:val="008B7E7C"/>
    <w:rsid w:val="008C021B"/>
    <w:rsid w:val="008C0590"/>
    <w:rsid w:val="008C0E7F"/>
    <w:rsid w:val="008C1BD9"/>
    <w:rsid w:val="008C1C3B"/>
    <w:rsid w:val="008C2113"/>
    <w:rsid w:val="008C2115"/>
    <w:rsid w:val="008C2197"/>
    <w:rsid w:val="008C21AE"/>
    <w:rsid w:val="008C2AAF"/>
    <w:rsid w:val="008C300C"/>
    <w:rsid w:val="008C3631"/>
    <w:rsid w:val="008C3B39"/>
    <w:rsid w:val="008C3B9A"/>
    <w:rsid w:val="008C3BE3"/>
    <w:rsid w:val="008C44D9"/>
    <w:rsid w:val="008C45EF"/>
    <w:rsid w:val="008C4692"/>
    <w:rsid w:val="008C4879"/>
    <w:rsid w:val="008C4921"/>
    <w:rsid w:val="008C49A3"/>
    <w:rsid w:val="008C50D5"/>
    <w:rsid w:val="008C559E"/>
    <w:rsid w:val="008C5E04"/>
    <w:rsid w:val="008C5EB6"/>
    <w:rsid w:val="008C6092"/>
    <w:rsid w:val="008C6315"/>
    <w:rsid w:val="008C632A"/>
    <w:rsid w:val="008C6AD0"/>
    <w:rsid w:val="008C6C58"/>
    <w:rsid w:val="008C6CEE"/>
    <w:rsid w:val="008C7242"/>
    <w:rsid w:val="008C73FC"/>
    <w:rsid w:val="008C763C"/>
    <w:rsid w:val="008C7855"/>
    <w:rsid w:val="008C7B7A"/>
    <w:rsid w:val="008D0488"/>
    <w:rsid w:val="008D0697"/>
    <w:rsid w:val="008D0B32"/>
    <w:rsid w:val="008D1394"/>
    <w:rsid w:val="008D1EDC"/>
    <w:rsid w:val="008D23D7"/>
    <w:rsid w:val="008D24A0"/>
    <w:rsid w:val="008D2957"/>
    <w:rsid w:val="008D2ED0"/>
    <w:rsid w:val="008D3417"/>
    <w:rsid w:val="008D3B21"/>
    <w:rsid w:val="008D3F4C"/>
    <w:rsid w:val="008D4F8E"/>
    <w:rsid w:val="008D5705"/>
    <w:rsid w:val="008D59CC"/>
    <w:rsid w:val="008D5B79"/>
    <w:rsid w:val="008D5CD3"/>
    <w:rsid w:val="008D6508"/>
    <w:rsid w:val="008D68F3"/>
    <w:rsid w:val="008D6928"/>
    <w:rsid w:val="008D6D47"/>
    <w:rsid w:val="008D6DF5"/>
    <w:rsid w:val="008D6FD0"/>
    <w:rsid w:val="008D70A6"/>
    <w:rsid w:val="008D75FC"/>
    <w:rsid w:val="008D7A87"/>
    <w:rsid w:val="008D7D66"/>
    <w:rsid w:val="008E0251"/>
    <w:rsid w:val="008E061D"/>
    <w:rsid w:val="008E0D3A"/>
    <w:rsid w:val="008E0E1D"/>
    <w:rsid w:val="008E0F07"/>
    <w:rsid w:val="008E0F66"/>
    <w:rsid w:val="008E1CEA"/>
    <w:rsid w:val="008E2723"/>
    <w:rsid w:val="008E2DD4"/>
    <w:rsid w:val="008E2DF4"/>
    <w:rsid w:val="008E30EE"/>
    <w:rsid w:val="008E373C"/>
    <w:rsid w:val="008E3AE7"/>
    <w:rsid w:val="008E4651"/>
    <w:rsid w:val="008E4B9E"/>
    <w:rsid w:val="008E4C01"/>
    <w:rsid w:val="008E4F22"/>
    <w:rsid w:val="008E5348"/>
    <w:rsid w:val="008E5464"/>
    <w:rsid w:val="008E6E40"/>
    <w:rsid w:val="008E6EE2"/>
    <w:rsid w:val="008E7236"/>
    <w:rsid w:val="008E7F35"/>
    <w:rsid w:val="008E7F75"/>
    <w:rsid w:val="008F0471"/>
    <w:rsid w:val="008F04F8"/>
    <w:rsid w:val="008F07CB"/>
    <w:rsid w:val="008F106A"/>
    <w:rsid w:val="008F1F4C"/>
    <w:rsid w:val="008F2849"/>
    <w:rsid w:val="008F28FF"/>
    <w:rsid w:val="008F31BD"/>
    <w:rsid w:val="008F35D7"/>
    <w:rsid w:val="008F57AD"/>
    <w:rsid w:val="008F63F8"/>
    <w:rsid w:val="008F65C4"/>
    <w:rsid w:val="008F67E8"/>
    <w:rsid w:val="008F6B8C"/>
    <w:rsid w:val="008F731B"/>
    <w:rsid w:val="008F733C"/>
    <w:rsid w:val="008F73B0"/>
    <w:rsid w:val="008F7637"/>
    <w:rsid w:val="008F7703"/>
    <w:rsid w:val="008F777F"/>
    <w:rsid w:val="008F7A17"/>
    <w:rsid w:val="008F7C39"/>
    <w:rsid w:val="009000EF"/>
    <w:rsid w:val="0090046A"/>
    <w:rsid w:val="009009E3"/>
    <w:rsid w:val="00900D0F"/>
    <w:rsid w:val="00901B7E"/>
    <w:rsid w:val="00901CEC"/>
    <w:rsid w:val="0090276E"/>
    <w:rsid w:val="00902EA2"/>
    <w:rsid w:val="00903297"/>
    <w:rsid w:val="00903EE6"/>
    <w:rsid w:val="00903F84"/>
    <w:rsid w:val="00904FDD"/>
    <w:rsid w:val="009050F4"/>
    <w:rsid w:val="00905574"/>
    <w:rsid w:val="00906713"/>
    <w:rsid w:val="009075DE"/>
    <w:rsid w:val="00907974"/>
    <w:rsid w:val="00907D60"/>
    <w:rsid w:val="00907E6C"/>
    <w:rsid w:val="00910752"/>
    <w:rsid w:val="0091077E"/>
    <w:rsid w:val="00910844"/>
    <w:rsid w:val="0091089B"/>
    <w:rsid w:val="00910B65"/>
    <w:rsid w:val="00910D61"/>
    <w:rsid w:val="00910ED8"/>
    <w:rsid w:val="009113C2"/>
    <w:rsid w:val="00911954"/>
    <w:rsid w:val="00911B97"/>
    <w:rsid w:val="00911C2D"/>
    <w:rsid w:val="00912319"/>
    <w:rsid w:val="00912482"/>
    <w:rsid w:val="0091256D"/>
    <w:rsid w:val="00912A4D"/>
    <w:rsid w:val="00913E81"/>
    <w:rsid w:val="009140C4"/>
    <w:rsid w:val="00914406"/>
    <w:rsid w:val="00914AE8"/>
    <w:rsid w:val="00914FF6"/>
    <w:rsid w:val="00915209"/>
    <w:rsid w:val="00915616"/>
    <w:rsid w:val="0091567B"/>
    <w:rsid w:val="00915E92"/>
    <w:rsid w:val="00916010"/>
    <w:rsid w:val="00916145"/>
    <w:rsid w:val="00916195"/>
    <w:rsid w:val="00916242"/>
    <w:rsid w:val="009163B8"/>
    <w:rsid w:val="0091679B"/>
    <w:rsid w:val="0091680E"/>
    <w:rsid w:val="00916F04"/>
    <w:rsid w:val="009173C1"/>
    <w:rsid w:val="00917751"/>
    <w:rsid w:val="00917851"/>
    <w:rsid w:val="00917F52"/>
    <w:rsid w:val="00917F58"/>
    <w:rsid w:val="00920048"/>
    <w:rsid w:val="0092090F"/>
    <w:rsid w:val="0092092E"/>
    <w:rsid w:val="00920A20"/>
    <w:rsid w:val="00921899"/>
    <w:rsid w:val="00922924"/>
    <w:rsid w:val="00922EA4"/>
    <w:rsid w:val="00923076"/>
    <w:rsid w:val="009232B6"/>
    <w:rsid w:val="0092408A"/>
    <w:rsid w:val="00924649"/>
    <w:rsid w:val="00925438"/>
    <w:rsid w:val="00925D0D"/>
    <w:rsid w:val="009262BC"/>
    <w:rsid w:val="00926AB9"/>
    <w:rsid w:val="00927AE0"/>
    <w:rsid w:val="00930003"/>
    <w:rsid w:val="0093052D"/>
    <w:rsid w:val="00930A40"/>
    <w:rsid w:val="00930DC3"/>
    <w:rsid w:val="00930E6B"/>
    <w:rsid w:val="00930E91"/>
    <w:rsid w:val="009311D5"/>
    <w:rsid w:val="00931497"/>
    <w:rsid w:val="00931528"/>
    <w:rsid w:val="0093153F"/>
    <w:rsid w:val="009315BD"/>
    <w:rsid w:val="009318D8"/>
    <w:rsid w:val="00931A9E"/>
    <w:rsid w:val="00931C84"/>
    <w:rsid w:val="00932AF7"/>
    <w:rsid w:val="00932B81"/>
    <w:rsid w:val="00933B3C"/>
    <w:rsid w:val="00933C69"/>
    <w:rsid w:val="0093443A"/>
    <w:rsid w:val="0093448A"/>
    <w:rsid w:val="009348DC"/>
    <w:rsid w:val="00934A8D"/>
    <w:rsid w:val="009355C4"/>
    <w:rsid w:val="00935604"/>
    <w:rsid w:val="00935EAC"/>
    <w:rsid w:val="00935F69"/>
    <w:rsid w:val="00936018"/>
    <w:rsid w:val="0093662F"/>
    <w:rsid w:val="00936A38"/>
    <w:rsid w:val="00936A72"/>
    <w:rsid w:val="00936D38"/>
    <w:rsid w:val="00937366"/>
    <w:rsid w:val="00937974"/>
    <w:rsid w:val="00940643"/>
    <w:rsid w:val="00940680"/>
    <w:rsid w:val="009417EC"/>
    <w:rsid w:val="00941981"/>
    <w:rsid w:val="00941D7B"/>
    <w:rsid w:val="0094228E"/>
    <w:rsid w:val="00942999"/>
    <w:rsid w:val="00942C90"/>
    <w:rsid w:val="009434EF"/>
    <w:rsid w:val="009437C7"/>
    <w:rsid w:val="009438DB"/>
    <w:rsid w:val="00943AB1"/>
    <w:rsid w:val="00943DFE"/>
    <w:rsid w:val="0094460B"/>
    <w:rsid w:val="009449A9"/>
    <w:rsid w:val="00944A38"/>
    <w:rsid w:val="00944D28"/>
    <w:rsid w:val="00944DB4"/>
    <w:rsid w:val="00945F65"/>
    <w:rsid w:val="00945F7B"/>
    <w:rsid w:val="00945FCD"/>
    <w:rsid w:val="009460A8"/>
    <w:rsid w:val="00946418"/>
    <w:rsid w:val="00946D46"/>
    <w:rsid w:val="00947AF6"/>
    <w:rsid w:val="00947D17"/>
    <w:rsid w:val="00947E58"/>
    <w:rsid w:val="00950065"/>
    <w:rsid w:val="00950441"/>
    <w:rsid w:val="009504EA"/>
    <w:rsid w:val="00951879"/>
    <w:rsid w:val="00951FBD"/>
    <w:rsid w:val="00952477"/>
    <w:rsid w:val="00952883"/>
    <w:rsid w:val="009528BA"/>
    <w:rsid w:val="0095294D"/>
    <w:rsid w:val="00952B86"/>
    <w:rsid w:val="00952E59"/>
    <w:rsid w:val="00952E78"/>
    <w:rsid w:val="00953139"/>
    <w:rsid w:val="009532E0"/>
    <w:rsid w:val="009538DD"/>
    <w:rsid w:val="009548E2"/>
    <w:rsid w:val="00954F05"/>
    <w:rsid w:val="00955150"/>
    <w:rsid w:val="0095731A"/>
    <w:rsid w:val="00957C33"/>
    <w:rsid w:val="00957D79"/>
    <w:rsid w:val="00960162"/>
    <w:rsid w:val="00960DD5"/>
    <w:rsid w:val="00960ED7"/>
    <w:rsid w:val="00961598"/>
    <w:rsid w:val="009619EB"/>
    <w:rsid w:val="00961B97"/>
    <w:rsid w:val="0096210E"/>
    <w:rsid w:val="009625AF"/>
    <w:rsid w:val="00962903"/>
    <w:rsid w:val="00962A65"/>
    <w:rsid w:val="00962B4E"/>
    <w:rsid w:val="00962C0E"/>
    <w:rsid w:val="00963148"/>
    <w:rsid w:val="0096366A"/>
    <w:rsid w:val="00963E29"/>
    <w:rsid w:val="00964577"/>
    <w:rsid w:val="009646DB"/>
    <w:rsid w:val="009650D1"/>
    <w:rsid w:val="00965686"/>
    <w:rsid w:val="009659F2"/>
    <w:rsid w:val="009666C5"/>
    <w:rsid w:val="009667D5"/>
    <w:rsid w:val="0096718E"/>
    <w:rsid w:val="009678DE"/>
    <w:rsid w:val="00970113"/>
    <w:rsid w:val="0097069B"/>
    <w:rsid w:val="00970F5B"/>
    <w:rsid w:val="009711AD"/>
    <w:rsid w:val="00971634"/>
    <w:rsid w:val="00971F98"/>
    <w:rsid w:val="00972546"/>
    <w:rsid w:val="009728E8"/>
    <w:rsid w:val="00972D45"/>
    <w:rsid w:val="00972E56"/>
    <w:rsid w:val="009731C6"/>
    <w:rsid w:val="009732C6"/>
    <w:rsid w:val="009734E1"/>
    <w:rsid w:val="00973843"/>
    <w:rsid w:val="00974784"/>
    <w:rsid w:val="009752A0"/>
    <w:rsid w:val="0097549D"/>
    <w:rsid w:val="00975CCD"/>
    <w:rsid w:val="00975E2F"/>
    <w:rsid w:val="00976145"/>
    <w:rsid w:val="00976163"/>
    <w:rsid w:val="00976B52"/>
    <w:rsid w:val="0097782D"/>
    <w:rsid w:val="00980833"/>
    <w:rsid w:val="00981142"/>
    <w:rsid w:val="00981266"/>
    <w:rsid w:val="009812B4"/>
    <w:rsid w:val="00981465"/>
    <w:rsid w:val="009818FA"/>
    <w:rsid w:val="00981DD1"/>
    <w:rsid w:val="00982119"/>
    <w:rsid w:val="0098321D"/>
    <w:rsid w:val="0098327B"/>
    <w:rsid w:val="00983CB0"/>
    <w:rsid w:val="00983D53"/>
    <w:rsid w:val="00983EE5"/>
    <w:rsid w:val="009849DE"/>
    <w:rsid w:val="00984B72"/>
    <w:rsid w:val="00984C60"/>
    <w:rsid w:val="00984E8A"/>
    <w:rsid w:val="00984EDF"/>
    <w:rsid w:val="00984EEC"/>
    <w:rsid w:val="00985D46"/>
    <w:rsid w:val="00985E07"/>
    <w:rsid w:val="00985EBC"/>
    <w:rsid w:val="00986140"/>
    <w:rsid w:val="00986279"/>
    <w:rsid w:val="0098631B"/>
    <w:rsid w:val="009865B0"/>
    <w:rsid w:val="009866C0"/>
    <w:rsid w:val="009870D1"/>
    <w:rsid w:val="00987544"/>
    <w:rsid w:val="009877F1"/>
    <w:rsid w:val="00987DBF"/>
    <w:rsid w:val="00987E82"/>
    <w:rsid w:val="00987FBC"/>
    <w:rsid w:val="00987FDC"/>
    <w:rsid w:val="00990178"/>
    <w:rsid w:val="00990A4D"/>
    <w:rsid w:val="009910E6"/>
    <w:rsid w:val="009911D7"/>
    <w:rsid w:val="0099137C"/>
    <w:rsid w:val="009915CC"/>
    <w:rsid w:val="00991FD8"/>
    <w:rsid w:val="009929ED"/>
    <w:rsid w:val="0099328B"/>
    <w:rsid w:val="009944A5"/>
    <w:rsid w:val="009945E1"/>
    <w:rsid w:val="00994D74"/>
    <w:rsid w:val="009958D8"/>
    <w:rsid w:val="00995DDD"/>
    <w:rsid w:val="00995FA9"/>
    <w:rsid w:val="00996364"/>
    <w:rsid w:val="0099683E"/>
    <w:rsid w:val="00996965"/>
    <w:rsid w:val="00996E8B"/>
    <w:rsid w:val="00996FE1"/>
    <w:rsid w:val="00997194"/>
    <w:rsid w:val="009971CA"/>
    <w:rsid w:val="00997696"/>
    <w:rsid w:val="009977A4"/>
    <w:rsid w:val="009A0184"/>
    <w:rsid w:val="009A0CCC"/>
    <w:rsid w:val="009A1A9B"/>
    <w:rsid w:val="009A1B31"/>
    <w:rsid w:val="009A20BA"/>
    <w:rsid w:val="009A26AF"/>
    <w:rsid w:val="009A2B81"/>
    <w:rsid w:val="009A2D74"/>
    <w:rsid w:val="009A3047"/>
    <w:rsid w:val="009A3B2D"/>
    <w:rsid w:val="009A3F98"/>
    <w:rsid w:val="009A405F"/>
    <w:rsid w:val="009A4991"/>
    <w:rsid w:val="009A49A4"/>
    <w:rsid w:val="009A4AF3"/>
    <w:rsid w:val="009A5416"/>
    <w:rsid w:val="009A5536"/>
    <w:rsid w:val="009A6003"/>
    <w:rsid w:val="009A6C5E"/>
    <w:rsid w:val="009A6D50"/>
    <w:rsid w:val="009A7C7F"/>
    <w:rsid w:val="009A7CB0"/>
    <w:rsid w:val="009A7D02"/>
    <w:rsid w:val="009A7E97"/>
    <w:rsid w:val="009B09F2"/>
    <w:rsid w:val="009B11F1"/>
    <w:rsid w:val="009B1B20"/>
    <w:rsid w:val="009B22EF"/>
    <w:rsid w:val="009B30BA"/>
    <w:rsid w:val="009B34CE"/>
    <w:rsid w:val="009B44A4"/>
    <w:rsid w:val="009B456A"/>
    <w:rsid w:val="009B46F1"/>
    <w:rsid w:val="009B4D94"/>
    <w:rsid w:val="009B561C"/>
    <w:rsid w:val="009B5B63"/>
    <w:rsid w:val="009B5E9D"/>
    <w:rsid w:val="009B677C"/>
    <w:rsid w:val="009B6E65"/>
    <w:rsid w:val="009B7037"/>
    <w:rsid w:val="009B7536"/>
    <w:rsid w:val="009B7952"/>
    <w:rsid w:val="009B7AA1"/>
    <w:rsid w:val="009B7C83"/>
    <w:rsid w:val="009C0249"/>
    <w:rsid w:val="009C0603"/>
    <w:rsid w:val="009C162E"/>
    <w:rsid w:val="009C1BD1"/>
    <w:rsid w:val="009C1D85"/>
    <w:rsid w:val="009C1E80"/>
    <w:rsid w:val="009C216B"/>
    <w:rsid w:val="009C230E"/>
    <w:rsid w:val="009C25C7"/>
    <w:rsid w:val="009C274F"/>
    <w:rsid w:val="009C2C0B"/>
    <w:rsid w:val="009C35C9"/>
    <w:rsid w:val="009C3A40"/>
    <w:rsid w:val="009C3BD1"/>
    <w:rsid w:val="009C3F56"/>
    <w:rsid w:val="009C3FF7"/>
    <w:rsid w:val="009C4038"/>
    <w:rsid w:val="009C46DD"/>
    <w:rsid w:val="009C4974"/>
    <w:rsid w:val="009C4BAF"/>
    <w:rsid w:val="009C4BCD"/>
    <w:rsid w:val="009C4E15"/>
    <w:rsid w:val="009C4E3B"/>
    <w:rsid w:val="009C4F5B"/>
    <w:rsid w:val="009C4FA8"/>
    <w:rsid w:val="009C52B8"/>
    <w:rsid w:val="009C550D"/>
    <w:rsid w:val="009C6045"/>
    <w:rsid w:val="009C636C"/>
    <w:rsid w:val="009C6C99"/>
    <w:rsid w:val="009C75FA"/>
    <w:rsid w:val="009C79B0"/>
    <w:rsid w:val="009C7C43"/>
    <w:rsid w:val="009D0764"/>
    <w:rsid w:val="009D0A87"/>
    <w:rsid w:val="009D1385"/>
    <w:rsid w:val="009D1519"/>
    <w:rsid w:val="009D1C35"/>
    <w:rsid w:val="009D20B9"/>
    <w:rsid w:val="009D2129"/>
    <w:rsid w:val="009D255C"/>
    <w:rsid w:val="009D27CB"/>
    <w:rsid w:val="009D2859"/>
    <w:rsid w:val="009D3371"/>
    <w:rsid w:val="009D3D04"/>
    <w:rsid w:val="009D401E"/>
    <w:rsid w:val="009D41C2"/>
    <w:rsid w:val="009D461D"/>
    <w:rsid w:val="009D46A0"/>
    <w:rsid w:val="009D47A9"/>
    <w:rsid w:val="009D4881"/>
    <w:rsid w:val="009D4943"/>
    <w:rsid w:val="009D4A35"/>
    <w:rsid w:val="009D5D74"/>
    <w:rsid w:val="009D5E8B"/>
    <w:rsid w:val="009D6539"/>
    <w:rsid w:val="009D6649"/>
    <w:rsid w:val="009D67DE"/>
    <w:rsid w:val="009D684F"/>
    <w:rsid w:val="009D6E0D"/>
    <w:rsid w:val="009D6F57"/>
    <w:rsid w:val="009D7B13"/>
    <w:rsid w:val="009D7C12"/>
    <w:rsid w:val="009E0122"/>
    <w:rsid w:val="009E067E"/>
    <w:rsid w:val="009E181C"/>
    <w:rsid w:val="009E19CF"/>
    <w:rsid w:val="009E1B5A"/>
    <w:rsid w:val="009E1BD2"/>
    <w:rsid w:val="009E2031"/>
    <w:rsid w:val="009E2720"/>
    <w:rsid w:val="009E2A72"/>
    <w:rsid w:val="009E3C98"/>
    <w:rsid w:val="009E3D34"/>
    <w:rsid w:val="009E3D7F"/>
    <w:rsid w:val="009E3F15"/>
    <w:rsid w:val="009E43FA"/>
    <w:rsid w:val="009E4425"/>
    <w:rsid w:val="009E45A0"/>
    <w:rsid w:val="009E5E12"/>
    <w:rsid w:val="009E5F56"/>
    <w:rsid w:val="009E6A03"/>
    <w:rsid w:val="009E6DCA"/>
    <w:rsid w:val="009E6EF0"/>
    <w:rsid w:val="009E6F10"/>
    <w:rsid w:val="009E704E"/>
    <w:rsid w:val="009E73AA"/>
    <w:rsid w:val="009E7432"/>
    <w:rsid w:val="009E768E"/>
    <w:rsid w:val="009E76F2"/>
    <w:rsid w:val="009E7A19"/>
    <w:rsid w:val="009E7DF3"/>
    <w:rsid w:val="009F0027"/>
    <w:rsid w:val="009F024B"/>
    <w:rsid w:val="009F02DC"/>
    <w:rsid w:val="009F0349"/>
    <w:rsid w:val="009F03B3"/>
    <w:rsid w:val="009F1688"/>
    <w:rsid w:val="009F1A8A"/>
    <w:rsid w:val="009F2389"/>
    <w:rsid w:val="009F2856"/>
    <w:rsid w:val="009F30C7"/>
    <w:rsid w:val="009F3300"/>
    <w:rsid w:val="009F3455"/>
    <w:rsid w:val="009F3CB1"/>
    <w:rsid w:val="009F415B"/>
    <w:rsid w:val="009F4481"/>
    <w:rsid w:val="009F4C69"/>
    <w:rsid w:val="009F4F4F"/>
    <w:rsid w:val="009F52B2"/>
    <w:rsid w:val="009F59B9"/>
    <w:rsid w:val="009F5FA6"/>
    <w:rsid w:val="009F6064"/>
    <w:rsid w:val="009F6083"/>
    <w:rsid w:val="009F616F"/>
    <w:rsid w:val="009F6F00"/>
    <w:rsid w:val="009F712D"/>
    <w:rsid w:val="009F75CE"/>
    <w:rsid w:val="009F7602"/>
    <w:rsid w:val="009F7603"/>
    <w:rsid w:val="009F76E6"/>
    <w:rsid w:val="009F7740"/>
    <w:rsid w:val="009F7876"/>
    <w:rsid w:val="009F7D90"/>
    <w:rsid w:val="00A00000"/>
    <w:rsid w:val="00A00418"/>
    <w:rsid w:val="00A0149F"/>
    <w:rsid w:val="00A01E1A"/>
    <w:rsid w:val="00A023CB"/>
    <w:rsid w:val="00A03173"/>
    <w:rsid w:val="00A0325C"/>
    <w:rsid w:val="00A033EE"/>
    <w:rsid w:val="00A034AB"/>
    <w:rsid w:val="00A03A11"/>
    <w:rsid w:val="00A03F29"/>
    <w:rsid w:val="00A03FA5"/>
    <w:rsid w:val="00A04577"/>
    <w:rsid w:val="00A053E9"/>
    <w:rsid w:val="00A057AB"/>
    <w:rsid w:val="00A057AD"/>
    <w:rsid w:val="00A05BCF"/>
    <w:rsid w:val="00A05BF1"/>
    <w:rsid w:val="00A05D2A"/>
    <w:rsid w:val="00A061EF"/>
    <w:rsid w:val="00A063E8"/>
    <w:rsid w:val="00A06694"/>
    <w:rsid w:val="00A07269"/>
    <w:rsid w:val="00A078AC"/>
    <w:rsid w:val="00A078BB"/>
    <w:rsid w:val="00A07929"/>
    <w:rsid w:val="00A1010F"/>
    <w:rsid w:val="00A10B80"/>
    <w:rsid w:val="00A10F78"/>
    <w:rsid w:val="00A115F7"/>
    <w:rsid w:val="00A11859"/>
    <w:rsid w:val="00A11AD4"/>
    <w:rsid w:val="00A11C34"/>
    <w:rsid w:val="00A11D7A"/>
    <w:rsid w:val="00A12ED7"/>
    <w:rsid w:val="00A12F69"/>
    <w:rsid w:val="00A13286"/>
    <w:rsid w:val="00A13F29"/>
    <w:rsid w:val="00A13F5E"/>
    <w:rsid w:val="00A14758"/>
    <w:rsid w:val="00A149D6"/>
    <w:rsid w:val="00A14DD5"/>
    <w:rsid w:val="00A14FFF"/>
    <w:rsid w:val="00A15D24"/>
    <w:rsid w:val="00A15E00"/>
    <w:rsid w:val="00A16507"/>
    <w:rsid w:val="00A16772"/>
    <w:rsid w:val="00A16A47"/>
    <w:rsid w:val="00A1726E"/>
    <w:rsid w:val="00A17277"/>
    <w:rsid w:val="00A172A9"/>
    <w:rsid w:val="00A17773"/>
    <w:rsid w:val="00A178EC"/>
    <w:rsid w:val="00A17E63"/>
    <w:rsid w:val="00A20817"/>
    <w:rsid w:val="00A2097F"/>
    <w:rsid w:val="00A21963"/>
    <w:rsid w:val="00A21A4C"/>
    <w:rsid w:val="00A21A90"/>
    <w:rsid w:val="00A21BBF"/>
    <w:rsid w:val="00A21CBA"/>
    <w:rsid w:val="00A22432"/>
    <w:rsid w:val="00A22DA6"/>
    <w:rsid w:val="00A22EE8"/>
    <w:rsid w:val="00A23DA3"/>
    <w:rsid w:val="00A240CC"/>
    <w:rsid w:val="00A2414A"/>
    <w:rsid w:val="00A242B3"/>
    <w:rsid w:val="00A24941"/>
    <w:rsid w:val="00A24BF2"/>
    <w:rsid w:val="00A24C41"/>
    <w:rsid w:val="00A2502C"/>
    <w:rsid w:val="00A251F1"/>
    <w:rsid w:val="00A25372"/>
    <w:rsid w:val="00A25534"/>
    <w:rsid w:val="00A2559E"/>
    <w:rsid w:val="00A25E27"/>
    <w:rsid w:val="00A25FA5"/>
    <w:rsid w:val="00A2621E"/>
    <w:rsid w:val="00A26230"/>
    <w:rsid w:val="00A263C2"/>
    <w:rsid w:val="00A2660E"/>
    <w:rsid w:val="00A26931"/>
    <w:rsid w:val="00A26986"/>
    <w:rsid w:val="00A26D1C"/>
    <w:rsid w:val="00A273BA"/>
    <w:rsid w:val="00A27640"/>
    <w:rsid w:val="00A27D14"/>
    <w:rsid w:val="00A27DF8"/>
    <w:rsid w:val="00A301E7"/>
    <w:rsid w:val="00A30CB1"/>
    <w:rsid w:val="00A31481"/>
    <w:rsid w:val="00A314DE"/>
    <w:rsid w:val="00A3166E"/>
    <w:rsid w:val="00A321AD"/>
    <w:rsid w:val="00A321CF"/>
    <w:rsid w:val="00A322E1"/>
    <w:rsid w:val="00A32648"/>
    <w:rsid w:val="00A3266D"/>
    <w:rsid w:val="00A330D1"/>
    <w:rsid w:val="00A332C3"/>
    <w:rsid w:val="00A33437"/>
    <w:rsid w:val="00A3349A"/>
    <w:rsid w:val="00A33AEE"/>
    <w:rsid w:val="00A33DF7"/>
    <w:rsid w:val="00A342D4"/>
    <w:rsid w:val="00A34647"/>
    <w:rsid w:val="00A3500D"/>
    <w:rsid w:val="00A35692"/>
    <w:rsid w:val="00A35CAD"/>
    <w:rsid w:val="00A363EA"/>
    <w:rsid w:val="00A36D14"/>
    <w:rsid w:val="00A37019"/>
    <w:rsid w:val="00A370F7"/>
    <w:rsid w:val="00A371AA"/>
    <w:rsid w:val="00A37C64"/>
    <w:rsid w:val="00A37C69"/>
    <w:rsid w:val="00A40221"/>
    <w:rsid w:val="00A416B4"/>
    <w:rsid w:val="00A4247E"/>
    <w:rsid w:val="00A42701"/>
    <w:rsid w:val="00A42C41"/>
    <w:rsid w:val="00A43DE1"/>
    <w:rsid w:val="00A4442D"/>
    <w:rsid w:val="00A4550F"/>
    <w:rsid w:val="00A4577F"/>
    <w:rsid w:val="00A45BA9"/>
    <w:rsid w:val="00A45FD6"/>
    <w:rsid w:val="00A46352"/>
    <w:rsid w:val="00A46487"/>
    <w:rsid w:val="00A465B6"/>
    <w:rsid w:val="00A468D4"/>
    <w:rsid w:val="00A46D8B"/>
    <w:rsid w:val="00A46F7F"/>
    <w:rsid w:val="00A4723B"/>
    <w:rsid w:val="00A475E5"/>
    <w:rsid w:val="00A47C3E"/>
    <w:rsid w:val="00A47FC0"/>
    <w:rsid w:val="00A5029E"/>
    <w:rsid w:val="00A5094C"/>
    <w:rsid w:val="00A50C04"/>
    <w:rsid w:val="00A50E74"/>
    <w:rsid w:val="00A51BC7"/>
    <w:rsid w:val="00A52236"/>
    <w:rsid w:val="00A52F3E"/>
    <w:rsid w:val="00A5393D"/>
    <w:rsid w:val="00A54115"/>
    <w:rsid w:val="00A54333"/>
    <w:rsid w:val="00A54CA6"/>
    <w:rsid w:val="00A54F29"/>
    <w:rsid w:val="00A555E7"/>
    <w:rsid w:val="00A565CF"/>
    <w:rsid w:val="00A56A50"/>
    <w:rsid w:val="00A574D4"/>
    <w:rsid w:val="00A57DF9"/>
    <w:rsid w:val="00A57E2D"/>
    <w:rsid w:val="00A600A3"/>
    <w:rsid w:val="00A6046E"/>
    <w:rsid w:val="00A60621"/>
    <w:rsid w:val="00A60D79"/>
    <w:rsid w:val="00A620B3"/>
    <w:rsid w:val="00A62607"/>
    <w:rsid w:val="00A6275C"/>
    <w:rsid w:val="00A627F8"/>
    <w:rsid w:val="00A63015"/>
    <w:rsid w:val="00A634C2"/>
    <w:rsid w:val="00A63749"/>
    <w:rsid w:val="00A63BFB"/>
    <w:rsid w:val="00A642FC"/>
    <w:rsid w:val="00A65025"/>
    <w:rsid w:val="00A65636"/>
    <w:rsid w:val="00A65654"/>
    <w:rsid w:val="00A656BA"/>
    <w:rsid w:val="00A65E48"/>
    <w:rsid w:val="00A65EBC"/>
    <w:rsid w:val="00A661BD"/>
    <w:rsid w:val="00A663F7"/>
    <w:rsid w:val="00A66586"/>
    <w:rsid w:val="00A66A3F"/>
    <w:rsid w:val="00A670D6"/>
    <w:rsid w:val="00A702BC"/>
    <w:rsid w:val="00A703BD"/>
    <w:rsid w:val="00A70461"/>
    <w:rsid w:val="00A705C9"/>
    <w:rsid w:val="00A706E8"/>
    <w:rsid w:val="00A70A3E"/>
    <w:rsid w:val="00A70D63"/>
    <w:rsid w:val="00A70E3A"/>
    <w:rsid w:val="00A7105D"/>
    <w:rsid w:val="00A71872"/>
    <w:rsid w:val="00A71A66"/>
    <w:rsid w:val="00A7229C"/>
    <w:rsid w:val="00A722BC"/>
    <w:rsid w:val="00A723CF"/>
    <w:rsid w:val="00A735DA"/>
    <w:rsid w:val="00A739F8"/>
    <w:rsid w:val="00A73DC4"/>
    <w:rsid w:val="00A73F92"/>
    <w:rsid w:val="00A75134"/>
    <w:rsid w:val="00A75505"/>
    <w:rsid w:val="00A75A88"/>
    <w:rsid w:val="00A75B1F"/>
    <w:rsid w:val="00A75EF6"/>
    <w:rsid w:val="00A75F30"/>
    <w:rsid w:val="00A764F1"/>
    <w:rsid w:val="00A76976"/>
    <w:rsid w:val="00A76D0E"/>
    <w:rsid w:val="00A76EAF"/>
    <w:rsid w:val="00A76FB5"/>
    <w:rsid w:val="00A7736D"/>
    <w:rsid w:val="00A775E6"/>
    <w:rsid w:val="00A77683"/>
    <w:rsid w:val="00A77BE9"/>
    <w:rsid w:val="00A77C3F"/>
    <w:rsid w:val="00A77C61"/>
    <w:rsid w:val="00A77E89"/>
    <w:rsid w:val="00A77FED"/>
    <w:rsid w:val="00A80522"/>
    <w:rsid w:val="00A8089F"/>
    <w:rsid w:val="00A8090C"/>
    <w:rsid w:val="00A80A4F"/>
    <w:rsid w:val="00A80B18"/>
    <w:rsid w:val="00A80E62"/>
    <w:rsid w:val="00A81B9A"/>
    <w:rsid w:val="00A820B1"/>
    <w:rsid w:val="00A826FD"/>
    <w:rsid w:val="00A8272E"/>
    <w:rsid w:val="00A82894"/>
    <w:rsid w:val="00A82EF0"/>
    <w:rsid w:val="00A831AB"/>
    <w:rsid w:val="00A83396"/>
    <w:rsid w:val="00A83400"/>
    <w:rsid w:val="00A83553"/>
    <w:rsid w:val="00A835BA"/>
    <w:rsid w:val="00A83963"/>
    <w:rsid w:val="00A8422F"/>
    <w:rsid w:val="00A8448F"/>
    <w:rsid w:val="00A84697"/>
    <w:rsid w:val="00A84E94"/>
    <w:rsid w:val="00A8531F"/>
    <w:rsid w:val="00A853D6"/>
    <w:rsid w:val="00A855E2"/>
    <w:rsid w:val="00A85A32"/>
    <w:rsid w:val="00A85B06"/>
    <w:rsid w:val="00A85CC4"/>
    <w:rsid w:val="00A8619A"/>
    <w:rsid w:val="00A8633E"/>
    <w:rsid w:val="00A867C4"/>
    <w:rsid w:val="00A873C9"/>
    <w:rsid w:val="00A87821"/>
    <w:rsid w:val="00A87BF0"/>
    <w:rsid w:val="00A87BF9"/>
    <w:rsid w:val="00A90210"/>
    <w:rsid w:val="00A903E7"/>
    <w:rsid w:val="00A90627"/>
    <w:rsid w:val="00A90E66"/>
    <w:rsid w:val="00A91745"/>
    <w:rsid w:val="00A91814"/>
    <w:rsid w:val="00A9328A"/>
    <w:rsid w:val="00A9346E"/>
    <w:rsid w:val="00A939E9"/>
    <w:rsid w:val="00A93F7F"/>
    <w:rsid w:val="00A94F18"/>
    <w:rsid w:val="00A95259"/>
    <w:rsid w:val="00A95720"/>
    <w:rsid w:val="00A9589C"/>
    <w:rsid w:val="00A958FF"/>
    <w:rsid w:val="00A95921"/>
    <w:rsid w:val="00A969A3"/>
    <w:rsid w:val="00A96CC8"/>
    <w:rsid w:val="00A971AA"/>
    <w:rsid w:val="00A97998"/>
    <w:rsid w:val="00A97B7A"/>
    <w:rsid w:val="00A97EFE"/>
    <w:rsid w:val="00AA0205"/>
    <w:rsid w:val="00AA0FDC"/>
    <w:rsid w:val="00AA12A2"/>
    <w:rsid w:val="00AA1472"/>
    <w:rsid w:val="00AA1481"/>
    <w:rsid w:val="00AA1654"/>
    <w:rsid w:val="00AA1B81"/>
    <w:rsid w:val="00AA213A"/>
    <w:rsid w:val="00AA2AD5"/>
    <w:rsid w:val="00AA2F5F"/>
    <w:rsid w:val="00AA2FE3"/>
    <w:rsid w:val="00AA354F"/>
    <w:rsid w:val="00AA368F"/>
    <w:rsid w:val="00AA3CA0"/>
    <w:rsid w:val="00AA3EFE"/>
    <w:rsid w:val="00AA3F01"/>
    <w:rsid w:val="00AA4584"/>
    <w:rsid w:val="00AA497D"/>
    <w:rsid w:val="00AA49F0"/>
    <w:rsid w:val="00AA4D06"/>
    <w:rsid w:val="00AA4F4F"/>
    <w:rsid w:val="00AA50B7"/>
    <w:rsid w:val="00AA5131"/>
    <w:rsid w:val="00AA529D"/>
    <w:rsid w:val="00AA5B71"/>
    <w:rsid w:val="00AA5C4A"/>
    <w:rsid w:val="00AA5F3F"/>
    <w:rsid w:val="00AA6692"/>
    <w:rsid w:val="00AA66AC"/>
    <w:rsid w:val="00AA6A0A"/>
    <w:rsid w:val="00AA6F5D"/>
    <w:rsid w:val="00AA738D"/>
    <w:rsid w:val="00AA742E"/>
    <w:rsid w:val="00AA751C"/>
    <w:rsid w:val="00AA7E8E"/>
    <w:rsid w:val="00AB029A"/>
    <w:rsid w:val="00AB0451"/>
    <w:rsid w:val="00AB05C2"/>
    <w:rsid w:val="00AB0E47"/>
    <w:rsid w:val="00AB127A"/>
    <w:rsid w:val="00AB170C"/>
    <w:rsid w:val="00AB1A14"/>
    <w:rsid w:val="00AB1C85"/>
    <w:rsid w:val="00AB2433"/>
    <w:rsid w:val="00AB24A9"/>
    <w:rsid w:val="00AB257B"/>
    <w:rsid w:val="00AB26BB"/>
    <w:rsid w:val="00AB2C7E"/>
    <w:rsid w:val="00AB2D53"/>
    <w:rsid w:val="00AB3290"/>
    <w:rsid w:val="00AB3453"/>
    <w:rsid w:val="00AB38C4"/>
    <w:rsid w:val="00AB4184"/>
    <w:rsid w:val="00AB4AA7"/>
    <w:rsid w:val="00AB4E58"/>
    <w:rsid w:val="00AB545C"/>
    <w:rsid w:val="00AB573D"/>
    <w:rsid w:val="00AB575E"/>
    <w:rsid w:val="00AB5F59"/>
    <w:rsid w:val="00AB7930"/>
    <w:rsid w:val="00AB7D5E"/>
    <w:rsid w:val="00AB7DE1"/>
    <w:rsid w:val="00AB7F7D"/>
    <w:rsid w:val="00AC0111"/>
    <w:rsid w:val="00AC0122"/>
    <w:rsid w:val="00AC062F"/>
    <w:rsid w:val="00AC0898"/>
    <w:rsid w:val="00AC093F"/>
    <w:rsid w:val="00AC0E36"/>
    <w:rsid w:val="00AC1410"/>
    <w:rsid w:val="00AC15AB"/>
    <w:rsid w:val="00AC190E"/>
    <w:rsid w:val="00AC19EC"/>
    <w:rsid w:val="00AC1D4C"/>
    <w:rsid w:val="00AC1DE0"/>
    <w:rsid w:val="00AC1F77"/>
    <w:rsid w:val="00AC22D0"/>
    <w:rsid w:val="00AC2B87"/>
    <w:rsid w:val="00AC310F"/>
    <w:rsid w:val="00AC31FD"/>
    <w:rsid w:val="00AC3667"/>
    <w:rsid w:val="00AC3AB7"/>
    <w:rsid w:val="00AC3DAC"/>
    <w:rsid w:val="00AC3F07"/>
    <w:rsid w:val="00AC422E"/>
    <w:rsid w:val="00AC424B"/>
    <w:rsid w:val="00AC4502"/>
    <w:rsid w:val="00AC456D"/>
    <w:rsid w:val="00AC5441"/>
    <w:rsid w:val="00AC5867"/>
    <w:rsid w:val="00AC5947"/>
    <w:rsid w:val="00AC5F56"/>
    <w:rsid w:val="00AC62F0"/>
    <w:rsid w:val="00AC6F49"/>
    <w:rsid w:val="00AC7068"/>
    <w:rsid w:val="00AC70E8"/>
    <w:rsid w:val="00AC72E7"/>
    <w:rsid w:val="00AC7514"/>
    <w:rsid w:val="00AD026B"/>
    <w:rsid w:val="00AD0277"/>
    <w:rsid w:val="00AD0758"/>
    <w:rsid w:val="00AD07AF"/>
    <w:rsid w:val="00AD0EC8"/>
    <w:rsid w:val="00AD1311"/>
    <w:rsid w:val="00AD1605"/>
    <w:rsid w:val="00AD19B2"/>
    <w:rsid w:val="00AD1E11"/>
    <w:rsid w:val="00AD1FEC"/>
    <w:rsid w:val="00AD21EB"/>
    <w:rsid w:val="00AD21F1"/>
    <w:rsid w:val="00AD264F"/>
    <w:rsid w:val="00AD2743"/>
    <w:rsid w:val="00AD2906"/>
    <w:rsid w:val="00AD3570"/>
    <w:rsid w:val="00AD359E"/>
    <w:rsid w:val="00AD3E5E"/>
    <w:rsid w:val="00AD4803"/>
    <w:rsid w:val="00AD4A2F"/>
    <w:rsid w:val="00AD4B1E"/>
    <w:rsid w:val="00AD4B33"/>
    <w:rsid w:val="00AD4DAE"/>
    <w:rsid w:val="00AD4EDB"/>
    <w:rsid w:val="00AD4F19"/>
    <w:rsid w:val="00AD50B0"/>
    <w:rsid w:val="00AD5155"/>
    <w:rsid w:val="00AD537F"/>
    <w:rsid w:val="00AD56D8"/>
    <w:rsid w:val="00AD5E53"/>
    <w:rsid w:val="00AD6084"/>
    <w:rsid w:val="00AD6349"/>
    <w:rsid w:val="00AD645A"/>
    <w:rsid w:val="00AD6B87"/>
    <w:rsid w:val="00AD70B5"/>
    <w:rsid w:val="00AD748E"/>
    <w:rsid w:val="00AD778F"/>
    <w:rsid w:val="00AD78B7"/>
    <w:rsid w:val="00AD78E2"/>
    <w:rsid w:val="00AD7C44"/>
    <w:rsid w:val="00AD7D73"/>
    <w:rsid w:val="00AE01B5"/>
    <w:rsid w:val="00AE0262"/>
    <w:rsid w:val="00AE0B00"/>
    <w:rsid w:val="00AE12EB"/>
    <w:rsid w:val="00AE1A15"/>
    <w:rsid w:val="00AE209E"/>
    <w:rsid w:val="00AE2542"/>
    <w:rsid w:val="00AE3A00"/>
    <w:rsid w:val="00AE41F6"/>
    <w:rsid w:val="00AE47C1"/>
    <w:rsid w:val="00AE4822"/>
    <w:rsid w:val="00AE4BFF"/>
    <w:rsid w:val="00AE5066"/>
    <w:rsid w:val="00AE5827"/>
    <w:rsid w:val="00AE5A3D"/>
    <w:rsid w:val="00AE5AB0"/>
    <w:rsid w:val="00AE5BED"/>
    <w:rsid w:val="00AE5E54"/>
    <w:rsid w:val="00AE6BB7"/>
    <w:rsid w:val="00AE6FBC"/>
    <w:rsid w:val="00AE76D2"/>
    <w:rsid w:val="00AE789B"/>
    <w:rsid w:val="00AE790D"/>
    <w:rsid w:val="00AE7B04"/>
    <w:rsid w:val="00AF027E"/>
    <w:rsid w:val="00AF04A5"/>
    <w:rsid w:val="00AF0C73"/>
    <w:rsid w:val="00AF11CC"/>
    <w:rsid w:val="00AF12D6"/>
    <w:rsid w:val="00AF14B3"/>
    <w:rsid w:val="00AF1BB1"/>
    <w:rsid w:val="00AF20B8"/>
    <w:rsid w:val="00AF2893"/>
    <w:rsid w:val="00AF2898"/>
    <w:rsid w:val="00AF3571"/>
    <w:rsid w:val="00AF42C5"/>
    <w:rsid w:val="00AF482E"/>
    <w:rsid w:val="00AF59F4"/>
    <w:rsid w:val="00AF5BD4"/>
    <w:rsid w:val="00AF67C0"/>
    <w:rsid w:val="00AF6EEF"/>
    <w:rsid w:val="00AF73E7"/>
    <w:rsid w:val="00AF79CD"/>
    <w:rsid w:val="00AF7A59"/>
    <w:rsid w:val="00B0027C"/>
    <w:rsid w:val="00B00310"/>
    <w:rsid w:val="00B00781"/>
    <w:rsid w:val="00B018FF"/>
    <w:rsid w:val="00B01A16"/>
    <w:rsid w:val="00B02185"/>
    <w:rsid w:val="00B02651"/>
    <w:rsid w:val="00B034B9"/>
    <w:rsid w:val="00B0350C"/>
    <w:rsid w:val="00B03565"/>
    <w:rsid w:val="00B035A9"/>
    <w:rsid w:val="00B036EC"/>
    <w:rsid w:val="00B038A9"/>
    <w:rsid w:val="00B03996"/>
    <w:rsid w:val="00B039BF"/>
    <w:rsid w:val="00B04309"/>
    <w:rsid w:val="00B04BDB"/>
    <w:rsid w:val="00B04D60"/>
    <w:rsid w:val="00B0598E"/>
    <w:rsid w:val="00B05BBD"/>
    <w:rsid w:val="00B062D2"/>
    <w:rsid w:val="00B06A68"/>
    <w:rsid w:val="00B072BA"/>
    <w:rsid w:val="00B07E83"/>
    <w:rsid w:val="00B10F2A"/>
    <w:rsid w:val="00B11115"/>
    <w:rsid w:val="00B11141"/>
    <w:rsid w:val="00B11204"/>
    <w:rsid w:val="00B11247"/>
    <w:rsid w:val="00B1129B"/>
    <w:rsid w:val="00B11844"/>
    <w:rsid w:val="00B118D1"/>
    <w:rsid w:val="00B12340"/>
    <w:rsid w:val="00B1263E"/>
    <w:rsid w:val="00B12D0F"/>
    <w:rsid w:val="00B12E68"/>
    <w:rsid w:val="00B1317B"/>
    <w:rsid w:val="00B13233"/>
    <w:rsid w:val="00B13677"/>
    <w:rsid w:val="00B13B55"/>
    <w:rsid w:val="00B14227"/>
    <w:rsid w:val="00B1434A"/>
    <w:rsid w:val="00B14562"/>
    <w:rsid w:val="00B14831"/>
    <w:rsid w:val="00B14E32"/>
    <w:rsid w:val="00B1518D"/>
    <w:rsid w:val="00B154A0"/>
    <w:rsid w:val="00B154E6"/>
    <w:rsid w:val="00B15A60"/>
    <w:rsid w:val="00B15BA6"/>
    <w:rsid w:val="00B16001"/>
    <w:rsid w:val="00B1624B"/>
    <w:rsid w:val="00B16307"/>
    <w:rsid w:val="00B17121"/>
    <w:rsid w:val="00B17252"/>
    <w:rsid w:val="00B17503"/>
    <w:rsid w:val="00B1758C"/>
    <w:rsid w:val="00B177D7"/>
    <w:rsid w:val="00B17CDF"/>
    <w:rsid w:val="00B17DB3"/>
    <w:rsid w:val="00B20A79"/>
    <w:rsid w:val="00B222C1"/>
    <w:rsid w:val="00B2252B"/>
    <w:rsid w:val="00B2286F"/>
    <w:rsid w:val="00B22A93"/>
    <w:rsid w:val="00B22C3F"/>
    <w:rsid w:val="00B22DD2"/>
    <w:rsid w:val="00B230BE"/>
    <w:rsid w:val="00B233E9"/>
    <w:rsid w:val="00B23A33"/>
    <w:rsid w:val="00B24001"/>
    <w:rsid w:val="00B2410B"/>
    <w:rsid w:val="00B2430A"/>
    <w:rsid w:val="00B244E1"/>
    <w:rsid w:val="00B24876"/>
    <w:rsid w:val="00B249D4"/>
    <w:rsid w:val="00B24B2E"/>
    <w:rsid w:val="00B24BF2"/>
    <w:rsid w:val="00B24BF5"/>
    <w:rsid w:val="00B24D84"/>
    <w:rsid w:val="00B24E7C"/>
    <w:rsid w:val="00B254A0"/>
    <w:rsid w:val="00B2589C"/>
    <w:rsid w:val="00B2594B"/>
    <w:rsid w:val="00B25980"/>
    <w:rsid w:val="00B26467"/>
    <w:rsid w:val="00B26D6C"/>
    <w:rsid w:val="00B27518"/>
    <w:rsid w:val="00B27A77"/>
    <w:rsid w:val="00B27FDA"/>
    <w:rsid w:val="00B304C1"/>
    <w:rsid w:val="00B308C2"/>
    <w:rsid w:val="00B3134B"/>
    <w:rsid w:val="00B314B9"/>
    <w:rsid w:val="00B31543"/>
    <w:rsid w:val="00B31AE7"/>
    <w:rsid w:val="00B31E19"/>
    <w:rsid w:val="00B31E93"/>
    <w:rsid w:val="00B323D4"/>
    <w:rsid w:val="00B324D9"/>
    <w:rsid w:val="00B32C7D"/>
    <w:rsid w:val="00B32E6D"/>
    <w:rsid w:val="00B331D6"/>
    <w:rsid w:val="00B3329C"/>
    <w:rsid w:val="00B332C3"/>
    <w:rsid w:val="00B338B3"/>
    <w:rsid w:val="00B338F5"/>
    <w:rsid w:val="00B33CAC"/>
    <w:rsid w:val="00B34195"/>
    <w:rsid w:val="00B34753"/>
    <w:rsid w:val="00B34A9B"/>
    <w:rsid w:val="00B362E1"/>
    <w:rsid w:val="00B36870"/>
    <w:rsid w:val="00B36A8C"/>
    <w:rsid w:val="00B36B20"/>
    <w:rsid w:val="00B4011F"/>
    <w:rsid w:val="00B403BA"/>
    <w:rsid w:val="00B404CD"/>
    <w:rsid w:val="00B411C1"/>
    <w:rsid w:val="00B41473"/>
    <w:rsid w:val="00B415CE"/>
    <w:rsid w:val="00B418A4"/>
    <w:rsid w:val="00B422A0"/>
    <w:rsid w:val="00B422FB"/>
    <w:rsid w:val="00B42C3E"/>
    <w:rsid w:val="00B42DB7"/>
    <w:rsid w:val="00B4333B"/>
    <w:rsid w:val="00B4339E"/>
    <w:rsid w:val="00B433ED"/>
    <w:rsid w:val="00B4369B"/>
    <w:rsid w:val="00B44693"/>
    <w:rsid w:val="00B446A6"/>
    <w:rsid w:val="00B449DB"/>
    <w:rsid w:val="00B44AB5"/>
    <w:rsid w:val="00B450FF"/>
    <w:rsid w:val="00B452A7"/>
    <w:rsid w:val="00B455AE"/>
    <w:rsid w:val="00B4581A"/>
    <w:rsid w:val="00B46A9A"/>
    <w:rsid w:val="00B46D36"/>
    <w:rsid w:val="00B473F7"/>
    <w:rsid w:val="00B4784D"/>
    <w:rsid w:val="00B47C85"/>
    <w:rsid w:val="00B503B9"/>
    <w:rsid w:val="00B507D0"/>
    <w:rsid w:val="00B513F7"/>
    <w:rsid w:val="00B51DB2"/>
    <w:rsid w:val="00B51E96"/>
    <w:rsid w:val="00B52187"/>
    <w:rsid w:val="00B522F6"/>
    <w:rsid w:val="00B5271D"/>
    <w:rsid w:val="00B52881"/>
    <w:rsid w:val="00B52A41"/>
    <w:rsid w:val="00B5350C"/>
    <w:rsid w:val="00B53819"/>
    <w:rsid w:val="00B53BBD"/>
    <w:rsid w:val="00B54692"/>
    <w:rsid w:val="00B54B83"/>
    <w:rsid w:val="00B550D8"/>
    <w:rsid w:val="00B55235"/>
    <w:rsid w:val="00B554DD"/>
    <w:rsid w:val="00B55888"/>
    <w:rsid w:val="00B5592A"/>
    <w:rsid w:val="00B55FB6"/>
    <w:rsid w:val="00B568BB"/>
    <w:rsid w:val="00B56B8D"/>
    <w:rsid w:val="00B56BDF"/>
    <w:rsid w:val="00B5729D"/>
    <w:rsid w:val="00B576EA"/>
    <w:rsid w:val="00B57B8E"/>
    <w:rsid w:val="00B57E8E"/>
    <w:rsid w:val="00B60370"/>
    <w:rsid w:val="00B60A43"/>
    <w:rsid w:val="00B61424"/>
    <w:rsid w:val="00B6273F"/>
    <w:rsid w:val="00B62A16"/>
    <w:rsid w:val="00B62FA1"/>
    <w:rsid w:val="00B635D5"/>
    <w:rsid w:val="00B63A1C"/>
    <w:rsid w:val="00B63A35"/>
    <w:rsid w:val="00B640B5"/>
    <w:rsid w:val="00B644E2"/>
    <w:rsid w:val="00B652F1"/>
    <w:rsid w:val="00B655AB"/>
    <w:rsid w:val="00B6599B"/>
    <w:rsid w:val="00B6626E"/>
    <w:rsid w:val="00B664A9"/>
    <w:rsid w:val="00B66517"/>
    <w:rsid w:val="00B670FC"/>
    <w:rsid w:val="00B672C1"/>
    <w:rsid w:val="00B67508"/>
    <w:rsid w:val="00B679B8"/>
    <w:rsid w:val="00B703CE"/>
    <w:rsid w:val="00B703F6"/>
    <w:rsid w:val="00B7061C"/>
    <w:rsid w:val="00B70673"/>
    <w:rsid w:val="00B7165F"/>
    <w:rsid w:val="00B71EED"/>
    <w:rsid w:val="00B7223A"/>
    <w:rsid w:val="00B724D7"/>
    <w:rsid w:val="00B726AE"/>
    <w:rsid w:val="00B72C0C"/>
    <w:rsid w:val="00B72C2B"/>
    <w:rsid w:val="00B730CB"/>
    <w:rsid w:val="00B7370A"/>
    <w:rsid w:val="00B74D90"/>
    <w:rsid w:val="00B7503B"/>
    <w:rsid w:val="00B754D3"/>
    <w:rsid w:val="00B76122"/>
    <w:rsid w:val="00B76236"/>
    <w:rsid w:val="00B762A2"/>
    <w:rsid w:val="00B763E7"/>
    <w:rsid w:val="00B76545"/>
    <w:rsid w:val="00B76816"/>
    <w:rsid w:val="00B76AB7"/>
    <w:rsid w:val="00B77C11"/>
    <w:rsid w:val="00B80150"/>
    <w:rsid w:val="00B8096C"/>
    <w:rsid w:val="00B80B76"/>
    <w:rsid w:val="00B817AB"/>
    <w:rsid w:val="00B81D1E"/>
    <w:rsid w:val="00B81DC6"/>
    <w:rsid w:val="00B823E8"/>
    <w:rsid w:val="00B828B1"/>
    <w:rsid w:val="00B82D86"/>
    <w:rsid w:val="00B831DE"/>
    <w:rsid w:val="00B832FE"/>
    <w:rsid w:val="00B8355E"/>
    <w:rsid w:val="00B840D5"/>
    <w:rsid w:val="00B842D8"/>
    <w:rsid w:val="00B842FF"/>
    <w:rsid w:val="00B84397"/>
    <w:rsid w:val="00B84505"/>
    <w:rsid w:val="00B84585"/>
    <w:rsid w:val="00B84ABA"/>
    <w:rsid w:val="00B84B02"/>
    <w:rsid w:val="00B84F81"/>
    <w:rsid w:val="00B85133"/>
    <w:rsid w:val="00B859B9"/>
    <w:rsid w:val="00B8605F"/>
    <w:rsid w:val="00B865EF"/>
    <w:rsid w:val="00B86B9D"/>
    <w:rsid w:val="00B87299"/>
    <w:rsid w:val="00B87A4D"/>
    <w:rsid w:val="00B87BE7"/>
    <w:rsid w:val="00B87F6D"/>
    <w:rsid w:val="00B87FCC"/>
    <w:rsid w:val="00B91659"/>
    <w:rsid w:val="00B9238D"/>
    <w:rsid w:val="00B92D7C"/>
    <w:rsid w:val="00B931AC"/>
    <w:rsid w:val="00B93653"/>
    <w:rsid w:val="00B937C2"/>
    <w:rsid w:val="00B93CDD"/>
    <w:rsid w:val="00B941CF"/>
    <w:rsid w:val="00B9432C"/>
    <w:rsid w:val="00B94A1B"/>
    <w:rsid w:val="00B94DE2"/>
    <w:rsid w:val="00B95346"/>
    <w:rsid w:val="00B953C3"/>
    <w:rsid w:val="00B95645"/>
    <w:rsid w:val="00B95A52"/>
    <w:rsid w:val="00B95E47"/>
    <w:rsid w:val="00B95FD5"/>
    <w:rsid w:val="00B96587"/>
    <w:rsid w:val="00B971AF"/>
    <w:rsid w:val="00B971B9"/>
    <w:rsid w:val="00B97CC3"/>
    <w:rsid w:val="00B97F05"/>
    <w:rsid w:val="00BA0447"/>
    <w:rsid w:val="00BA0662"/>
    <w:rsid w:val="00BA0C70"/>
    <w:rsid w:val="00BA0CA3"/>
    <w:rsid w:val="00BA15F2"/>
    <w:rsid w:val="00BA17DE"/>
    <w:rsid w:val="00BA23D7"/>
    <w:rsid w:val="00BA25C1"/>
    <w:rsid w:val="00BA27DB"/>
    <w:rsid w:val="00BA297D"/>
    <w:rsid w:val="00BA2BEA"/>
    <w:rsid w:val="00BA2C9B"/>
    <w:rsid w:val="00BA3155"/>
    <w:rsid w:val="00BA3930"/>
    <w:rsid w:val="00BA3F11"/>
    <w:rsid w:val="00BA4316"/>
    <w:rsid w:val="00BA4705"/>
    <w:rsid w:val="00BA4EE2"/>
    <w:rsid w:val="00BA552E"/>
    <w:rsid w:val="00BA5DC1"/>
    <w:rsid w:val="00BA60D2"/>
    <w:rsid w:val="00BA626D"/>
    <w:rsid w:val="00BA6DD9"/>
    <w:rsid w:val="00BA6FF8"/>
    <w:rsid w:val="00BA70C1"/>
    <w:rsid w:val="00BA753F"/>
    <w:rsid w:val="00BA7C10"/>
    <w:rsid w:val="00BB04FF"/>
    <w:rsid w:val="00BB0748"/>
    <w:rsid w:val="00BB0A70"/>
    <w:rsid w:val="00BB0E43"/>
    <w:rsid w:val="00BB1F20"/>
    <w:rsid w:val="00BB23E7"/>
    <w:rsid w:val="00BB2555"/>
    <w:rsid w:val="00BB3285"/>
    <w:rsid w:val="00BB3472"/>
    <w:rsid w:val="00BB3524"/>
    <w:rsid w:val="00BB3663"/>
    <w:rsid w:val="00BB454D"/>
    <w:rsid w:val="00BB48A5"/>
    <w:rsid w:val="00BB4A09"/>
    <w:rsid w:val="00BB50EF"/>
    <w:rsid w:val="00BB5479"/>
    <w:rsid w:val="00BB564C"/>
    <w:rsid w:val="00BB5808"/>
    <w:rsid w:val="00BB5A35"/>
    <w:rsid w:val="00BB5A83"/>
    <w:rsid w:val="00BB5ADE"/>
    <w:rsid w:val="00BB5B65"/>
    <w:rsid w:val="00BB7BD1"/>
    <w:rsid w:val="00BBE3FD"/>
    <w:rsid w:val="00BC0078"/>
    <w:rsid w:val="00BC02A2"/>
    <w:rsid w:val="00BC0D15"/>
    <w:rsid w:val="00BC0DAF"/>
    <w:rsid w:val="00BC1542"/>
    <w:rsid w:val="00BC1698"/>
    <w:rsid w:val="00BC20DD"/>
    <w:rsid w:val="00BC2363"/>
    <w:rsid w:val="00BC3A27"/>
    <w:rsid w:val="00BC3E08"/>
    <w:rsid w:val="00BC40AE"/>
    <w:rsid w:val="00BC4BA1"/>
    <w:rsid w:val="00BC4D80"/>
    <w:rsid w:val="00BC5A63"/>
    <w:rsid w:val="00BC5B39"/>
    <w:rsid w:val="00BC610D"/>
    <w:rsid w:val="00BC61BD"/>
    <w:rsid w:val="00BC68B1"/>
    <w:rsid w:val="00BC6BE0"/>
    <w:rsid w:val="00BC6D97"/>
    <w:rsid w:val="00BC6F5A"/>
    <w:rsid w:val="00BC774E"/>
    <w:rsid w:val="00BC784C"/>
    <w:rsid w:val="00BC7864"/>
    <w:rsid w:val="00BC7D03"/>
    <w:rsid w:val="00BC7E8F"/>
    <w:rsid w:val="00BD065E"/>
    <w:rsid w:val="00BD0871"/>
    <w:rsid w:val="00BD0D6D"/>
    <w:rsid w:val="00BD143B"/>
    <w:rsid w:val="00BD1AC5"/>
    <w:rsid w:val="00BD1EE0"/>
    <w:rsid w:val="00BD2AF3"/>
    <w:rsid w:val="00BD339D"/>
    <w:rsid w:val="00BD3C6A"/>
    <w:rsid w:val="00BD3CFA"/>
    <w:rsid w:val="00BD4599"/>
    <w:rsid w:val="00BD48A2"/>
    <w:rsid w:val="00BD4B5F"/>
    <w:rsid w:val="00BD4FEA"/>
    <w:rsid w:val="00BD5A4C"/>
    <w:rsid w:val="00BD65DD"/>
    <w:rsid w:val="00BD669A"/>
    <w:rsid w:val="00BD6841"/>
    <w:rsid w:val="00BD68A9"/>
    <w:rsid w:val="00BD7A12"/>
    <w:rsid w:val="00BD7B0C"/>
    <w:rsid w:val="00BE008A"/>
    <w:rsid w:val="00BE00E4"/>
    <w:rsid w:val="00BE014B"/>
    <w:rsid w:val="00BE0972"/>
    <w:rsid w:val="00BE0A03"/>
    <w:rsid w:val="00BE1068"/>
    <w:rsid w:val="00BE10EF"/>
    <w:rsid w:val="00BE16C4"/>
    <w:rsid w:val="00BE1A3C"/>
    <w:rsid w:val="00BE2570"/>
    <w:rsid w:val="00BE2D8E"/>
    <w:rsid w:val="00BE3A92"/>
    <w:rsid w:val="00BE4399"/>
    <w:rsid w:val="00BE4442"/>
    <w:rsid w:val="00BE45E9"/>
    <w:rsid w:val="00BE5268"/>
    <w:rsid w:val="00BE5582"/>
    <w:rsid w:val="00BE64DF"/>
    <w:rsid w:val="00BE691E"/>
    <w:rsid w:val="00BE6ECE"/>
    <w:rsid w:val="00BE74E3"/>
    <w:rsid w:val="00BE7F98"/>
    <w:rsid w:val="00BF00CF"/>
    <w:rsid w:val="00BF0117"/>
    <w:rsid w:val="00BF026D"/>
    <w:rsid w:val="00BF0A16"/>
    <w:rsid w:val="00BF0E11"/>
    <w:rsid w:val="00BF1181"/>
    <w:rsid w:val="00BF11DD"/>
    <w:rsid w:val="00BF1359"/>
    <w:rsid w:val="00BF180B"/>
    <w:rsid w:val="00BF1A1E"/>
    <w:rsid w:val="00BF20FE"/>
    <w:rsid w:val="00BF25B8"/>
    <w:rsid w:val="00BF2C8D"/>
    <w:rsid w:val="00BF2E53"/>
    <w:rsid w:val="00BF32A8"/>
    <w:rsid w:val="00BF3317"/>
    <w:rsid w:val="00BF37BC"/>
    <w:rsid w:val="00BF468D"/>
    <w:rsid w:val="00BF51D3"/>
    <w:rsid w:val="00BF55A6"/>
    <w:rsid w:val="00BF5AA2"/>
    <w:rsid w:val="00BF62C3"/>
    <w:rsid w:val="00BF6A9A"/>
    <w:rsid w:val="00BF6B35"/>
    <w:rsid w:val="00BF6E3D"/>
    <w:rsid w:val="00BF6E68"/>
    <w:rsid w:val="00BF7143"/>
    <w:rsid w:val="00BF739E"/>
    <w:rsid w:val="00BF7773"/>
    <w:rsid w:val="00C00586"/>
    <w:rsid w:val="00C00819"/>
    <w:rsid w:val="00C00AE3"/>
    <w:rsid w:val="00C0147E"/>
    <w:rsid w:val="00C01AA0"/>
    <w:rsid w:val="00C02529"/>
    <w:rsid w:val="00C0280F"/>
    <w:rsid w:val="00C03417"/>
    <w:rsid w:val="00C04267"/>
    <w:rsid w:val="00C0466C"/>
    <w:rsid w:val="00C04C3C"/>
    <w:rsid w:val="00C0524B"/>
    <w:rsid w:val="00C05910"/>
    <w:rsid w:val="00C05B61"/>
    <w:rsid w:val="00C05BE4"/>
    <w:rsid w:val="00C06067"/>
    <w:rsid w:val="00C0615C"/>
    <w:rsid w:val="00C06374"/>
    <w:rsid w:val="00C06C1D"/>
    <w:rsid w:val="00C06D37"/>
    <w:rsid w:val="00C10027"/>
    <w:rsid w:val="00C10F25"/>
    <w:rsid w:val="00C11074"/>
    <w:rsid w:val="00C1142A"/>
    <w:rsid w:val="00C11889"/>
    <w:rsid w:val="00C12094"/>
    <w:rsid w:val="00C126DE"/>
    <w:rsid w:val="00C12B2C"/>
    <w:rsid w:val="00C12E83"/>
    <w:rsid w:val="00C12F96"/>
    <w:rsid w:val="00C1375D"/>
    <w:rsid w:val="00C1390C"/>
    <w:rsid w:val="00C150CE"/>
    <w:rsid w:val="00C153A2"/>
    <w:rsid w:val="00C1552D"/>
    <w:rsid w:val="00C1572F"/>
    <w:rsid w:val="00C15D35"/>
    <w:rsid w:val="00C15ED0"/>
    <w:rsid w:val="00C16658"/>
    <w:rsid w:val="00C168D3"/>
    <w:rsid w:val="00C169A3"/>
    <w:rsid w:val="00C16E12"/>
    <w:rsid w:val="00C17342"/>
    <w:rsid w:val="00C17657"/>
    <w:rsid w:val="00C179CB"/>
    <w:rsid w:val="00C17BA1"/>
    <w:rsid w:val="00C17DC7"/>
    <w:rsid w:val="00C2019B"/>
    <w:rsid w:val="00C20833"/>
    <w:rsid w:val="00C21019"/>
    <w:rsid w:val="00C21808"/>
    <w:rsid w:val="00C220F8"/>
    <w:rsid w:val="00C23227"/>
    <w:rsid w:val="00C23952"/>
    <w:rsid w:val="00C23E13"/>
    <w:rsid w:val="00C241BC"/>
    <w:rsid w:val="00C246C7"/>
    <w:rsid w:val="00C24C1B"/>
    <w:rsid w:val="00C251F6"/>
    <w:rsid w:val="00C2578A"/>
    <w:rsid w:val="00C25B29"/>
    <w:rsid w:val="00C2609B"/>
    <w:rsid w:val="00C26DF4"/>
    <w:rsid w:val="00C26F6C"/>
    <w:rsid w:val="00C278E1"/>
    <w:rsid w:val="00C27BA5"/>
    <w:rsid w:val="00C27E53"/>
    <w:rsid w:val="00C301D6"/>
    <w:rsid w:val="00C306F5"/>
    <w:rsid w:val="00C3147B"/>
    <w:rsid w:val="00C316A2"/>
    <w:rsid w:val="00C31CFC"/>
    <w:rsid w:val="00C31D07"/>
    <w:rsid w:val="00C32E91"/>
    <w:rsid w:val="00C33304"/>
    <w:rsid w:val="00C33334"/>
    <w:rsid w:val="00C33C19"/>
    <w:rsid w:val="00C33F32"/>
    <w:rsid w:val="00C33F58"/>
    <w:rsid w:val="00C340B5"/>
    <w:rsid w:val="00C344FD"/>
    <w:rsid w:val="00C34D94"/>
    <w:rsid w:val="00C34E5E"/>
    <w:rsid w:val="00C351E3"/>
    <w:rsid w:val="00C35573"/>
    <w:rsid w:val="00C358C3"/>
    <w:rsid w:val="00C35ADB"/>
    <w:rsid w:val="00C36338"/>
    <w:rsid w:val="00C36524"/>
    <w:rsid w:val="00C3664A"/>
    <w:rsid w:val="00C368C8"/>
    <w:rsid w:val="00C405E8"/>
    <w:rsid w:val="00C40C1F"/>
    <w:rsid w:val="00C41734"/>
    <w:rsid w:val="00C41772"/>
    <w:rsid w:val="00C41A39"/>
    <w:rsid w:val="00C42DAE"/>
    <w:rsid w:val="00C43170"/>
    <w:rsid w:val="00C431AB"/>
    <w:rsid w:val="00C434FB"/>
    <w:rsid w:val="00C435F3"/>
    <w:rsid w:val="00C436DB"/>
    <w:rsid w:val="00C442EA"/>
    <w:rsid w:val="00C45046"/>
    <w:rsid w:val="00C45203"/>
    <w:rsid w:val="00C45228"/>
    <w:rsid w:val="00C45779"/>
    <w:rsid w:val="00C4597A"/>
    <w:rsid w:val="00C45E43"/>
    <w:rsid w:val="00C462F9"/>
    <w:rsid w:val="00C468D7"/>
    <w:rsid w:val="00C47071"/>
    <w:rsid w:val="00C4762D"/>
    <w:rsid w:val="00C47A62"/>
    <w:rsid w:val="00C47FC9"/>
    <w:rsid w:val="00C505FD"/>
    <w:rsid w:val="00C50834"/>
    <w:rsid w:val="00C50AAD"/>
    <w:rsid w:val="00C50C52"/>
    <w:rsid w:val="00C512FC"/>
    <w:rsid w:val="00C51355"/>
    <w:rsid w:val="00C513FE"/>
    <w:rsid w:val="00C51503"/>
    <w:rsid w:val="00C51803"/>
    <w:rsid w:val="00C5216C"/>
    <w:rsid w:val="00C522E4"/>
    <w:rsid w:val="00C5255D"/>
    <w:rsid w:val="00C52CC9"/>
    <w:rsid w:val="00C53105"/>
    <w:rsid w:val="00C532D3"/>
    <w:rsid w:val="00C53406"/>
    <w:rsid w:val="00C53424"/>
    <w:rsid w:val="00C535C9"/>
    <w:rsid w:val="00C5382B"/>
    <w:rsid w:val="00C53F1B"/>
    <w:rsid w:val="00C53F41"/>
    <w:rsid w:val="00C54BCA"/>
    <w:rsid w:val="00C54E07"/>
    <w:rsid w:val="00C54F04"/>
    <w:rsid w:val="00C54FCC"/>
    <w:rsid w:val="00C55153"/>
    <w:rsid w:val="00C55169"/>
    <w:rsid w:val="00C55578"/>
    <w:rsid w:val="00C5557E"/>
    <w:rsid w:val="00C5562B"/>
    <w:rsid w:val="00C55DE4"/>
    <w:rsid w:val="00C561A2"/>
    <w:rsid w:val="00C5655C"/>
    <w:rsid w:val="00C5713C"/>
    <w:rsid w:val="00C573D8"/>
    <w:rsid w:val="00C5773E"/>
    <w:rsid w:val="00C60113"/>
    <w:rsid w:val="00C6020B"/>
    <w:rsid w:val="00C61106"/>
    <w:rsid w:val="00C61377"/>
    <w:rsid w:val="00C61635"/>
    <w:rsid w:val="00C6194F"/>
    <w:rsid w:val="00C6291E"/>
    <w:rsid w:val="00C62F0E"/>
    <w:rsid w:val="00C63147"/>
    <w:rsid w:val="00C6381A"/>
    <w:rsid w:val="00C63A88"/>
    <w:rsid w:val="00C63B92"/>
    <w:rsid w:val="00C64077"/>
    <w:rsid w:val="00C64477"/>
    <w:rsid w:val="00C646AD"/>
    <w:rsid w:val="00C649A4"/>
    <w:rsid w:val="00C64A34"/>
    <w:rsid w:val="00C64B1E"/>
    <w:rsid w:val="00C64CBE"/>
    <w:rsid w:val="00C65015"/>
    <w:rsid w:val="00C65119"/>
    <w:rsid w:val="00C65C82"/>
    <w:rsid w:val="00C65E95"/>
    <w:rsid w:val="00C6605E"/>
    <w:rsid w:val="00C66484"/>
    <w:rsid w:val="00C66AB4"/>
    <w:rsid w:val="00C66B30"/>
    <w:rsid w:val="00C6713D"/>
    <w:rsid w:val="00C6722A"/>
    <w:rsid w:val="00C67874"/>
    <w:rsid w:val="00C70250"/>
    <w:rsid w:val="00C704F9"/>
    <w:rsid w:val="00C70B63"/>
    <w:rsid w:val="00C71250"/>
    <w:rsid w:val="00C71F6E"/>
    <w:rsid w:val="00C72A55"/>
    <w:rsid w:val="00C72E9A"/>
    <w:rsid w:val="00C73CAC"/>
    <w:rsid w:val="00C73EBE"/>
    <w:rsid w:val="00C73F45"/>
    <w:rsid w:val="00C74516"/>
    <w:rsid w:val="00C7484A"/>
    <w:rsid w:val="00C75264"/>
    <w:rsid w:val="00C754E8"/>
    <w:rsid w:val="00C7628C"/>
    <w:rsid w:val="00C7633E"/>
    <w:rsid w:val="00C763A9"/>
    <w:rsid w:val="00C76624"/>
    <w:rsid w:val="00C766D5"/>
    <w:rsid w:val="00C76709"/>
    <w:rsid w:val="00C76FB9"/>
    <w:rsid w:val="00C770E2"/>
    <w:rsid w:val="00C772B7"/>
    <w:rsid w:val="00C7794C"/>
    <w:rsid w:val="00C77B64"/>
    <w:rsid w:val="00C80BC1"/>
    <w:rsid w:val="00C80C01"/>
    <w:rsid w:val="00C80CA4"/>
    <w:rsid w:val="00C81051"/>
    <w:rsid w:val="00C81245"/>
    <w:rsid w:val="00C816FD"/>
    <w:rsid w:val="00C823A2"/>
    <w:rsid w:val="00C8276B"/>
    <w:rsid w:val="00C8299D"/>
    <w:rsid w:val="00C82B8B"/>
    <w:rsid w:val="00C82EBD"/>
    <w:rsid w:val="00C831E8"/>
    <w:rsid w:val="00C83E57"/>
    <w:rsid w:val="00C84535"/>
    <w:rsid w:val="00C846BC"/>
    <w:rsid w:val="00C8476E"/>
    <w:rsid w:val="00C84896"/>
    <w:rsid w:val="00C84BAD"/>
    <w:rsid w:val="00C8562C"/>
    <w:rsid w:val="00C85763"/>
    <w:rsid w:val="00C867C3"/>
    <w:rsid w:val="00C86A53"/>
    <w:rsid w:val="00C871B5"/>
    <w:rsid w:val="00C871FE"/>
    <w:rsid w:val="00C873CF"/>
    <w:rsid w:val="00C8740A"/>
    <w:rsid w:val="00C87C4E"/>
    <w:rsid w:val="00C87D15"/>
    <w:rsid w:val="00C90055"/>
    <w:rsid w:val="00C90EBB"/>
    <w:rsid w:val="00C9155C"/>
    <w:rsid w:val="00C91664"/>
    <w:rsid w:val="00C91FB6"/>
    <w:rsid w:val="00C92081"/>
    <w:rsid w:val="00C92621"/>
    <w:rsid w:val="00C9262A"/>
    <w:rsid w:val="00C92979"/>
    <w:rsid w:val="00C93507"/>
    <w:rsid w:val="00C9426C"/>
    <w:rsid w:val="00C942D2"/>
    <w:rsid w:val="00C9455F"/>
    <w:rsid w:val="00C9457C"/>
    <w:rsid w:val="00C94D0E"/>
    <w:rsid w:val="00C956B1"/>
    <w:rsid w:val="00C957E3"/>
    <w:rsid w:val="00C95B34"/>
    <w:rsid w:val="00C95BF2"/>
    <w:rsid w:val="00C95D5A"/>
    <w:rsid w:val="00C95D7D"/>
    <w:rsid w:val="00C95E16"/>
    <w:rsid w:val="00C95EA7"/>
    <w:rsid w:val="00C95F20"/>
    <w:rsid w:val="00C96D36"/>
    <w:rsid w:val="00C96D70"/>
    <w:rsid w:val="00C97250"/>
    <w:rsid w:val="00C972D6"/>
    <w:rsid w:val="00C97488"/>
    <w:rsid w:val="00C97626"/>
    <w:rsid w:val="00C97887"/>
    <w:rsid w:val="00C978D2"/>
    <w:rsid w:val="00C97F06"/>
    <w:rsid w:val="00C97FEB"/>
    <w:rsid w:val="00CA0738"/>
    <w:rsid w:val="00CA1038"/>
    <w:rsid w:val="00CA1431"/>
    <w:rsid w:val="00CA1C5A"/>
    <w:rsid w:val="00CA1F6F"/>
    <w:rsid w:val="00CA295A"/>
    <w:rsid w:val="00CA2C2F"/>
    <w:rsid w:val="00CA2DD4"/>
    <w:rsid w:val="00CA3111"/>
    <w:rsid w:val="00CA363C"/>
    <w:rsid w:val="00CA37FF"/>
    <w:rsid w:val="00CA41FB"/>
    <w:rsid w:val="00CA4726"/>
    <w:rsid w:val="00CA4D4E"/>
    <w:rsid w:val="00CA4DB5"/>
    <w:rsid w:val="00CA4E8A"/>
    <w:rsid w:val="00CA56BA"/>
    <w:rsid w:val="00CA5853"/>
    <w:rsid w:val="00CA6038"/>
    <w:rsid w:val="00CA6B0C"/>
    <w:rsid w:val="00CA70A4"/>
    <w:rsid w:val="00CA7335"/>
    <w:rsid w:val="00CA7991"/>
    <w:rsid w:val="00CA7CFF"/>
    <w:rsid w:val="00CA7F6E"/>
    <w:rsid w:val="00CB02A1"/>
    <w:rsid w:val="00CB0CCB"/>
    <w:rsid w:val="00CB0CD0"/>
    <w:rsid w:val="00CB0DA5"/>
    <w:rsid w:val="00CB0EF0"/>
    <w:rsid w:val="00CB1C34"/>
    <w:rsid w:val="00CB3204"/>
    <w:rsid w:val="00CB3363"/>
    <w:rsid w:val="00CB3E15"/>
    <w:rsid w:val="00CB3EF1"/>
    <w:rsid w:val="00CB40E4"/>
    <w:rsid w:val="00CB4539"/>
    <w:rsid w:val="00CB4B58"/>
    <w:rsid w:val="00CB4E8C"/>
    <w:rsid w:val="00CB4EBC"/>
    <w:rsid w:val="00CB4ECD"/>
    <w:rsid w:val="00CB5413"/>
    <w:rsid w:val="00CB5777"/>
    <w:rsid w:val="00CB584F"/>
    <w:rsid w:val="00CB6DBA"/>
    <w:rsid w:val="00CB78EE"/>
    <w:rsid w:val="00CC02A7"/>
    <w:rsid w:val="00CC112C"/>
    <w:rsid w:val="00CC11FD"/>
    <w:rsid w:val="00CC18CA"/>
    <w:rsid w:val="00CC1D41"/>
    <w:rsid w:val="00CC2176"/>
    <w:rsid w:val="00CC22D3"/>
    <w:rsid w:val="00CC241D"/>
    <w:rsid w:val="00CC2D21"/>
    <w:rsid w:val="00CC2E94"/>
    <w:rsid w:val="00CC31AC"/>
    <w:rsid w:val="00CC3CD6"/>
    <w:rsid w:val="00CC3E91"/>
    <w:rsid w:val="00CC3F86"/>
    <w:rsid w:val="00CC44C2"/>
    <w:rsid w:val="00CC4C03"/>
    <w:rsid w:val="00CC50A9"/>
    <w:rsid w:val="00CC596E"/>
    <w:rsid w:val="00CC5A16"/>
    <w:rsid w:val="00CC5A85"/>
    <w:rsid w:val="00CC65DB"/>
    <w:rsid w:val="00CC6AC0"/>
    <w:rsid w:val="00CC6C02"/>
    <w:rsid w:val="00CC75D4"/>
    <w:rsid w:val="00CC794E"/>
    <w:rsid w:val="00CC7DFC"/>
    <w:rsid w:val="00CD0020"/>
    <w:rsid w:val="00CD1097"/>
    <w:rsid w:val="00CD1915"/>
    <w:rsid w:val="00CD1C97"/>
    <w:rsid w:val="00CD1D07"/>
    <w:rsid w:val="00CD1D6C"/>
    <w:rsid w:val="00CD2193"/>
    <w:rsid w:val="00CD31C6"/>
    <w:rsid w:val="00CD3763"/>
    <w:rsid w:val="00CD3D8B"/>
    <w:rsid w:val="00CD3E45"/>
    <w:rsid w:val="00CD42EE"/>
    <w:rsid w:val="00CD4D4B"/>
    <w:rsid w:val="00CD565A"/>
    <w:rsid w:val="00CD5AC7"/>
    <w:rsid w:val="00CD6080"/>
    <w:rsid w:val="00CD6158"/>
    <w:rsid w:val="00CD6676"/>
    <w:rsid w:val="00CD6838"/>
    <w:rsid w:val="00CD6CB5"/>
    <w:rsid w:val="00CD763D"/>
    <w:rsid w:val="00CD793A"/>
    <w:rsid w:val="00CE08FF"/>
    <w:rsid w:val="00CE0C6B"/>
    <w:rsid w:val="00CE0D45"/>
    <w:rsid w:val="00CE0EBF"/>
    <w:rsid w:val="00CE16AE"/>
    <w:rsid w:val="00CE1BBF"/>
    <w:rsid w:val="00CE2177"/>
    <w:rsid w:val="00CE245F"/>
    <w:rsid w:val="00CE24F8"/>
    <w:rsid w:val="00CE270E"/>
    <w:rsid w:val="00CE30FE"/>
    <w:rsid w:val="00CE349E"/>
    <w:rsid w:val="00CE368A"/>
    <w:rsid w:val="00CE3EB7"/>
    <w:rsid w:val="00CE41CD"/>
    <w:rsid w:val="00CE4C8F"/>
    <w:rsid w:val="00CE4CC1"/>
    <w:rsid w:val="00CE517A"/>
    <w:rsid w:val="00CE5A9B"/>
    <w:rsid w:val="00CE613D"/>
    <w:rsid w:val="00CE61D9"/>
    <w:rsid w:val="00CE64AA"/>
    <w:rsid w:val="00CE65F4"/>
    <w:rsid w:val="00CE6DF9"/>
    <w:rsid w:val="00CE75ED"/>
    <w:rsid w:val="00CE76BD"/>
    <w:rsid w:val="00CE7915"/>
    <w:rsid w:val="00CF0405"/>
    <w:rsid w:val="00CF0720"/>
    <w:rsid w:val="00CF0933"/>
    <w:rsid w:val="00CF0D56"/>
    <w:rsid w:val="00CF11B1"/>
    <w:rsid w:val="00CF1516"/>
    <w:rsid w:val="00CF17B1"/>
    <w:rsid w:val="00CF1AFD"/>
    <w:rsid w:val="00CF2201"/>
    <w:rsid w:val="00CF259B"/>
    <w:rsid w:val="00CF270A"/>
    <w:rsid w:val="00CF277F"/>
    <w:rsid w:val="00CF28E3"/>
    <w:rsid w:val="00CF3806"/>
    <w:rsid w:val="00CF3914"/>
    <w:rsid w:val="00CF3C11"/>
    <w:rsid w:val="00CF3C72"/>
    <w:rsid w:val="00CF45CF"/>
    <w:rsid w:val="00CF4A04"/>
    <w:rsid w:val="00CF4B68"/>
    <w:rsid w:val="00CF4B9B"/>
    <w:rsid w:val="00CF4DAF"/>
    <w:rsid w:val="00CF4DB8"/>
    <w:rsid w:val="00CF5804"/>
    <w:rsid w:val="00CF5A2C"/>
    <w:rsid w:val="00CF6375"/>
    <w:rsid w:val="00CF68B3"/>
    <w:rsid w:val="00CF6AAC"/>
    <w:rsid w:val="00CF6C8B"/>
    <w:rsid w:val="00CF74E9"/>
    <w:rsid w:val="00CF7D09"/>
    <w:rsid w:val="00CF7DF8"/>
    <w:rsid w:val="00D00107"/>
    <w:rsid w:val="00D00911"/>
    <w:rsid w:val="00D00D06"/>
    <w:rsid w:val="00D01BD6"/>
    <w:rsid w:val="00D01F98"/>
    <w:rsid w:val="00D01FE3"/>
    <w:rsid w:val="00D02163"/>
    <w:rsid w:val="00D02711"/>
    <w:rsid w:val="00D02C7B"/>
    <w:rsid w:val="00D03CE6"/>
    <w:rsid w:val="00D03EB7"/>
    <w:rsid w:val="00D04881"/>
    <w:rsid w:val="00D05435"/>
    <w:rsid w:val="00D055BB"/>
    <w:rsid w:val="00D05E67"/>
    <w:rsid w:val="00D06165"/>
    <w:rsid w:val="00D061A5"/>
    <w:rsid w:val="00D06898"/>
    <w:rsid w:val="00D068BF"/>
    <w:rsid w:val="00D072B6"/>
    <w:rsid w:val="00D101EA"/>
    <w:rsid w:val="00D10249"/>
    <w:rsid w:val="00D10576"/>
    <w:rsid w:val="00D10EC8"/>
    <w:rsid w:val="00D11C18"/>
    <w:rsid w:val="00D11E99"/>
    <w:rsid w:val="00D1209A"/>
    <w:rsid w:val="00D12194"/>
    <w:rsid w:val="00D12BFE"/>
    <w:rsid w:val="00D13195"/>
    <w:rsid w:val="00D134F9"/>
    <w:rsid w:val="00D136C2"/>
    <w:rsid w:val="00D13883"/>
    <w:rsid w:val="00D13DB3"/>
    <w:rsid w:val="00D13DEF"/>
    <w:rsid w:val="00D13E55"/>
    <w:rsid w:val="00D13EC0"/>
    <w:rsid w:val="00D14024"/>
    <w:rsid w:val="00D142FB"/>
    <w:rsid w:val="00D1464B"/>
    <w:rsid w:val="00D148FA"/>
    <w:rsid w:val="00D14DDE"/>
    <w:rsid w:val="00D14E6C"/>
    <w:rsid w:val="00D15132"/>
    <w:rsid w:val="00D159B2"/>
    <w:rsid w:val="00D16B93"/>
    <w:rsid w:val="00D16E7D"/>
    <w:rsid w:val="00D16F21"/>
    <w:rsid w:val="00D17220"/>
    <w:rsid w:val="00D1729C"/>
    <w:rsid w:val="00D17494"/>
    <w:rsid w:val="00D179E2"/>
    <w:rsid w:val="00D202F0"/>
    <w:rsid w:val="00D20A41"/>
    <w:rsid w:val="00D21490"/>
    <w:rsid w:val="00D214EE"/>
    <w:rsid w:val="00D21998"/>
    <w:rsid w:val="00D226FF"/>
    <w:rsid w:val="00D22B73"/>
    <w:rsid w:val="00D22F81"/>
    <w:rsid w:val="00D2325F"/>
    <w:rsid w:val="00D23F5D"/>
    <w:rsid w:val="00D2447E"/>
    <w:rsid w:val="00D245C7"/>
    <w:rsid w:val="00D2471B"/>
    <w:rsid w:val="00D2512F"/>
    <w:rsid w:val="00D25412"/>
    <w:rsid w:val="00D2576E"/>
    <w:rsid w:val="00D25BA6"/>
    <w:rsid w:val="00D262D4"/>
    <w:rsid w:val="00D26E2C"/>
    <w:rsid w:val="00D27905"/>
    <w:rsid w:val="00D27D97"/>
    <w:rsid w:val="00D30185"/>
    <w:rsid w:val="00D3083A"/>
    <w:rsid w:val="00D30A47"/>
    <w:rsid w:val="00D30BC9"/>
    <w:rsid w:val="00D31672"/>
    <w:rsid w:val="00D31800"/>
    <w:rsid w:val="00D31B51"/>
    <w:rsid w:val="00D32348"/>
    <w:rsid w:val="00D3248A"/>
    <w:rsid w:val="00D32971"/>
    <w:rsid w:val="00D32B59"/>
    <w:rsid w:val="00D32C00"/>
    <w:rsid w:val="00D32D21"/>
    <w:rsid w:val="00D3301C"/>
    <w:rsid w:val="00D33089"/>
    <w:rsid w:val="00D33216"/>
    <w:rsid w:val="00D338A4"/>
    <w:rsid w:val="00D342E0"/>
    <w:rsid w:val="00D3438C"/>
    <w:rsid w:val="00D3501E"/>
    <w:rsid w:val="00D3552B"/>
    <w:rsid w:val="00D3567E"/>
    <w:rsid w:val="00D36381"/>
    <w:rsid w:val="00D3645E"/>
    <w:rsid w:val="00D364AB"/>
    <w:rsid w:val="00D36502"/>
    <w:rsid w:val="00D3669D"/>
    <w:rsid w:val="00D36742"/>
    <w:rsid w:val="00D3679A"/>
    <w:rsid w:val="00D36C43"/>
    <w:rsid w:val="00D3710A"/>
    <w:rsid w:val="00D371A6"/>
    <w:rsid w:val="00D37593"/>
    <w:rsid w:val="00D37938"/>
    <w:rsid w:val="00D4031A"/>
    <w:rsid w:val="00D404EA"/>
    <w:rsid w:val="00D405FD"/>
    <w:rsid w:val="00D40ECE"/>
    <w:rsid w:val="00D41209"/>
    <w:rsid w:val="00D41654"/>
    <w:rsid w:val="00D41E09"/>
    <w:rsid w:val="00D42F99"/>
    <w:rsid w:val="00D43474"/>
    <w:rsid w:val="00D4392D"/>
    <w:rsid w:val="00D43CFF"/>
    <w:rsid w:val="00D446BC"/>
    <w:rsid w:val="00D44785"/>
    <w:rsid w:val="00D447D6"/>
    <w:rsid w:val="00D44FA6"/>
    <w:rsid w:val="00D45460"/>
    <w:rsid w:val="00D455B6"/>
    <w:rsid w:val="00D45734"/>
    <w:rsid w:val="00D459AF"/>
    <w:rsid w:val="00D4609F"/>
    <w:rsid w:val="00D466A9"/>
    <w:rsid w:val="00D479AC"/>
    <w:rsid w:val="00D479D8"/>
    <w:rsid w:val="00D47AE8"/>
    <w:rsid w:val="00D47B34"/>
    <w:rsid w:val="00D47CEE"/>
    <w:rsid w:val="00D47D61"/>
    <w:rsid w:val="00D50EDB"/>
    <w:rsid w:val="00D514D4"/>
    <w:rsid w:val="00D51D7E"/>
    <w:rsid w:val="00D522A2"/>
    <w:rsid w:val="00D523EE"/>
    <w:rsid w:val="00D52BDA"/>
    <w:rsid w:val="00D52D50"/>
    <w:rsid w:val="00D52FB3"/>
    <w:rsid w:val="00D538B2"/>
    <w:rsid w:val="00D54524"/>
    <w:rsid w:val="00D5486F"/>
    <w:rsid w:val="00D54EC1"/>
    <w:rsid w:val="00D55599"/>
    <w:rsid w:val="00D564E0"/>
    <w:rsid w:val="00D56550"/>
    <w:rsid w:val="00D57395"/>
    <w:rsid w:val="00D57808"/>
    <w:rsid w:val="00D60098"/>
    <w:rsid w:val="00D60463"/>
    <w:rsid w:val="00D6073D"/>
    <w:rsid w:val="00D60C8F"/>
    <w:rsid w:val="00D612BE"/>
    <w:rsid w:val="00D61AEC"/>
    <w:rsid w:val="00D62953"/>
    <w:rsid w:val="00D63052"/>
    <w:rsid w:val="00D6370D"/>
    <w:rsid w:val="00D63EDA"/>
    <w:rsid w:val="00D63F9B"/>
    <w:rsid w:val="00D6457C"/>
    <w:rsid w:val="00D6478C"/>
    <w:rsid w:val="00D64ADA"/>
    <w:rsid w:val="00D6564A"/>
    <w:rsid w:val="00D657DD"/>
    <w:rsid w:val="00D66113"/>
    <w:rsid w:val="00D6641B"/>
    <w:rsid w:val="00D665D0"/>
    <w:rsid w:val="00D66C8C"/>
    <w:rsid w:val="00D670B5"/>
    <w:rsid w:val="00D67DE5"/>
    <w:rsid w:val="00D70057"/>
    <w:rsid w:val="00D70295"/>
    <w:rsid w:val="00D7098D"/>
    <w:rsid w:val="00D70F81"/>
    <w:rsid w:val="00D71A6B"/>
    <w:rsid w:val="00D732E9"/>
    <w:rsid w:val="00D7369C"/>
    <w:rsid w:val="00D73858"/>
    <w:rsid w:val="00D741B6"/>
    <w:rsid w:val="00D742EB"/>
    <w:rsid w:val="00D74A20"/>
    <w:rsid w:val="00D74D28"/>
    <w:rsid w:val="00D74FE0"/>
    <w:rsid w:val="00D75128"/>
    <w:rsid w:val="00D759BF"/>
    <w:rsid w:val="00D75BC0"/>
    <w:rsid w:val="00D7630C"/>
    <w:rsid w:val="00D77C33"/>
    <w:rsid w:val="00D77E38"/>
    <w:rsid w:val="00D80D44"/>
    <w:rsid w:val="00D817E5"/>
    <w:rsid w:val="00D8233C"/>
    <w:rsid w:val="00D824AB"/>
    <w:rsid w:val="00D826EE"/>
    <w:rsid w:val="00D827B9"/>
    <w:rsid w:val="00D82839"/>
    <w:rsid w:val="00D82E94"/>
    <w:rsid w:val="00D83853"/>
    <w:rsid w:val="00D83A81"/>
    <w:rsid w:val="00D83E26"/>
    <w:rsid w:val="00D841A5"/>
    <w:rsid w:val="00D84521"/>
    <w:rsid w:val="00D84FA9"/>
    <w:rsid w:val="00D85D5F"/>
    <w:rsid w:val="00D862AF"/>
    <w:rsid w:val="00D8661A"/>
    <w:rsid w:val="00D878E4"/>
    <w:rsid w:val="00D87BD1"/>
    <w:rsid w:val="00D87F3F"/>
    <w:rsid w:val="00D90092"/>
    <w:rsid w:val="00D90107"/>
    <w:rsid w:val="00D90BDE"/>
    <w:rsid w:val="00D910C1"/>
    <w:rsid w:val="00D919ED"/>
    <w:rsid w:val="00D91F2E"/>
    <w:rsid w:val="00D92253"/>
    <w:rsid w:val="00D92386"/>
    <w:rsid w:val="00D9255D"/>
    <w:rsid w:val="00D925BC"/>
    <w:rsid w:val="00D92A20"/>
    <w:rsid w:val="00D92F16"/>
    <w:rsid w:val="00D93075"/>
    <w:rsid w:val="00D933E7"/>
    <w:rsid w:val="00D9353C"/>
    <w:rsid w:val="00D9361A"/>
    <w:rsid w:val="00D93BA3"/>
    <w:rsid w:val="00D94681"/>
    <w:rsid w:val="00D948F5"/>
    <w:rsid w:val="00D94A4A"/>
    <w:rsid w:val="00D94BC8"/>
    <w:rsid w:val="00D94F2B"/>
    <w:rsid w:val="00D950FC"/>
    <w:rsid w:val="00D95615"/>
    <w:rsid w:val="00D95C14"/>
    <w:rsid w:val="00D95CBF"/>
    <w:rsid w:val="00D96325"/>
    <w:rsid w:val="00D967C1"/>
    <w:rsid w:val="00D96CE3"/>
    <w:rsid w:val="00D971D0"/>
    <w:rsid w:val="00D972EF"/>
    <w:rsid w:val="00D97734"/>
    <w:rsid w:val="00D97996"/>
    <w:rsid w:val="00D979AF"/>
    <w:rsid w:val="00DA124E"/>
    <w:rsid w:val="00DA29A9"/>
    <w:rsid w:val="00DA2B3C"/>
    <w:rsid w:val="00DA327E"/>
    <w:rsid w:val="00DA3424"/>
    <w:rsid w:val="00DA370F"/>
    <w:rsid w:val="00DA3A98"/>
    <w:rsid w:val="00DA4029"/>
    <w:rsid w:val="00DA493B"/>
    <w:rsid w:val="00DA5106"/>
    <w:rsid w:val="00DA55CD"/>
    <w:rsid w:val="00DA577C"/>
    <w:rsid w:val="00DA5AE4"/>
    <w:rsid w:val="00DA66E7"/>
    <w:rsid w:val="00DA68CA"/>
    <w:rsid w:val="00DA693E"/>
    <w:rsid w:val="00DA6A3D"/>
    <w:rsid w:val="00DA6C2A"/>
    <w:rsid w:val="00DA72EA"/>
    <w:rsid w:val="00DA73DF"/>
    <w:rsid w:val="00DA75B3"/>
    <w:rsid w:val="00DA778C"/>
    <w:rsid w:val="00DB0252"/>
    <w:rsid w:val="00DB04DF"/>
    <w:rsid w:val="00DB0778"/>
    <w:rsid w:val="00DB0A6F"/>
    <w:rsid w:val="00DB1228"/>
    <w:rsid w:val="00DB125A"/>
    <w:rsid w:val="00DB1667"/>
    <w:rsid w:val="00DB1847"/>
    <w:rsid w:val="00DB1A3A"/>
    <w:rsid w:val="00DB24A2"/>
    <w:rsid w:val="00DB271C"/>
    <w:rsid w:val="00DB2FD4"/>
    <w:rsid w:val="00DB3160"/>
    <w:rsid w:val="00DB3A9E"/>
    <w:rsid w:val="00DB404A"/>
    <w:rsid w:val="00DB43CF"/>
    <w:rsid w:val="00DB4647"/>
    <w:rsid w:val="00DB48ED"/>
    <w:rsid w:val="00DB5225"/>
    <w:rsid w:val="00DB5E9C"/>
    <w:rsid w:val="00DB5F91"/>
    <w:rsid w:val="00DB69CD"/>
    <w:rsid w:val="00DB7066"/>
    <w:rsid w:val="00DB74D1"/>
    <w:rsid w:val="00DB7F78"/>
    <w:rsid w:val="00DC056B"/>
    <w:rsid w:val="00DC1297"/>
    <w:rsid w:val="00DC14AF"/>
    <w:rsid w:val="00DC15DB"/>
    <w:rsid w:val="00DC1662"/>
    <w:rsid w:val="00DC1C0B"/>
    <w:rsid w:val="00DC3064"/>
    <w:rsid w:val="00DC312B"/>
    <w:rsid w:val="00DC341D"/>
    <w:rsid w:val="00DC376C"/>
    <w:rsid w:val="00DC4BE3"/>
    <w:rsid w:val="00DC4F79"/>
    <w:rsid w:val="00DC4FE8"/>
    <w:rsid w:val="00DC562A"/>
    <w:rsid w:val="00DC57E2"/>
    <w:rsid w:val="00DC5B89"/>
    <w:rsid w:val="00DC5D88"/>
    <w:rsid w:val="00DC6866"/>
    <w:rsid w:val="00DC6A9B"/>
    <w:rsid w:val="00DC6D6B"/>
    <w:rsid w:val="00DC773D"/>
    <w:rsid w:val="00DC7BF6"/>
    <w:rsid w:val="00DD034F"/>
    <w:rsid w:val="00DD05D9"/>
    <w:rsid w:val="00DD0807"/>
    <w:rsid w:val="00DD0EC9"/>
    <w:rsid w:val="00DD1135"/>
    <w:rsid w:val="00DD1150"/>
    <w:rsid w:val="00DD1A3B"/>
    <w:rsid w:val="00DD1C60"/>
    <w:rsid w:val="00DD1EE9"/>
    <w:rsid w:val="00DD20F5"/>
    <w:rsid w:val="00DD26CE"/>
    <w:rsid w:val="00DD2A71"/>
    <w:rsid w:val="00DD2F0A"/>
    <w:rsid w:val="00DD34BD"/>
    <w:rsid w:val="00DD3A0C"/>
    <w:rsid w:val="00DD3CF9"/>
    <w:rsid w:val="00DD3EFC"/>
    <w:rsid w:val="00DD3F9F"/>
    <w:rsid w:val="00DD4174"/>
    <w:rsid w:val="00DD4CFE"/>
    <w:rsid w:val="00DD4E3A"/>
    <w:rsid w:val="00DD56E1"/>
    <w:rsid w:val="00DD62C5"/>
    <w:rsid w:val="00DD64F2"/>
    <w:rsid w:val="00DD69EA"/>
    <w:rsid w:val="00DD6A7E"/>
    <w:rsid w:val="00DD6F22"/>
    <w:rsid w:val="00DD712D"/>
    <w:rsid w:val="00DD7167"/>
    <w:rsid w:val="00DD744C"/>
    <w:rsid w:val="00DD74EF"/>
    <w:rsid w:val="00DD77FF"/>
    <w:rsid w:val="00DD78B4"/>
    <w:rsid w:val="00DD7939"/>
    <w:rsid w:val="00DD7C4A"/>
    <w:rsid w:val="00DE018D"/>
    <w:rsid w:val="00DE18A2"/>
    <w:rsid w:val="00DE18D2"/>
    <w:rsid w:val="00DE2805"/>
    <w:rsid w:val="00DE2D2B"/>
    <w:rsid w:val="00DE2EC9"/>
    <w:rsid w:val="00DE35CE"/>
    <w:rsid w:val="00DE45BE"/>
    <w:rsid w:val="00DE4BF0"/>
    <w:rsid w:val="00DE5537"/>
    <w:rsid w:val="00DE5914"/>
    <w:rsid w:val="00DE5B56"/>
    <w:rsid w:val="00DE62CA"/>
    <w:rsid w:val="00DE6449"/>
    <w:rsid w:val="00DE680A"/>
    <w:rsid w:val="00DE6A7D"/>
    <w:rsid w:val="00DE75DB"/>
    <w:rsid w:val="00DE7A84"/>
    <w:rsid w:val="00DF0057"/>
    <w:rsid w:val="00DF0E23"/>
    <w:rsid w:val="00DF0FC9"/>
    <w:rsid w:val="00DF1893"/>
    <w:rsid w:val="00DF21E5"/>
    <w:rsid w:val="00DF2218"/>
    <w:rsid w:val="00DF23AF"/>
    <w:rsid w:val="00DF2979"/>
    <w:rsid w:val="00DF2BC4"/>
    <w:rsid w:val="00DF2D36"/>
    <w:rsid w:val="00DF2FEF"/>
    <w:rsid w:val="00DF3036"/>
    <w:rsid w:val="00DF3CE1"/>
    <w:rsid w:val="00DF5652"/>
    <w:rsid w:val="00DF584B"/>
    <w:rsid w:val="00DF598C"/>
    <w:rsid w:val="00DF5C54"/>
    <w:rsid w:val="00DF67F1"/>
    <w:rsid w:val="00DF6942"/>
    <w:rsid w:val="00DF709F"/>
    <w:rsid w:val="00DF71DE"/>
    <w:rsid w:val="00DF725E"/>
    <w:rsid w:val="00DF73C9"/>
    <w:rsid w:val="00DF78A8"/>
    <w:rsid w:val="00DF7B1B"/>
    <w:rsid w:val="00DF7E9A"/>
    <w:rsid w:val="00E00798"/>
    <w:rsid w:val="00E01658"/>
    <w:rsid w:val="00E01712"/>
    <w:rsid w:val="00E01B1E"/>
    <w:rsid w:val="00E01C85"/>
    <w:rsid w:val="00E01D88"/>
    <w:rsid w:val="00E01F0F"/>
    <w:rsid w:val="00E02375"/>
    <w:rsid w:val="00E02857"/>
    <w:rsid w:val="00E036C3"/>
    <w:rsid w:val="00E0386B"/>
    <w:rsid w:val="00E039B8"/>
    <w:rsid w:val="00E03F2B"/>
    <w:rsid w:val="00E0411B"/>
    <w:rsid w:val="00E04124"/>
    <w:rsid w:val="00E0439D"/>
    <w:rsid w:val="00E04676"/>
    <w:rsid w:val="00E04690"/>
    <w:rsid w:val="00E04ED9"/>
    <w:rsid w:val="00E04FCA"/>
    <w:rsid w:val="00E05239"/>
    <w:rsid w:val="00E05247"/>
    <w:rsid w:val="00E0528B"/>
    <w:rsid w:val="00E05E72"/>
    <w:rsid w:val="00E061E9"/>
    <w:rsid w:val="00E063D7"/>
    <w:rsid w:val="00E06722"/>
    <w:rsid w:val="00E068CE"/>
    <w:rsid w:val="00E0725E"/>
    <w:rsid w:val="00E072F9"/>
    <w:rsid w:val="00E07858"/>
    <w:rsid w:val="00E07A5F"/>
    <w:rsid w:val="00E07B15"/>
    <w:rsid w:val="00E102B9"/>
    <w:rsid w:val="00E10331"/>
    <w:rsid w:val="00E105D8"/>
    <w:rsid w:val="00E10707"/>
    <w:rsid w:val="00E10BE2"/>
    <w:rsid w:val="00E10D74"/>
    <w:rsid w:val="00E10DFD"/>
    <w:rsid w:val="00E1133A"/>
    <w:rsid w:val="00E119E2"/>
    <w:rsid w:val="00E11BB8"/>
    <w:rsid w:val="00E11EBA"/>
    <w:rsid w:val="00E120F6"/>
    <w:rsid w:val="00E12671"/>
    <w:rsid w:val="00E12C94"/>
    <w:rsid w:val="00E12FB2"/>
    <w:rsid w:val="00E14179"/>
    <w:rsid w:val="00E148B6"/>
    <w:rsid w:val="00E149FB"/>
    <w:rsid w:val="00E14A44"/>
    <w:rsid w:val="00E15914"/>
    <w:rsid w:val="00E161F0"/>
    <w:rsid w:val="00E16A81"/>
    <w:rsid w:val="00E16CE1"/>
    <w:rsid w:val="00E17688"/>
    <w:rsid w:val="00E17C2D"/>
    <w:rsid w:val="00E1B756"/>
    <w:rsid w:val="00E2064B"/>
    <w:rsid w:val="00E21CB0"/>
    <w:rsid w:val="00E21F1F"/>
    <w:rsid w:val="00E22C10"/>
    <w:rsid w:val="00E22C16"/>
    <w:rsid w:val="00E23096"/>
    <w:rsid w:val="00E230D6"/>
    <w:rsid w:val="00E23CC0"/>
    <w:rsid w:val="00E2426A"/>
    <w:rsid w:val="00E24678"/>
    <w:rsid w:val="00E249B6"/>
    <w:rsid w:val="00E24D63"/>
    <w:rsid w:val="00E25242"/>
    <w:rsid w:val="00E25675"/>
    <w:rsid w:val="00E25F12"/>
    <w:rsid w:val="00E25FD5"/>
    <w:rsid w:val="00E26342"/>
    <w:rsid w:val="00E265F6"/>
    <w:rsid w:val="00E2669B"/>
    <w:rsid w:val="00E26C66"/>
    <w:rsid w:val="00E26DCA"/>
    <w:rsid w:val="00E26F88"/>
    <w:rsid w:val="00E2711E"/>
    <w:rsid w:val="00E2712A"/>
    <w:rsid w:val="00E276A1"/>
    <w:rsid w:val="00E2790A"/>
    <w:rsid w:val="00E310FE"/>
    <w:rsid w:val="00E31EC6"/>
    <w:rsid w:val="00E32A13"/>
    <w:rsid w:val="00E32B4E"/>
    <w:rsid w:val="00E32BD3"/>
    <w:rsid w:val="00E32CAF"/>
    <w:rsid w:val="00E33248"/>
    <w:rsid w:val="00E33303"/>
    <w:rsid w:val="00E335E1"/>
    <w:rsid w:val="00E336BA"/>
    <w:rsid w:val="00E33BC9"/>
    <w:rsid w:val="00E33EDC"/>
    <w:rsid w:val="00E3457D"/>
    <w:rsid w:val="00E34CD3"/>
    <w:rsid w:val="00E35501"/>
    <w:rsid w:val="00E357BF"/>
    <w:rsid w:val="00E35CF2"/>
    <w:rsid w:val="00E36012"/>
    <w:rsid w:val="00E37294"/>
    <w:rsid w:val="00E3765D"/>
    <w:rsid w:val="00E3769C"/>
    <w:rsid w:val="00E37884"/>
    <w:rsid w:val="00E37F58"/>
    <w:rsid w:val="00E40118"/>
    <w:rsid w:val="00E41573"/>
    <w:rsid w:val="00E415AC"/>
    <w:rsid w:val="00E417AA"/>
    <w:rsid w:val="00E42026"/>
    <w:rsid w:val="00E423FC"/>
    <w:rsid w:val="00E426DD"/>
    <w:rsid w:val="00E433FA"/>
    <w:rsid w:val="00E4386C"/>
    <w:rsid w:val="00E438B0"/>
    <w:rsid w:val="00E43D61"/>
    <w:rsid w:val="00E44348"/>
    <w:rsid w:val="00E44758"/>
    <w:rsid w:val="00E44E19"/>
    <w:rsid w:val="00E44F62"/>
    <w:rsid w:val="00E451CF"/>
    <w:rsid w:val="00E453B6"/>
    <w:rsid w:val="00E46548"/>
    <w:rsid w:val="00E46868"/>
    <w:rsid w:val="00E4689E"/>
    <w:rsid w:val="00E47143"/>
    <w:rsid w:val="00E47E11"/>
    <w:rsid w:val="00E500D0"/>
    <w:rsid w:val="00E50123"/>
    <w:rsid w:val="00E50593"/>
    <w:rsid w:val="00E50F39"/>
    <w:rsid w:val="00E52469"/>
    <w:rsid w:val="00E52AFA"/>
    <w:rsid w:val="00E52D28"/>
    <w:rsid w:val="00E531E5"/>
    <w:rsid w:val="00E53369"/>
    <w:rsid w:val="00E533A5"/>
    <w:rsid w:val="00E5364D"/>
    <w:rsid w:val="00E5400C"/>
    <w:rsid w:val="00E548AB"/>
    <w:rsid w:val="00E54EB7"/>
    <w:rsid w:val="00E54F2E"/>
    <w:rsid w:val="00E54F6E"/>
    <w:rsid w:val="00E55082"/>
    <w:rsid w:val="00E556C9"/>
    <w:rsid w:val="00E557E0"/>
    <w:rsid w:val="00E5581C"/>
    <w:rsid w:val="00E55A64"/>
    <w:rsid w:val="00E55B59"/>
    <w:rsid w:val="00E55CBD"/>
    <w:rsid w:val="00E561E2"/>
    <w:rsid w:val="00E56473"/>
    <w:rsid w:val="00E56AB1"/>
    <w:rsid w:val="00E56CB9"/>
    <w:rsid w:val="00E56CF6"/>
    <w:rsid w:val="00E56D3E"/>
    <w:rsid w:val="00E57959"/>
    <w:rsid w:val="00E57CDC"/>
    <w:rsid w:val="00E60121"/>
    <w:rsid w:val="00E60F29"/>
    <w:rsid w:val="00E61326"/>
    <w:rsid w:val="00E6188D"/>
    <w:rsid w:val="00E61D44"/>
    <w:rsid w:val="00E6251F"/>
    <w:rsid w:val="00E63506"/>
    <w:rsid w:val="00E63DAD"/>
    <w:rsid w:val="00E63E32"/>
    <w:rsid w:val="00E64639"/>
    <w:rsid w:val="00E64CDD"/>
    <w:rsid w:val="00E64E4D"/>
    <w:rsid w:val="00E65662"/>
    <w:rsid w:val="00E65C87"/>
    <w:rsid w:val="00E66012"/>
    <w:rsid w:val="00E66201"/>
    <w:rsid w:val="00E66364"/>
    <w:rsid w:val="00E66947"/>
    <w:rsid w:val="00E66987"/>
    <w:rsid w:val="00E66F28"/>
    <w:rsid w:val="00E674F2"/>
    <w:rsid w:val="00E67531"/>
    <w:rsid w:val="00E67C1B"/>
    <w:rsid w:val="00E67F7D"/>
    <w:rsid w:val="00E70400"/>
    <w:rsid w:val="00E70C4E"/>
    <w:rsid w:val="00E70C9F"/>
    <w:rsid w:val="00E70D3E"/>
    <w:rsid w:val="00E70ED4"/>
    <w:rsid w:val="00E7152D"/>
    <w:rsid w:val="00E71716"/>
    <w:rsid w:val="00E71A03"/>
    <w:rsid w:val="00E72362"/>
    <w:rsid w:val="00E7315E"/>
    <w:rsid w:val="00E731FA"/>
    <w:rsid w:val="00E744F3"/>
    <w:rsid w:val="00E747C9"/>
    <w:rsid w:val="00E74C1A"/>
    <w:rsid w:val="00E75258"/>
    <w:rsid w:val="00E75845"/>
    <w:rsid w:val="00E763D2"/>
    <w:rsid w:val="00E764C1"/>
    <w:rsid w:val="00E766CC"/>
    <w:rsid w:val="00E76DAD"/>
    <w:rsid w:val="00E770DF"/>
    <w:rsid w:val="00E7773C"/>
    <w:rsid w:val="00E777D1"/>
    <w:rsid w:val="00E77C8D"/>
    <w:rsid w:val="00E77F17"/>
    <w:rsid w:val="00E8017E"/>
    <w:rsid w:val="00E8092F"/>
    <w:rsid w:val="00E816DC"/>
    <w:rsid w:val="00E81A18"/>
    <w:rsid w:val="00E821A3"/>
    <w:rsid w:val="00E825B0"/>
    <w:rsid w:val="00E83376"/>
    <w:rsid w:val="00E84262"/>
    <w:rsid w:val="00E8450B"/>
    <w:rsid w:val="00E84929"/>
    <w:rsid w:val="00E85164"/>
    <w:rsid w:val="00E85DFA"/>
    <w:rsid w:val="00E864F6"/>
    <w:rsid w:val="00E866E5"/>
    <w:rsid w:val="00E8697C"/>
    <w:rsid w:val="00E86BE1"/>
    <w:rsid w:val="00E86E20"/>
    <w:rsid w:val="00E87542"/>
    <w:rsid w:val="00E87912"/>
    <w:rsid w:val="00E87D21"/>
    <w:rsid w:val="00E90420"/>
    <w:rsid w:val="00E9063C"/>
    <w:rsid w:val="00E9086B"/>
    <w:rsid w:val="00E90C34"/>
    <w:rsid w:val="00E90EA1"/>
    <w:rsid w:val="00E90F76"/>
    <w:rsid w:val="00E9100E"/>
    <w:rsid w:val="00E91108"/>
    <w:rsid w:val="00E91DB2"/>
    <w:rsid w:val="00E92A3D"/>
    <w:rsid w:val="00E92A48"/>
    <w:rsid w:val="00E934F4"/>
    <w:rsid w:val="00E937B1"/>
    <w:rsid w:val="00E937EA"/>
    <w:rsid w:val="00E93B9F"/>
    <w:rsid w:val="00E93CAB"/>
    <w:rsid w:val="00E9436E"/>
    <w:rsid w:val="00E94F8B"/>
    <w:rsid w:val="00E95059"/>
    <w:rsid w:val="00E95062"/>
    <w:rsid w:val="00E95095"/>
    <w:rsid w:val="00E95333"/>
    <w:rsid w:val="00E95DC7"/>
    <w:rsid w:val="00E963FC"/>
    <w:rsid w:val="00E966A2"/>
    <w:rsid w:val="00E96725"/>
    <w:rsid w:val="00E96BDB"/>
    <w:rsid w:val="00E96C34"/>
    <w:rsid w:val="00E96C65"/>
    <w:rsid w:val="00E97630"/>
    <w:rsid w:val="00E977D6"/>
    <w:rsid w:val="00E97FF7"/>
    <w:rsid w:val="00EA0282"/>
    <w:rsid w:val="00EA0BB1"/>
    <w:rsid w:val="00EA11A2"/>
    <w:rsid w:val="00EA14AA"/>
    <w:rsid w:val="00EA19DF"/>
    <w:rsid w:val="00EA1CFD"/>
    <w:rsid w:val="00EA20F3"/>
    <w:rsid w:val="00EA21A9"/>
    <w:rsid w:val="00EA248E"/>
    <w:rsid w:val="00EA24AC"/>
    <w:rsid w:val="00EA2AE5"/>
    <w:rsid w:val="00EA2B3E"/>
    <w:rsid w:val="00EA3452"/>
    <w:rsid w:val="00EA373D"/>
    <w:rsid w:val="00EA3A3B"/>
    <w:rsid w:val="00EA3DB3"/>
    <w:rsid w:val="00EA3E89"/>
    <w:rsid w:val="00EA3FF9"/>
    <w:rsid w:val="00EA41F6"/>
    <w:rsid w:val="00EA4407"/>
    <w:rsid w:val="00EA4596"/>
    <w:rsid w:val="00EA476F"/>
    <w:rsid w:val="00EA4A7B"/>
    <w:rsid w:val="00EA4BD8"/>
    <w:rsid w:val="00EA5316"/>
    <w:rsid w:val="00EA5ECB"/>
    <w:rsid w:val="00EA5EE9"/>
    <w:rsid w:val="00EA5FB4"/>
    <w:rsid w:val="00EA6A1D"/>
    <w:rsid w:val="00EA6B39"/>
    <w:rsid w:val="00EA73E3"/>
    <w:rsid w:val="00EA7432"/>
    <w:rsid w:val="00EA7C5B"/>
    <w:rsid w:val="00EB02A7"/>
    <w:rsid w:val="00EB056F"/>
    <w:rsid w:val="00EB1080"/>
    <w:rsid w:val="00EB1A79"/>
    <w:rsid w:val="00EB1AEF"/>
    <w:rsid w:val="00EB217C"/>
    <w:rsid w:val="00EB219E"/>
    <w:rsid w:val="00EB2C12"/>
    <w:rsid w:val="00EB2C29"/>
    <w:rsid w:val="00EB2E97"/>
    <w:rsid w:val="00EB3706"/>
    <w:rsid w:val="00EB38DD"/>
    <w:rsid w:val="00EB3A24"/>
    <w:rsid w:val="00EB3E5F"/>
    <w:rsid w:val="00EB5CA3"/>
    <w:rsid w:val="00EB6118"/>
    <w:rsid w:val="00EB629D"/>
    <w:rsid w:val="00EB6306"/>
    <w:rsid w:val="00EB6BC7"/>
    <w:rsid w:val="00EB6E52"/>
    <w:rsid w:val="00EB72CE"/>
    <w:rsid w:val="00EB7ABB"/>
    <w:rsid w:val="00EC070A"/>
    <w:rsid w:val="00EC09C2"/>
    <w:rsid w:val="00EC0A03"/>
    <w:rsid w:val="00EC0A07"/>
    <w:rsid w:val="00EC0F96"/>
    <w:rsid w:val="00EC1233"/>
    <w:rsid w:val="00EC2893"/>
    <w:rsid w:val="00EC28FE"/>
    <w:rsid w:val="00EC3288"/>
    <w:rsid w:val="00EC32DD"/>
    <w:rsid w:val="00EC35AC"/>
    <w:rsid w:val="00EC3A40"/>
    <w:rsid w:val="00EC432C"/>
    <w:rsid w:val="00EC437D"/>
    <w:rsid w:val="00EC43B6"/>
    <w:rsid w:val="00EC5E07"/>
    <w:rsid w:val="00EC5F02"/>
    <w:rsid w:val="00EC5F57"/>
    <w:rsid w:val="00EC6236"/>
    <w:rsid w:val="00EC6476"/>
    <w:rsid w:val="00EC70EF"/>
    <w:rsid w:val="00EC7328"/>
    <w:rsid w:val="00EC74FC"/>
    <w:rsid w:val="00EC78C8"/>
    <w:rsid w:val="00EC7A25"/>
    <w:rsid w:val="00EC7A8D"/>
    <w:rsid w:val="00ED0362"/>
    <w:rsid w:val="00ED04EA"/>
    <w:rsid w:val="00ED0E42"/>
    <w:rsid w:val="00ED0F35"/>
    <w:rsid w:val="00ED1515"/>
    <w:rsid w:val="00ED1686"/>
    <w:rsid w:val="00ED17F8"/>
    <w:rsid w:val="00ED1C2D"/>
    <w:rsid w:val="00ED1CB4"/>
    <w:rsid w:val="00ED1D4A"/>
    <w:rsid w:val="00ED1F6E"/>
    <w:rsid w:val="00ED22C8"/>
    <w:rsid w:val="00ED25D9"/>
    <w:rsid w:val="00ED26B8"/>
    <w:rsid w:val="00ED3154"/>
    <w:rsid w:val="00ED3206"/>
    <w:rsid w:val="00ED32AD"/>
    <w:rsid w:val="00ED358E"/>
    <w:rsid w:val="00ED3640"/>
    <w:rsid w:val="00ED390D"/>
    <w:rsid w:val="00ED405C"/>
    <w:rsid w:val="00ED42B6"/>
    <w:rsid w:val="00ED48FC"/>
    <w:rsid w:val="00ED4B8D"/>
    <w:rsid w:val="00ED55A2"/>
    <w:rsid w:val="00ED5860"/>
    <w:rsid w:val="00ED58B2"/>
    <w:rsid w:val="00ED5942"/>
    <w:rsid w:val="00ED606D"/>
    <w:rsid w:val="00ED6E4A"/>
    <w:rsid w:val="00ED7476"/>
    <w:rsid w:val="00ED75EE"/>
    <w:rsid w:val="00ED77D9"/>
    <w:rsid w:val="00ED79D8"/>
    <w:rsid w:val="00ED7B1D"/>
    <w:rsid w:val="00EE0653"/>
    <w:rsid w:val="00EE067C"/>
    <w:rsid w:val="00EE0C5D"/>
    <w:rsid w:val="00EE0E0B"/>
    <w:rsid w:val="00EE1C16"/>
    <w:rsid w:val="00EE2000"/>
    <w:rsid w:val="00EE21D6"/>
    <w:rsid w:val="00EE2235"/>
    <w:rsid w:val="00EE23EA"/>
    <w:rsid w:val="00EE2409"/>
    <w:rsid w:val="00EE2439"/>
    <w:rsid w:val="00EE3229"/>
    <w:rsid w:val="00EE3488"/>
    <w:rsid w:val="00EE3853"/>
    <w:rsid w:val="00EE3D8B"/>
    <w:rsid w:val="00EE4047"/>
    <w:rsid w:val="00EE4102"/>
    <w:rsid w:val="00EE41AF"/>
    <w:rsid w:val="00EE44C3"/>
    <w:rsid w:val="00EE44DF"/>
    <w:rsid w:val="00EE4A97"/>
    <w:rsid w:val="00EE4C78"/>
    <w:rsid w:val="00EE4CE4"/>
    <w:rsid w:val="00EE4E18"/>
    <w:rsid w:val="00EE531E"/>
    <w:rsid w:val="00EE532C"/>
    <w:rsid w:val="00EE54E9"/>
    <w:rsid w:val="00EE56F9"/>
    <w:rsid w:val="00EE575D"/>
    <w:rsid w:val="00EE5972"/>
    <w:rsid w:val="00EE5DCD"/>
    <w:rsid w:val="00EE788D"/>
    <w:rsid w:val="00EE7DCA"/>
    <w:rsid w:val="00EF01A3"/>
    <w:rsid w:val="00EF04B7"/>
    <w:rsid w:val="00EF0B6B"/>
    <w:rsid w:val="00EF0DCC"/>
    <w:rsid w:val="00EF18E3"/>
    <w:rsid w:val="00EF2246"/>
    <w:rsid w:val="00EF24C9"/>
    <w:rsid w:val="00EF25FD"/>
    <w:rsid w:val="00EF298F"/>
    <w:rsid w:val="00EF31BB"/>
    <w:rsid w:val="00EF3B01"/>
    <w:rsid w:val="00EF3B93"/>
    <w:rsid w:val="00EF3C3F"/>
    <w:rsid w:val="00EF3D4B"/>
    <w:rsid w:val="00EF3E42"/>
    <w:rsid w:val="00EF45A9"/>
    <w:rsid w:val="00EF4859"/>
    <w:rsid w:val="00EF4AF6"/>
    <w:rsid w:val="00EF4D10"/>
    <w:rsid w:val="00EF586A"/>
    <w:rsid w:val="00EF5A7F"/>
    <w:rsid w:val="00EF5CF3"/>
    <w:rsid w:val="00EF65B3"/>
    <w:rsid w:val="00EF684D"/>
    <w:rsid w:val="00EF6BAB"/>
    <w:rsid w:val="00EF7661"/>
    <w:rsid w:val="00EF7879"/>
    <w:rsid w:val="00F008EE"/>
    <w:rsid w:val="00F00CCD"/>
    <w:rsid w:val="00F0188D"/>
    <w:rsid w:val="00F0217A"/>
    <w:rsid w:val="00F02937"/>
    <w:rsid w:val="00F03433"/>
    <w:rsid w:val="00F03BF8"/>
    <w:rsid w:val="00F03EC3"/>
    <w:rsid w:val="00F042E6"/>
    <w:rsid w:val="00F04465"/>
    <w:rsid w:val="00F04514"/>
    <w:rsid w:val="00F045B3"/>
    <w:rsid w:val="00F0480F"/>
    <w:rsid w:val="00F04DE7"/>
    <w:rsid w:val="00F04E21"/>
    <w:rsid w:val="00F050CF"/>
    <w:rsid w:val="00F051CE"/>
    <w:rsid w:val="00F05466"/>
    <w:rsid w:val="00F0589B"/>
    <w:rsid w:val="00F05D6C"/>
    <w:rsid w:val="00F061AA"/>
    <w:rsid w:val="00F065C9"/>
    <w:rsid w:val="00F06BB0"/>
    <w:rsid w:val="00F06DCF"/>
    <w:rsid w:val="00F06F3E"/>
    <w:rsid w:val="00F07176"/>
    <w:rsid w:val="00F07276"/>
    <w:rsid w:val="00F10393"/>
    <w:rsid w:val="00F107CE"/>
    <w:rsid w:val="00F10A74"/>
    <w:rsid w:val="00F10C20"/>
    <w:rsid w:val="00F110D3"/>
    <w:rsid w:val="00F11224"/>
    <w:rsid w:val="00F11A6F"/>
    <w:rsid w:val="00F11D8B"/>
    <w:rsid w:val="00F11FD4"/>
    <w:rsid w:val="00F12364"/>
    <w:rsid w:val="00F12DCA"/>
    <w:rsid w:val="00F13599"/>
    <w:rsid w:val="00F1366F"/>
    <w:rsid w:val="00F13FD9"/>
    <w:rsid w:val="00F14629"/>
    <w:rsid w:val="00F14A7D"/>
    <w:rsid w:val="00F14E49"/>
    <w:rsid w:val="00F15130"/>
    <w:rsid w:val="00F15796"/>
    <w:rsid w:val="00F16160"/>
    <w:rsid w:val="00F16535"/>
    <w:rsid w:val="00F1697A"/>
    <w:rsid w:val="00F169B8"/>
    <w:rsid w:val="00F16B76"/>
    <w:rsid w:val="00F16C2B"/>
    <w:rsid w:val="00F17194"/>
    <w:rsid w:val="00F17985"/>
    <w:rsid w:val="00F17B98"/>
    <w:rsid w:val="00F17DB7"/>
    <w:rsid w:val="00F17E84"/>
    <w:rsid w:val="00F20247"/>
    <w:rsid w:val="00F20458"/>
    <w:rsid w:val="00F207BD"/>
    <w:rsid w:val="00F207CC"/>
    <w:rsid w:val="00F20A3D"/>
    <w:rsid w:val="00F20C6A"/>
    <w:rsid w:val="00F20EFA"/>
    <w:rsid w:val="00F215E3"/>
    <w:rsid w:val="00F216FA"/>
    <w:rsid w:val="00F2179E"/>
    <w:rsid w:val="00F21BFE"/>
    <w:rsid w:val="00F21C83"/>
    <w:rsid w:val="00F21DC8"/>
    <w:rsid w:val="00F21DD6"/>
    <w:rsid w:val="00F220F9"/>
    <w:rsid w:val="00F22100"/>
    <w:rsid w:val="00F22111"/>
    <w:rsid w:val="00F22527"/>
    <w:rsid w:val="00F22B31"/>
    <w:rsid w:val="00F230FF"/>
    <w:rsid w:val="00F2380F"/>
    <w:rsid w:val="00F23FA6"/>
    <w:rsid w:val="00F24BF4"/>
    <w:rsid w:val="00F24FD6"/>
    <w:rsid w:val="00F24FEA"/>
    <w:rsid w:val="00F2534F"/>
    <w:rsid w:val="00F2587E"/>
    <w:rsid w:val="00F25FE9"/>
    <w:rsid w:val="00F26D35"/>
    <w:rsid w:val="00F2714A"/>
    <w:rsid w:val="00F27A12"/>
    <w:rsid w:val="00F27BB8"/>
    <w:rsid w:val="00F27DE8"/>
    <w:rsid w:val="00F27FBA"/>
    <w:rsid w:val="00F315D0"/>
    <w:rsid w:val="00F320F9"/>
    <w:rsid w:val="00F323A1"/>
    <w:rsid w:val="00F326CB"/>
    <w:rsid w:val="00F32955"/>
    <w:rsid w:val="00F33045"/>
    <w:rsid w:val="00F33723"/>
    <w:rsid w:val="00F33E6B"/>
    <w:rsid w:val="00F341AF"/>
    <w:rsid w:val="00F3433B"/>
    <w:rsid w:val="00F3434A"/>
    <w:rsid w:val="00F345E0"/>
    <w:rsid w:val="00F352CA"/>
    <w:rsid w:val="00F355E5"/>
    <w:rsid w:val="00F359E5"/>
    <w:rsid w:val="00F35ECB"/>
    <w:rsid w:val="00F36164"/>
    <w:rsid w:val="00F37460"/>
    <w:rsid w:val="00F37ADF"/>
    <w:rsid w:val="00F37BCB"/>
    <w:rsid w:val="00F37CB8"/>
    <w:rsid w:val="00F37E57"/>
    <w:rsid w:val="00F4005C"/>
    <w:rsid w:val="00F407B8"/>
    <w:rsid w:val="00F40847"/>
    <w:rsid w:val="00F40C18"/>
    <w:rsid w:val="00F4169D"/>
    <w:rsid w:val="00F41CCC"/>
    <w:rsid w:val="00F4217B"/>
    <w:rsid w:val="00F42832"/>
    <w:rsid w:val="00F4295D"/>
    <w:rsid w:val="00F42C47"/>
    <w:rsid w:val="00F43327"/>
    <w:rsid w:val="00F44417"/>
    <w:rsid w:val="00F4459A"/>
    <w:rsid w:val="00F44A9B"/>
    <w:rsid w:val="00F44B11"/>
    <w:rsid w:val="00F453B9"/>
    <w:rsid w:val="00F45B1C"/>
    <w:rsid w:val="00F45D04"/>
    <w:rsid w:val="00F45FD9"/>
    <w:rsid w:val="00F464AD"/>
    <w:rsid w:val="00F46779"/>
    <w:rsid w:val="00F47397"/>
    <w:rsid w:val="00F47656"/>
    <w:rsid w:val="00F47F25"/>
    <w:rsid w:val="00F47F26"/>
    <w:rsid w:val="00F50198"/>
    <w:rsid w:val="00F50332"/>
    <w:rsid w:val="00F503DD"/>
    <w:rsid w:val="00F506E1"/>
    <w:rsid w:val="00F509E5"/>
    <w:rsid w:val="00F5105A"/>
    <w:rsid w:val="00F510F3"/>
    <w:rsid w:val="00F5179C"/>
    <w:rsid w:val="00F51BF5"/>
    <w:rsid w:val="00F51FC7"/>
    <w:rsid w:val="00F5218B"/>
    <w:rsid w:val="00F52DC7"/>
    <w:rsid w:val="00F52E01"/>
    <w:rsid w:val="00F52EE7"/>
    <w:rsid w:val="00F53507"/>
    <w:rsid w:val="00F53674"/>
    <w:rsid w:val="00F53B4E"/>
    <w:rsid w:val="00F540BE"/>
    <w:rsid w:val="00F54B0C"/>
    <w:rsid w:val="00F54DAC"/>
    <w:rsid w:val="00F557CE"/>
    <w:rsid w:val="00F5591A"/>
    <w:rsid w:val="00F55971"/>
    <w:rsid w:val="00F55A7E"/>
    <w:rsid w:val="00F55A7F"/>
    <w:rsid w:val="00F55EE0"/>
    <w:rsid w:val="00F5629A"/>
    <w:rsid w:val="00F56900"/>
    <w:rsid w:val="00F56911"/>
    <w:rsid w:val="00F56C80"/>
    <w:rsid w:val="00F577D2"/>
    <w:rsid w:val="00F57BB3"/>
    <w:rsid w:val="00F57D8C"/>
    <w:rsid w:val="00F601D7"/>
    <w:rsid w:val="00F60BE5"/>
    <w:rsid w:val="00F60EAC"/>
    <w:rsid w:val="00F61253"/>
    <w:rsid w:val="00F623DB"/>
    <w:rsid w:val="00F62880"/>
    <w:rsid w:val="00F62AB7"/>
    <w:rsid w:val="00F634A1"/>
    <w:rsid w:val="00F63A14"/>
    <w:rsid w:val="00F63ABE"/>
    <w:rsid w:val="00F63EF7"/>
    <w:rsid w:val="00F63FBC"/>
    <w:rsid w:val="00F646D8"/>
    <w:rsid w:val="00F648FD"/>
    <w:rsid w:val="00F64E86"/>
    <w:rsid w:val="00F654E0"/>
    <w:rsid w:val="00F65755"/>
    <w:rsid w:val="00F6588F"/>
    <w:rsid w:val="00F659AE"/>
    <w:rsid w:val="00F65A88"/>
    <w:rsid w:val="00F65B00"/>
    <w:rsid w:val="00F65D17"/>
    <w:rsid w:val="00F65FD5"/>
    <w:rsid w:val="00F6636F"/>
    <w:rsid w:val="00F664A2"/>
    <w:rsid w:val="00F66563"/>
    <w:rsid w:val="00F66C10"/>
    <w:rsid w:val="00F67B61"/>
    <w:rsid w:val="00F700E6"/>
    <w:rsid w:val="00F712BB"/>
    <w:rsid w:val="00F71912"/>
    <w:rsid w:val="00F719DE"/>
    <w:rsid w:val="00F71E07"/>
    <w:rsid w:val="00F7216F"/>
    <w:rsid w:val="00F72417"/>
    <w:rsid w:val="00F72F17"/>
    <w:rsid w:val="00F7309A"/>
    <w:rsid w:val="00F73383"/>
    <w:rsid w:val="00F73B1D"/>
    <w:rsid w:val="00F743BF"/>
    <w:rsid w:val="00F7447B"/>
    <w:rsid w:val="00F7454D"/>
    <w:rsid w:val="00F74DA5"/>
    <w:rsid w:val="00F74E83"/>
    <w:rsid w:val="00F750E9"/>
    <w:rsid w:val="00F751AF"/>
    <w:rsid w:val="00F75317"/>
    <w:rsid w:val="00F7534C"/>
    <w:rsid w:val="00F75A52"/>
    <w:rsid w:val="00F75AE5"/>
    <w:rsid w:val="00F75D94"/>
    <w:rsid w:val="00F75DA8"/>
    <w:rsid w:val="00F76117"/>
    <w:rsid w:val="00F77031"/>
    <w:rsid w:val="00F77490"/>
    <w:rsid w:val="00F77556"/>
    <w:rsid w:val="00F77894"/>
    <w:rsid w:val="00F77A8E"/>
    <w:rsid w:val="00F77CA3"/>
    <w:rsid w:val="00F77CAF"/>
    <w:rsid w:val="00F80C18"/>
    <w:rsid w:val="00F81123"/>
    <w:rsid w:val="00F818CF"/>
    <w:rsid w:val="00F81D44"/>
    <w:rsid w:val="00F81ECC"/>
    <w:rsid w:val="00F821FD"/>
    <w:rsid w:val="00F82481"/>
    <w:rsid w:val="00F8323B"/>
    <w:rsid w:val="00F83465"/>
    <w:rsid w:val="00F83B89"/>
    <w:rsid w:val="00F84777"/>
    <w:rsid w:val="00F847A7"/>
    <w:rsid w:val="00F854AD"/>
    <w:rsid w:val="00F85838"/>
    <w:rsid w:val="00F862C6"/>
    <w:rsid w:val="00F865D1"/>
    <w:rsid w:val="00F868BE"/>
    <w:rsid w:val="00F86997"/>
    <w:rsid w:val="00F86A06"/>
    <w:rsid w:val="00F87090"/>
    <w:rsid w:val="00F870FF"/>
    <w:rsid w:val="00F8744F"/>
    <w:rsid w:val="00F87A22"/>
    <w:rsid w:val="00F87DB1"/>
    <w:rsid w:val="00F906DE"/>
    <w:rsid w:val="00F90740"/>
    <w:rsid w:val="00F90BCD"/>
    <w:rsid w:val="00F90ECB"/>
    <w:rsid w:val="00F9162D"/>
    <w:rsid w:val="00F92196"/>
    <w:rsid w:val="00F929ED"/>
    <w:rsid w:val="00F93A09"/>
    <w:rsid w:val="00F93A1D"/>
    <w:rsid w:val="00F93CC8"/>
    <w:rsid w:val="00F9404A"/>
    <w:rsid w:val="00F94102"/>
    <w:rsid w:val="00F9429C"/>
    <w:rsid w:val="00F94703"/>
    <w:rsid w:val="00F94C13"/>
    <w:rsid w:val="00F950A6"/>
    <w:rsid w:val="00F95907"/>
    <w:rsid w:val="00F95B76"/>
    <w:rsid w:val="00F95E46"/>
    <w:rsid w:val="00F9616C"/>
    <w:rsid w:val="00F96869"/>
    <w:rsid w:val="00F96FC6"/>
    <w:rsid w:val="00F97533"/>
    <w:rsid w:val="00F97618"/>
    <w:rsid w:val="00F978ED"/>
    <w:rsid w:val="00FA05BD"/>
    <w:rsid w:val="00FA0C37"/>
    <w:rsid w:val="00FA0C53"/>
    <w:rsid w:val="00FA11FB"/>
    <w:rsid w:val="00FA1546"/>
    <w:rsid w:val="00FA1890"/>
    <w:rsid w:val="00FA1A83"/>
    <w:rsid w:val="00FA1B95"/>
    <w:rsid w:val="00FA25E6"/>
    <w:rsid w:val="00FA29AC"/>
    <w:rsid w:val="00FA32CF"/>
    <w:rsid w:val="00FA3ADD"/>
    <w:rsid w:val="00FA3CE2"/>
    <w:rsid w:val="00FA490A"/>
    <w:rsid w:val="00FA4E7C"/>
    <w:rsid w:val="00FA4EAC"/>
    <w:rsid w:val="00FA50D6"/>
    <w:rsid w:val="00FA55F6"/>
    <w:rsid w:val="00FA576B"/>
    <w:rsid w:val="00FA5F2C"/>
    <w:rsid w:val="00FA614A"/>
    <w:rsid w:val="00FA6AE0"/>
    <w:rsid w:val="00FA6AF2"/>
    <w:rsid w:val="00FA7127"/>
    <w:rsid w:val="00FA79ED"/>
    <w:rsid w:val="00FA7FB7"/>
    <w:rsid w:val="00FB010E"/>
    <w:rsid w:val="00FB02B4"/>
    <w:rsid w:val="00FB0300"/>
    <w:rsid w:val="00FB07E1"/>
    <w:rsid w:val="00FB0D9C"/>
    <w:rsid w:val="00FB0F88"/>
    <w:rsid w:val="00FB1794"/>
    <w:rsid w:val="00FB17C1"/>
    <w:rsid w:val="00FB1860"/>
    <w:rsid w:val="00FB1AB4"/>
    <w:rsid w:val="00FB1AF5"/>
    <w:rsid w:val="00FB1D7B"/>
    <w:rsid w:val="00FB1FF6"/>
    <w:rsid w:val="00FB205F"/>
    <w:rsid w:val="00FB21E3"/>
    <w:rsid w:val="00FB2399"/>
    <w:rsid w:val="00FB24AC"/>
    <w:rsid w:val="00FB2D32"/>
    <w:rsid w:val="00FB2E96"/>
    <w:rsid w:val="00FB336E"/>
    <w:rsid w:val="00FB38D8"/>
    <w:rsid w:val="00FB398C"/>
    <w:rsid w:val="00FB4640"/>
    <w:rsid w:val="00FB4880"/>
    <w:rsid w:val="00FB5A09"/>
    <w:rsid w:val="00FB5B37"/>
    <w:rsid w:val="00FB5DCA"/>
    <w:rsid w:val="00FB5EFC"/>
    <w:rsid w:val="00FB72FF"/>
    <w:rsid w:val="00FB78D7"/>
    <w:rsid w:val="00FC0084"/>
    <w:rsid w:val="00FC055E"/>
    <w:rsid w:val="00FC07E6"/>
    <w:rsid w:val="00FC0E37"/>
    <w:rsid w:val="00FC1396"/>
    <w:rsid w:val="00FC2343"/>
    <w:rsid w:val="00FC2419"/>
    <w:rsid w:val="00FC28DB"/>
    <w:rsid w:val="00FC2FEA"/>
    <w:rsid w:val="00FC3E80"/>
    <w:rsid w:val="00FC4382"/>
    <w:rsid w:val="00FC4624"/>
    <w:rsid w:val="00FC54AF"/>
    <w:rsid w:val="00FC5C96"/>
    <w:rsid w:val="00FC6707"/>
    <w:rsid w:val="00FC6872"/>
    <w:rsid w:val="00FC68A3"/>
    <w:rsid w:val="00FC6BBA"/>
    <w:rsid w:val="00FC6FC1"/>
    <w:rsid w:val="00FC7256"/>
    <w:rsid w:val="00FC74F1"/>
    <w:rsid w:val="00FC78A0"/>
    <w:rsid w:val="00FC7E8B"/>
    <w:rsid w:val="00FC7F67"/>
    <w:rsid w:val="00FC7F7F"/>
    <w:rsid w:val="00FD04DF"/>
    <w:rsid w:val="00FD076F"/>
    <w:rsid w:val="00FD0834"/>
    <w:rsid w:val="00FD0B41"/>
    <w:rsid w:val="00FD0DD4"/>
    <w:rsid w:val="00FD0E1B"/>
    <w:rsid w:val="00FD0E9B"/>
    <w:rsid w:val="00FD10F1"/>
    <w:rsid w:val="00FD1380"/>
    <w:rsid w:val="00FD16BC"/>
    <w:rsid w:val="00FD1D7A"/>
    <w:rsid w:val="00FD1DEB"/>
    <w:rsid w:val="00FD2016"/>
    <w:rsid w:val="00FD357F"/>
    <w:rsid w:val="00FD366C"/>
    <w:rsid w:val="00FD375E"/>
    <w:rsid w:val="00FD4669"/>
    <w:rsid w:val="00FD4970"/>
    <w:rsid w:val="00FD4A04"/>
    <w:rsid w:val="00FD5292"/>
    <w:rsid w:val="00FD63B9"/>
    <w:rsid w:val="00FD66CD"/>
    <w:rsid w:val="00FD6823"/>
    <w:rsid w:val="00FD6E30"/>
    <w:rsid w:val="00FD703D"/>
    <w:rsid w:val="00FD7AB8"/>
    <w:rsid w:val="00FD7DA4"/>
    <w:rsid w:val="00FE0012"/>
    <w:rsid w:val="00FE0568"/>
    <w:rsid w:val="00FE0BEB"/>
    <w:rsid w:val="00FE1038"/>
    <w:rsid w:val="00FE11E3"/>
    <w:rsid w:val="00FE16EF"/>
    <w:rsid w:val="00FE1974"/>
    <w:rsid w:val="00FE1996"/>
    <w:rsid w:val="00FE1C73"/>
    <w:rsid w:val="00FE1EB2"/>
    <w:rsid w:val="00FE20E7"/>
    <w:rsid w:val="00FE3A5F"/>
    <w:rsid w:val="00FE48B8"/>
    <w:rsid w:val="00FE4990"/>
    <w:rsid w:val="00FE658C"/>
    <w:rsid w:val="00FE6C17"/>
    <w:rsid w:val="00FE6D98"/>
    <w:rsid w:val="00FE6E08"/>
    <w:rsid w:val="00FF0080"/>
    <w:rsid w:val="00FF056D"/>
    <w:rsid w:val="00FF09ED"/>
    <w:rsid w:val="00FF1538"/>
    <w:rsid w:val="00FF20C6"/>
    <w:rsid w:val="00FF21E9"/>
    <w:rsid w:val="00FF255D"/>
    <w:rsid w:val="00FF2584"/>
    <w:rsid w:val="00FF259E"/>
    <w:rsid w:val="00FF2827"/>
    <w:rsid w:val="00FF32F5"/>
    <w:rsid w:val="00FF4A39"/>
    <w:rsid w:val="00FF629D"/>
    <w:rsid w:val="00FF6A9D"/>
    <w:rsid w:val="00FF6C2A"/>
    <w:rsid w:val="00FF757B"/>
    <w:rsid w:val="010B5C98"/>
    <w:rsid w:val="01381A71"/>
    <w:rsid w:val="01409A9D"/>
    <w:rsid w:val="01465CED"/>
    <w:rsid w:val="016565CD"/>
    <w:rsid w:val="0175875C"/>
    <w:rsid w:val="017CE3E5"/>
    <w:rsid w:val="0190BA9A"/>
    <w:rsid w:val="01CC0EFB"/>
    <w:rsid w:val="01D15844"/>
    <w:rsid w:val="01DE4078"/>
    <w:rsid w:val="01E59AB4"/>
    <w:rsid w:val="02142D0F"/>
    <w:rsid w:val="0228727B"/>
    <w:rsid w:val="023842BE"/>
    <w:rsid w:val="02391AAB"/>
    <w:rsid w:val="023ACF36"/>
    <w:rsid w:val="023ED7CF"/>
    <w:rsid w:val="02523486"/>
    <w:rsid w:val="028C9569"/>
    <w:rsid w:val="0292B6B1"/>
    <w:rsid w:val="02AB1E88"/>
    <w:rsid w:val="02B71A1D"/>
    <w:rsid w:val="02CEE02F"/>
    <w:rsid w:val="0307EF91"/>
    <w:rsid w:val="030903D1"/>
    <w:rsid w:val="0314B5C0"/>
    <w:rsid w:val="03177F48"/>
    <w:rsid w:val="03180C61"/>
    <w:rsid w:val="034A8987"/>
    <w:rsid w:val="034CED77"/>
    <w:rsid w:val="0364B7C5"/>
    <w:rsid w:val="03961B99"/>
    <w:rsid w:val="03C64545"/>
    <w:rsid w:val="03DA09CE"/>
    <w:rsid w:val="03EDDEC0"/>
    <w:rsid w:val="04061F3F"/>
    <w:rsid w:val="0415A06E"/>
    <w:rsid w:val="043024A7"/>
    <w:rsid w:val="043841AE"/>
    <w:rsid w:val="04637D8D"/>
    <w:rsid w:val="046388F9"/>
    <w:rsid w:val="0464B710"/>
    <w:rsid w:val="046B0AA3"/>
    <w:rsid w:val="04D9F4CC"/>
    <w:rsid w:val="04DF24E8"/>
    <w:rsid w:val="04F1585D"/>
    <w:rsid w:val="04F7D432"/>
    <w:rsid w:val="0512E996"/>
    <w:rsid w:val="05218F23"/>
    <w:rsid w:val="052608A3"/>
    <w:rsid w:val="057EEF1B"/>
    <w:rsid w:val="057FC5AD"/>
    <w:rsid w:val="0582FC4B"/>
    <w:rsid w:val="05C78D38"/>
    <w:rsid w:val="05CD6C85"/>
    <w:rsid w:val="05F163BF"/>
    <w:rsid w:val="0617C185"/>
    <w:rsid w:val="063E6882"/>
    <w:rsid w:val="0651BDF8"/>
    <w:rsid w:val="067B249D"/>
    <w:rsid w:val="067FD7AB"/>
    <w:rsid w:val="06B8B1EC"/>
    <w:rsid w:val="06CEFAA4"/>
    <w:rsid w:val="06DFD969"/>
    <w:rsid w:val="06F05E96"/>
    <w:rsid w:val="06F33DDC"/>
    <w:rsid w:val="070F39D8"/>
    <w:rsid w:val="07154A07"/>
    <w:rsid w:val="073F775A"/>
    <w:rsid w:val="079531D0"/>
    <w:rsid w:val="07BD02DD"/>
    <w:rsid w:val="07D5308A"/>
    <w:rsid w:val="07EBAB15"/>
    <w:rsid w:val="080B4FEC"/>
    <w:rsid w:val="0847CEF6"/>
    <w:rsid w:val="084D0A81"/>
    <w:rsid w:val="0853E422"/>
    <w:rsid w:val="085741DE"/>
    <w:rsid w:val="085B4386"/>
    <w:rsid w:val="0863AB13"/>
    <w:rsid w:val="088F51AC"/>
    <w:rsid w:val="08A69AAA"/>
    <w:rsid w:val="08BBD7DF"/>
    <w:rsid w:val="08D50552"/>
    <w:rsid w:val="08D9EB8C"/>
    <w:rsid w:val="08E22D9D"/>
    <w:rsid w:val="08F2A40D"/>
    <w:rsid w:val="09247FCB"/>
    <w:rsid w:val="09290C49"/>
    <w:rsid w:val="09319D89"/>
    <w:rsid w:val="09663443"/>
    <w:rsid w:val="097319EC"/>
    <w:rsid w:val="09881B49"/>
    <w:rsid w:val="098FACC0"/>
    <w:rsid w:val="099B24C2"/>
    <w:rsid w:val="09B32315"/>
    <w:rsid w:val="09B9119A"/>
    <w:rsid w:val="09C01540"/>
    <w:rsid w:val="09CC2C6B"/>
    <w:rsid w:val="09E1C55A"/>
    <w:rsid w:val="09EE6434"/>
    <w:rsid w:val="09FCEE48"/>
    <w:rsid w:val="0A12549E"/>
    <w:rsid w:val="0A1759EF"/>
    <w:rsid w:val="0A23CBAC"/>
    <w:rsid w:val="0A465541"/>
    <w:rsid w:val="0A748E70"/>
    <w:rsid w:val="0A860171"/>
    <w:rsid w:val="0A8F71F6"/>
    <w:rsid w:val="0A94CE97"/>
    <w:rsid w:val="0A9A16EB"/>
    <w:rsid w:val="0AB9C2C1"/>
    <w:rsid w:val="0AC16ABF"/>
    <w:rsid w:val="0ACC19F3"/>
    <w:rsid w:val="0AD4C603"/>
    <w:rsid w:val="0B06113F"/>
    <w:rsid w:val="0B12643C"/>
    <w:rsid w:val="0B138B90"/>
    <w:rsid w:val="0B2703ED"/>
    <w:rsid w:val="0B2E5305"/>
    <w:rsid w:val="0B461FDD"/>
    <w:rsid w:val="0B4FDF5B"/>
    <w:rsid w:val="0B762068"/>
    <w:rsid w:val="0B9E0516"/>
    <w:rsid w:val="0BA003AD"/>
    <w:rsid w:val="0BC37E6D"/>
    <w:rsid w:val="0C15456D"/>
    <w:rsid w:val="0C325A68"/>
    <w:rsid w:val="0C38C4DA"/>
    <w:rsid w:val="0C55CC2C"/>
    <w:rsid w:val="0C61378B"/>
    <w:rsid w:val="0C8C2307"/>
    <w:rsid w:val="0C99EC45"/>
    <w:rsid w:val="0CA0304C"/>
    <w:rsid w:val="0CB9A491"/>
    <w:rsid w:val="0CD7BDBF"/>
    <w:rsid w:val="0CDCBB18"/>
    <w:rsid w:val="0CF1459E"/>
    <w:rsid w:val="0CF3D2AB"/>
    <w:rsid w:val="0CF72879"/>
    <w:rsid w:val="0D09F28A"/>
    <w:rsid w:val="0D188FA3"/>
    <w:rsid w:val="0D2995B1"/>
    <w:rsid w:val="0D42A854"/>
    <w:rsid w:val="0D59A790"/>
    <w:rsid w:val="0D6C9001"/>
    <w:rsid w:val="0D937F5B"/>
    <w:rsid w:val="0DC18E71"/>
    <w:rsid w:val="0DE2DCBA"/>
    <w:rsid w:val="0DFBB5E2"/>
    <w:rsid w:val="0E026C6D"/>
    <w:rsid w:val="0E14268A"/>
    <w:rsid w:val="0E690183"/>
    <w:rsid w:val="0E6F69AD"/>
    <w:rsid w:val="0E77FE96"/>
    <w:rsid w:val="0E9E1B6D"/>
    <w:rsid w:val="0EBF35B0"/>
    <w:rsid w:val="0EFDA7A8"/>
    <w:rsid w:val="0F16F6A4"/>
    <w:rsid w:val="0F22EA2A"/>
    <w:rsid w:val="0F2F654C"/>
    <w:rsid w:val="0F44AAD1"/>
    <w:rsid w:val="0F72B24E"/>
    <w:rsid w:val="0F77A9A3"/>
    <w:rsid w:val="0F7DB792"/>
    <w:rsid w:val="0F823B64"/>
    <w:rsid w:val="0F8C87AD"/>
    <w:rsid w:val="0F8D229F"/>
    <w:rsid w:val="0F9E0295"/>
    <w:rsid w:val="0FBFC0C6"/>
    <w:rsid w:val="0FE7F23E"/>
    <w:rsid w:val="0FEF2759"/>
    <w:rsid w:val="0FF1FF59"/>
    <w:rsid w:val="10191167"/>
    <w:rsid w:val="1019D8E0"/>
    <w:rsid w:val="102B3B67"/>
    <w:rsid w:val="10353C86"/>
    <w:rsid w:val="1070B775"/>
    <w:rsid w:val="10C59CA6"/>
    <w:rsid w:val="10EBFE9A"/>
    <w:rsid w:val="10F1ED0B"/>
    <w:rsid w:val="1127A9F0"/>
    <w:rsid w:val="11299AF4"/>
    <w:rsid w:val="113239E5"/>
    <w:rsid w:val="11372441"/>
    <w:rsid w:val="1140BEC5"/>
    <w:rsid w:val="11819D81"/>
    <w:rsid w:val="118AB243"/>
    <w:rsid w:val="118B2B32"/>
    <w:rsid w:val="1196F26A"/>
    <w:rsid w:val="119B5810"/>
    <w:rsid w:val="11A7D317"/>
    <w:rsid w:val="11B4EE10"/>
    <w:rsid w:val="11BA9B5F"/>
    <w:rsid w:val="11C54801"/>
    <w:rsid w:val="11D2AA10"/>
    <w:rsid w:val="11EC19CF"/>
    <w:rsid w:val="11FB4415"/>
    <w:rsid w:val="121080E8"/>
    <w:rsid w:val="1238C43B"/>
    <w:rsid w:val="124484F7"/>
    <w:rsid w:val="126A2164"/>
    <w:rsid w:val="1273F7BB"/>
    <w:rsid w:val="12962816"/>
    <w:rsid w:val="12B6E00F"/>
    <w:rsid w:val="12C4AF3C"/>
    <w:rsid w:val="12F2DB3C"/>
    <w:rsid w:val="12FA43E8"/>
    <w:rsid w:val="1320B1D7"/>
    <w:rsid w:val="1328D41D"/>
    <w:rsid w:val="13469EF2"/>
    <w:rsid w:val="135DA580"/>
    <w:rsid w:val="13AEE940"/>
    <w:rsid w:val="13B94E62"/>
    <w:rsid w:val="13BA3ACE"/>
    <w:rsid w:val="13D7DCF5"/>
    <w:rsid w:val="13E35374"/>
    <w:rsid w:val="13E80B92"/>
    <w:rsid w:val="13F35274"/>
    <w:rsid w:val="13F7B7AA"/>
    <w:rsid w:val="141BA14B"/>
    <w:rsid w:val="1435D970"/>
    <w:rsid w:val="143919EE"/>
    <w:rsid w:val="14453BBA"/>
    <w:rsid w:val="1448E520"/>
    <w:rsid w:val="14568814"/>
    <w:rsid w:val="1463AB02"/>
    <w:rsid w:val="147D61D9"/>
    <w:rsid w:val="148D4233"/>
    <w:rsid w:val="148E7172"/>
    <w:rsid w:val="149BFD1F"/>
    <w:rsid w:val="14A83B06"/>
    <w:rsid w:val="14ACC3EB"/>
    <w:rsid w:val="14B20F33"/>
    <w:rsid w:val="14B36580"/>
    <w:rsid w:val="14BF5A8F"/>
    <w:rsid w:val="14C39425"/>
    <w:rsid w:val="14D700C9"/>
    <w:rsid w:val="14F4423F"/>
    <w:rsid w:val="14FD92AD"/>
    <w:rsid w:val="1511A1C0"/>
    <w:rsid w:val="15148404"/>
    <w:rsid w:val="151E4121"/>
    <w:rsid w:val="1521C40B"/>
    <w:rsid w:val="152C5E2A"/>
    <w:rsid w:val="15332B56"/>
    <w:rsid w:val="153EF021"/>
    <w:rsid w:val="155FB278"/>
    <w:rsid w:val="1575CD53"/>
    <w:rsid w:val="158A6F7B"/>
    <w:rsid w:val="159F8EE3"/>
    <w:rsid w:val="15B19421"/>
    <w:rsid w:val="15D8861C"/>
    <w:rsid w:val="15E524D6"/>
    <w:rsid w:val="161E9937"/>
    <w:rsid w:val="162FE25A"/>
    <w:rsid w:val="16338DE8"/>
    <w:rsid w:val="1670F9D1"/>
    <w:rsid w:val="167168D2"/>
    <w:rsid w:val="16796C20"/>
    <w:rsid w:val="167FB150"/>
    <w:rsid w:val="169733F9"/>
    <w:rsid w:val="16A03F7A"/>
    <w:rsid w:val="16AB8AB7"/>
    <w:rsid w:val="16FECBF1"/>
    <w:rsid w:val="171E58F0"/>
    <w:rsid w:val="172A706B"/>
    <w:rsid w:val="174E0EDB"/>
    <w:rsid w:val="175DAA98"/>
    <w:rsid w:val="1773520B"/>
    <w:rsid w:val="17742D5F"/>
    <w:rsid w:val="1776FF6C"/>
    <w:rsid w:val="17800BE4"/>
    <w:rsid w:val="179504CD"/>
    <w:rsid w:val="1796F8CA"/>
    <w:rsid w:val="1826C4ED"/>
    <w:rsid w:val="18342ADA"/>
    <w:rsid w:val="1859641B"/>
    <w:rsid w:val="18731220"/>
    <w:rsid w:val="188D7106"/>
    <w:rsid w:val="18A0A3EB"/>
    <w:rsid w:val="18BE252C"/>
    <w:rsid w:val="18D5A17B"/>
    <w:rsid w:val="18ED7E54"/>
    <w:rsid w:val="18F418F5"/>
    <w:rsid w:val="191109CA"/>
    <w:rsid w:val="191E4F9E"/>
    <w:rsid w:val="192849CA"/>
    <w:rsid w:val="194878C3"/>
    <w:rsid w:val="1950845A"/>
    <w:rsid w:val="1954AB33"/>
    <w:rsid w:val="198A0C36"/>
    <w:rsid w:val="19954802"/>
    <w:rsid w:val="199C2B5C"/>
    <w:rsid w:val="19A6EE71"/>
    <w:rsid w:val="19C1B05A"/>
    <w:rsid w:val="19CB7672"/>
    <w:rsid w:val="19E851A0"/>
    <w:rsid w:val="19E9BF6C"/>
    <w:rsid w:val="19EAA27E"/>
    <w:rsid w:val="1A23F6D5"/>
    <w:rsid w:val="1A3150A6"/>
    <w:rsid w:val="1A3EC8BA"/>
    <w:rsid w:val="1A5F2288"/>
    <w:rsid w:val="1A6324A5"/>
    <w:rsid w:val="1A816438"/>
    <w:rsid w:val="1A92A117"/>
    <w:rsid w:val="1ABC1EC6"/>
    <w:rsid w:val="1AEA8E6C"/>
    <w:rsid w:val="1B093608"/>
    <w:rsid w:val="1B1D8AAA"/>
    <w:rsid w:val="1B2BB977"/>
    <w:rsid w:val="1B2E07B5"/>
    <w:rsid w:val="1B394992"/>
    <w:rsid w:val="1B394CFA"/>
    <w:rsid w:val="1B3DD27B"/>
    <w:rsid w:val="1B47A94E"/>
    <w:rsid w:val="1B72156D"/>
    <w:rsid w:val="1B7A1272"/>
    <w:rsid w:val="1B8DAAEE"/>
    <w:rsid w:val="1B938F07"/>
    <w:rsid w:val="1B99279F"/>
    <w:rsid w:val="1BA63D90"/>
    <w:rsid w:val="1BAA9847"/>
    <w:rsid w:val="1BAE4C59"/>
    <w:rsid w:val="1BC7C250"/>
    <w:rsid w:val="1BDC406D"/>
    <w:rsid w:val="1BF6433D"/>
    <w:rsid w:val="1C0A2E80"/>
    <w:rsid w:val="1C19C974"/>
    <w:rsid w:val="1C36A29A"/>
    <w:rsid w:val="1C4D7898"/>
    <w:rsid w:val="1C71C9DE"/>
    <w:rsid w:val="1C80959F"/>
    <w:rsid w:val="1C812420"/>
    <w:rsid w:val="1C8D8E7B"/>
    <w:rsid w:val="1C950777"/>
    <w:rsid w:val="1CB01F5C"/>
    <w:rsid w:val="1CD3690B"/>
    <w:rsid w:val="1CD89269"/>
    <w:rsid w:val="1CDFB7B9"/>
    <w:rsid w:val="1CE376B5"/>
    <w:rsid w:val="1CFFB404"/>
    <w:rsid w:val="1D642495"/>
    <w:rsid w:val="1D707A85"/>
    <w:rsid w:val="1D7D5CA2"/>
    <w:rsid w:val="1D8C7A39"/>
    <w:rsid w:val="1D91C662"/>
    <w:rsid w:val="1D92AE99"/>
    <w:rsid w:val="1D963A4B"/>
    <w:rsid w:val="1D97DE39"/>
    <w:rsid w:val="1DA5C66F"/>
    <w:rsid w:val="1DB066F7"/>
    <w:rsid w:val="1DCC3570"/>
    <w:rsid w:val="1DE1D2A0"/>
    <w:rsid w:val="1E03802A"/>
    <w:rsid w:val="1E219F24"/>
    <w:rsid w:val="1E3B4A07"/>
    <w:rsid w:val="1E4BA9D3"/>
    <w:rsid w:val="1E66DD08"/>
    <w:rsid w:val="1E6C3ABF"/>
    <w:rsid w:val="1E6E6A23"/>
    <w:rsid w:val="1E8229D6"/>
    <w:rsid w:val="1EA94AAC"/>
    <w:rsid w:val="1EACFD90"/>
    <w:rsid w:val="1EC037EE"/>
    <w:rsid w:val="1EC917CD"/>
    <w:rsid w:val="1ED0DFE1"/>
    <w:rsid w:val="1EE98FF6"/>
    <w:rsid w:val="1EF719C8"/>
    <w:rsid w:val="1EFEE202"/>
    <w:rsid w:val="1F0845AD"/>
    <w:rsid w:val="1F48A342"/>
    <w:rsid w:val="1F50C1D1"/>
    <w:rsid w:val="1FE4CA9D"/>
    <w:rsid w:val="1FEAA54F"/>
    <w:rsid w:val="1FF8705D"/>
    <w:rsid w:val="2003A4B1"/>
    <w:rsid w:val="200C8E3C"/>
    <w:rsid w:val="202150B3"/>
    <w:rsid w:val="2026E26A"/>
    <w:rsid w:val="20EB633C"/>
    <w:rsid w:val="2102A9F3"/>
    <w:rsid w:val="212A5EB6"/>
    <w:rsid w:val="21305F8E"/>
    <w:rsid w:val="21433D0A"/>
    <w:rsid w:val="21617AEE"/>
    <w:rsid w:val="218EB1FC"/>
    <w:rsid w:val="21993BFF"/>
    <w:rsid w:val="21B37816"/>
    <w:rsid w:val="21B6A331"/>
    <w:rsid w:val="21B9A282"/>
    <w:rsid w:val="21CD6D2D"/>
    <w:rsid w:val="21CF6A81"/>
    <w:rsid w:val="21E2245A"/>
    <w:rsid w:val="21E6C637"/>
    <w:rsid w:val="21E8039F"/>
    <w:rsid w:val="21F3B737"/>
    <w:rsid w:val="21FB04C7"/>
    <w:rsid w:val="2219795B"/>
    <w:rsid w:val="223E7EBA"/>
    <w:rsid w:val="223FF8E6"/>
    <w:rsid w:val="22614D34"/>
    <w:rsid w:val="226A0967"/>
    <w:rsid w:val="226A7F4D"/>
    <w:rsid w:val="226DADA2"/>
    <w:rsid w:val="228FB44E"/>
    <w:rsid w:val="22BEB03B"/>
    <w:rsid w:val="22C4A61E"/>
    <w:rsid w:val="22D7CE9D"/>
    <w:rsid w:val="22F67D53"/>
    <w:rsid w:val="230023EF"/>
    <w:rsid w:val="231E987D"/>
    <w:rsid w:val="2322F28D"/>
    <w:rsid w:val="232CBBCF"/>
    <w:rsid w:val="2354D6F0"/>
    <w:rsid w:val="23591741"/>
    <w:rsid w:val="235A7945"/>
    <w:rsid w:val="236BADE4"/>
    <w:rsid w:val="23A076E8"/>
    <w:rsid w:val="23A866E0"/>
    <w:rsid w:val="23A91BC7"/>
    <w:rsid w:val="23C9B1B9"/>
    <w:rsid w:val="23F61B4F"/>
    <w:rsid w:val="241A1A49"/>
    <w:rsid w:val="242555C3"/>
    <w:rsid w:val="2434F018"/>
    <w:rsid w:val="2438BB3C"/>
    <w:rsid w:val="2441FF28"/>
    <w:rsid w:val="24505754"/>
    <w:rsid w:val="24513C00"/>
    <w:rsid w:val="24A397EA"/>
    <w:rsid w:val="24B8284A"/>
    <w:rsid w:val="24CCDD87"/>
    <w:rsid w:val="24DA95F6"/>
    <w:rsid w:val="24E72030"/>
    <w:rsid w:val="24FD5A39"/>
    <w:rsid w:val="25016761"/>
    <w:rsid w:val="25143502"/>
    <w:rsid w:val="25429565"/>
    <w:rsid w:val="2551AB91"/>
    <w:rsid w:val="25839E3A"/>
    <w:rsid w:val="25874EC1"/>
    <w:rsid w:val="258D592B"/>
    <w:rsid w:val="259280D8"/>
    <w:rsid w:val="259F34C5"/>
    <w:rsid w:val="25AA0937"/>
    <w:rsid w:val="25B4BCA7"/>
    <w:rsid w:val="25CCC76A"/>
    <w:rsid w:val="25DB9481"/>
    <w:rsid w:val="267E70A9"/>
    <w:rsid w:val="26B6DD03"/>
    <w:rsid w:val="26B7361B"/>
    <w:rsid w:val="27059C3B"/>
    <w:rsid w:val="27088666"/>
    <w:rsid w:val="270E6C2D"/>
    <w:rsid w:val="273312D1"/>
    <w:rsid w:val="273CA7EF"/>
    <w:rsid w:val="273F3011"/>
    <w:rsid w:val="276E0FD7"/>
    <w:rsid w:val="277CCDAA"/>
    <w:rsid w:val="278A6F44"/>
    <w:rsid w:val="278E35D6"/>
    <w:rsid w:val="27BCEBF0"/>
    <w:rsid w:val="27C10A8D"/>
    <w:rsid w:val="27E4BB0D"/>
    <w:rsid w:val="27EDEA17"/>
    <w:rsid w:val="27F3778B"/>
    <w:rsid w:val="27F5FF89"/>
    <w:rsid w:val="27F9D1A0"/>
    <w:rsid w:val="28142A50"/>
    <w:rsid w:val="2831F84F"/>
    <w:rsid w:val="284029AF"/>
    <w:rsid w:val="2868E9A3"/>
    <w:rsid w:val="286A5EC4"/>
    <w:rsid w:val="286AE156"/>
    <w:rsid w:val="28708751"/>
    <w:rsid w:val="28737250"/>
    <w:rsid w:val="28808B92"/>
    <w:rsid w:val="28869EAB"/>
    <w:rsid w:val="28CE4FE9"/>
    <w:rsid w:val="28DEE7AD"/>
    <w:rsid w:val="28F70E3D"/>
    <w:rsid w:val="291A090C"/>
    <w:rsid w:val="2924A934"/>
    <w:rsid w:val="2926F623"/>
    <w:rsid w:val="2931EFA3"/>
    <w:rsid w:val="2959C163"/>
    <w:rsid w:val="295CD19B"/>
    <w:rsid w:val="29679B87"/>
    <w:rsid w:val="29702A48"/>
    <w:rsid w:val="29777493"/>
    <w:rsid w:val="2998B174"/>
    <w:rsid w:val="29A67DBB"/>
    <w:rsid w:val="29C0E701"/>
    <w:rsid w:val="29E5FC0E"/>
    <w:rsid w:val="2A022455"/>
    <w:rsid w:val="2A09EA55"/>
    <w:rsid w:val="2A1F3114"/>
    <w:rsid w:val="2A2BF0F7"/>
    <w:rsid w:val="2A511B4B"/>
    <w:rsid w:val="2A66E87A"/>
    <w:rsid w:val="2A847383"/>
    <w:rsid w:val="2A8F66AF"/>
    <w:rsid w:val="2AB14ABB"/>
    <w:rsid w:val="2AC611DD"/>
    <w:rsid w:val="2AE236E7"/>
    <w:rsid w:val="2AF55CE3"/>
    <w:rsid w:val="2B010BFD"/>
    <w:rsid w:val="2B3B8B3C"/>
    <w:rsid w:val="2B4998C3"/>
    <w:rsid w:val="2B500A0B"/>
    <w:rsid w:val="2B66D4C8"/>
    <w:rsid w:val="2B688258"/>
    <w:rsid w:val="2BB0ECED"/>
    <w:rsid w:val="2BCE84A0"/>
    <w:rsid w:val="2BD257D7"/>
    <w:rsid w:val="2BD33CAB"/>
    <w:rsid w:val="2BDB9A19"/>
    <w:rsid w:val="2BEF1DAF"/>
    <w:rsid w:val="2C018E59"/>
    <w:rsid w:val="2C2AB08F"/>
    <w:rsid w:val="2C411AB9"/>
    <w:rsid w:val="2C47A39A"/>
    <w:rsid w:val="2C643CC4"/>
    <w:rsid w:val="2C744C7D"/>
    <w:rsid w:val="2C7DA16B"/>
    <w:rsid w:val="2C821A8A"/>
    <w:rsid w:val="2C8BFC9B"/>
    <w:rsid w:val="2CA438BA"/>
    <w:rsid w:val="2CAD687C"/>
    <w:rsid w:val="2CB86CEE"/>
    <w:rsid w:val="2CD22068"/>
    <w:rsid w:val="2CE8D1F8"/>
    <w:rsid w:val="2D05CCDB"/>
    <w:rsid w:val="2D0FB077"/>
    <w:rsid w:val="2D0FD06E"/>
    <w:rsid w:val="2D1390B0"/>
    <w:rsid w:val="2D1A4A4F"/>
    <w:rsid w:val="2D294E98"/>
    <w:rsid w:val="2D3ED912"/>
    <w:rsid w:val="2D410C43"/>
    <w:rsid w:val="2D4319D0"/>
    <w:rsid w:val="2D5671AF"/>
    <w:rsid w:val="2D587D00"/>
    <w:rsid w:val="2D5BCB27"/>
    <w:rsid w:val="2D6560D7"/>
    <w:rsid w:val="2D7BA637"/>
    <w:rsid w:val="2D91C1C6"/>
    <w:rsid w:val="2D91CC17"/>
    <w:rsid w:val="2D9F4F39"/>
    <w:rsid w:val="2DAB52B0"/>
    <w:rsid w:val="2DCECC5E"/>
    <w:rsid w:val="2DD3E877"/>
    <w:rsid w:val="2DD6FC13"/>
    <w:rsid w:val="2DDD6DF4"/>
    <w:rsid w:val="2DE10F4B"/>
    <w:rsid w:val="2DF81C56"/>
    <w:rsid w:val="2E0CD4AF"/>
    <w:rsid w:val="2E0D6C0B"/>
    <w:rsid w:val="2E1C79D5"/>
    <w:rsid w:val="2E37006A"/>
    <w:rsid w:val="2E43F4DD"/>
    <w:rsid w:val="2E453B2A"/>
    <w:rsid w:val="2E94BB8E"/>
    <w:rsid w:val="2ED1E1D7"/>
    <w:rsid w:val="2ED835F4"/>
    <w:rsid w:val="2EDC38E3"/>
    <w:rsid w:val="2EF88AF7"/>
    <w:rsid w:val="2EFC8EEA"/>
    <w:rsid w:val="2F0EEFD1"/>
    <w:rsid w:val="2F23FD1E"/>
    <w:rsid w:val="2F4FF3F1"/>
    <w:rsid w:val="2F76EDA5"/>
    <w:rsid w:val="2F7B25A3"/>
    <w:rsid w:val="2F804425"/>
    <w:rsid w:val="2F8F4755"/>
    <w:rsid w:val="2F913CBC"/>
    <w:rsid w:val="2F93B76C"/>
    <w:rsid w:val="3011819F"/>
    <w:rsid w:val="302BFC0D"/>
    <w:rsid w:val="3037D44F"/>
    <w:rsid w:val="3039D03C"/>
    <w:rsid w:val="308CB76D"/>
    <w:rsid w:val="30AA3CDD"/>
    <w:rsid w:val="30AF6D59"/>
    <w:rsid w:val="30B8E0B0"/>
    <w:rsid w:val="30CBE0AA"/>
    <w:rsid w:val="30F9BB74"/>
    <w:rsid w:val="31098D17"/>
    <w:rsid w:val="3127DD5F"/>
    <w:rsid w:val="3159A5B5"/>
    <w:rsid w:val="31747EBD"/>
    <w:rsid w:val="318569C6"/>
    <w:rsid w:val="31A564A1"/>
    <w:rsid w:val="31A621CF"/>
    <w:rsid w:val="31ACAB7F"/>
    <w:rsid w:val="31AE3684"/>
    <w:rsid w:val="31CBD04B"/>
    <w:rsid w:val="31CDDD2D"/>
    <w:rsid w:val="31D9F2AE"/>
    <w:rsid w:val="31EC1D34"/>
    <w:rsid w:val="32210D54"/>
    <w:rsid w:val="3226410E"/>
    <w:rsid w:val="322D317C"/>
    <w:rsid w:val="325C3948"/>
    <w:rsid w:val="3274D238"/>
    <w:rsid w:val="32DA686C"/>
    <w:rsid w:val="32FD034D"/>
    <w:rsid w:val="33009803"/>
    <w:rsid w:val="3313F98F"/>
    <w:rsid w:val="3315CF14"/>
    <w:rsid w:val="33473107"/>
    <w:rsid w:val="3353F181"/>
    <w:rsid w:val="336B6B79"/>
    <w:rsid w:val="3372B397"/>
    <w:rsid w:val="33956EEC"/>
    <w:rsid w:val="33996DBC"/>
    <w:rsid w:val="33A3116B"/>
    <w:rsid w:val="33F4C842"/>
    <w:rsid w:val="33FC5A8A"/>
    <w:rsid w:val="33FDC0B6"/>
    <w:rsid w:val="342BB510"/>
    <w:rsid w:val="343FBBA9"/>
    <w:rsid w:val="344C1060"/>
    <w:rsid w:val="344C3A96"/>
    <w:rsid w:val="348C057F"/>
    <w:rsid w:val="34C378C9"/>
    <w:rsid w:val="34CEC8F6"/>
    <w:rsid w:val="34D531F3"/>
    <w:rsid w:val="34EC34F2"/>
    <w:rsid w:val="35095136"/>
    <w:rsid w:val="3514740C"/>
    <w:rsid w:val="35379227"/>
    <w:rsid w:val="3546ED9E"/>
    <w:rsid w:val="35C395F6"/>
    <w:rsid w:val="35CC4988"/>
    <w:rsid w:val="35CEE807"/>
    <w:rsid w:val="35E3A9D0"/>
    <w:rsid w:val="361E4877"/>
    <w:rsid w:val="362DB910"/>
    <w:rsid w:val="36327F22"/>
    <w:rsid w:val="365B2DCE"/>
    <w:rsid w:val="36DD2B00"/>
    <w:rsid w:val="3709DE55"/>
    <w:rsid w:val="371C182F"/>
    <w:rsid w:val="3742F603"/>
    <w:rsid w:val="3750B277"/>
    <w:rsid w:val="3751FE1D"/>
    <w:rsid w:val="3753BCC6"/>
    <w:rsid w:val="379FE59A"/>
    <w:rsid w:val="37BC9F8A"/>
    <w:rsid w:val="37C87102"/>
    <w:rsid w:val="37D0AEE6"/>
    <w:rsid w:val="37DFB797"/>
    <w:rsid w:val="37E70F7D"/>
    <w:rsid w:val="37EFFC2B"/>
    <w:rsid w:val="37FD5C2B"/>
    <w:rsid w:val="37FD9DB1"/>
    <w:rsid w:val="382155D4"/>
    <w:rsid w:val="382166F7"/>
    <w:rsid w:val="383623BD"/>
    <w:rsid w:val="3841CD95"/>
    <w:rsid w:val="3842436A"/>
    <w:rsid w:val="385310BE"/>
    <w:rsid w:val="38604D6E"/>
    <w:rsid w:val="38664376"/>
    <w:rsid w:val="387EB991"/>
    <w:rsid w:val="388A1456"/>
    <w:rsid w:val="389D2703"/>
    <w:rsid w:val="38AB8423"/>
    <w:rsid w:val="38B12567"/>
    <w:rsid w:val="38D1558E"/>
    <w:rsid w:val="38F16BC2"/>
    <w:rsid w:val="38F21F14"/>
    <w:rsid w:val="3903A654"/>
    <w:rsid w:val="3904E89C"/>
    <w:rsid w:val="3911F819"/>
    <w:rsid w:val="3930190D"/>
    <w:rsid w:val="393AF103"/>
    <w:rsid w:val="395D3774"/>
    <w:rsid w:val="39874848"/>
    <w:rsid w:val="39888FD3"/>
    <w:rsid w:val="39894883"/>
    <w:rsid w:val="399428EC"/>
    <w:rsid w:val="3996E8F4"/>
    <w:rsid w:val="39B6FB42"/>
    <w:rsid w:val="39DE2C18"/>
    <w:rsid w:val="39EF36D1"/>
    <w:rsid w:val="3A233ABC"/>
    <w:rsid w:val="3A28AD32"/>
    <w:rsid w:val="3A2C8F1D"/>
    <w:rsid w:val="3A668AF3"/>
    <w:rsid w:val="3A9F97A1"/>
    <w:rsid w:val="3AC5F4D7"/>
    <w:rsid w:val="3AD151B9"/>
    <w:rsid w:val="3AE188F2"/>
    <w:rsid w:val="3B116630"/>
    <w:rsid w:val="3B313080"/>
    <w:rsid w:val="3B384A25"/>
    <w:rsid w:val="3B612EED"/>
    <w:rsid w:val="3B62849D"/>
    <w:rsid w:val="3B8D87B9"/>
    <w:rsid w:val="3BA38591"/>
    <w:rsid w:val="3BBDB64B"/>
    <w:rsid w:val="3BC558BF"/>
    <w:rsid w:val="3BD03B83"/>
    <w:rsid w:val="3BE4946E"/>
    <w:rsid w:val="3BECFB60"/>
    <w:rsid w:val="3BF70488"/>
    <w:rsid w:val="3C06F021"/>
    <w:rsid w:val="3C24C098"/>
    <w:rsid w:val="3C773029"/>
    <w:rsid w:val="3C7EB962"/>
    <w:rsid w:val="3C856C07"/>
    <w:rsid w:val="3C8914D7"/>
    <w:rsid w:val="3C8E2382"/>
    <w:rsid w:val="3CACBA90"/>
    <w:rsid w:val="3CB9996E"/>
    <w:rsid w:val="3CE3BD43"/>
    <w:rsid w:val="3CF36B64"/>
    <w:rsid w:val="3D0B442D"/>
    <w:rsid w:val="3D282714"/>
    <w:rsid w:val="3D39E19E"/>
    <w:rsid w:val="3D530247"/>
    <w:rsid w:val="3D8D45DB"/>
    <w:rsid w:val="3DC6A284"/>
    <w:rsid w:val="3DDDF3CD"/>
    <w:rsid w:val="3DE2BC0D"/>
    <w:rsid w:val="3DF53A46"/>
    <w:rsid w:val="3DF542D8"/>
    <w:rsid w:val="3DFF020F"/>
    <w:rsid w:val="3E207D43"/>
    <w:rsid w:val="3E2432B5"/>
    <w:rsid w:val="3E2BB2D5"/>
    <w:rsid w:val="3E2E3C53"/>
    <w:rsid w:val="3E30C27D"/>
    <w:rsid w:val="3E328D7D"/>
    <w:rsid w:val="3E449FC3"/>
    <w:rsid w:val="3E46FE9F"/>
    <w:rsid w:val="3E9C452F"/>
    <w:rsid w:val="3EA3BB4A"/>
    <w:rsid w:val="3ED8E24A"/>
    <w:rsid w:val="3EE339F7"/>
    <w:rsid w:val="3EF8012A"/>
    <w:rsid w:val="3EFEC732"/>
    <w:rsid w:val="3F0C5EB4"/>
    <w:rsid w:val="3F5CD7EA"/>
    <w:rsid w:val="3F6B008A"/>
    <w:rsid w:val="3F8C4D87"/>
    <w:rsid w:val="3F9A16E3"/>
    <w:rsid w:val="3F9BD31E"/>
    <w:rsid w:val="3FA2DF0D"/>
    <w:rsid w:val="3FAA8272"/>
    <w:rsid w:val="3FBB71C2"/>
    <w:rsid w:val="3FD935FD"/>
    <w:rsid w:val="3FF19FA0"/>
    <w:rsid w:val="3FFAB8A2"/>
    <w:rsid w:val="4000BDC3"/>
    <w:rsid w:val="40019F0B"/>
    <w:rsid w:val="400DC5A9"/>
    <w:rsid w:val="40193F1A"/>
    <w:rsid w:val="4032B04E"/>
    <w:rsid w:val="40533379"/>
    <w:rsid w:val="4059B9B4"/>
    <w:rsid w:val="40BA3F22"/>
    <w:rsid w:val="40D26072"/>
    <w:rsid w:val="40EC511C"/>
    <w:rsid w:val="40EDF65F"/>
    <w:rsid w:val="41070F94"/>
    <w:rsid w:val="410D1736"/>
    <w:rsid w:val="412628A0"/>
    <w:rsid w:val="4130B58B"/>
    <w:rsid w:val="4152EE35"/>
    <w:rsid w:val="4153B006"/>
    <w:rsid w:val="4167CFA2"/>
    <w:rsid w:val="41746BA6"/>
    <w:rsid w:val="41894398"/>
    <w:rsid w:val="4190BDB4"/>
    <w:rsid w:val="41A98DF4"/>
    <w:rsid w:val="41AEC505"/>
    <w:rsid w:val="41BDD194"/>
    <w:rsid w:val="420454F0"/>
    <w:rsid w:val="4205AF9F"/>
    <w:rsid w:val="428936E3"/>
    <w:rsid w:val="4290C063"/>
    <w:rsid w:val="42926846"/>
    <w:rsid w:val="429B7440"/>
    <w:rsid w:val="42B8E8EB"/>
    <w:rsid w:val="42C66ADA"/>
    <w:rsid w:val="42DEBC15"/>
    <w:rsid w:val="42EA201D"/>
    <w:rsid w:val="42F1304B"/>
    <w:rsid w:val="42F21AF1"/>
    <w:rsid w:val="42FC005F"/>
    <w:rsid w:val="4336259E"/>
    <w:rsid w:val="433A6730"/>
    <w:rsid w:val="433B21B7"/>
    <w:rsid w:val="434B62FB"/>
    <w:rsid w:val="435409A5"/>
    <w:rsid w:val="436FC078"/>
    <w:rsid w:val="4376371C"/>
    <w:rsid w:val="43788FEB"/>
    <w:rsid w:val="4378ECDE"/>
    <w:rsid w:val="439AE397"/>
    <w:rsid w:val="43C30DA7"/>
    <w:rsid w:val="43DC8165"/>
    <w:rsid w:val="43EC4F67"/>
    <w:rsid w:val="43F6CB97"/>
    <w:rsid w:val="43FE46AE"/>
    <w:rsid w:val="44051115"/>
    <w:rsid w:val="441A9DB8"/>
    <w:rsid w:val="4430DC73"/>
    <w:rsid w:val="443A2BFC"/>
    <w:rsid w:val="443F5881"/>
    <w:rsid w:val="4460E8AE"/>
    <w:rsid w:val="44703B88"/>
    <w:rsid w:val="44926ACF"/>
    <w:rsid w:val="44A154BD"/>
    <w:rsid w:val="44BF2C7D"/>
    <w:rsid w:val="44C9A347"/>
    <w:rsid w:val="44CE9F13"/>
    <w:rsid w:val="44D79BBD"/>
    <w:rsid w:val="4511C9B2"/>
    <w:rsid w:val="452609B2"/>
    <w:rsid w:val="45350556"/>
    <w:rsid w:val="454C7154"/>
    <w:rsid w:val="457A9E30"/>
    <w:rsid w:val="4587D1E6"/>
    <w:rsid w:val="459DC7E0"/>
    <w:rsid w:val="45AB383A"/>
    <w:rsid w:val="45AB6244"/>
    <w:rsid w:val="45B1CD5B"/>
    <w:rsid w:val="45C1E03B"/>
    <w:rsid w:val="45C2FC50"/>
    <w:rsid w:val="45D9C50B"/>
    <w:rsid w:val="45DF4C0E"/>
    <w:rsid w:val="45FF5B6F"/>
    <w:rsid w:val="46019612"/>
    <w:rsid w:val="4618CE52"/>
    <w:rsid w:val="461E62DD"/>
    <w:rsid w:val="4629B191"/>
    <w:rsid w:val="462BF9B5"/>
    <w:rsid w:val="46347BD7"/>
    <w:rsid w:val="463AB899"/>
    <w:rsid w:val="46627CB0"/>
    <w:rsid w:val="46632973"/>
    <w:rsid w:val="466BBB3A"/>
    <w:rsid w:val="46AC94DC"/>
    <w:rsid w:val="46B1AEF8"/>
    <w:rsid w:val="46B7C264"/>
    <w:rsid w:val="46CE8959"/>
    <w:rsid w:val="46CEFE81"/>
    <w:rsid w:val="46E808F8"/>
    <w:rsid w:val="46F9FBF2"/>
    <w:rsid w:val="46FA9382"/>
    <w:rsid w:val="4717D8B1"/>
    <w:rsid w:val="47568382"/>
    <w:rsid w:val="475739DB"/>
    <w:rsid w:val="476D58C5"/>
    <w:rsid w:val="477F0980"/>
    <w:rsid w:val="47A74649"/>
    <w:rsid w:val="47AD6D9B"/>
    <w:rsid w:val="47BEE127"/>
    <w:rsid w:val="47F58F1C"/>
    <w:rsid w:val="47FADFE7"/>
    <w:rsid w:val="4802A116"/>
    <w:rsid w:val="482D3825"/>
    <w:rsid w:val="4836C292"/>
    <w:rsid w:val="48387C21"/>
    <w:rsid w:val="483B470F"/>
    <w:rsid w:val="4842DC8E"/>
    <w:rsid w:val="48648826"/>
    <w:rsid w:val="4867E263"/>
    <w:rsid w:val="487657D2"/>
    <w:rsid w:val="48878B94"/>
    <w:rsid w:val="488C5FBC"/>
    <w:rsid w:val="489BD426"/>
    <w:rsid w:val="48A5C885"/>
    <w:rsid w:val="48C03136"/>
    <w:rsid w:val="48C7B22F"/>
    <w:rsid w:val="48D6963E"/>
    <w:rsid w:val="48E40468"/>
    <w:rsid w:val="4912C939"/>
    <w:rsid w:val="491974BB"/>
    <w:rsid w:val="491B1F8A"/>
    <w:rsid w:val="492D74E2"/>
    <w:rsid w:val="493B2460"/>
    <w:rsid w:val="49548129"/>
    <w:rsid w:val="49682736"/>
    <w:rsid w:val="496F240C"/>
    <w:rsid w:val="4996963D"/>
    <w:rsid w:val="49C2674B"/>
    <w:rsid w:val="49CD883D"/>
    <w:rsid w:val="49CD94F2"/>
    <w:rsid w:val="49FC7924"/>
    <w:rsid w:val="4A13ABCD"/>
    <w:rsid w:val="4A351319"/>
    <w:rsid w:val="4A3CA9F5"/>
    <w:rsid w:val="4A5316EB"/>
    <w:rsid w:val="4A62D7CF"/>
    <w:rsid w:val="4A7DEAAD"/>
    <w:rsid w:val="4A810F40"/>
    <w:rsid w:val="4A8B643B"/>
    <w:rsid w:val="4A98AEC1"/>
    <w:rsid w:val="4AA7A72F"/>
    <w:rsid w:val="4AACCE53"/>
    <w:rsid w:val="4AD0DCA1"/>
    <w:rsid w:val="4AD59DCA"/>
    <w:rsid w:val="4AED0C81"/>
    <w:rsid w:val="4B1052F4"/>
    <w:rsid w:val="4B11F9C1"/>
    <w:rsid w:val="4B2783AF"/>
    <w:rsid w:val="4B2E4E2F"/>
    <w:rsid w:val="4B2E5466"/>
    <w:rsid w:val="4B2E93C3"/>
    <w:rsid w:val="4B3A7859"/>
    <w:rsid w:val="4B405ADB"/>
    <w:rsid w:val="4B8E7F10"/>
    <w:rsid w:val="4BAD1C60"/>
    <w:rsid w:val="4BB8FFBD"/>
    <w:rsid w:val="4BD1BBE8"/>
    <w:rsid w:val="4BE6CD01"/>
    <w:rsid w:val="4BE9B5AB"/>
    <w:rsid w:val="4C337543"/>
    <w:rsid w:val="4C557DFC"/>
    <w:rsid w:val="4C558AC6"/>
    <w:rsid w:val="4CAF4C62"/>
    <w:rsid w:val="4CE0279B"/>
    <w:rsid w:val="4CF08C73"/>
    <w:rsid w:val="4D0729D3"/>
    <w:rsid w:val="4D250841"/>
    <w:rsid w:val="4D33B61F"/>
    <w:rsid w:val="4D3C35B6"/>
    <w:rsid w:val="4D3F27AD"/>
    <w:rsid w:val="4D4C36C3"/>
    <w:rsid w:val="4D4E7F4F"/>
    <w:rsid w:val="4D5534A9"/>
    <w:rsid w:val="4D776ED8"/>
    <w:rsid w:val="4D8CC668"/>
    <w:rsid w:val="4D9D174A"/>
    <w:rsid w:val="4DB5AA5D"/>
    <w:rsid w:val="4DBFCC5D"/>
    <w:rsid w:val="4DD0E52B"/>
    <w:rsid w:val="4DDA6653"/>
    <w:rsid w:val="4DEE3E26"/>
    <w:rsid w:val="4DEEC8F4"/>
    <w:rsid w:val="4DFC5F70"/>
    <w:rsid w:val="4E2F0953"/>
    <w:rsid w:val="4E354EE8"/>
    <w:rsid w:val="4E35F32F"/>
    <w:rsid w:val="4E3E0C10"/>
    <w:rsid w:val="4E456C86"/>
    <w:rsid w:val="4E66140D"/>
    <w:rsid w:val="4E6C5B64"/>
    <w:rsid w:val="4E7FDF28"/>
    <w:rsid w:val="4E8C1B53"/>
    <w:rsid w:val="4EA2FB5B"/>
    <w:rsid w:val="4EB599E0"/>
    <w:rsid w:val="4EC5FFEF"/>
    <w:rsid w:val="4EE4F729"/>
    <w:rsid w:val="4EEF6E85"/>
    <w:rsid w:val="4F0A199B"/>
    <w:rsid w:val="4F0A78A8"/>
    <w:rsid w:val="4F1C35AE"/>
    <w:rsid w:val="4F1FB2F5"/>
    <w:rsid w:val="4F22917E"/>
    <w:rsid w:val="4F288578"/>
    <w:rsid w:val="4F709CA0"/>
    <w:rsid w:val="4FA86C38"/>
    <w:rsid w:val="4FF58745"/>
    <w:rsid w:val="4FFF054A"/>
    <w:rsid w:val="50180076"/>
    <w:rsid w:val="501EBD3C"/>
    <w:rsid w:val="5020A0CF"/>
    <w:rsid w:val="502EE7F5"/>
    <w:rsid w:val="5043C106"/>
    <w:rsid w:val="505DE930"/>
    <w:rsid w:val="50655DE6"/>
    <w:rsid w:val="5068649F"/>
    <w:rsid w:val="50697CD4"/>
    <w:rsid w:val="506AE259"/>
    <w:rsid w:val="5093E9C6"/>
    <w:rsid w:val="50B196A6"/>
    <w:rsid w:val="50D2F6C4"/>
    <w:rsid w:val="50D804BA"/>
    <w:rsid w:val="50DBA2E8"/>
    <w:rsid w:val="50DFD279"/>
    <w:rsid w:val="50E90E3D"/>
    <w:rsid w:val="51110073"/>
    <w:rsid w:val="511B89AE"/>
    <w:rsid w:val="5121E022"/>
    <w:rsid w:val="512AF72F"/>
    <w:rsid w:val="512E40E6"/>
    <w:rsid w:val="513C6E29"/>
    <w:rsid w:val="51402AE3"/>
    <w:rsid w:val="51516A74"/>
    <w:rsid w:val="5160C60B"/>
    <w:rsid w:val="517D7074"/>
    <w:rsid w:val="5180F1E0"/>
    <w:rsid w:val="5182A6BC"/>
    <w:rsid w:val="51924843"/>
    <w:rsid w:val="51934797"/>
    <w:rsid w:val="51D070A3"/>
    <w:rsid w:val="51EFF9C9"/>
    <w:rsid w:val="5203FD7C"/>
    <w:rsid w:val="521EFCFD"/>
    <w:rsid w:val="52273033"/>
    <w:rsid w:val="5248791E"/>
    <w:rsid w:val="525E348C"/>
    <w:rsid w:val="5277E84B"/>
    <w:rsid w:val="5285C63C"/>
    <w:rsid w:val="5298AE56"/>
    <w:rsid w:val="52C8B585"/>
    <w:rsid w:val="52DF57DE"/>
    <w:rsid w:val="53035F29"/>
    <w:rsid w:val="530650BE"/>
    <w:rsid w:val="531478F2"/>
    <w:rsid w:val="53403B8C"/>
    <w:rsid w:val="535B6656"/>
    <w:rsid w:val="53869C41"/>
    <w:rsid w:val="53974F13"/>
    <w:rsid w:val="53A3D2B4"/>
    <w:rsid w:val="53A89150"/>
    <w:rsid w:val="53B2ACC9"/>
    <w:rsid w:val="53BDD59C"/>
    <w:rsid w:val="53C87A62"/>
    <w:rsid w:val="53E17471"/>
    <w:rsid w:val="53F99CA4"/>
    <w:rsid w:val="5404EA00"/>
    <w:rsid w:val="540B76D8"/>
    <w:rsid w:val="541934F7"/>
    <w:rsid w:val="542F0726"/>
    <w:rsid w:val="54303C5D"/>
    <w:rsid w:val="5436EE63"/>
    <w:rsid w:val="5439FDD0"/>
    <w:rsid w:val="543DF10D"/>
    <w:rsid w:val="54411227"/>
    <w:rsid w:val="5445E510"/>
    <w:rsid w:val="544B706F"/>
    <w:rsid w:val="544BC6B9"/>
    <w:rsid w:val="545BFFAD"/>
    <w:rsid w:val="545CDD70"/>
    <w:rsid w:val="5465959B"/>
    <w:rsid w:val="547061FA"/>
    <w:rsid w:val="5476AACE"/>
    <w:rsid w:val="54822174"/>
    <w:rsid w:val="54AD82ED"/>
    <w:rsid w:val="54CEFA7A"/>
    <w:rsid w:val="552B06C5"/>
    <w:rsid w:val="554BB3BE"/>
    <w:rsid w:val="5555D782"/>
    <w:rsid w:val="55772F3D"/>
    <w:rsid w:val="5584FDE2"/>
    <w:rsid w:val="5585F886"/>
    <w:rsid w:val="559CC3B5"/>
    <w:rsid w:val="55AD8506"/>
    <w:rsid w:val="55C7BE95"/>
    <w:rsid w:val="55D854B6"/>
    <w:rsid w:val="55D9B554"/>
    <w:rsid w:val="55FD3862"/>
    <w:rsid w:val="55FDBEEF"/>
    <w:rsid w:val="55FF042F"/>
    <w:rsid w:val="5600BA56"/>
    <w:rsid w:val="560645B7"/>
    <w:rsid w:val="56115124"/>
    <w:rsid w:val="561F72ED"/>
    <w:rsid w:val="5651998E"/>
    <w:rsid w:val="565B3285"/>
    <w:rsid w:val="566B0D29"/>
    <w:rsid w:val="5670E702"/>
    <w:rsid w:val="567E5DE2"/>
    <w:rsid w:val="5699D3E2"/>
    <w:rsid w:val="56AAFF8F"/>
    <w:rsid w:val="56B56BBC"/>
    <w:rsid w:val="56BFB1E9"/>
    <w:rsid w:val="56C4BD6B"/>
    <w:rsid w:val="56CB5890"/>
    <w:rsid w:val="56CD065A"/>
    <w:rsid w:val="56EB166C"/>
    <w:rsid w:val="56F981E9"/>
    <w:rsid w:val="57020352"/>
    <w:rsid w:val="571613F3"/>
    <w:rsid w:val="571B6B1C"/>
    <w:rsid w:val="5737E9E0"/>
    <w:rsid w:val="57479F38"/>
    <w:rsid w:val="57502857"/>
    <w:rsid w:val="5770B9D0"/>
    <w:rsid w:val="57756547"/>
    <w:rsid w:val="57774B9E"/>
    <w:rsid w:val="5777D83C"/>
    <w:rsid w:val="577893E2"/>
    <w:rsid w:val="5791399E"/>
    <w:rsid w:val="57B10112"/>
    <w:rsid w:val="57B4025A"/>
    <w:rsid w:val="57B8BE25"/>
    <w:rsid w:val="57DD55E5"/>
    <w:rsid w:val="57FDBE82"/>
    <w:rsid w:val="5804E52D"/>
    <w:rsid w:val="581251AF"/>
    <w:rsid w:val="581AB901"/>
    <w:rsid w:val="58213137"/>
    <w:rsid w:val="58364613"/>
    <w:rsid w:val="5843B28C"/>
    <w:rsid w:val="58451D86"/>
    <w:rsid w:val="5892BE3B"/>
    <w:rsid w:val="58A82DA5"/>
    <w:rsid w:val="58D5F558"/>
    <w:rsid w:val="58E778B1"/>
    <w:rsid w:val="590617C9"/>
    <w:rsid w:val="590FC239"/>
    <w:rsid w:val="591CB93B"/>
    <w:rsid w:val="591CDF07"/>
    <w:rsid w:val="5936D4C3"/>
    <w:rsid w:val="59425486"/>
    <w:rsid w:val="5950FA91"/>
    <w:rsid w:val="597A3A01"/>
    <w:rsid w:val="597CAB91"/>
    <w:rsid w:val="597CB70E"/>
    <w:rsid w:val="598222DF"/>
    <w:rsid w:val="59A6A226"/>
    <w:rsid w:val="59B2075E"/>
    <w:rsid w:val="59E0C97B"/>
    <w:rsid w:val="59E4CD00"/>
    <w:rsid w:val="5A00D0B6"/>
    <w:rsid w:val="5A16447F"/>
    <w:rsid w:val="5A2CA771"/>
    <w:rsid w:val="5A305518"/>
    <w:rsid w:val="5A362F0F"/>
    <w:rsid w:val="5A384188"/>
    <w:rsid w:val="5A5420E0"/>
    <w:rsid w:val="5A7EDAD4"/>
    <w:rsid w:val="5A9653B5"/>
    <w:rsid w:val="5A9B66F8"/>
    <w:rsid w:val="5AA16910"/>
    <w:rsid w:val="5AC216A6"/>
    <w:rsid w:val="5AD2BF4E"/>
    <w:rsid w:val="5AD50BAD"/>
    <w:rsid w:val="5ADE8B91"/>
    <w:rsid w:val="5AF1B212"/>
    <w:rsid w:val="5AFE72BD"/>
    <w:rsid w:val="5B06BF3F"/>
    <w:rsid w:val="5B090655"/>
    <w:rsid w:val="5B1057D2"/>
    <w:rsid w:val="5B13802D"/>
    <w:rsid w:val="5B23D513"/>
    <w:rsid w:val="5B27C29E"/>
    <w:rsid w:val="5B2F7B7B"/>
    <w:rsid w:val="5B34AAC4"/>
    <w:rsid w:val="5B5CD453"/>
    <w:rsid w:val="5B5F0DE7"/>
    <w:rsid w:val="5B6035E3"/>
    <w:rsid w:val="5BD0FF0F"/>
    <w:rsid w:val="5BEBCB6D"/>
    <w:rsid w:val="5BEE84E8"/>
    <w:rsid w:val="5C114E2A"/>
    <w:rsid w:val="5C227045"/>
    <w:rsid w:val="5C313207"/>
    <w:rsid w:val="5C43821B"/>
    <w:rsid w:val="5C4414B6"/>
    <w:rsid w:val="5C4D20FC"/>
    <w:rsid w:val="5C53DC75"/>
    <w:rsid w:val="5C79CF3E"/>
    <w:rsid w:val="5C7EF2B8"/>
    <w:rsid w:val="5C7F6375"/>
    <w:rsid w:val="5C82E7AA"/>
    <w:rsid w:val="5C8B7638"/>
    <w:rsid w:val="5CAA2828"/>
    <w:rsid w:val="5CC9FACE"/>
    <w:rsid w:val="5CD68948"/>
    <w:rsid w:val="5CD77C43"/>
    <w:rsid w:val="5D1C9939"/>
    <w:rsid w:val="5D1FD61F"/>
    <w:rsid w:val="5D2A0B95"/>
    <w:rsid w:val="5D346C9F"/>
    <w:rsid w:val="5D3769E5"/>
    <w:rsid w:val="5D417459"/>
    <w:rsid w:val="5D460743"/>
    <w:rsid w:val="5D4E0028"/>
    <w:rsid w:val="5D60CD71"/>
    <w:rsid w:val="5D90904F"/>
    <w:rsid w:val="5D98598B"/>
    <w:rsid w:val="5DA70E42"/>
    <w:rsid w:val="5DC9B333"/>
    <w:rsid w:val="5DCF207F"/>
    <w:rsid w:val="5DD0FC75"/>
    <w:rsid w:val="5DD27048"/>
    <w:rsid w:val="5DD67875"/>
    <w:rsid w:val="5DD748B6"/>
    <w:rsid w:val="5DD893EE"/>
    <w:rsid w:val="5DE0D8AB"/>
    <w:rsid w:val="5DF10081"/>
    <w:rsid w:val="5E01335D"/>
    <w:rsid w:val="5E1D1366"/>
    <w:rsid w:val="5E4DEAEB"/>
    <w:rsid w:val="5E7F643E"/>
    <w:rsid w:val="5E8B846A"/>
    <w:rsid w:val="5E92D70D"/>
    <w:rsid w:val="5EA31903"/>
    <w:rsid w:val="5EB9A5BE"/>
    <w:rsid w:val="5ECAC1D2"/>
    <w:rsid w:val="5ECF2AED"/>
    <w:rsid w:val="5ED616E1"/>
    <w:rsid w:val="5EE6EB38"/>
    <w:rsid w:val="5EEFA8B1"/>
    <w:rsid w:val="5EFFACEE"/>
    <w:rsid w:val="5F67C57A"/>
    <w:rsid w:val="5F6811C8"/>
    <w:rsid w:val="5F6C938A"/>
    <w:rsid w:val="5F829CF3"/>
    <w:rsid w:val="5F986493"/>
    <w:rsid w:val="5FA9CF3E"/>
    <w:rsid w:val="5FD15468"/>
    <w:rsid w:val="5FD17378"/>
    <w:rsid w:val="5FE54F9B"/>
    <w:rsid w:val="5FFF26A2"/>
    <w:rsid w:val="60025C10"/>
    <w:rsid w:val="60144262"/>
    <w:rsid w:val="6022CA41"/>
    <w:rsid w:val="603CEAED"/>
    <w:rsid w:val="6049A7AB"/>
    <w:rsid w:val="605B1293"/>
    <w:rsid w:val="605BD1B3"/>
    <w:rsid w:val="6060A232"/>
    <w:rsid w:val="60622CE6"/>
    <w:rsid w:val="60887EF2"/>
    <w:rsid w:val="60D8919B"/>
    <w:rsid w:val="60DA4DCE"/>
    <w:rsid w:val="60E9E9DB"/>
    <w:rsid w:val="60F4B79A"/>
    <w:rsid w:val="6113D4E3"/>
    <w:rsid w:val="61149D1C"/>
    <w:rsid w:val="612D059E"/>
    <w:rsid w:val="6150813E"/>
    <w:rsid w:val="615BE4C0"/>
    <w:rsid w:val="617358CA"/>
    <w:rsid w:val="617A3539"/>
    <w:rsid w:val="619694E1"/>
    <w:rsid w:val="61B1CD8E"/>
    <w:rsid w:val="61C8CB50"/>
    <w:rsid w:val="61D514D0"/>
    <w:rsid w:val="61E4CCB1"/>
    <w:rsid w:val="620B71B6"/>
    <w:rsid w:val="62349109"/>
    <w:rsid w:val="62388ED6"/>
    <w:rsid w:val="6257783B"/>
    <w:rsid w:val="625797B7"/>
    <w:rsid w:val="625D0625"/>
    <w:rsid w:val="62794939"/>
    <w:rsid w:val="628E6452"/>
    <w:rsid w:val="62EAF339"/>
    <w:rsid w:val="62F237A2"/>
    <w:rsid w:val="62FBBA0C"/>
    <w:rsid w:val="632C9990"/>
    <w:rsid w:val="633AF2A3"/>
    <w:rsid w:val="633DC091"/>
    <w:rsid w:val="634303C6"/>
    <w:rsid w:val="63439282"/>
    <w:rsid w:val="637084A7"/>
    <w:rsid w:val="639E8022"/>
    <w:rsid w:val="63B47842"/>
    <w:rsid w:val="63C60A1F"/>
    <w:rsid w:val="63E58CFF"/>
    <w:rsid w:val="63F25F46"/>
    <w:rsid w:val="63F46260"/>
    <w:rsid w:val="6400DAC3"/>
    <w:rsid w:val="6403D4FC"/>
    <w:rsid w:val="6414A64E"/>
    <w:rsid w:val="641CECDB"/>
    <w:rsid w:val="645AF12E"/>
    <w:rsid w:val="64718DF9"/>
    <w:rsid w:val="647DE260"/>
    <w:rsid w:val="647FB82A"/>
    <w:rsid w:val="6486993B"/>
    <w:rsid w:val="64C209AD"/>
    <w:rsid w:val="64CDDA71"/>
    <w:rsid w:val="64D007A9"/>
    <w:rsid w:val="64E0609B"/>
    <w:rsid w:val="64ED7255"/>
    <w:rsid w:val="651AD1B8"/>
    <w:rsid w:val="651F3B5C"/>
    <w:rsid w:val="65241D8C"/>
    <w:rsid w:val="6529A701"/>
    <w:rsid w:val="6530AA15"/>
    <w:rsid w:val="654637E2"/>
    <w:rsid w:val="655E383E"/>
    <w:rsid w:val="657C53ED"/>
    <w:rsid w:val="6590F07A"/>
    <w:rsid w:val="65AD4C2F"/>
    <w:rsid w:val="65C1A928"/>
    <w:rsid w:val="65C3F8D3"/>
    <w:rsid w:val="65D0EF0E"/>
    <w:rsid w:val="65D6111B"/>
    <w:rsid w:val="65E3F547"/>
    <w:rsid w:val="6602E617"/>
    <w:rsid w:val="661AB9CD"/>
    <w:rsid w:val="663EFE0C"/>
    <w:rsid w:val="6644A2B5"/>
    <w:rsid w:val="66591EB8"/>
    <w:rsid w:val="669838CA"/>
    <w:rsid w:val="66A4398B"/>
    <w:rsid w:val="66A77160"/>
    <w:rsid w:val="66B690D3"/>
    <w:rsid w:val="66CB9AE4"/>
    <w:rsid w:val="66E260E0"/>
    <w:rsid w:val="66E392C0"/>
    <w:rsid w:val="66F910AF"/>
    <w:rsid w:val="67083E99"/>
    <w:rsid w:val="670A4B00"/>
    <w:rsid w:val="6715E922"/>
    <w:rsid w:val="671C11BC"/>
    <w:rsid w:val="6741BE12"/>
    <w:rsid w:val="67483D10"/>
    <w:rsid w:val="6787AD21"/>
    <w:rsid w:val="678D6655"/>
    <w:rsid w:val="6793937F"/>
    <w:rsid w:val="6793C4E6"/>
    <w:rsid w:val="67A736C4"/>
    <w:rsid w:val="67B0D1CD"/>
    <w:rsid w:val="67C13A7A"/>
    <w:rsid w:val="67CAE953"/>
    <w:rsid w:val="67EB1290"/>
    <w:rsid w:val="68082D0A"/>
    <w:rsid w:val="682B1F75"/>
    <w:rsid w:val="68652E6E"/>
    <w:rsid w:val="68793E2F"/>
    <w:rsid w:val="687A7C47"/>
    <w:rsid w:val="68A0A204"/>
    <w:rsid w:val="68BBB3B8"/>
    <w:rsid w:val="68BF1D37"/>
    <w:rsid w:val="68BF22B1"/>
    <w:rsid w:val="68C3751B"/>
    <w:rsid w:val="68DBFCB4"/>
    <w:rsid w:val="69040D5E"/>
    <w:rsid w:val="6908EEA9"/>
    <w:rsid w:val="6917B2F1"/>
    <w:rsid w:val="6927E987"/>
    <w:rsid w:val="69314E7E"/>
    <w:rsid w:val="693A6452"/>
    <w:rsid w:val="693CE549"/>
    <w:rsid w:val="6982D79A"/>
    <w:rsid w:val="699691A7"/>
    <w:rsid w:val="69A6B5E6"/>
    <w:rsid w:val="69B161D2"/>
    <w:rsid w:val="69B23964"/>
    <w:rsid w:val="69C5043E"/>
    <w:rsid w:val="69E43C3D"/>
    <w:rsid w:val="69E72124"/>
    <w:rsid w:val="69FBECA6"/>
    <w:rsid w:val="6A3BA9BD"/>
    <w:rsid w:val="6A4A8917"/>
    <w:rsid w:val="6A7B0939"/>
    <w:rsid w:val="6A8ACEEA"/>
    <w:rsid w:val="6AAA6DCC"/>
    <w:rsid w:val="6AAD7F64"/>
    <w:rsid w:val="6AFBE714"/>
    <w:rsid w:val="6B591199"/>
    <w:rsid w:val="6BADF59C"/>
    <w:rsid w:val="6C039668"/>
    <w:rsid w:val="6C05A182"/>
    <w:rsid w:val="6C05E649"/>
    <w:rsid w:val="6C2081D8"/>
    <w:rsid w:val="6C387546"/>
    <w:rsid w:val="6C500E8B"/>
    <w:rsid w:val="6C56827B"/>
    <w:rsid w:val="6C9270E1"/>
    <w:rsid w:val="6CA1D72F"/>
    <w:rsid w:val="6CA6A022"/>
    <w:rsid w:val="6CB2B1B0"/>
    <w:rsid w:val="6CB5A34D"/>
    <w:rsid w:val="6CBCF2DB"/>
    <w:rsid w:val="6CCCC64C"/>
    <w:rsid w:val="6CD70AD3"/>
    <w:rsid w:val="6CDB839E"/>
    <w:rsid w:val="6D0D6F1B"/>
    <w:rsid w:val="6D153924"/>
    <w:rsid w:val="6D20E989"/>
    <w:rsid w:val="6D24B99D"/>
    <w:rsid w:val="6D678E4F"/>
    <w:rsid w:val="6D73AB09"/>
    <w:rsid w:val="6D818761"/>
    <w:rsid w:val="6D89D1ED"/>
    <w:rsid w:val="6DDDF0A7"/>
    <w:rsid w:val="6DE2B551"/>
    <w:rsid w:val="6DF21978"/>
    <w:rsid w:val="6E23FF6F"/>
    <w:rsid w:val="6E26E002"/>
    <w:rsid w:val="6E344950"/>
    <w:rsid w:val="6E694F33"/>
    <w:rsid w:val="6E7E735B"/>
    <w:rsid w:val="6E80B7D0"/>
    <w:rsid w:val="6E9DD755"/>
    <w:rsid w:val="6E9F31B5"/>
    <w:rsid w:val="6EA9F862"/>
    <w:rsid w:val="6EAC3D57"/>
    <w:rsid w:val="6ECB22F4"/>
    <w:rsid w:val="6EDBDCF9"/>
    <w:rsid w:val="6F0C9C79"/>
    <w:rsid w:val="6F101DF2"/>
    <w:rsid w:val="6F2272A9"/>
    <w:rsid w:val="6F38AE44"/>
    <w:rsid w:val="6F427D70"/>
    <w:rsid w:val="6F57567F"/>
    <w:rsid w:val="6F6AAE3F"/>
    <w:rsid w:val="6F93B45E"/>
    <w:rsid w:val="6F9EAB75"/>
    <w:rsid w:val="6FC5E31F"/>
    <w:rsid w:val="6FCC2D38"/>
    <w:rsid w:val="6FCD3B8B"/>
    <w:rsid w:val="6FDD307B"/>
    <w:rsid w:val="7007C26C"/>
    <w:rsid w:val="701E8D93"/>
    <w:rsid w:val="70535026"/>
    <w:rsid w:val="705DAE57"/>
    <w:rsid w:val="707DBF2D"/>
    <w:rsid w:val="709E8665"/>
    <w:rsid w:val="70A0A8D1"/>
    <w:rsid w:val="70C7B3C6"/>
    <w:rsid w:val="70CB9EA6"/>
    <w:rsid w:val="70D9545D"/>
    <w:rsid w:val="70DEB812"/>
    <w:rsid w:val="70E9C1B4"/>
    <w:rsid w:val="7129D16E"/>
    <w:rsid w:val="7132FAA0"/>
    <w:rsid w:val="71798553"/>
    <w:rsid w:val="717F97F1"/>
    <w:rsid w:val="71848764"/>
    <w:rsid w:val="718CA811"/>
    <w:rsid w:val="7196D2DB"/>
    <w:rsid w:val="71970EA5"/>
    <w:rsid w:val="7199471E"/>
    <w:rsid w:val="719DA337"/>
    <w:rsid w:val="71A6EA05"/>
    <w:rsid w:val="71ADAF38"/>
    <w:rsid w:val="71B29ABC"/>
    <w:rsid w:val="71B92CA6"/>
    <w:rsid w:val="71BC9A29"/>
    <w:rsid w:val="71C01DF4"/>
    <w:rsid w:val="71D6FE3B"/>
    <w:rsid w:val="71D89B17"/>
    <w:rsid w:val="71E9AACE"/>
    <w:rsid w:val="720F8D5C"/>
    <w:rsid w:val="7216DFCF"/>
    <w:rsid w:val="7270BECE"/>
    <w:rsid w:val="72883DDB"/>
    <w:rsid w:val="7290F019"/>
    <w:rsid w:val="729A09D6"/>
    <w:rsid w:val="72A6A63F"/>
    <w:rsid w:val="72B91EA1"/>
    <w:rsid w:val="72BCD50F"/>
    <w:rsid w:val="73023B3A"/>
    <w:rsid w:val="73144DCA"/>
    <w:rsid w:val="732BA552"/>
    <w:rsid w:val="7335F8B7"/>
    <w:rsid w:val="73633CFC"/>
    <w:rsid w:val="738846FC"/>
    <w:rsid w:val="73A503C5"/>
    <w:rsid w:val="73A83154"/>
    <w:rsid w:val="73AB3BDC"/>
    <w:rsid w:val="73DE0505"/>
    <w:rsid w:val="73FD9A9D"/>
    <w:rsid w:val="7412DCF7"/>
    <w:rsid w:val="744EF974"/>
    <w:rsid w:val="744F11D3"/>
    <w:rsid w:val="745E8E9B"/>
    <w:rsid w:val="746EA397"/>
    <w:rsid w:val="7473021B"/>
    <w:rsid w:val="747BD5B5"/>
    <w:rsid w:val="74B01F36"/>
    <w:rsid w:val="751901C3"/>
    <w:rsid w:val="7548DF19"/>
    <w:rsid w:val="755CD8CB"/>
    <w:rsid w:val="756ED06E"/>
    <w:rsid w:val="75867C36"/>
    <w:rsid w:val="75B5D084"/>
    <w:rsid w:val="75B60D4A"/>
    <w:rsid w:val="75FA8356"/>
    <w:rsid w:val="7609027F"/>
    <w:rsid w:val="7612564E"/>
    <w:rsid w:val="7623518B"/>
    <w:rsid w:val="76277A94"/>
    <w:rsid w:val="765AD082"/>
    <w:rsid w:val="7681CD0B"/>
    <w:rsid w:val="76840D5F"/>
    <w:rsid w:val="768536A8"/>
    <w:rsid w:val="76A11780"/>
    <w:rsid w:val="76B10E6F"/>
    <w:rsid w:val="76C08BD0"/>
    <w:rsid w:val="76CEC84E"/>
    <w:rsid w:val="76D94E17"/>
    <w:rsid w:val="76E9EB8B"/>
    <w:rsid w:val="76ECC32D"/>
    <w:rsid w:val="76F66069"/>
    <w:rsid w:val="771F628A"/>
    <w:rsid w:val="7723F40B"/>
    <w:rsid w:val="7744A673"/>
    <w:rsid w:val="77CA4B91"/>
    <w:rsid w:val="77D52590"/>
    <w:rsid w:val="77E22650"/>
    <w:rsid w:val="77F7DD12"/>
    <w:rsid w:val="780C6057"/>
    <w:rsid w:val="780C7D8A"/>
    <w:rsid w:val="7813EE02"/>
    <w:rsid w:val="781E47DB"/>
    <w:rsid w:val="7835ABD2"/>
    <w:rsid w:val="7837B760"/>
    <w:rsid w:val="78A787AB"/>
    <w:rsid w:val="78ACB05B"/>
    <w:rsid w:val="78ADBF61"/>
    <w:rsid w:val="78B04982"/>
    <w:rsid w:val="78B5FF50"/>
    <w:rsid w:val="78D64D93"/>
    <w:rsid w:val="78DE0319"/>
    <w:rsid w:val="78E8DF69"/>
    <w:rsid w:val="78FCAA43"/>
    <w:rsid w:val="78FE1EDE"/>
    <w:rsid w:val="7912C849"/>
    <w:rsid w:val="79267D15"/>
    <w:rsid w:val="7929E307"/>
    <w:rsid w:val="79572537"/>
    <w:rsid w:val="7973FB36"/>
    <w:rsid w:val="799045F1"/>
    <w:rsid w:val="799FD234"/>
    <w:rsid w:val="79B61ECB"/>
    <w:rsid w:val="79ED42E2"/>
    <w:rsid w:val="7A3A1EDB"/>
    <w:rsid w:val="7A438074"/>
    <w:rsid w:val="7A5A7DE0"/>
    <w:rsid w:val="7A5FB8EE"/>
    <w:rsid w:val="7A69D9ED"/>
    <w:rsid w:val="7A7AA327"/>
    <w:rsid w:val="7A876632"/>
    <w:rsid w:val="7AA10D2E"/>
    <w:rsid w:val="7B17A62D"/>
    <w:rsid w:val="7B2CED17"/>
    <w:rsid w:val="7B63AC37"/>
    <w:rsid w:val="7B77C986"/>
    <w:rsid w:val="7B97FA0C"/>
    <w:rsid w:val="7B9AF449"/>
    <w:rsid w:val="7BA8D1FD"/>
    <w:rsid w:val="7BBAF6FE"/>
    <w:rsid w:val="7BDDFA63"/>
    <w:rsid w:val="7BEBBE99"/>
    <w:rsid w:val="7BF168BD"/>
    <w:rsid w:val="7BF60A52"/>
    <w:rsid w:val="7C04E0A4"/>
    <w:rsid w:val="7C0CC386"/>
    <w:rsid w:val="7C118807"/>
    <w:rsid w:val="7C4DE291"/>
    <w:rsid w:val="7C4E6BEE"/>
    <w:rsid w:val="7C5FAAF8"/>
    <w:rsid w:val="7C95EFAE"/>
    <w:rsid w:val="7C982357"/>
    <w:rsid w:val="7C9ADBB0"/>
    <w:rsid w:val="7CBBDB12"/>
    <w:rsid w:val="7CE3D06D"/>
    <w:rsid w:val="7D000E81"/>
    <w:rsid w:val="7D0E3EFB"/>
    <w:rsid w:val="7D1015F7"/>
    <w:rsid w:val="7D236F41"/>
    <w:rsid w:val="7D25096E"/>
    <w:rsid w:val="7D384F98"/>
    <w:rsid w:val="7D402F9A"/>
    <w:rsid w:val="7D4295DA"/>
    <w:rsid w:val="7D6455CF"/>
    <w:rsid w:val="7DB0A788"/>
    <w:rsid w:val="7DD04480"/>
    <w:rsid w:val="7DF3E990"/>
    <w:rsid w:val="7DFC03ED"/>
    <w:rsid w:val="7E0943A5"/>
    <w:rsid w:val="7E11704F"/>
    <w:rsid w:val="7E1D8EA8"/>
    <w:rsid w:val="7E1EF948"/>
    <w:rsid w:val="7E54F825"/>
    <w:rsid w:val="7E5B84D2"/>
    <w:rsid w:val="7E66833D"/>
    <w:rsid w:val="7E76F665"/>
    <w:rsid w:val="7E7A011C"/>
    <w:rsid w:val="7E91B086"/>
    <w:rsid w:val="7EC16D61"/>
    <w:rsid w:val="7EC4CB99"/>
    <w:rsid w:val="7ED7D30C"/>
    <w:rsid w:val="7EE899A1"/>
    <w:rsid w:val="7EEB45B8"/>
    <w:rsid w:val="7EF14C09"/>
    <w:rsid w:val="7F0AA1BD"/>
    <w:rsid w:val="7F20D6D7"/>
    <w:rsid w:val="7F27B930"/>
    <w:rsid w:val="7F3DCCCE"/>
    <w:rsid w:val="7F423F99"/>
    <w:rsid w:val="7F5A7E76"/>
    <w:rsid w:val="7F5C7541"/>
    <w:rsid w:val="7F66913B"/>
    <w:rsid w:val="7F7B2237"/>
    <w:rsid w:val="7F948FC6"/>
    <w:rsid w:val="7F9A92C1"/>
    <w:rsid w:val="7FAB2C11"/>
    <w:rsid w:val="7FB144D9"/>
    <w:rsid w:val="7FB61CF4"/>
    <w:rsid w:val="7FC997CC"/>
    <w:rsid w:val="7FF2D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DAAD05"/>
  <w15:chartTrackingRefBased/>
  <w15:docId w15:val="{71BBC553-3B19-4707-BBD6-0A2AC9ADF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10DF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316C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5B3C"/>
    <w:pPr>
      <w:keepNext/>
      <w:keepLines/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330D1"/>
    <w:pPr>
      <w:keepNext/>
      <w:keepLines/>
      <w:spacing w:before="40" w:after="0"/>
      <w:outlineLvl w:val="2"/>
    </w:pPr>
    <w:rPr>
      <w:rFonts w:eastAsiaTheme="majorEastAsia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D3CFA"/>
    <w:pPr>
      <w:keepNext/>
      <w:keepLines/>
      <w:spacing w:before="40" w:after="0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7291C"/>
    <w:pPr>
      <w:keepNext/>
      <w:keepLines/>
      <w:shd w:val="clear" w:color="auto" w:fill="FFFFFF" w:themeFill="background1"/>
      <w:spacing w:before="40" w:after="0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842D8"/>
    <w:pPr>
      <w:keepNext/>
      <w:keepLines/>
      <w:numPr>
        <w:ilvl w:val="5"/>
        <w:numId w:val="2"/>
      </w:numPr>
      <w:spacing w:before="4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3C11"/>
    <w:pPr>
      <w:keepNext/>
      <w:keepLines/>
      <w:numPr>
        <w:ilvl w:val="6"/>
        <w:numId w:val="2"/>
      </w:numPr>
      <w:spacing w:before="40" w:after="0"/>
      <w:outlineLvl w:val="6"/>
    </w:pPr>
    <w:rPr>
      <w:rFonts w:eastAsiaTheme="majorEastAsia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74516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74516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65316C"/>
    <w:rPr>
      <w:rFonts w:asciiTheme="majorHAnsi" w:hAnsiTheme="majorHAnsi" w:eastAsiaTheme="majorEastAsia" w:cstheme="majorBidi"/>
      <w:b/>
      <w:color w:val="2F5496" w:themeColor="accent1" w:themeShade="BF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806C39"/>
    <w:rPr>
      <w:rFonts w:ascii="Arial" w:hAnsi="Arial" w:eastAsiaTheme="majorEastAsia" w:cstheme="majorBidi"/>
      <w:b/>
      <w:color w:val="2F5496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7C331A"/>
    <w:rPr>
      <w:rFonts w:ascii="Arial" w:hAnsi="Arial" w:eastAsiaTheme="majorEastAsia" w:cstheme="majorBidi"/>
      <w:b/>
      <w:sz w:val="24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rsid w:val="008842E7"/>
    <w:rPr>
      <w:rFonts w:ascii="Arial" w:hAnsi="Arial" w:eastAsiaTheme="majorEastAsia" w:cstheme="majorBidi"/>
      <w:b/>
      <w:iCs/>
    </w:rPr>
  </w:style>
  <w:style w:type="character" w:styleId="Heading5Char" w:customStyle="1">
    <w:name w:val="Heading 5 Char"/>
    <w:basedOn w:val="DefaultParagraphFont"/>
    <w:link w:val="Heading5"/>
    <w:uiPriority w:val="9"/>
    <w:rsid w:val="0037291C"/>
    <w:rPr>
      <w:rFonts w:ascii="Arial" w:hAnsi="Arial" w:eastAsiaTheme="majorEastAsia" w:cstheme="majorBidi"/>
      <w:b/>
      <w:shd w:val="clear" w:color="auto" w:fill="FFFFFF" w:themeFill="background1"/>
    </w:rPr>
  </w:style>
  <w:style w:type="character" w:styleId="Heading6Char" w:customStyle="1">
    <w:name w:val="Heading 6 Char"/>
    <w:basedOn w:val="DefaultParagraphFont"/>
    <w:link w:val="Heading6"/>
    <w:uiPriority w:val="9"/>
    <w:rsid w:val="00C74516"/>
    <w:rPr>
      <w:rFonts w:ascii="Arial" w:hAnsi="Arial" w:eastAsiaTheme="majorEastAsia" w:cstheme="majorBidi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C74516"/>
    <w:rPr>
      <w:rFonts w:ascii="Arial" w:hAnsi="Arial" w:eastAsiaTheme="majorEastAsia" w:cstheme="majorBidi"/>
      <w:i/>
      <w:iCs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C74516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C74516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unhideWhenUsed/>
    <w:rsid w:val="00121905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121905"/>
    <w:pPr>
      <w:tabs>
        <w:tab w:val="center" w:pos="4680"/>
        <w:tab w:val="right" w:pos="9360"/>
      </w:tabs>
      <w:spacing w:after="0" w:line="240" w:lineRule="auto"/>
    </w:pPr>
    <w:rPr>
      <w:rFonts w:ascii="Calibri" w:hAnsi="Calibri" w:eastAsia="Calibri" w:cs="Times New Roman"/>
      <w:lang w:val="en-US"/>
    </w:rPr>
  </w:style>
  <w:style w:type="character" w:styleId="HeaderChar" w:customStyle="1">
    <w:name w:val="Header Char"/>
    <w:basedOn w:val="DefaultParagraphFont"/>
    <w:link w:val="Header"/>
    <w:uiPriority w:val="99"/>
    <w:rsid w:val="00121905"/>
    <w:rPr>
      <w:rFonts w:ascii="Calibri" w:hAnsi="Calibri" w:eastAsia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21905"/>
    <w:pPr>
      <w:tabs>
        <w:tab w:val="center" w:pos="4680"/>
        <w:tab w:val="right" w:pos="9360"/>
      </w:tabs>
      <w:spacing w:after="0" w:line="240" w:lineRule="auto"/>
    </w:pPr>
    <w:rPr>
      <w:rFonts w:ascii="Calibri" w:hAnsi="Calibri" w:eastAsia="Calibri" w:cs="Times New Roman"/>
      <w:lang w:val="en-US"/>
    </w:rPr>
  </w:style>
  <w:style w:type="character" w:styleId="FooterChar" w:customStyle="1">
    <w:name w:val="Footer Char"/>
    <w:basedOn w:val="DefaultParagraphFont"/>
    <w:link w:val="Footer"/>
    <w:uiPriority w:val="99"/>
    <w:rsid w:val="00121905"/>
    <w:rPr>
      <w:rFonts w:ascii="Calibri" w:hAnsi="Calibri" w:eastAsia="Calibri" w:cs="Times New Roman"/>
      <w:lang w:val="en-US"/>
    </w:rPr>
  </w:style>
  <w:style w:type="paragraph" w:styleId="NoSpacing">
    <w:name w:val="No Spacing"/>
    <w:link w:val="NoSpacingChar"/>
    <w:uiPriority w:val="1"/>
    <w:qFormat/>
    <w:rsid w:val="00121905"/>
    <w:pPr>
      <w:spacing w:after="0" w:line="240" w:lineRule="auto"/>
    </w:pPr>
    <w:rPr>
      <w:rFonts w:ascii="Calibri" w:hAnsi="Calibri" w:eastAsia="Times New Roman" w:cs="Times New Roman"/>
      <w:lang w:val="en-US"/>
    </w:rPr>
  </w:style>
  <w:style w:type="character" w:styleId="NoSpacingChar" w:customStyle="1">
    <w:name w:val="No Spacing Char"/>
    <w:basedOn w:val="DefaultParagraphFont"/>
    <w:link w:val="NoSpacing"/>
    <w:uiPriority w:val="1"/>
    <w:rsid w:val="00121905"/>
    <w:rPr>
      <w:rFonts w:ascii="Calibri" w:hAnsi="Calibri" w:eastAsia="Times New Roman" w:cs="Times New Roman"/>
      <w:lang w:val="en-US"/>
    </w:rPr>
  </w:style>
  <w:style w:type="table" w:styleId="TableGrid">
    <w:name w:val="Table Grid"/>
    <w:basedOn w:val="TableNormal"/>
    <w:uiPriority w:val="39"/>
    <w:rsid w:val="00CE3EB7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GridTable4-Accent5">
    <w:name w:val="Grid Table 4 Accent 5"/>
    <w:basedOn w:val="TableNormal"/>
    <w:uiPriority w:val="49"/>
    <w:rsid w:val="00CE3EB7"/>
    <w:pPr>
      <w:spacing w:after="0" w:line="240" w:lineRule="auto"/>
    </w:pPr>
    <w:tblPr>
      <w:tblStyleRowBandSize w:val="1"/>
      <w:tblStyleColBandSize w:val="1"/>
      <w:tblBorders>
        <w:top w:val="single" w:color="9CC2E5" w:themeColor="accent5" w:themeTint="99" w:sz="4" w:space="0"/>
        <w:left w:val="single" w:color="9CC2E5" w:themeColor="accent5" w:themeTint="99" w:sz="4" w:space="0"/>
        <w:bottom w:val="single" w:color="9CC2E5" w:themeColor="accent5" w:themeTint="99" w:sz="4" w:space="0"/>
        <w:right w:val="single" w:color="9CC2E5" w:themeColor="accent5" w:themeTint="99" w:sz="4" w:space="0"/>
        <w:insideH w:val="single" w:color="9CC2E5" w:themeColor="accent5" w:themeTint="99" w:sz="4" w:space="0"/>
        <w:insideV w:val="single" w:color="9CC2E5" w:themeColor="accent5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5B9BD5" w:themeColor="accent5" w:sz="4" w:space="0"/>
          <w:left w:val="single" w:color="5B9BD5" w:themeColor="accent5" w:sz="4" w:space="0"/>
          <w:bottom w:val="single" w:color="5B9BD5" w:themeColor="accent5" w:sz="4" w:space="0"/>
          <w:right w:val="single" w:color="5B9BD5" w:themeColor="accent5" w:sz="4" w:space="0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color="5B9BD5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ED4B8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4B8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70FC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F0BAA"/>
    <w:pPr>
      <w:ind w:left="720"/>
      <w:contextualSpacing/>
    </w:pPr>
  </w:style>
  <w:style w:type="table" w:styleId="TableWeb2">
    <w:name w:val="Table Web 2"/>
    <w:basedOn w:val="TableNormal"/>
    <w:uiPriority w:val="99"/>
    <w:rsid w:val="003E1D6A"/>
    <w:tblPr>
      <w:tblCellSpacing w:w="20" w:type="dxa"/>
      <w:tblBorders>
        <w:top w:val="inset" w:color="auto" w:sz="6" w:space="0"/>
        <w:left w:val="inset" w:color="auto" w:sz="6" w:space="0"/>
        <w:bottom w:val="inset" w:color="auto" w:sz="6" w:space="0"/>
        <w:right w:val="inset" w:color="auto" w:sz="6" w:space="0"/>
        <w:insideH w:val="inset" w:color="auto" w:sz="6" w:space="0"/>
        <w:insideV w:val="inset" w:color="auto" w:sz="6" w:space="0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PlainTable4">
    <w:name w:val="Plain Table 4"/>
    <w:basedOn w:val="TableNormal"/>
    <w:uiPriority w:val="44"/>
    <w:rsid w:val="00CA4DB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ing1Underlined" w:customStyle="1">
    <w:name w:val="Heading 1_Underlined"/>
    <w:basedOn w:val="Heading1"/>
    <w:link w:val="Heading1UnderlinedChar"/>
    <w:autoRedefine/>
    <w:rsid w:val="00EF04B7"/>
    <w:pPr>
      <w:pBdr>
        <w:bottom w:val="single" w:color="auto" w:sz="12" w:space="1"/>
        <w:between w:val="single" w:color="auto" w:sz="4" w:space="1"/>
        <w:bar w:val="single" w:color="auto" w:sz="4"/>
      </w:pBdr>
      <w:spacing w:before="0"/>
    </w:pPr>
    <w:rPr>
      <w:rFonts w:ascii="Arial" w:hAnsi="Arial"/>
      <w:color w:val="auto"/>
      <w:lang w:val="en-US"/>
    </w:rPr>
  </w:style>
  <w:style w:type="paragraph" w:styleId="heading20" w:customStyle="1">
    <w:name w:val="heading 20"/>
    <w:basedOn w:val="Heading2"/>
    <w:link w:val="Heading2Char0"/>
    <w:qFormat/>
    <w:rsid w:val="00D11E99"/>
    <w:pPr>
      <w:numPr>
        <w:ilvl w:val="1"/>
        <w:numId w:val="2"/>
      </w:numPr>
      <w:shd w:val="clear" w:color="auto" w:fill="0F789B"/>
      <w:spacing w:before="240" w:after="120"/>
    </w:pPr>
    <w:rPr>
      <w:color w:val="FFFFFF" w:themeColor="background1"/>
      <w:lang w:val="en-US"/>
    </w:rPr>
  </w:style>
  <w:style w:type="character" w:styleId="Heading1UnderlinedChar" w:customStyle="1">
    <w:name w:val="Heading 1_Underlined Char"/>
    <w:basedOn w:val="Heading1Char"/>
    <w:link w:val="Heading1Underlined"/>
    <w:rsid w:val="00105448"/>
    <w:rPr>
      <w:rFonts w:ascii="Arial" w:hAnsi="Arial" w:eastAsiaTheme="majorEastAsia" w:cstheme="majorBidi"/>
      <w:b/>
      <w:color w:val="2F5496" w:themeColor="accent1" w:themeShade="BF"/>
      <w:sz w:val="32"/>
      <w:szCs w:val="3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5B3797"/>
    <w:pPr>
      <w:outlineLvl w:val="9"/>
    </w:pPr>
    <w:rPr>
      <w:b w:val="0"/>
      <w:lang w:val="en-US"/>
    </w:rPr>
  </w:style>
  <w:style w:type="character" w:styleId="Heading2Char0" w:customStyle="1">
    <w:name w:val="Heading_2 Char"/>
    <w:basedOn w:val="Heading2Char"/>
    <w:link w:val="heading20"/>
    <w:rsid w:val="00D11E99"/>
    <w:rPr>
      <w:rFonts w:ascii="Arial" w:hAnsi="Arial" w:eastAsiaTheme="majorEastAsia" w:cstheme="majorBidi"/>
      <w:b/>
      <w:color w:val="FFFFFF" w:themeColor="background1"/>
      <w:sz w:val="26"/>
      <w:szCs w:val="26"/>
      <w:shd w:val="clear" w:color="auto" w:fill="0F789B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5B379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B379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5B3797"/>
    <w:pPr>
      <w:spacing w:after="100"/>
      <w:ind w:left="440"/>
    </w:pPr>
  </w:style>
  <w:style w:type="paragraph" w:styleId="heading10" w:customStyle="1">
    <w:name w:val="heading 10"/>
    <w:basedOn w:val="Heading1Underlined"/>
    <w:link w:val="Heading1Char0"/>
    <w:qFormat/>
    <w:rsid w:val="000F6F93"/>
    <w:pPr>
      <w:numPr>
        <w:numId w:val="2"/>
      </w:numPr>
      <w:pBdr>
        <w:bottom w:val="none" w:color="auto" w:sz="0" w:space="0"/>
        <w:between w:val="none" w:color="auto" w:sz="0" w:space="0"/>
        <w:bar w:val="none" w:color="auto" w:sz="0"/>
      </w:pBdr>
      <w:shd w:val="clear" w:color="auto" w:fill="0F789B"/>
      <w:spacing w:before="360" w:after="120"/>
    </w:pPr>
    <w:rPr>
      <w:color w:val="FFFFFF" w:themeColor="background1"/>
    </w:rPr>
  </w:style>
  <w:style w:type="character" w:styleId="Heading1Char0" w:customStyle="1">
    <w:name w:val="Heading_1 Char"/>
    <w:basedOn w:val="Heading1UnderlinedChar"/>
    <w:link w:val="heading10"/>
    <w:rsid w:val="00C9155C"/>
    <w:rPr>
      <w:rFonts w:ascii="Arial" w:hAnsi="Arial" w:eastAsiaTheme="majorEastAsia" w:cstheme="majorBidi"/>
      <w:b/>
      <w:color w:val="FFFFFF" w:themeColor="background1"/>
      <w:sz w:val="32"/>
      <w:szCs w:val="32"/>
      <w:shd w:val="clear" w:color="auto" w:fill="0F789B"/>
      <w:lang w:val="en-US"/>
    </w:rPr>
  </w:style>
  <w:style w:type="paragraph" w:styleId="heading30" w:customStyle="1">
    <w:name w:val="heading 30"/>
    <w:basedOn w:val="Heading3"/>
    <w:link w:val="Heading3Char0"/>
    <w:qFormat/>
    <w:rsid w:val="007E2539"/>
    <w:pPr>
      <w:numPr>
        <w:ilvl w:val="2"/>
        <w:numId w:val="2"/>
      </w:numPr>
      <w:shd w:val="clear" w:color="auto" w:fill="0F789B"/>
      <w:spacing w:before="240" w:after="120"/>
    </w:pPr>
    <w:rPr>
      <w:color w:val="FFFFFF" w:themeColor="background1"/>
      <w:lang w:val="en-US"/>
    </w:rPr>
  </w:style>
  <w:style w:type="paragraph" w:styleId="heading40" w:customStyle="1">
    <w:name w:val="heading 40"/>
    <w:basedOn w:val="Heading4"/>
    <w:link w:val="Heading4Char0"/>
    <w:qFormat/>
    <w:rsid w:val="00BA23D7"/>
    <w:pPr>
      <w:numPr>
        <w:ilvl w:val="3"/>
        <w:numId w:val="2"/>
      </w:numPr>
      <w:shd w:val="clear" w:color="auto" w:fill="0F789B"/>
      <w:spacing w:before="240" w:after="120"/>
    </w:pPr>
    <w:rPr>
      <w:color w:val="FFFFFF" w:themeColor="background1"/>
      <w:lang w:val="en-US"/>
    </w:rPr>
  </w:style>
  <w:style w:type="character" w:styleId="Heading3Char0" w:customStyle="1">
    <w:name w:val="Heading_3 Char"/>
    <w:basedOn w:val="Heading3Char"/>
    <w:link w:val="heading30"/>
    <w:rsid w:val="007E2539"/>
    <w:rPr>
      <w:rFonts w:ascii="Arial" w:hAnsi="Arial" w:eastAsiaTheme="majorEastAsia" w:cstheme="majorBidi"/>
      <w:b/>
      <w:color w:val="FFFFFF" w:themeColor="background1"/>
      <w:sz w:val="24"/>
      <w:szCs w:val="24"/>
      <w:shd w:val="clear" w:color="auto" w:fill="0F789B"/>
      <w:lang w:val="en-US"/>
    </w:rPr>
  </w:style>
  <w:style w:type="paragraph" w:styleId="heading50" w:customStyle="1">
    <w:name w:val="heading 50"/>
    <w:basedOn w:val="Heading5"/>
    <w:link w:val="Heading5Char0"/>
    <w:qFormat/>
    <w:rsid w:val="003C792B"/>
    <w:pPr>
      <w:numPr>
        <w:ilvl w:val="4"/>
        <w:numId w:val="2"/>
      </w:numPr>
      <w:shd w:val="clear" w:color="auto" w:fill="0F789B"/>
      <w:spacing w:before="240" w:after="120"/>
    </w:pPr>
    <w:rPr>
      <w:color w:val="FFFFFF" w:themeColor="background1"/>
      <w:lang w:val="en-US"/>
    </w:rPr>
  </w:style>
  <w:style w:type="character" w:styleId="Heading4Char0" w:customStyle="1">
    <w:name w:val="Heading_4 Char"/>
    <w:basedOn w:val="Heading4Char"/>
    <w:link w:val="heading40"/>
    <w:rsid w:val="00BA23D7"/>
    <w:rPr>
      <w:rFonts w:ascii="Arial" w:hAnsi="Arial" w:eastAsiaTheme="majorEastAsia" w:cstheme="majorBidi"/>
      <w:b/>
      <w:iCs/>
      <w:color w:val="FFFFFF" w:themeColor="background1"/>
      <w:shd w:val="clear" w:color="auto" w:fill="0F789B"/>
      <w:lang w:val="en-US"/>
    </w:rPr>
  </w:style>
  <w:style w:type="character" w:styleId="Heading5Char0" w:customStyle="1">
    <w:name w:val="Heading_5 Char"/>
    <w:basedOn w:val="Heading5Char"/>
    <w:link w:val="heading50"/>
    <w:rsid w:val="0037291C"/>
    <w:rPr>
      <w:rFonts w:ascii="Arial" w:hAnsi="Arial" w:eastAsiaTheme="majorEastAsia" w:cstheme="majorBidi"/>
      <w:b/>
      <w:color w:val="FFFFFF" w:themeColor="background1"/>
      <w:shd w:val="clear" w:color="auto" w:fill="0F789B"/>
      <w:lang w:val="en-US"/>
    </w:rPr>
  </w:style>
  <w:style w:type="character" w:styleId="normaltextrun" w:customStyle="1">
    <w:name w:val="normaltextrun"/>
    <w:basedOn w:val="DefaultParagraphFont"/>
    <w:rsid w:val="008668E4"/>
  </w:style>
  <w:style w:type="character" w:styleId="eop" w:customStyle="1">
    <w:name w:val="eop"/>
    <w:basedOn w:val="DefaultParagraphFont"/>
    <w:rsid w:val="008668E4"/>
  </w:style>
  <w:style w:type="paragraph" w:styleId="CommentText">
    <w:name w:val="annotation text"/>
    <w:basedOn w:val="Normal"/>
    <w:link w:val="CommentTextChar"/>
    <w:uiPriority w:val="99"/>
    <w:semiHidden/>
    <w:unhideWhenUsed/>
    <w:rsid w:val="00460049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460049"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460049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00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46004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4281D"/>
    <w:pPr>
      <w:spacing w:after="0" w:line="240" w:lineRule="auto"/>
    </w:pPr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2A1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CB02A1"/>
    <w:rPr>
      <w:rFonts w:ascii="Arial" w:hAnsi="Arial"/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6B054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GridTable4-Accent1">
    <w:name w:val="Grid Table 4 Accent 1"/>
    <w:basedOn w:val="TableNormal"/>
    <w:uiPriority w:val="49"/>
    <w:rsid w:val="005C496B"/>
    <w:pPr>
      <w:spacing w:after="0" w:line="240" w:lineRule="auto"/>
    </w:pPr>
    <w:tblPr>
      <w:tblStyleRowBandSize w:val="1"/>
      <w:tblStyleColBandSize w:val="1"/>
      <w:tblBorders>
        <w:top w:val="single" w:color="8EAADB" w:themeColor="accent1" w:themeTint="99" w:sz="4" w:space="0"/>
        <w:left w:val="single" w:color="8EAADB" w:themeColor="accent1" w:themeTint="99" w:sz="4" w:space="0"/>
        <w:bottom w:val="single" w:color="8EAADB" w:themeColor="accent1" w:themeTint="99" w:sz="4" w:space="0"/>
        <w:right w:val="single" w:color="8EAADB" w:themeColor="accent1" w:themeTint="99" w:sz="4" w:space="0"/>
        <w:insideH w:val="single" w:color="8EAADB" w:themeColor="accent1" w:themeTint="99" w:sz="4" w:space="0"/>
        <w:insideV w:val="single" w:color="8EAADB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4472C4" w:themeColor="accent1" w:sz="4" w:space="0"/>
          <w:left w:val="single" w:color="4472C4" w:themeColor="accent1" w:sz="4" w:space="0"/>
          <w:bottom w:val="single" w:color="4472C4" w:themeColor="accent1" w:sz="4" w:space="0"/>
          <w:right w:val="single" w:color="4472C4" w:themeColor="accent1" w:sz="4" w:space="0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color="4472C4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9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73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3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7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6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0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0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34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9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74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14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21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06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77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2218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182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166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026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03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89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048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9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53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4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92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90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61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6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96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512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015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444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2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8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8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2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5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9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8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6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93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25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7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5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1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2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4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4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8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17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6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7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8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04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wmf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Relationship Type="http://schemas.openxmlformats.org/officeDocument/2006/relationships/glossaryDocument" Target="glossary/document.xml" Id="Rde1d8bd179514c7c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735f3f-fd7b-4c86-a892-fa1f6c8710f4}"/>
      </w:docPartPr>
      <w:docPartBody>
        <w:p w14:paraId="5BDB8320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3b85733-c00e-4d6e-966d-e99488afa2ce">
      <Terms xmlns="http://schemas.microsoft.com/office/infopath/2007/PartnerControls"/>
    </lcf76f155ced4ddcb4097134ff3c332f>
    <TaxCatchAll xmlns="3d1ba862-ca91-4815-96f8-66d1de0fbec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ECCC7FC59249498B93A85C2D2C6917" ma:contentTypeVersion="16" ma:contentTypeDescription="Create a new document." ma:contentTypeScope="" ma:versionID="e8b5a4e7f728cdcb75fe84dffa237f67">
  <xsd:schema xmlns:xsd="http://www.w3.org/2001/XMLSchema" xmlns:xs="http://www.w3.org/2001/XMLSchema" xmlns:p="http://schemas.microsoft.com/office/2006/metadata/properties" xmlns:ns2="e3b85733-c00e-4d6e-966d-e99488afa2ce" xmlns:ns3="3d1ba862-ca91-4815-96f8-66d1de0fbeca" targetNamespace="http://schemas.microsoft.com/office/2006/metadata/properties" ma:root="true" ma:fieldsID="c7d9eb813f378143b21d66bee7c6e60d" ns2:_="" ns3:_="">
    <xsd:import namespace="e3b85733-c00e-4d6e-966d-e99488afa2ce"/>
    <xsd:import namespace="3d1ba862-ca91-4815-96f8-66d1de0fbe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b85733-c00e-4d6e-966d-e99488afa2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8769239-a54c-4d12-b562-0e9ee3c1f2d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1ba862-ca91-4815-96f8-66d1de0fbec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95f16486-efb4-4f7d-8aff-fbd2422f8b4e}" ma:internalName="TaxCatchAll" ma:showField="CatchAllData" ma:web="3d1ba862-ca91-4815-96f8-66d1de0fbec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6B2E38-EE83-46E4-91E1-68755D0E086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9FA5117-6A85-4D97-8C81-8354ECCE48B0}">
  <ds:schemaRefs>
    <ds:schemaRef ds:uri="http://purl.org/dc/elements/1.1/"/>
    <ds:schemaRef ds:uri="http://schemas.microsoft.com/office/2006/metadata/properties"/>
    <ds:schemaRef ds:uri="e3b85733-c00e-4d6e-966d-e99488afa2ce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4C4A69E9-E21B-48A2-B7B2-07CD0D75F61B}"/>
</file>

<file path=customXml/itemProps4.xml><?xml version="1.0" encoding="utf-8"?>
<ds:datastoreItem xmlns:ds="http://schemas.openxmlformats.org/officeDocument/2006/customXml" ds:itemID="{35ECC007-E28A-4DCC-9E14-E194778F8E10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gaiah, Sarvepalli (External)</dc:creator>
  <cp:keywords/>
  <dc:description/>
  <cp:lastModifiedBy>D, Gnanambikai</cp:lastModifiedBy>
  <cp:revision>2197</cp:revision>
  <cp:lastPrinted>2019-09-29T07:14:00Z</cp:lastPrinted>
  <dcterms:created xsi:type="dcterms:W3CDTF">2020-09-26T11:35:00Z</dcterms:created>
  <dcterms:modified xsi:type="dcterms:W3CDTF">2023-12-01T09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ECCC7FC59249498B93A85C2D2C6917</vt:lpwstr>
  </property>
  <property fmtid="{D5CDD505-2E9C-101B-9397-08002B2CF9AE}" pid="3" name="MediaServiceImageTags">
    <vt:lpwstr/>
  </property>
</Properties>
</file>